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CAD9" w14:textId="1CC730AC" w:rsidR="002516BF" w:rsidRDefault="002516BF" w:rsidP="002516BF">
      <w:pPr>
        <w:spacing w:line="480" w:lineRule="auto"/>
        <w:rPr>
          <w:rFonts w:ascii="Times New Roman" w:hAnsi="Times New Roman"/>
        </w:rPr>
      </w:pPr>
      <w:r w:rsidRPr="004B5BF8">
        <w:rPr>
          <w:rFonts w:ascii="Times New Roman" w:hAnsi="Times New Roman"/>
          <w:b/>
          <w:bCs/>
          <w:iCs/>
        </w:rPr>
        <w:t xml:space="preserve">Table </w:t>
      </w:r>
      <w:r w:rsidR="004C24E5">
        <w:rPr>
          <w:rFonts w:ascii="Times New Roman" w:hAnsi="Times New Roman"/>
          <w:b/>
          <w:bCs/>
          <w:iCs/>
        </w:rPr>
        <w:t>S</w:t>
      </w:r>
      <w:r>
        <w:rPr>
          <w:rFonts w:ascii="Times New Roman" w:hAnsi="Times New Roman"/>
          <w:b/>
          <w:bCs/>
          <w:iCs/>
        </w:rPr>
        <w:t>2</w:t>
      </w:r>
      <w:r w:rsidR="004C24E5">
        <w:rPr>
          <w:rFonts w:ascii="Times New Roman" w:hAnsi="Times New Roman"/>
          <w:b/>
          <w:bCs/>
          <w:iCs/>
        </w:rPr>
        <w:t>.</w:t>
      </w:r>
      <w:r w:rsidR="004C24E5">
        <w:rPr>
          <w:rFonts w:ascii="Times New Roman" w:hAnsi="Times New Roman" w:hint="eastAsia"/>
        </w:rPr>
        <w:t xml:space="preserve"> </w:t>
      </w:r>
      <w:r w:rsidR="00BD193C">
        <w:rPr>
          <w:rFonts w:ascii="Times New Roman" w:hAnsi="Times New Roman"/>
        </w:rPr>
        <w:t>Descriptive</w:t>
      </w:r>
      <w:r w:rsidR="00D06484">
        <w:rPr>
          <w:rFonts w:ascii="Times New Roman" w:hAnsi="Times New Roman"/>
        </w:rPr>
        <w:t xml:space="preserve"> statistics of the imputed </w:t>
      </w:r>
      <w:r w:rsidR="00170EFD">
        <w:rPr>
          <w:rFonts w:ascii="Times New Roman" w:hAnsi="Times New Roman" w:hint="eastAsia"/>
        </w:rPr>
        <w:t>s</w:t>
      </w:r>
      <w:r w:rsidR="00170EFD">
        <w:rPr>
          <w:rFonts w:ascii="Times New Roman" w:hAnsi="Times New Roman"/>
        </w:rPr>
        <w:t>amples</w:t>
      </w:r>
      <w:r w:rsidR="00D06484">
        <w:rPr>
          <w:rFonts w:ascii="Times New Roman" w:hAnsi="Times New Roman"/>
        </w:rPr>
        <w:t xml:space="preserve"> for the incomplete variables</w:t>
      </w:r>
      <w:r w:rsidR="004C24E5">
        <w:rPr>
          <w:rFonts w:ascii="Times New Roman" w:hAnsi="Times New Roman"/>
        </w:rPr>
        <w:t>.</w:t>
      </w:r>
    </w:p>
    <w:tbl>
      <w:tblPr>
        <w:tblStyle w:val="2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980"/>
        <w:gridCol w:w="1555"/>
      </w:tblGrid>
      <w:tr w:rsidR="00D06484" w:rsidRPr="00D42D89" w14:paraId="118F51E7" w14:textId="4140F350" w:rsidTr="00F77B21">
        <w:tc>
          <w:tcPr>
            <w:tcW w:w="269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5799D6F" w14:textId="77777777" w:rsidR="00D06484" w:rsidRPr="00D42D89" w:rsidRDefault="00D06484" w:rsidP="004838C0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42D89">
              <w:rPr>
                <w:rFonts w:ascii="Times New Roman" w:hAnsi="Times New Roman"/>
                <w:sz w:val="24"/>
                <w:szCs w:val="24"/>
              </w:rPr>
              <w:t>Variables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996C36" w14:textId="140CCF53" w:rsidR="00D06484" w:rsidRPr="00D42D89" w:rsidRDefault="00D06484" w:rsidP="00D42D8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838C0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4838C0">
              <w:rPr>
                <w:rFonts w:ascii="Times New Roman" w:hAnsi="Times New Roman"/>
                <w:sz w:val="24"/>
                <w:szCs w:val="24"/>
              </w:rPr>
              <w:t xml:space="preserve">umber of </w:t>
            </w:r>
            <w:r>
              <w:rPr>
                <w:rFonts w:ascii="Times New Roman" w:hAnsi="Times New Roman"/>
                <w:sz w:val="24"/>
                <w:szCs w:val="24"/>
              </w:rPr>
              <w:t>missing values</w:t>
            </w:r>
          </w:p>
        </w:tc>
        <w:tc>
          <w:tcPr>
            <w:tcW w:w="155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9D938FF" w14:textId="17843061" w:rsidR="00D06484" w:rsidRPr="00D42D89" w:rsidRDefault="00D06484" w:rsidP="004838C0">
            <w:pPr>
              <w:spacing w:line="480" w:lineRule="auto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D42D89">
              <w:rPr>
                <w:rFonts w:ascii="Times New Roman" w:hAnsi="Times New Roman"/>
                <w:i/>
                <w:iCs/>
                <w:sz w:val="24"/>
                <w:szCs w:val="24"/>
              </w:rPr>
              <w:t>M</w:t>
            </w:r>
            <w:r w:rsidRPr="00D42D89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Pr="00D42D89">
              <w:rPr>
                <w:rFonts w:ascii="Times New Roman" w:hAnsi="Times New Roman"/>
                <w:i/>
                <w:iCs/>
                <w:sz w:val="24"/>
                <w:szCs w:val="24"/>
              </w:rPr>
              <w:t>SD</w:t>
            </w:r>
            <w:r w:rsidRPr="00D42D89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06484" w:rsidRPr="00D42D89" w14:paraId="0B615271" w14:textId="1F7317B0" w:rsidTr="00F77B21">
        <w:tc>
          <w:tcPr>
            <w:tcW w:w="2694" w:type="dxa"/>
            <w:vAlign w:val="center"/>
            <w:hideMark/>
          </w:tcPr>
          <w:p w14:paraId="4A39E843" w14:textId="77777777" w:rsidR="00D06484" w:rsidRPr="00D42D89" w:rsidRDefault="00D06484" w:rsidP="00D42D89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42D89">
              <w:rPr>
                <w:rFonts w:ascii="Times New Roman" w:hAnsi="Times New Roman"/>
                <w:sz w:val="24"/>
                <w:szCs w:val="24"/>
              </w:rPr>
              <w:t>Education</w:t>
            </w:r>
          </w:p>
        </w:tc>
        <w:tc>
          <w:tcPr>
            <w:tcW w:w="1980" w:type="dxa"/>
            <w:vAlign w:val="center"/>
            <w:hideMark/>
          </w:tcPr>
          <w:p w14:paraId="2A904189" w14:textId="2A341275" w:rsidR="00D06484" w:rsidRPr="00D42D89" w:rsidRDefault="005C34E9" w:rsidP="00D42D8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5" w:type="dxa"/>
            <w:vAlign w:val="center"/>
            <w:hideMark/>
          </w:tcPr>
          <w:p w14:paraId="7B2EED86" w14:textId="4289691B" w:rsidR="00D06484" w:rsidRPr="009F6EC0" w:rsidRDefault="00D06484" w:rsidP="00D42D89">
            <w:pPr>
              <w:spacing w:line="480" w:lineRule="auto"/>
              <w:ind w:firstLineChars="100" w:firstLine="240"/>
              <w:rPr>
                <w:rFonts w:ascii="Times New Roman" w:hAnsi="Times New Roman"/>
                <w:sz w:val="24"/>
                <w:szCs w:val="24"/>
              </w:rPr>
            </w:pPr>
            <w:r w:rsidRPr="009F6EC0">
              <w:rPr>
                <w:rFonts w:ascii="Times New Roman" w:hAnsi="Times New Roman"/>
                <w:sz w:val="24"/>
                <w:szCs w:val="24"/>
              </w:rPr>
              <w:t>0.4</w:t>
            </w:r>
            <w:r w:rsidR="00CB33F5">
              <w:rPr>
                <w:rFonts w:ascii="Times New Roman" w:hAnsi="Times New Roman"/>
                <w:sz w:val="24"/>
                <w:szCs w:val="24"/>
              </w:rPr>
              <w:t>8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 xml:space="preserve"> (0.6</w:t>
            </w:r>
            <w:r w:rsidR="00CB33F5">
              <w:rPr>
                <w:rFonts w:ascii="Times New Roman" w:hAnsi="Times New Roman"/>
                <w:sz w:val="24"/>
                <w:szCs w:val="24"/>
              </w:rPr>
              <w:t>7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06484" w:rsidRPr="00D42D89" w14:paraId="5CC46910" w14:textId="18D75A68" w:rsidTr="00F77B21">
        <w:tc>
          <w:tcPr>
            <w:tcW w:w="2694" w:type="dxa"/>
            <w:vAlign w:val="center"/>
            <w:hideMark/>
          </w:tcPr>
          <w:p w14:paraId="29D127BD" w14:textId="77777777" w:rsidR="00D06484" w:rsidRPr="00D42D89" w:rsidRDefault="00D06484" w:rsidP="00D42D89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42D89">
              <w:rPr>
                <w:rFonts w:ascii="Times New Roman" w:hAnsi="Times New Roman"/>
                <w:sz w:val="24"/>
                <w:szCs w:val="24"/>
              </w:rPr>
              <w:t>Perceived financial status</w:t>
            </w:r>
          </w:p>
        </w:tc>
        <w:tc>
          <w:tcPr>
            <w:tcW w:w="1980" w:type="dxa"/>
            <w:vAlign w:val="center"/>
            <w:hideMark/>
          </w:tcPr>
          <w:p w14:paraId="57EE5480" w14:textId="1F4CF0AA" w:rsidR="00D06484" w:rsidRPr="00D42D89" w:rsidRDefault="005C34E9" w:rsidP="00D42D8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="00F61C5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5" w:type="dxa"/>
            <w:vAlign w:val="center"/>
            <w:hideMark/>
          </w:tcPr>
          <w:p w14:paraId="6D2CA058" w14:textId="23E2C555" w:rsidR="00D06484" w:rsidRPr="009F6EC0" w:rsidRDefault="00D06484" w:rsidP="00D42D89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9F6EC0">
              <w:rPr>
                <w:rFonts w:ascii="Times New Roman" w:hAnsi="Times New Roman"/>
                <w:sz w:val="24"/>
                <w:szCs w:val="24"/>
              </w:rPr>
              <w:t xml:space="preserve">  2.</w:t>
            </w:r>
            <w:r w:rsidR="00F61C54">
              <w:rPr>
                <w:rFonts w:ascii="Times New Roman" w:hAnsi="Times New Roman"/>
                <w:sz w:val="24"/>
                <w:szCs w:val="24"/>
              </w:rPr>
              <w:t>70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 xml:space="preserve"> (1.0</w:t>
            </w:r>
            <w:r w:rsidR="00F61C54">
              <w:rPr>
                <w:rFonts w:ascii="Times New Roman" w:hAnsi="Times New Roman"/>
                <w:sz w:val="24"/>
                <w:szCs w:val="24"/>
              </w:rPr>
              <w:t>0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06484" w:rsidRPr="00D42D89" w14:paraId="286C90CF" w14:textId="4B0E6C68" w:rsidTr="00854F2A">
        <w:tc>
          <w:tcPr>
            <w:tcW w:w="2694" w:type="dxa"/>
            <w:vAlign w:val="center"/>
            <w:hideMark/>
          </w:tcPr>
          <w:p w14:paraId="75FF774E" w14:textId="77777777" w:rsidR="00D06484" w:rsidRPr="00D42D89" w:rsidRDefault="00D06484" w:rsidP="00D42D89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42D89">
              <w:rPr>
                <w:rFonts w:ascii="Times New Roman" w:hAnsi="Times New Roman"/>
                <w:sz w:val="24"/>
                <w:szCs w:val="24"/>
              </w:rPr>
              <w:t>Physical function</w:t>
            </w:r>
          </w:p>
        </w:tc>
        <w:tc>
          <w:tcPr>
            <w:tcW w:w="1980" w:type="dxa"/>
            <w:vAlign w:val="center"/>
            <w:hideMark/>
          </w:tcPr>
          <w:p w14:paraId="6490EC23" w14:textId="16C46254" w:rsidR="00D06484" w:rsidRPr="00D42D89" w:rsidRDefault="00D06484" w:rsidP="00D42D8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838C0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 w:rsidR="00CB33F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5" w:type="dxa"/>
            <w:vAlign w:val="center"/>
            <w:hideMark/>
          </w:tcPr>
          <w:p w14:paraId="26BFDDD9" w14:textId="4E9C7479" w:rsidR="00D06484" w:rsidRPr="009F6EC0" w:rsidRDefault="00D06484" w:rsidP="00CB33F5">
            <w:pPr>
              <w:spacing w:line="480" w:lineRule="auto"/>
              <w:ind w:firstLineChars="50" w:firstLine="120"/>
              <w:rPr>
                <w:rFonts w:ascii="Times New Roman" w:hAnsi="Times New Roman"/>
                <w:sz w:val="24"/>
                <w:szCs w:val="24"/>
              </w:rPr>
            </w:pPr>
            <w:r w:rsidRPr="009F6EC0">
              <w:rPr>
                <w:rFonts w:ascii="Times New Roman" w:hAnsi="Times New Roman"/>
                <w:sz w:val="24"/>
                <w:szCs w:val="24"/>
              </w:rPr>
              <w:t>3</w:t>
            </w:r>
            <w:r w:rsidR="00CB33F5">
              <w:rPr>
                <w:rFonts w:ascii="Times New Roman" w:hAnsi="Times New Roman"/>
                <w:sz w:val="24"/>
                <w:szCs w:val="24"/>
              </w:rPr>
              <w:t>8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>.</w:t>
            </w:r>
            <w:r w:rsidR="00CB33F5">
              <w:rPr>
                <w:rFonts w:ascii="Times New Roman" w:hAnsi="Times New Roman"/>
                <w:sz w:val="24"/>
                <w:szCs w:val="24"/>
              </w:rPr>
              <w:t>9</w:t>
            </w:r>
            <w:r w:rsidR="00F61C54">
              <w:rPr>
                <w:rFonts w:ascii="Times New Roman" w:hAnsi="Times New Roman"/>
                <w:sz w:val="24"/>
                <w:szCs w:val="24"/>
              </w:rPr>
              <w:t>3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 xml:space="preserve"> (3.</w:t>
            </w:r>
            <w:r w:rsidR="00CB33F5">
              <w:rPr>
                <w:rFonts w:ascii="Times New Roman" w:hAnsi="Times New Roman"/>
                <w:sz w:val="24"/>
                <w:szCs w:val="24"/>
              </w:rPr>
              <w:t>8</w:t>
            </w:r>
            <w:r w:rsidR="00F61C54">
              <w:rPr>
                <w:rFonts w:ascii="Times New Roman" w:hAnsi="Times New Roman"/>
                <w:sz w:val="24"/>
                <w:szCs w:val="24"/>
              </w:rPr>
              <w:t>7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D06484" w:rsidRPr="00D42D89" w14:paraId="1ADC3186" w14:textId="577FE7B9" w:rsidTr="00854F2A">
        <w:tc>
          <w:tcPr>
            <w:tcW w:w="2694" w:type="dxa"/>
            <w:tcBorders>
              <w:bottom w:val="single" w:sz="4" w:space="0" w:color="auto"/>
            </w:tcBorders>
            <w:vAlign w:val="center"/>
            <w:hideMark/>
          </w:tcPr>
          <w:p w14:paraId="67FC2B84" w14:textId="77777777" w:rsidR="00D06484" w:rsidRPr="00D42D89" w:rsidRDefault="00D06484" w:rsidP="00D42D89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42D89">
              <w:rPr>
                <w:rFonts w:ascii="Times New Roman" w:hAnsi="Times New Roman"/>
                <w:sz w:val="24"/>
                <w:szCs w:val="24"/>
              </w:rPr>
              <w:t>Cognitive functio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  <w:hideMark/>
          </w:tcPr>
          <w:p w14:paraId="501E4A62" w14:textId="38833CC3" w:rsidR="00D06484" w:rsidRPr="00D42D89" w:rsidRDefault="00D06484" w:rsidP="00D42D8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838C0">
              <w:rPr>
                <w:rFonts w:ascii="Times New Roman" w:hAnsi="Times New Roman" w:hint="eastAsia"/>
                <w:sz w:val="24"/>
                <w:szCs w:val="24"/>
              </w:rPr>
              <w:t>2</w:t>
            </w:r>
            <w:r w:rsidR="00CB33F5"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1555" w:type="dxa"/>
            <w:tcBorders>
              <w:bottom w:val="single" w:sz="4" w:space="0" w:color="auto"/>
            </w:tcBorders>
            <w:vAlign w:val="center"/>
            <w:hideMark/>
          </w:tcPr>
          <w:p w14:paraId="35186CDD" w14:textId="57E9E718" w:rsidR="00D06484" w:rsidRPr="009F6EC0" w:rsidRDefault="00D06484" w:rsidP="00D42D89">
            <w:pPr>
              <w:spacing w:line="480" w:lineRule="auto"/>
              <w:ind w:firstLineChars="100" w:firstLine="240"/>
              <w:rPr>
                <w:rFonts w:ascii="Times New Roman" w:hAnsi="Times New Roman"/>
                <w:sz w:val="24"/>
                <w:szCs w:val="24"/>
              </w:rPr>
            </w:pPr>
            <w:r w:rsidRPr="009F6EC0">
              <w:rPr>
                <w:rFonts w:ascii="Times New Roman" w:hAnsi="Times New Roman"/>
                <w:sz w:val="24"/>
                <w:szCs w:val="24"/>
              </w:rPr>
              <w:t>7.7</w:t>
            </w:r>
            <w:r w:rsidR="00CB33F5">
              <w:rPr>
                <w:rFonts w:ascii="Times New Roman" w:hAnsi="Times New Roman"/>
                <w:sz w:val="24"/>
                <w:szCs w:val="24"/>
              </w:rPr>
              <w:t>3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 xml:space="preserve"> (1.3</w:t>
            </w:r>
            <w:r w:rsidR="00F61C54">
              <w:rPr>
                <w:rFonts w:ascii="Times New Roman" w:hAnsi="Times New Roman"/>
                <w:sz w:val="24"/>
                <w:szCs w:val="24"/>
              </w:rPr>
              <w:t>8</w:t>
            </w:r>
            <w:r w:rsidRPr="009F6EC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</w:tbl>
    <w:p w14:paraId="1E0B6D3A" w14:textId="63FBD1DD" w:rsidR="002516BF" w:rsidRDefault="002516BF" w:rsidP="002516BF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 w:hint="eastAsia"/>
        </w:rPr>
        <w:t>T</w:t>
      </w:r>
      <w:r w:rsidR="008D6992">
        <w:rPr>
          <w:rFonts w:ascii="Times New Roman" w:hAnsi="Times New Roman"/>
        </w:rPr>
        <w:t xml:space="preserve">he values were </w:t>
      </w:r>
      <w:r>
        <w:rPr>
          <w:rFonts w:ascii="Times New Roman" w:hAnsi="Times New Roman"/>
        </w:rPr>
        <w:t>calculated based on pooled data over 30 imputations.</w:t>
      </w:r>
    </w:p>
    <w:p w14:paraId="6D9EB708" w14:textId="3A06904F" w:rsidR="0016626B" w:rsidRDefault="002516BF" w:rsidP="002516BF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lease see Table 1 for the descriptive statistics of the </w:t>
      </w:r>
      <w:r w:rsidR="00D06484">
        <w:rPr>
          <w:rFonts w:ascii="Times New Roman" w:hAnsi="Times New Roman"/>
        </w:rPr>
        <w:t>observed</w:t>
      </w:r>
      <w:r>
        <w:rPr>
          <w:rFonts w:ascii="Times New Roman" w:hAnsi="Times New Roman"/>
        </w:rPr>
        <w:t xml:space="preserve"> </w:t>
      </w:r>
      <w:r w:rsidR="00170EFD">
        <w:rPr>
          <w:rFonts w:ascii="Times New Roman" w:hAnsi="Times New Roman"/>
        </w:rPr>
        <w:t>sample</w:t>
      </w:r>
      <w:r>
        <w:rPr>
          <w:rFonts w:ascii="Times New Roman" w:hAnsi="Times New Roman"/>
        </w:rPr>
        <w:t>.</w:t>
      </w:r>
    </w:p>
    <w:p w14:paraId="63D03352" w14:textId="241E9DAB" w:rsidR="00CE6F12" w:rsidRPr="00617880" w:rsidRDefault="00CE6F12" w:rsidP="008A538D">
      <w:pPr>
        <w:spacing w:line="480" w:lineRule="auto"/>
        <w:rPr>
          <w:rFonts w:ascii="Times New Roman" w:hAnsi="Times New Roman"/>
        </w:rPr>
      </w:pPr>
    </w:p>
    <w:sectPr w:rsidR="00CE6F12" w:rsidRPr="00617880" w:rsidSect="008A538D">
      <w:headerReference w:type="default" r:id="rId8"/>
      <w:pgSz w:w="12240" w:h="15840" w:code="1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E81CD" w14:textId="77777777" w:rsidR="004E21B0" w:rsidRDefault="004E21B0">
      <w:r>
        <w:separator/>
      </w:r>
    </w:p>
  </w:endnote>
  <w:endnote w:type="continuationSeparator" w:id="0">
    <w:p w14:paraId="0BDBF575" w14:textId="77777777" w:rsidR="004E21B0" w:rsidRDefault="004E2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60909" w14:textId="77777777" w:rsidR="004E21B0" w:rsidRDefault="004E21B0">
      <w:r>
        <w:separator/>
      </w:r>
    </w:p>
  </w:footnote>
  <w:footnote w:type="continuationSeparator" w:id="0">
    <w:p w14:paraId="645B7A91" w14:textId="77777777" w:rsidR="004E21B0" w:rsidRDefault="004E21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B8555" w14:textId="77777777" w:rsidR="005E5931" w:rsidRPr="00691C4D" w:rsidRDefault="005E5931" w:rsidP="001B0612">
    <w:pPr>
      <w:pStyle w:val="a6"/>
      <w:framePr w:wrap="around" w:vAnchor="text" w:hAnchor="margin" w:xAlign="right" w:y="1"/>
      <w:rPr>
        <w:rStyle w:val="a5"/>
      </w:rPr>
    </w:pPr>
    <w:r w:rsidRPr="00691C4D">
      <w:rPr>
        <w:rStyle w:val="a5"/>
        <w:rFonts w:ascii="Times New Roman" w:hAnsi="Times New Roman" w:cs="Times New Roman"/>
      </w:rPr>
      <w:fldChar w:fldCharType="begin"/>
    </w:r>
    <w:r w:rsidRPr="00691C4D">
      <w:rPr>
        <w:rStyle w:val="a5"/>
        <w:rFonts w:ascii="Times New Roman" w:hAnsi="Times New Roman" w:cs="Times New Roman"/>
      </w:rPr>
      <w:instrText xml:space="preserve">PAGE  </w:instrText>
    </w:r>
    <w:r w:rsidRPr="00691C4D">
      <w:rPr>
        <w:rStyle w:val="a5"/>
        <w:rFonts w:ascii="Times New Roman" w:hAnsi="Times New Roman" w:cs="Times New Roman"/>
      </w:rPr>
      <w:fldChar w:fldCharType="separate"/>
    </w:r>
    <w:r w:rsidR="00AE3262">
      <w:rPr>
        <w:rStyle w:val="a5"/>
        <w:rFonts w:ascii="Times New Roman" w:hAnsi="Times New Roman" w:cs="Times New Roman"/>
        <w:noProof/>
      </w:rPr>
      <w:t>3</w:t>
    </w:r>
    <w:r w:rsidRPr="00691C4D">
      <w:rPr>
        <w:rStyle w:val="a5"/>
        <w:rFonts w:ascii="Times New Roman" w:hAnsi="Times New Roman" w:cs="Times New Roman"/>
      </w:rPr>
      <w:fldChar w:fldCharType="end"/>
    </w:r>
  </w:p>
  <w:p w14:paraId="2DB6FFFF" w14:textId="5C3AF4DD" w:rsidR="005E5931" w:rsidRPr="00AD1B28" w:rsidRDefault="004B5BF8" w:rsidP="004B5BF8">
    <w:pPr>
      <w:pStyle w:val="a6"/>
      <w:wordWrap w:val="0"/>
      <w:ind w:right="840"/>
      <w:rPr>
        <w:sz w:val="21"/>
      </w:rPr>
    </w:pPr>
    <w:r w:rsidRPr="004B5BF8">
      <w:rPr>
        <w:rFonts w:ascii="Times New Roman" w:hAnsi="Times New Roman"/>
      </w:rPr>
      <w:t>AGING-IN-PLACE P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34C84"/>
    <w:multiLevelType w:val="hybridMultilevel"/>
    <w:tmpl w:val="C0F4D024"/>
    <w:lvl w:ilvl="0" w:tplc="175208A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2F921FBE"/>
    <w:multiLevelType w:val="hybridMultilevel"/>
    <w:tmpl w:val="D054A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686283"/>
    <w:multiLevelType w:val="hybridMultilevel"/>
    <w:tmpl w:val="7C08C5B2"/>
    <w:lvl w:ilvl="0" w:tplc="5FA6F64C">
      <w:start w:val="1"/>
      <w:numFmt w:val="lowerLetter"/>
      <w:suff w:val="space"/>
      <w:lvlText w:val="%1)"/>
      <w:lvlJc w:val="left"/>
      <w:pPr>
        <w:ind w:left="220" w:hanging="2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59EE50F2"/>
    <w:multiLevelType w:val="hybridMultilevel"/>
    <w:tmpl w:val="576A0010"/>
    <w:lvl w:ilvl="0" w:tplc="6E10E972">
      <w:start w:val="5"/>
      <w:numFmt w:val="bullet"/>
      <w:lvlText w:val="—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defaultTabStop w:val="960"/>
  <w:hyphenationZone w:val="425"/>
  <w:drawingGridHorizontalSpacing w:val="353"/>
  <w:drawingGridVerticalSpacing w:val="335"/>
  <w:characterSpacingControl w:val="compressPunctuation"/>
  <w:doNotValidateAgainstSchema/>
  <w:doNotDemarcateInvalidXml/>
  <w:hdrShapeDefaults>
    <o:shapedefaults v:ext="edit" spidmax="2252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7A0MjICUuYWxko6SsGpxcWZ+XkgBUYGtQC0y3+vLQAAAA=="/>
  </w:docVars>
  <w:rsids>
    <w:rsidRoot w:val="00792064"/>
    <w:rsid w:val="000000BF"/>
    <w:rsid w:val="00000214"/>
    <w:rsid w:val="0000051A"/>
    <w:rsid w:val="000006AA"/>
    <w:rsid w:val="00001100"/>
    <w:rsid w:val="000015AB"/>
    <w:rsid w:val="000019B7"/>
    <w:rsid w:val="000020EA"/>
    <w:rsid w:val="00002591"/>
    <w:rsid w:val="00002743"/>
    <w:rsid w:val="00002946"/>
    <w:rsid w:val="00002A7C"/>
    <w:rsid w:val="000039EA"/>
    <w:rsid w:val="00003CD6"/>
    <w:rsid w:val="00003F26"/>
    <w:rsid w:val="000045F4"/>
    <w:rsid w:val="000048EA"/>
    <w:rsid w:val="00004AB7"/>
    <w:rsid w:val="00006248"/>
    <w:rsid w:val="00006E35"/>
    <w:rsid w:val="00007910"/>
    <w:rsid w:val="00007AD4"/>
    <w:rsid w:val="00007C67"/>
    <w:rsid w:val="00007FD9"/>
    <w:rsid w:val="00010AA2"/>
    <w:rsid w:val="000113CB"/>
    <w:rsid w:val="000115EB"/>
    <w:rsid w:val="0001167A"/>
    <w:rsid w:val="000117AB"/>
    <w:rsid w:val="00011F14"/>
    <w:rsid w:val="000124CB"/>
    <w:rsid w:val="000125BC"/>
    <w:rsid w:val="00012667"/>
    <w:rsid w:val="00012923"/>
    <w:rsid w:val="000133D1"/>
    <w:rsid w:val="00013811"/>
    <w:rsid w:val="000138D9"/>
    <w:rsid w:val="0001397A"/>
    <w:rsid w:val="00013C66"/>
    <w:rsid w:val="00013CB9"/>
    <w:rsid w:val="00014078"/>
    <w:rsid w:val="0001457A"/>
    <w:rsid w:val="00014FE6"/>
    <w:rsid w:val="00015063"/>
    <w:rsid w:val="00015C22"/>
    <w:rsid w:val="00015CB4"/>
    <w:rsid w:val="00015DA0"/>
    <w:rsid w:val="00015F40"/>
    <w:rsid w:val="0001708A"/>
    <w:rsid w:val="00017197"/>
    <w:rsid w:val="00017305"/>
    <w:rsid w:val="00017871"/>
    <w:rsid w:val="00017C0C"/>
    <w:rsid w:val="00020448"/>
    <w:rsid w:val="00020567"/>
    <w:rsid w:val="0002082E"/>
    <w:rsid w:val="00020841"/>
    <w:rsid w:val="00020D74"/>
    <w:rsid w:val="000212D0"/>
    <w:rsid w:val="000216F1"/>
    <w:rsid w:val="000220B8"/>
    <w:rsid w:val="00022375"/>
    <w:rsid w:val="00022547"/>
    <w:rsid w:val="00022B64"/>
    <w:rsid w:val="00022ED3"/>
    <w:rsid w:val="0002392E"/>
    <w:rsid w:val="0002424E"/>
    <w:rsid w:val="000242D1"/>
    <w:rsid w:val="0002434E"/>
    <w:rsid w:val="0002476E"/>
    <w:rsid w:val="000248F1"/>
    <w:rsid w:val="0002497C"/>
    <w:rsid w:val="00024A69"/>
    <w:rsid w:val="00024DF7"/>
    <w:rsid w:val="00024E53"/>
    <w:rsid w:val="00024F66"/>
    <w:rsid w:val="00025162"/>
    <w:rsid w:val="00025720"/>
    <w:rsid w:val="000257B4"/>
    <w:rsid w:val="00025A64"/>
    <w:rsid w:val="00025D24"/>
    <w:rsid w:val="00025F3C"/>
    <w:rsid w:val="00026C64"/>
    <w:rsid w:val="000270A4"/>
    <w:rsid w:val="00027142"/>
    <w:rsid w:val="000271D0"/>
    <w:rsid w:val="00027294"/>
    <w:rsid w:val="00027C12"/>
    <w:rsid w:val="00027D34"/>
    <w:rsid w:val="00027DFA"/>
    <w:rsid w:val="00027EA9"/>
    <w:rsid w:val="0003055A"/>
    <w:rsid w:val="00030713"/>
    <w:rsid w:val="0003076E"/>
    <w:rsid w:val="00030A70"/>
    <w:rsid w:val="00030CE2"/>
    <w:rsid w:val="00030D99"/>
    <w:rsid w:val="0003104E"/>
    <w:rsid w:val="000316E6"/>
    <w:rsid w:val="000318CC"/>
    <w:rsid w:val="00031AF2"/>
    <w:rsid w:val="00031B82"/>
    <w:rsid w:val="000325F5"/>
    <w:rsid w:val="00033213"/>
    <w:rsid w:val="00033D95"/>
    <w:rsid w:val="00033F18"/>
    <w:rsid w:val="000346F3"/>
    <w:rsid w:val="00034D26"/>
    <w:rsid w:val="00035092"/>
    <w:rsid w:val="00035519"/>
    <w:rsid w:val="00035521"/>
    <w:rsid w:val="000357DD"/>
    <w:rsid w:val="0003586C"/>
    <w:rsid w:val="00035C82"/>
    <w:rsid w:val="00036144"/>
    <w:rsid w:val="000366A4"/>
    <w:rsid w:val="00036970"/>
    <w:rsid w:val="00036AD5"/>
    <w:rsid w:val="00036C75"/>
    <w:rsid w:val="00036D08"/>
    <w:rsid w:val="00037271"/>
    <w:rsid w:val="00037395"/>
    <w:rsid w:val="00037408"/>
    <w:rsid w:val="00037C15"/>
    <w:rsid w:val="00037D1D"/>
    <w:rsid w:val="00040122"/>
    <w:rsid w:val="000401C9"/>
    <w:rsid w:val="00040503"/>
    <w:rsid w:val="000407E8"/>
    <w:rsid w:val="00040AFA"/>
    <w:rsid w:val="00041849"/>
    <w:rsid w:val="00041DF0"/>
    <w:rsid w:val="000421FC"/>
    <w:rsid w:val="000422C4"/>
    <w:rsid w:val="0004230A"/>
    <w:rsid w:val="00042660"/>
    <w:rsid w:val="0004331F"/>
    <w:rsid w:val="000433E0"/>
    <w:rsid w:val="00043420"/>
    <w:rsid w:val="000434A4"/>
    <w:rsid w:val="000436C9"/>
    <w:rsid w:val="000436D2"/>
    <w:rsid w:val="00043D57"/>
    <w:rsid w:val="00043FA4"/>
    <w:rsid w:val="00044590"/>
    <w:rsid w:val="00044B5C"/>
    <w:rsid w:val="00044B98"/>
    <w:rsid w:val="00044CFB"/>
    <w:rsid w:val="0004505E"/>
    <w:rsid w:val="00045088"/>
    <w:rsid w:val="0004586E"/>
    <w:rsid w:val="00045A53"/>
    <w:rsid w:val="00045B98"/>
    <w:rsid w:val="00045FFC"/>
    <w:rsid w:val="0004610D"/>
    <w:rsid w:val="000463A0"/>
    <w:rsid w:val="00046679"/>
    <w:rsid w:val="00046A2B"/>
    <w:rsid w:val="00046AF0"/>
    <w:rsid w:val="00046B78"/>
    <w:rsid w:val="00046F3C"/>
    <w:rsid w:val="0004715A"/>
    <w:rsid w:val="00047615"/>
    <w:rsid w:val="000476BA"/>
    <w:rsid w:val="00047704"/>
    <w:rsid w:val="00047794"/>
    <w:rsid w:val="00047BB9"/>
    <w:rsid w:val="00047C98"/>
    <w:rsid w:val="00047CFF"/>
    <w:rsid w:val="00047E3A"/>
    <w:rsid w:val="00047F57"/>
    <w:rsid w:val="00050225"/>
    <w:rsid w:val="00050518"/>
    <w:rsid w:val="000506DC"/>
    <w:rsid w:val="00051190"/>
    <w:rsid w:val="000514FC"/>
    <w:rsid w:val="000514FD"/>
    <w:rsid w:val="00051520"/>
    <w:rsid w:val="00051873"/>
    <w:rsid w:val="00051C5E"/>
    <w:rsid w:val="00051E36"/>
    <w:rsid w:val="00051E94"/>
    <w:rsid w:val="00051F95"/>
    <w:rsid w:val="00052C45"/>
    <w:rsid w:val="00053063"/>
    <w:rsid w:val="00053716"/>
    <w:rsid w:val="00053A30"/>
    <w:rsid w:val="000549EA"/>
    <w:rsid w:val="00054F91"/>
    <w:rsid w:val="0005518D"/>
    <w:rsid w:val="00055405"/>
    <w:rsid w:val="0005546E"/>
    <w:rsid w:val="0005583D"/>
    <w:rsid w:val="00055D4D"/>
    <w:rsid w:val="00055D9C"/>
    <w:rsid w:val="0005652C"/>
    <w:rsid w:val="00056BBE"/>
    <w:rsid w:val="00056FCE"/>
    <w:rsid w:val="000570FF"/>
    <w:rsid w:val="00057575"/>
    <w:rsid w:val="000575D4"/>
    <w:rsid w:val="0005784F"/>
    <w:rsid w:val="00057ADC"/>
    <w:rsid w:val="00057B08"/>
    <w:rsid w:val="000601D6"/>
    <w:rsid w:val="0006030A"/>
    <w:rsid w:val="00060444"/>
    <w:rsid w:val="0006069F"/>
    <w:rsid w:val="00060736"/>
    <w:rsid w:val="000608EA"/>
    <w:rsid w:val="00060CF4"/>
    <w:rsid w:val="00060D40"/>
    <w:rsid w:val="00061235"/>
    <w:rsid w:val="000614F9"/>
    <w:rsid w:val="00061B06"/>
    <w:rsid w:val="00061B9A"/>
    <w:rsid w:val="00061F0E"/>
    <w:rsid w:val="00062087"/>
    <w:rsid w:val="00062119"/>
    <w:rsid w:val="000621FF"/>
    <w:rsid w:val="00062353"/>
    <w:rsid w:val="000625FF"/>
    <w:rsid w:val="0006266D"/>
    <w:rsid w:val="00062863"/>
    <w:rsid w:val="00062EBE"/>
    <w:rsid w:val="00063400"/>
    <w:rsid w:val="00063494"/>
    <w:rsid w:val="00063625"/>
    <w:rsid w:val="00063A63"/>
    <w:rsid w:val="00063D50"/>
    <w:rsid w:val="00064072"/>
    <w:rsid w:val="00064253"/>
    <w:rsid w:val="00064900"/>
    <w:rsid w:val="00064B2D"/>
    <w:rsid w:val="00064EC6"/>
    <w:rsid w:val="00064FFE"/>
    <w:rsid w:val="000651F5"/>
    <w:rsid w:val="00065299"/>
    <w:rsid w:val="00065722"/>
    <w:rsid w:val="0006581C"/>
    <w:rsid w:val="00065A32"/>
    <w:rsid w:val="00065A82"/>
    <w:rsid w:val="00066EDD"/>
    <w:rsid w:val="00067110"/>
    <w:rsid w:val="000672F6"/>
    <w:rsid w:val="0006751F"/>
    <w:rsid w:val="00067754"/>
    <w:rsid w:val="00067AF2"/>
    <w:rsid w:val="00067B1F"/>
    <w:rsid w:val="00070008"/>
    <w:rsid w:val="000703CB"/>
    <w:rsid w:val="00070BD2"/>
    <w:rsid w:val="00070CC8"/>
    <w:rsid w:val="00070DE0"/>
    <w:rsid w:val="00070E15"/>
    <w:rsid w:val="00070E7A"/>
    <w:rsid w:val="00071020"/>
    <w:rsid w:val="00071561"/>
    <w:rsid w:val="00071ACB"/>
    <w:rsid w:val="00072F16"/>
    <w:rsid w:val="0007358C"/>
    <w:rsid w:val="00073DA8"/>
    <w:rsid w:val="000740ED"/>
    <w:rsid w:val="00074518"/>
    <w:rsid w:val="0007466E"/>
    <w:rsid w:val="00075547"/>
    <w:rsid w:val="000755B3"/>
    <w:rsid w:val="00075828"/>
    <w:rsid w:val="00075A45"/>
    <w:rsid w:val="00075ABE"/>
    <w:rsid w:val="00076119"/>
    <w:rsid w:val="00076226"/>
    <w:rsid w:val="000763D7"/>
    <w:rsid w:val="0007644C"/>
    <w:rsid w:val="00076497"/>
    <w:rsid w:val="00076768"/>
    <w:rsid w:val="00076A8A"/>
    <w:rsid w:val="00076C11"/>
    <w:rsid w:val="00077308"/>
    <w:rsid w:val="000773FF"/>
    <w:rsid w:val="00077DCF"/>
    <w:rsid w:val="00077DF8"/>
    <w:rsid w:val="00077F8E"/>
    <w:rsid w:val="00080228"/>
    <w:rsid w:val="00080A92"/>
    <w:rsid w:val="00080D80"/>
    <w:rsid w:val="00080DA4"/>
    <w:rsid w:val="00080F0B"/>
    <w:rsid w:val="000810D1"/>
    <w:rsid w:val="000812A1"/>
    <w:rsid w:val="00081683"/>
    <w:rsid w:val="00082543"/>
    <w:rsid w:val="000828EF"/>
    <w:rsid w:val="00082CA4"/>
    <w:rsid w:val="00082D68"/>
    <w:rsid w:val="00082DC3"/>
    <w:rsid w:val="00083240"/>
    <w:rsid w:val="00083411"/>
    <w:rsid w:val="00083548"/>
    <w:rsid w:val="0008379B"/>
    <w:rsid w:val="00083F0F"/>
    <w:rsid w:val="00084F6E"/>
    <w:rsid w:val="000852DC"/>
    <w:rsid w:val="00085438"/>
    <w:rsid w:val="0008594D"/>
    <w:rsid w:val="00085D71"/>
    <w:rsid w:val="00085FB9"/>
    <w:rsid w:val="00086072"/>
    <w:rsid w:val="000862CA"/>
    <w:rsid w:val="00086424"/>
    <w:rsid w:val="00086649"/>
    <w:rsid w:val="00086963"/>
    <w:rsid w:val="00086A40"/>
    <w:rsid w:val="00086AAA"/>
    <w:rsid w:val="00086BA2"/>
    <w:rsid w:val="00087074"/>
    <w:rsid w:val="00087438"/>
    <w:rsid w:val="000878C6"/>
    <w:rsid w:val="00087BB0"/>
    <w:rsid w:val="00087CFC"/>
    <w:rsid w:val="00087DB4"/>
    <w:rsid w:val="00090033"/>
    <w:rsid w:val="00090182"/>
    <w:rsid w:val="000917B6"/>
    <w:rsid w:val="00091A43"/>
    <w:rsid w:val="00091A74"/>
    <w:rsid w:val="00091AD3"/>
    <w:rsid w:val="00091DE0"/>
    <w:rsid w:val="00091E97"/>
    <w:rsid w:val="00092007"/>
    <w:rsid w:val="000920FA"/>
    <w:rsid w:val="0009224D"/>
    <w:rsid w:val="0009226F"/>
    <w:rsid w:val="00092813"/>
    <w:rsid w:val="000928F1"/>
    <w:rsid w:val="0009290F"/>
    <w:rsid w:val="00092A0C"/>
    <w:rsid w:val="00092A62"/>
    <w:rsid w:val="00093489"/>
    <w:rsid w:val="00093AC0"/>
    <w:rsid w:val="00094795"/>
    <w:rsid w:val="000949D6"/>
    <w:rsid w:val="0009511F"/>
    <w:rsid w:val="000954D5"/>
    <w:rsid w:val="00095A93"/>
    <w:rsid w:val="00095AD5"/>
    <w:rsid w:val="00096123"/>
    <w:rsid w:val="000964D7"/>
    <w:rsid w:val="00096533"/>
    <w:rsid w:val="0009667A"/>
    <w:rsid w:val="0009693F"/>
    <w:rsid w:val="00096ADA"/>
    <w:rsid w:val="00096E7F"/>
    <w:rsid w:val="00097460"/>
    <w:rsid w:val="0009752A"/>
    <w:rsid w:val="00097D82"/>
    <w:rsid w:val="00097EE0"/>
    <w:rsid w:val="000A0187"/>
    <w:rsid w:val="000A0FE4"/>
    <w:rsid w:val="000A18C5"/>
    <w:rsid w:val="000A1AA9"/>
    <w:rsid w:val="000A1B17"/>
    <w:rsid w:val="000A1C4C"/>
    <w:rsid w:val="000A1C7F"/>
    <w:rsid w:val="000A1D1E"/>
    <w:rsid w:val="000A1F00"/>
    <w:rsid w:val="000A278D"/>
    <w:rsid w:val="000A2AD6"/>
    <w:rsid w:val="000A2DE3"/>
    <w:rsid w:val="000A2F42"/>
    <w:rsid w:val="000A3206"/>
    <w:rsid w:val="000A32E6"/>
    <w:rsid w:val="000A35A8"/>
    <w:rsid w:val="000A36B0"/>
    <w:rsid w:val="000A3B22"/>
    <w:rsid w:val="000A3E86"/>
    <w:rsid w:val="000A3F11"/>
    <w:rsid w:val="000A4252"/>
    <w:rsid w:val="000A44AA"/>
    <w:rsid w:val="000A476B"/>
    <w:rsid w:val="000A48B6"/>
    <w:rsid w:val="000A4909"/>
    <w:rsid w:val="000A4BB1"/>
    <w:rsid w:val="000A55F4"/>
    <w:rsid w:val="000A5A5E"/>
    <w:rsid w:val="000A5B47"/>
    <w:rsid w:val="000A5DF3"/>
    <w:rsid w:val="000A5EF9"/>
    <w:rsid w:val="000A620B"/>
    <w:rsid w:val="000A6400"/>
    <w:rsid w:val="000A683D"/>
    <w:rsid w:val="000A6883"/>
    <w:rsid w:val="000A6B06"/>
    <w:rsid w:val="000A6B8C"/>
    <w:rsid w:val="000A75FD"/>
    <w:rsid w:val="000A7642"/>
    <w:rsid w:val="000A769D"/>
    <w:rsid w:val="000A78FA"/>
    <w:rsid w:val="000A7933"/>
    <w:rsid w:val="000A7A64"/>
    <w:rsid w:val="000A7DBF"/>
    <w:rsid w:val="000B0183"/>
    <w:rsid w:val="000B03AA"/>
    <w:rsid w:val="000B03DC"/>
    <w:rsid w:val="000B1380"/>
    <w:rsid w:val="000B1871"/>
    <w:rsid w:val="000B1B78"/>
    <w:rsid w:val="000B1E9D"/>
    <w:rsid w:val="000B1F5D"/>
    <w:rsid w:val="000B207B"/>
    <w:rsid w:val="000B216E"/>
    <w:rsid w:val="000B287F"/>
    <w:rsid w:val="000B2E4F"/>
    <w:rsid w:val="000B392F"/>
    <w:rsid w:val="000B3D64"/>
    <w:rsid w:val="000B3E3E"/>
    <w:rsid w:val="000B42AB"/>
    <w:rsid w:val="000B4427"/>
    <w:rsid w:val="000B446F"/>
    <w:rsid w:val="000B48EC"/>
    <w:rsid w:val="000B49F5"/>
    <w:rsid w:val="000B4F03"/>
    <w:rsid w:val="000B5419"/>
    <w:rsid w:val="000B5465"/>
    <w:rsid w:val="000B5877"/>
    <w:rsid w:val="000B5A35"/>
    <w:rsid w:val="000B5B2B"/>
    <w:rsid w:val="000B5CD7"/>
    <w:rsid w:val="000B5E46"/>
    <w:rsid w:val="000B5EDC"/>
    <w:rsid w:val="000B6194"/>
    <w:rsid w:val="000B687B"/>
    <w:rsid w:val="000B6D8D"/>
    <w:rsid w:val="000B70E1"/>
    <w:rsid w:val="000B725F"/>
    <w:rsid w:val="000B77DA"/>
    <w:rsid w:val="000C0064"/>
    <w:rsid w:val="000C0199"/>
    <w:rsid w:val="000C06C4"/>
    <w:rsid w:val="000C090D"/>
    <w:rsid w:val="000C0A76"/>
    <w:rsid w:val="000C0AD0"/>
    <w:rsid w:val="000C0FA2"/>
    <w:rsid w:val="000C1193"/>
    <w:rsid w:val="000C193B"/>
    <w:rsid w:val="000C1AF9"/>
    <w:rsid w:val="000C1E9B"/>
    <w:rsid w:val="000C2574"/>
    <w:rsid w:val="000C2A7A"/>
    <w:rsid w:val="000C2B30"/>
    <w:rsid w:val="000C2B62"/>
    <w:rsid w:val="000C2D43"/>
    <w:rsid w:val="000C2E9A"/>
    <w:rsid w:val="000C324C"/>
    <w:rsid w:val="000C350D"/>
    <w:rsid w:val="000C382A"/>
    <w:rsid w:val="000C3B5C"/>
    <w:rsid w:val="000C3E7A"/>
    <w:rsid w:val="000C3FD6"/>
    <w:rsid w:val="000C424C"/>
    <w:rsid w:val="000C42D2"/>
    <w:rsid w:val="000C42E2"/>
    <w:rsid w:val="000C43FF"/>
    <w:rsid w:val="000C48C3"/>
    <w:rsid w:val="000C4F27"/>
    <w:rsid w:val="000C509C"/>
    <w:rsid w:val="000C513D"/>
    <w:rsid w:val="000C5160"/>
    <w:rsid w:val="000C54B0"/>
    <w:rsid w:val="000C55BD"/>
    <w:rsid w:val="000C56BE"/>
    <w:rsid w:val="000C5A79"/>
    <w:rsid w:val="000C5C55"/>
    <w:rsid w:val="000C62EF"/>
    <w:rsid w:val="000C63F2"/>
    <w:rsid w:val="000C64BA"/>
    <w:rsid w:val="000C662C"/>
    <w:rsid w:val="000C6652"/>
    <w:rsid w:val="000C6680"/>
    <w:rsid w:val="000C68D6"/>
    <w:rsid w:val="000C697E"/>
    <w:rsid w:val="000C6C95"/>
    <w:rsid w:val="000C7038"/>
    <w:rsid w:val="000C7607"/>
    <w:rsid w:val="000C7CDC"/>
    <w:rsid w:val="000D033E"/>
    <w:rsid w:val="000D061C"/>
    <w:rsid w:val="000D065E"/>
    <w:rsid w:val="000D0AFA"/>
    <w:rsid w:val="000D13B6"/>
    <w:rsid w:val="000D15B3"/>
    <w:rsid w:val="000D1920"/>
    <w:rsid w:val="000D1BAB"/>
    <w:rsid w:val="000D1E9A"/>
    <w:rsid w:val="000D2338"/>
    <w:rsid w:val="000D23A9"/>
    <w:rsid w:val="000D2891"/>
    <w:rsid w:val="000D2A7B"/>
    <w:rsid w:val="000D2D3D"/>
    <w:rsid w:val="000D30BF"/>
    <w:rsid w:val="000D3187"/>
    <w:rsid w:val="000D337B"/>
    <w:rsid w:val="000D3580"/>
    <w:rsid w:val="000D3C37"/>
    <w:rsid w:val="000D42C1"/>
    <w:rsid w:val="000D455A"/>
    <w:rsid w:val="000D473B"/>
    <w:rsid w:val="000D48C1"/>
    <w:rsid w:val="000D4A48"/>
    <w:rsid w:val="000D4BFA"/>
    <w:rsid w:val="000D4C43"/>
    <w:rsid w:val="000D4F39"/>
    <w:rsid w:val="000D5028"/>
    <w:rsid w:val="000D5115"/>
    <w:rsid w:val="000D5395"/>
    <w:rsid w:val="000D55EB"/>
    <w:rsid w:val="000D5793"/>
    <w:rsid w:val="000D5D10"/>
    <w:rsid w:val="000D600B"/>
    <w:rsid w:val="000D604C"/>
    <w:rsid w:val="000D60C3"/>
    <w:rsid w:val="000D668F"/>
    <w:rsid w:val="000D75C8"/>
    <w:rsid w:val="000D762B"/>
    <w:rsid w:val="000D7B3A"/>
    <w:rsid w:val="000D7CB8"/>
    <w:rsid w:val="000E01F6"/>
    <w:rsid w:val="000E0302"/>
    <w:rsid w:val="000E03BE"/>
    <w:rsid w:val="000E047A"/>
    <w:rsid w:val="000E07B6"/>
    <w:rsid w:val="000E0C59"/>
    <w:rsid w:val="000E0F93"/>
    <w:rsid w:val="000E112E"/>
    <w:rsid w:val="000E1328"/>
    <w:rsid w:val="000E138A"/>
    <w:rsid w:val="000E1402"/>
    <w:rsid w:val="000E1B17"/>
    <w:rsid w:val="000E1B25"/>
    <w:rsid w:val="000E248D"/>
    <w:rsid w:val="000E255A"/>
    <w:rsid w:val="000E25C4"/>
    <w:rsid w:val="000E2742"/>
    <w:rsid w:val="000E2900"/>
    <w:rsid w:val="000E2B4D"/>
    <w:rsid w:val="000E2B5E"/>
    <w:rsid w:val="000E2BF8"/>
    <w:rsid w:val="000E32D0"/>
    <w:rsid w:val="000E3466"/>
    <w:rsid w:val="000E34D2"/>
    <w:rsid w:val="000E380D"/>
    <w:rsid w:val="000E3B83"/>
    <w:rsid w:val="000E3F49"/>
    <w:rsid w:val="000E41A2"/>
    <w:rsid w:val="000E4546"/>
    <w:rsid w:val="000E45B6"/>
    <w:rsid w:val="000E4895"/>
    <w:rsid w:val="000E50DC"/>
    <w:rsid w:val="000E5657"/>
    <w:rsid w:val="000E57C1"/>
    <w:rsid w:val="000E58FB"/>
    <w:rsid w:val="000E594B"/>
    <w:rsid w:val="000E5A62"/>
    <w:rsid w:val="000E5D27"/>
    <w:rsid w:val="000E6454"/>
    <w:rsid w:val="000E66DD"/>
    <w:rsid w:val="000E67E2"/>
    <w:rsid w:val="000E6F59"/>
    <w:rsid w:val="000E708C"/>
    <w:rsid w:val="000E72F7"/>
    <w:rsid w:val="000E7633"/>
    <w:rsid w:val="000E7BC7"/>
    <w:rsid w:val="000F004C"/>
    <w:rsid w:val="000F079D"/>
    <w:rsid w:val="000F09AF"/>
    <w:rsid w:val="000F10D2"/>
    <w:rsid w:val="000F139B"/>
    <w:rsid w:val="000F1609"/>
    <w:rsid w:val="000F1725"/>
    <w:rsid w:val="000F1760"/>
    <w:rsid w:val="000F17A4"/>
    <w:rsid w:val="000F1B78"/>
    <w:rsid w:val="000F1CE6"/>
    <w:rsid w:val="000F1ED3"/>
    <w:rsid w:val="000F1F93"/>
    <w:rsid w:val="000F2DA2"/>
    <w:rsid w:val="000F2ED4"/>
    <w:rsid w:val="000F30BB"/>
    <w:rsid w:val="000F3956"/>
    <w:rsid w:val="000F3BD2"/>
    <w:rsid w:val="000F3CC1"/>
    <w:rsid w:val="000F4134"/>
    <w:rsid w:val="000F5BA5"/>
    <w:rsid w:val="000F5D6B"/>
    <w:rsid w:val="000F6264"/>
    <w:rsid w:val="000F63E7"/>
    <w:rsid w:val="000F6764"/>
    <w:rsid w:val="000F6A06"/>
    <w:rsid w:val="000F6DDD"/>
    <w:rsid w:val="000F6E93"/>
    <w:rsid w:val="000F7522"/>
    <w:rsid w:val="000F758D"/>
    <w:rsid w:val="000F779C"/>
    <w:rsid w:val="000F7895"/>
    <w:rsid w:val="000F7BA1"/>
    <w:rsid w:val="001004BF"/>
    <w:rsid w:val="0010060F"/>
    <w:rsid w:val="00100613"/>
    <w:rsid w:val="00100F0C"/>
    <w:rsid w:val="00101021"/>
    <w:rsid w:val="001011A3"/>
    <w:rsid w:val="0010137C"/>
    <w:rsid w:val="001013BA"/>
    <w:rsid w:val="00101458"/>
    <w:rsid w:val="00101B12"/>
    <w:rsid w:val="0010201D"/>
    <w:rsid w:val="0010245B"/>
    <w:rsid w:val="001024BC"/>
    <w:rsid w:val="00102F34"/>
    <w:rsid w:val="00102FC1"/>
    <w:rsid w:val="00103F4B"/>
    <w:rsid w:val="001049B4"/>
    <w:rsid w:val="0010569B"/>
    <w:rsid w:val="00105A46"/>
    <w:rsid w:val="00105B38"/>
    <w:rsid w:val="00105DEF"/>
    <w:rsid w:val="00106CE3"/>
    <w:rsid w:val="00106E89"/>
    <w:rsid w:val="00106FF5"/>
    <w:rsid w:val="00107150"/>
    <w:rsid w:val="00107204"/>
    <w:rsid w:val="00107210"/>
    <w:rsid w:val="0010736D"/>
    <w:rsid w:val="00107777"/>
    <w:rsid w:val="001079CD"/>
    <w:rsid w:val="00107B08"/>
    <w:rsid w:val="00107D53"/>
    <w:rsid w:val="00107D8C"/>
    <w:rsid w:val="00107F78"/>
    <w:rsid w:val="001108B0"/>
    <w:rsid w:val="00110A85"/>
    <w:rsid w:val="00110DC1"/>
    <w:rsid w:val="00112340"/>
    <w:rsid w:val="001126F1"/>
    <w:rsid w:val="00112805"/>
    <w:rsid w:val="00112A78"/>
    <w:rsid w:val="00112B38"/>
    <w:rsid w:val="00112B52"/>
    <w:rsid w:val="00112FB7"/>
    <w:rsid w:val="001133B7"/>
    <w:rsid w:val="00113810"/>
    <w:rsid w:val="00113822"/>
    <w:rsid w:val="00113C1E"/>
    <w:rsid w:val="00113CC9"/>
    <w:rsid w:val="00114042"/>
    <w:rsid w:val="00114067"/>
    <w:rsid w:val="0011411B"/>
    <w:rsid w:val="001142B6"/>
    <w:rsid w:val="00114845"/>
    <w:rsid w:val="00114BBD"/>
    <w:rsid w:val="00114C58"/>
    <w:rsid w:val="00114DCC"/>
    <w:rsid w:val="00114E3A"/>
    <w:rsid w:val="00115907"/>
    <w:rsid w:val="00115AD4"/>
    <w:rsid w:val="0011629E"/>
    <w:rsid w:val="0011643C"/>
    <w:rsid w:val="0011650D"/>
    <w:rsid w:val="001166C9"/>
    <w:rsid w:val="0011690A"/>
    <w:rsid w:val="001169F9"/>
    <w:rsid w:val="00116BF3"/>
    <w:rsid w:val="00116DC2"/>
    <w:rsid w:val="00116E9F"/>
    <w:rsid w:val="001173A5"/>
    <w:rsid w:val="0011772F"/>
    <w:rsid w:val="00117CF0"/>
    <w:rsid w:val="00117D22"/>
    <w:rsid w:val="00120033"/>
    <w:rsid w:val="0012066A"/>
    <w:rsid w:val="0012094B"/>
    <w:rsid w:val="00120B65"/>
    <w:rsid w:val="0012137D"/>
    <w:rsid w:val="0012190E"/>
    <w:rsid w:val="00121F0E"/>
    <w:rsid w:val="001223FA"/>
    <w:rsid w:val="00122E6B"/>
    <w:rsid w:val="00122EFD"/>
    <w:rsid w:val="00122F2A"/>
    <w:rsid w:val="001231CF"/>
    <w:rsid w:val="00123368"/>
    <w:rsid w:val="00123769"/>
    <w:rsid w:val="0012396F"/>
    <w:rsid w:val="00123D4F"/>
    <w:rsid w:val="00123F21"/>
    <w:rsid w:val="001240BB"/>
    <w:rsid w:val="00124137"/>
    <w:rsid w:val="00124374"/>
    <w:rsid w:val="0012556A"/>
    <w:rsid w:val="001258EC"/>
    <w:rsid w:val="00125B33"/>
    <w:rsid w:val="00125C9E"/>
    <w:rsid w:val="00126196"/>
    <w:rsid w:val="001269F7"/>
    <w:rsid w:val="00126DC5"/>
    <w:rsid w:val="00127202"/>
    <w:rsid w:val="0012727B"/>
    <w:rsid w:val="00127353"/>
    <w:rsid w:val="0012735D"/>
    <w:rsid w:val="00127968"/>
    <w:rsid w:val="00130266"/>
    <w:rsid w:val="00130412"/>
    <w:rsid w:val="00130A51"/>
    <w:rsid w:val="001310EA"/>
    <w:rsid w:val="00131750"/>
    <w:rsid w:val="00131B66"/>
    <w:rsid w:val="00131E2D"/>
    <w:rsid w:val="00131FCE"/>
    <w:rsid w:val="0013264E"/>
    <w:rsid w:val="00132D93"/>
    <w:rsid w:val="00132DBB"/>
    <w:rsid w:val="00132F31"/>
    <w:rsid w:val="001336C4"/>
    <w:rsid w:val="0013399A"/>
    <w:rsid w:val="00133A59"/>
    <w:rsid w:val="00133ECC"/>
    <w:rsid w:val="00133FDF"/>
    <w:rsid w:val="0013405D"/>
    <w:rsid w:val="001341A5"/>
    <w:rsid w:val="0013423B"/>
    <w:rsid w:val="0013445A"/>
    <w:rsid w:val="00134853"/>
    <w:rsid w:val="0013501C"/>
    <w:rsid w:val="00135091"/>
    <w:rsid w:val="00135C07"/>
    <w:rsid w:val="001360BC"/>
    <w:rsid w:val="001364FA"/>
    <w:rsid w:val="001366BF"/>
    <w:rsid w:val="00137107"/>
    <w:rsid w:val="001372E6"/>
    <w:rsid w:val="001373DC"/>
    <w:rsid w:val="001379FD"/>
    <w:rsid w:val="0014036C"/>
    <w:rsid w:val="0014071D"/>
    <w:rsid w:val="00140E65"/>
    <w:rsid w:val="0014135E"/>
    <w:rsid w:val="00141851"/>
    <w:rsid w:val="00141DE6"/>
    <w:rsid w:val="00142C85"/>
    <w:rsid w:val="00142F07"/>
    <w:rsid w:val="00142FF0"/>
    <w:rsid w:val="00143060"/>
    <w:rsid w:val="00143233"/>
    <w:rsid w:val="00143818"/>
    <w:rsid w:val="0014389F"/>
    <w:rsid w:val="00143AC9"/>
    <w:rsid w:val="00143DA2"/>
    <w:rsid w:val="00144881"/>
    <w:rsid w:val="00144B59"/>
    <w:rsid w:val="00144CA2"/>
    <w:rsid w:val="0014536E"/>
    <w:rsid w:val="00145641"/>
    <w:rsid w:val="0014568B"/>
    <w:rsid w:val="00145F1A"/>
    <w:rsid w:val="001464A4"/>
    <w:rsid w:val="001466A4"/>
    <w:rsid w:val="00146EA7"/>
    <w:rsid w:val="00147329"/>
    <w:rsid w:val="00147394"/>
    <w:rsid w:val="00147554"/>
    <w:rsid w:val="00147571"/>
    <w:rsid w:val="0014767C"/>
    <w:rsid w:val="00147BCD"/>
    <w:rsid w:val="00147C8E"/>
    <w:rsid w:val="00147D98"/>
    <w:rsid w:val="00147DA7"/>
    <w:rsid w:val="00147F35"/>
    <w:rsid w:val="001500F2"/>
    <w:rsid w:val="00150126"/>
    <w:rsid w:val="0015015B"/>
    <w:rsid w:val="0015038D"/>
    <w:rsid w:val="00150682"/>
    <w:rsid w:val="00150C4A"/>
    <w:rsid w:val="00150FCC"/>
    <w:rsid w:val="00151041"/>
    <w:rsid w:val="001510DE"/>
    <w:rsid w:val="0015165F"/>
    <w:rsid w:val="00151685"/>
    <w:rsid w:val="00151727"/>
    <w:rsid w:val="00151A42"/>
    <w:rsid w:val="00152142"/>
    <w:rsid w:val="00152871"/>
    <w:rsid w:val="00152B8C"/>
    <w:rsid w:val="00152E5A"/>
    <w:rsid w:val="00152F56"/>
    <w:rsid w:val="00153636"/>
    <w:rsid w:val="001537F5"/>
    <w:rsid w:val="00153832"/>
    <w:rsid w:val="0015384E"/>
    <w:rsid w:val="001538D1"/>
    <w:rsid w:val="00153A9F"/>
    <w:rsid w:val="00153ABD"/>
    <w:rsid w:val="00153B29"/>
    <w:rsid w:val="00153CC2"/>
    <w:rsid w:val="001549BC"/>
    <w:rsid w:val="00154E4A"/>
    <w:rsid w:val="00155353"/>
    <w:rsid w:val="00155560"/>
    <w:rsid w:val="00156064"/>
    <w:rsid w:val="00156635"/>
    <w:rsid w:val="00156C9A"/>
    <w:rsid w:val="00156DE8"/>
    <w:rsid w:val="0015700E"/>
    <w:rsid w:val="001573DB"/>
    <w:rsid w:val="001577C0"/>
    <w:rsid w:val="00157DDC"/>
    <w:rsid w:val="00160255"/>
    <w:rsid w:val="00160907"/>
    <w:rsid w:val="00160C3D"/>
    <w:rsid w:val="001613BA"/>
    <w:rsid w:val="00161405"/>
    <w:rsid w:val="0016153D"/>
    <w:rsid w:val="00161612"/>
    <w:rsid w:val="0016188C"/>
    <w:rsid w:val="00161D1D"/>
    <w:rsid w:val="00161E27"/>
    <w:rsid w:val="00162722"/>
    <w:rsid w:val="0016290D"/>
    <w:rsid w:val="00162A17"/>
    <w:rsid w:val="00162A67"/>
    <w:rsid w:val="00162C03"/>
    <w:rsid w:val="00163292"/>
    <w:rsid w:val="00163363"/>
    <w:rsid w:val="0016336A"/>
    <w:rsid w:val="00163729"/>
    <w:rsid w:val="00163AD1"/>
    <w:rsid w:val="001641C3"/>
    <w:rsid w:val="00164335"/>
    <w:rsid w:val="00164BCD"/>
    <w:rsid w:val="0016575B"/>
    <w:rsid w:val="0016626B"/>
    <w:rsid w:val="001663C9"/>
    <w:rsid w:val="001664D5"/>
    <w:rsid w:val="00166616"/>
    <w:rsid w:val="00166763"/>
    <w:rsid w:val="001668FB"/>
    <w:rsid w:val="00166941"/>
    <w:rsid w:val="00166BCD"/>
    <w:rsid w:val="001677DD"/>
    <w:rsid w:val="00167C3B"/>
    <w:rsid w:val="00167CC2"/>
    <w:rsid w:val="00167CCF"/>
    <w:rsid w:val="00167D05"/>
    <w:rsid w:val="001701F1"/>
    <w:rsid w:val="00170734"/>
    <w:rsid w:val="00170D86"/>
    <w:rsid w:val="00170EFD"/>
    <w:rsid w:val="001713A6"/>
    <w:rsid w:val="001713BB"/>
    <w:rsid w:val="001713D4"/>
    <w:rsid w:val="00171558"/>
    <w:rsid w:val="00171587"/>
    <w:rsid w:val="001716D0"/>
    <w:rsid w:val="00171A3D"/>
    <w:rsid w:val="00171ADC"/>
    <w:rsid w:val="00171D57"/>
    <w:rsid w:val="001721B9"/>
    <w:rsid w:val="00172285"/>
    <w:rsid w:val="001722D3"/>
    <w:rsid w:val="00172C2E"/>
    <w:rsid w:val="00172F0D"/>
    <w:rsid w:val="00173190"/>
    <w:rsid w:val="0017330D"/>
    <w:rsid w:val="00173504"/>
    <w:rsid w:val="00173BFE"/>
    <w:rsid w:val="0017400C"/>
    <w:rsid w:val="00174438"/>
    <w:rsid w:val="00174473"/>
    <w:rsid w:val="0017455A"/>
    <w:rsid w:val="001748C3"/>
    <w:rsid w:val="0017490E"/>
    <w:rsid w:val="00174CE9"/>
    <w:rsid w:val="001758A7"/>
    <w:rsid w:val="00175A09"/>
    <w:rsid w:val="00175CEE"/>
    <w:rsid w:val="00176002"/>
    <w:rsid w:val="001766EE"/>
    <w:rsid w:val="00176834"/>
    <w:rsid w:val="001769A6"/>
    <w:rsid w:val="00176C26"/>
    <w:rsid w:val="00176F0F"/>
    <w:rsid w:val="0017705D"/>
    <w:rsid w:val="00177C11"/>
    <w:rsid w:val="00177E2D"/>
    <w:rsid w:val="00177E93"/>
    <w:rsid w:val="00180046"/>
    <w:rsid w:val="001802FA"/>
    <w:rsid w:val="00180338"/>
    <w:rsid w:val="00180429"/>
    <w:rsid w:val="001804C1"/>
    <w:rsid w:val="0018090F"/>
    <w:rsid w:val="00180D0D"/>
    <w:rsid w:val="00180E71"/>
    <w:rsid w:val="00180F12"/>
    <w:rsid w:val="00180F80"/>
    <w:rsid w:val="00181049"/>
    <w:rsid w:val="001813D5"/>
    <w:rsid w:val="0018232F"/>
    <w:rsid w:val="00182938"/>
    <w:rsid w:val="00182D33"/>
    <w:rsid w:val="00182FB1"/>
    <w:rsid w:val="0018303C"/>
    <w:rsid w:val="001830BB"/>
    <w:rsid w:val="00183D0E"/>
    <w:rsid w:val="00183F93"/>
    <w:rsid w:val="0018454B"/>
    <w:rsid w:val="00185F20"/>
    <w:rsid w:val="0018636F"/>
    <w:rsid w:val="00186B53"/>
    <w:rsid w:val="00186E88"/>
    <w:rsid w:val="00187145"/>
    <w:rsid w:val="001875DD"/>
    <w:rsid w:val="00187915"/>
    <w:rsid w:val="00187991"/>
    <w:rsid w:val="00187AA4"/>
    <w:rsid w:val="00187DB5"/>
    <w:rsid w:val="00187FC6"/>
    <w:rsid w:val="0019010D"/>
    <w:rsid w:val="00190148"/>
    <w:rsid w:val="00190D07"/>
    <w:rsid w:val="00191162"/>
    <w:rsid w:val="0019144F"/>
    <w:rsid w:val="001914DC"/>
    <w:rsid w:val="001916F4"/>
    <w:rsid w:val="00191E94"/>
    <w:rsid w:val="00191FC1"/>
    <w:rsid w:val="00192074"/>
    <w:rsid w:val="0019220E"/>
    <w:rsid w:val="001922B2"/>
    <w:rsid w:val="0019246E"/>
    <w:rsid w:val="00192509"/>
    <w:rsid w:val="00192960"/>
    <w:rsid w:val="00192C5B"/>
    <w:rsid w:val="00192D94"/>
    <w:rsid w:val="0019332B"/>
    <w:rsid w:val="00193748"/>
    <w:rsid w:val="00194397"/>
    <w:rsid w:val="001945A7"/>
    <w:rsid w:val="00194874"/>
    <w:rsid w:val="001949CC"/>
    <w:rsid w:val="0019517A"/>
    <w:rsid w:val="001956E6"/>
    <w:rsid w:val="001957D0"/>
    <w:rsid w:val="001957D7"/>
    <w:rsid w:val="00195AA0"/>
    <w:rsid w:val="0019623D"/>
    <w:rsid w:val="00196892"/>
    <w:rsid w:val="00196C7F"/>
    <w:rsid w:val="00196DB2"/>
    <w:rsid w:val="00196FB8"/>
    <w:rsid w:val="00197162"/>
    <w:rsid w:val="0019749E"/>
    <w:rsid w:val="001A0424"/>
    <w:rsid w:val="001A05C2"/>
    <w:rsid w:val="001A05D7"/>
    <w:rsid w:val="001A06C6"/>
    <w:rsid w:val="001A09B4"/>
    <w:rsid w:val="001A0A13"/>
    <w:rsid w:val="001A0CD5"/>
    <w:rsid w:val="001A1E74"/>
    <w:rsid w:val="001A2028"/>
    <w:rsid w:val="001A20DC"/>
    <w:rsid w:val="001A2BEA"/>
    <w:rsid w:val="001A3369"/>
    <w:rsid w:val="001A336A"/>
    <w:rsid w:val="001A372E"/>
    <w:rsid w:val="001A3787"/>
    <w:rsid w:val="001A37F0"/>
    <w:rsid w:val="001A387F"/>
    <w:rsid w:val="001A4724"/>
    <w:rsid w:val="001A47EC"/>
    <w:rsid w:val="001A48B0"/>
    <w:rsid w:val="001A52A2"/>
    <w:rsid w:val="001A5476"/>
    <w:rsid w:val="001A5596"/>
    <w:rsid w:val="001A55AA"/>
    <w:rsid w:val="001A55DA"/>
    <w:rsid w:val="001A5627"/>
    <w:rsid w:val="001A5AB2"/>
    <w:rsid w:val="001A69C3"/>
    <w:rsid w:val="001A6CC4"/>
    <w:rsid w:val="001A6F0F"/>
    <w:rsid w:val="001A7315"/>
    <w:rsid w:val="001A7E3E"/>
    <w:rsid w:val="001B047E"/>
    <w:rsid w:val="001B0612"/>
    <w:rsid w:val="001B164A"/>
    <w:rsid w:val="001B1681"/>
    <w:rsid w:val="001B17BC"/>
    <w:rsid w:val="001B1C1E"/>
    <w:rsid w:val="001B1FA9"/>
    <w:rsid w:val="001B20F0"/>
    <w:rsid w:val="001B2AC5"/>
    <w:rsid w:val="001B2F7F"/>
    <w:rsid w:val="001B3588"/>
    <w:rsid w:val="001B3984"/>
    <w:rsid w:val="001B42F5"/>
    <w:rsid w:val="001B4512"/>
    <w:rsid w:val="001B49C3"/>
    <w:rsid w:val="001B4BF6"/>
    <w:rsid w:val="001B4DE3"/>
    <w:rsid w:val="001B508B"/>
    <w:rsid w:val="001B5161"/>
    <w:rsid w:val="001B553F"/>
    <w:rsid w:val="001B55D5"/>
    <w:rsid w:val="001B5F97"/>
    <w:rsid w:val="001B6243"/>
    <w:rsid w:val="001B66F6"/>
    <w:rsid w:val="001B6765"/>
    <w:rsid w:val="001B6C97"/>
    <w:rsid w:val="001B6EEE"/>
    <w:rsid w:val="001B7179"/>
    <w:rsid w:val="001B77F1"/>
    <w:rsid w:val="001B79F1"/>
    <w:rsid w:val="001B7D01"/>
    <w:rsid w:val="001B7DBE"/>
    <w:rsid w:val="001B7DE3"/>
    <w:rsid w:val="001B7E10"/>
    <w:rsid w:val="001C02AE"/>
    <w:rsid w:val="001C02D3"/>
    <w:rsid w:val="001C088C"/>
    <w:rsid w:val="001C0DB3"/>
    <w:rsid w:val="001C1AFD"/>
    <w:rsid w:val="001C1E3F"/>
    <w:rsid w:val="001C204F"/>
    <w:rsid w:val="001C20C8"/>
    <w:rsid w:val="001C26BA"/>
    <w:rsid w:val="001C26C3"/>
    <w:rsid w:val="001C2B1C"/>
    <w:rsid w:val="001C2F8A"/>
    <w:rsid w:val="001C3196"/>
    <w:rsid w:val="001C361D"/>
    <w:rsid w:val="001C3A0F"/>
    <w:rsid w:val="001C3DE8"/>
    <w:rsid w:val="001C3FE1"/>
    <w:rsid w:val="001C43A8"/>
    <w:rsid w:val="001C4DAA"/>
    <w:rsid w:val="001C50D1"/>
    <w:rsid w:val="001C55F3"/>
    <w:rsid w:val="001C5905"/>
    <w:rsid w:val="001C63D2"/>
    <w:rsid w:val="001C6BD5"/>
    <w:rsid w:val="001C6D10"/>
    <w:rsid w:val="001C7038"/>
    <w:rsid w:val="001C71CC"/>
    <w:rsid w:val="001C772D"/>
    <w:rsid w:val="001C7952"/>
    <w:rsid w:val="001C7DE1"/>
    <w:rsid w:val="001C7DE9"/>
    <w:rsid w:val="001D0162"/>
    <w:rsid w:val="001D0B4C"/>
    <w:rsid w:val="001D0EEC"/>
    <w:rsid w:val="001D100B"/>
    <w:rsid w:val="001D1017"/>
    <w:rsid w:val="001D11FA"/>
    <w:rsid w:val="001D1293"/>
    <w:rsid w:val="001D1360"/>
    <w:rsid w:val="001D1951"/>
    <w:rsid w:val="001D2072"/>
    <w:rsid w:val="001D288D"/>
    <w:rsid w:val="001D28DA"/>
    <w:rsid w:val="001D2A10"/>
    <w:rsid w:val="001D2AE6"/>
    <w:rsid w:val="001D2C3C"/>
    <w:rsid w:val="001D2E99"/>
    <w:rsid w:val="001D3E0F"/>
    <w:rsid w:val="001D4084"/>
    <w:rsid w:val="001D40E6"/>
    <w:rsid w:val="001D41EC"/>
    <w:rsid w:val="001D43BA"/>
    <w:rsid w:val="001D471A"/>
    <w:rsid w:val="001D473A"/>
    <w:rsid w:val="001D4803"/>
    <w:rsid w:val="001D4C72"/>
    <w:rsid w:val="001D4F78"/>
    <w:rsid w:val="001D5188"/>
    <w:rsid w:val="001D5B37"/>
    <w:rsid w:val="001D646F"/>
    <w:rsid w:val="001D6715"/>
    <w:rsid w:val="001D696E"/>
    <w:rsid w:val="001D6B72"/>
    <w:rsid w:val="001D6F82"/>
    <w:rsid w:val="001D7082"/>
    <w:rsid w:val="001D7438"/>
    <w:rsid w:val="001E01E2"/>
    <w:rsid w:val="001E0730"/>
    <w:rsid w:val="001E0877"/>
    <w:rsid w:val="001E0CF1"/>
    <w:rsid w:val="001E0D3C"/>
    <w:rsid w:val="001E17AF"/>
    <w:rsid w:val="001E184B"/>
    <w:rsid w:val="001E2343"/>
    <w:rsid w:val="001E23A6"/>
    <w:rsid w:val="001E2691"/>
    <w:rsid w:val="001E2A11"/>
    <w:rsid w:val="001E2C51"/>
    <w:rsid w:val="001E31C0"/>
    <w:rsid w:val="001E3247"/>
    <w:rsid w:val="001E3275"/>
    <w:rsid w:val="001E3369"/>
    <w:rsid w:val="001E3BB8"/>
    <w:rsid w:val="001E4158"/>
    <w:rsid w:val="001E4B01"/>
    <w:rsid w:val="001E4C68"/>
    <w:rsid w:val="001E4CD2"/>
    <w:rsid w:val="001E4F35"/>
    <w:rsid w:val="001E585B"/>
    <w:rsid w:val="001E5AB6"/>
    <w:rsid w:val="001E5B3E"/>
    <w:rsid w:val="001E6284"/>
    <w:rsid w:val="001E63CC"/>
    <w:rsid w:val="001E6783"/>
    <w:rsid w:val="001E690D"/>
    <w:rsid w:val="001E6930"/>
    <w:rsid w:val="001E6B5A"/>
    <w:rsid w:val="001E6DC5"/>
    <w:rsid w:val="001E798B"/>
    <w:rsid w:val="001E7EBB"/>
    <w:rsid w:val="001F03D4"/>
    <w:rsid w:val="001F0C23"/>
    <w:rsid w:val="001F0C85"/>
    <w:rsid w:val="001F0F1B"/>
    <w:rsid w:val="001F1408"/>
    <w:rsid w:val="001F153D"/>
    <w:rsid w:val="001F1586"/>
    <w:rsid w:val="001F17C7"/>
    <w:rsid w:val="001F17DC"/>
    <w:rsid w:val="001F19FE"/>
    <w:rsid w:val="001F2321"/>
    <w:rsid w:val="001F23A2"/>
    <w:rsid w:val="001F25D2"/>
    <w:rsid w:val="001F2C2E"/>
    <w:rsid w:val="001F35F3"/>
    <w:rsid w:val="001F3EC4"/>
    <w:rsid w:val="001F4232"/>
    <w:rsid w:val="001F438C"/>
    <w:rsid w:val="001F4745"/>
    <w:rsid w:val="001F4EE8"/>
    <w:rsid w:val="001F5224"/>
    <w:rsid w:val="001F53A3"/>
    <w:rsid w:val="001F56E6"/>
    <w:rsid w:val="001F5A98"/>
    <w:rsid w:val="001F5F2E"/>
    <w:rsid w:val="001F6397"/>
    <w:rsid w:val="001F6F3B"/>
    <w:rsid w:val="001F7BD0"/>
    <w:rsid w:val="001F7D7B"/>
    <w:rsid w:val="00200375"/>
    <w:rsid w:val="002006F4"/>
    <w:rsid w:val="00200847"/>
    <w:rsid w:val="0020105E"/>
    <w:rsid w:val="0020134E"/>
    <w:rsid w:val="00201477"/>
    <w:rsid w:val="0020160F"/>
    <w:rsid w:val="002022F5"/>
    <w:rsid w:val="0020261F"/>
    <w:rsid w:val="002026B2"/>
    <w:rsid w:val="00202D67"/>
    <w:rsid w:val="00202FD8"/>
    <w:rsid w:val="00202FEB"/>
    <w:rsid w:val="0020381B"/>
    <w:rsid w:val="00203E1A"/>
    <w:rsid w:val="0020427F"/>
    <w:rsid w:val="00204406"/>
    <w:rsid w:val="00204B86"/>
    <w:rsid w:val="00204BE7"/>
    <w:rsid w:val="00204E26"/>
    <w:rsid w:val="00205B1A"/>
    <w:rsid w:val="00205BB4"/>
    <w:rsid w:val="00205CB4"/>
    <w:rsid w:val="00205F2E"/>
    <w:rsid w:val="00206439"/>
    <w:rsid w:val="002065E0"/>
    <w:rsid w:val="00206A3D"/>
    <w:rsid w:val="0020778F"/>
    <w:rsid w:val="00210042"/>
    <w:rsid w:val="00211440"/>
    <w:rsid w:val="00211881"/>
    <w:rsid w:val="00211A06"/>
    <w:rsid w:val="00211B99"/>
    <w:rsid w:val="00211CE7"/>
    <w:rsid w:val="00211FE5"/>
    <w:rsid w:val="0021201E"/>
    <w:rsid w:val="0021233F"/>
    <w:rsid w:val="00212748"/>
    <w:rsid w:val="00212B8E"/>
    <w:rsid w:val="00212F82"/>
    <w:rsid w:val="0021313C"/>
    <w:rsid w:val="00213399"/>
    <w:rsid w:val="00213480"/>
    <w:rsid w:val="0021363B"/>
    <w:rsid w:val="002137D8"/>
    <w:rsid w:val="00213E49"/>
    <w:rsid w:val="00214117"/>
    <w:rsid w:val="002142C2"/>
    <w:rsid w:val="00214873"/>
    <w:rsid w:val="00214C49"/>
    <w:rsid w:val="00214EB0"/>
    <w:rsid w:val="0021528A"/>
    <w:rsid w:val="00215305"/>
    <w:rsid w:val="00215593"/>
    <w:rsid w:val="002161C0"/>
    <w:rsid w:val="0021653F"/>
    <w:rsid w:val="0021676D"/>
    <w:rsid w:val="002168C7"/>
    <w:rsid w:val="00216FE5"/>
    <w:rsid w:val="00217104"/>
    <w:rsid w:val="002171D8"/>
    <w:rsid w:val="0021741C"/>
    <w:rsid w:val="00217749"/>
    <w:rsid w:val="00217963"/>
    <w:rsid w:val="00217BBE"/>
    <w:rsid w:val="00217D2D"/>
    <w:rsid w:val="00217E6C"/>
    <w:rsid w:val="00217FB7"/>
    <w:rsid w:val="00220239"/>
    <w:rsid w:val="00220737"/>
    <w:rsid w:val="00220C82"/>
    <w:rsid w:val="00220F01"/>
    <w:rsid w:val="00221294"/>
    <w:rsid w:val="0022170F"/>
    <w:rsid w:val="00221714"/>
    <w:rsid w:val="00221AA9"/>
    <w:rsid w:val="0022227E"/>
    <w:rsid w:val="00222634"/>
    <w:rsid w:val="0022274B"/>
    <w:rsid w:val="002227E0"/>
    <w:rsid w:val="00222C0B"/>
    <w:rsid w:val="00222CB8"/>
    <w:rsid w:val="002230D2"/>
    <w:rsid w:val="00223262"/>
    <w:rsid w:val="002235B9"/>
    <w:rsid w:val="002236C1"/>
    <w:rsid w:val="002236CF"/>
    <w:rsid w:val="0022378D"/>
    <w:rsid w:val="00223C6C"/>
    <w:rsid w:val="00224629"/>
    <w:rsid w:val="00224B07"/>
    <w:rsid w:val="00224B94"/>
    <w:rsid w:val="00224D94"/>
    <w:rsid w:val="00224EE2"/>
    <w:rsid w:val="00224FDB"/>
    <w:rsid w:val="0022536E"/>
    <w:rsid w:val="002255EA"/>
    <w:rsid w:val="002259D4"/>
    <w:rsid w:val="00225E85"/>
    <w:rsid w:val="00225F6C"/>
    <w:rsid w:val="00226032"/>
    <w:rsid w:val="002269C8"/>
    <w:rsid w:val="00227210"/>
    <w:rsid w:val="0022797B"/>
    <w:rsid w:val="00227D60"/>
    <w:rsid w:val="0023000B"/>
    <w:rsid w:val="00230572"/>
    <w:rsid w:val="00230A65"/>
    <w:rsid w:val="00230B87"/>
    <w:rsid w:val="00230C99"/>
    <w:rsid w:val="002316E7"/>
    <w:rsid w:val="00231758"/>
    <w:rsid w:val="002318AC"/>
    <w:rsid w:val="00231BF5"/>
    <w:rsid w:val="00231FA2"/>
    <w:rsid w:val="002321CF"/>
    <w:rsid w:val="00232397"/>
    <w:rsid w:val="00232A43"/>
    <w:rsid w:val="00232BAF"/>
    <w:rsid w:val="00232BC9"/>
    <w:rsid w:val="00232E94"/>
    <w:rsid w:val="00233067"/>
    <w:rsid w:val="00233091"/>
    <w:rsid w:val="00233292"/>
    <w:rsid w:val="002333EA"/>
    <w:rsid w:val="0023390B"/>
    <w:rsid w:val="00233D7B"/>
    <w:rsid w:val="00234795"/>
    <w:rsid w:val="002348C5"/>
    <w:rsid w:val="00234CB9"/>
    <w:rsid w:val="00234FD6"/>
    <w:rsid w:val="00235008"/>
    <w:rsid w:val="00235491"/>
    <w:rsid w:val="0023561E"/>
    <w:rsid w:val="00235928"/>
    <w:rsid w:val="0023593F"/>
    <w:rsid w:val="00235A29"/>
    <w:rsid w:val="00236007"/>
    <w:rsid w:val="0023652A"/>
    <w:rsid w:val="002367EF"/>
    <w:rsid w:val="00236C03"/>
    <w:rsid w:val="00236C7D"/>
    <w:rsid w:val="00236CDF"/>
    <w:rsid w:val="00237157"/>
    <w:rsid w:val="002371B2"/>
    <w:rsid w:val="0023729D"/>
    <w:rsid w:val="002373D3"/>
    <w:rsid w:val="00237E4C"/>
    <w:rsid w:val="00237E5D"/>
    <w:rsid w:val="0024005E"/>
    <w:rsid w:val="00240137"/>
    <w:rsid w:val="00240784"/>
    <w:rsid w:val="00240A5B"/>
    <w:rsid w:val="00240D48"/>
    <w:rsid w:val="00240F71"/>
    <w:rsid w:val="00241512"/>
    <w:rsid w:val="002415E4"/>
    <w:rsid w:val="002418C8"/>
    <w:rsid w:val="00241A57"/>
    <w:rsid w:val="00241C6C"/>
    <w:rsid w:val="00241E9D"/>
    <w:rsid w:val="00243267"/>
    <w:rsid w:val="0024361B"/>
    <w:rsid w:val="00243784"/>
    <w:rsid w:val="00243AD4"/>
    <w:rsid w:val="002443DF"/>
    <w:rsid w:val="0024461D"/>
    <w:rsid w:val="002447D2"/>
    <w:rsid w:val="00244E35"/>
    <w:rsid w:val="00245182"/>
    <w:rsid w:val="002452ED"/>
    <w:rsid w:val="00245651"/>
    <w:rsid w:val="0024587C"/>
    <w:rsid w:val="00245972"/>
    <w:rsid w:val="00245BC3"/>
    <w:rsid w:val="002462A6"/>
    <w:rsid w:val="002462BF"/>
    <w:rsid w:val="00246391"/>
    <w:rsid w:val="00246604"/>
    <w:rsid w:val="00246721"/>
    <w:rsid w:val="002471A7"/>
    <w:rsid w:val="002478D3"/>
    <w:rsid w:val="002479AB"/>
    <w:rsid w:val="0025019F"/>
    <w:rsid w:val="00250328"/>
    <w:rsid w:val="002504DC"/>
    <w:rsid w:val="00250A46"/>
    <w:rsid w:val="00250B80"/>
    <w:rsid w:val="00250CB3"/>
    <w:rsid w:val="00251035"/>
    <w:rsid w:val="0025166E"/>
    <w:rsid w:val="002516BF"/>
    <w:rsid w:val="002519A9"/>
    <w:rsid w:val="00251EED"/>
    <w:rsid w:val="002522C6"/>
    <w:rsid w:val="00252550"/>
    <w:rsid w:val="002526DA"/>
    <w:rsid w:val="002527F6"/>
    <w:rsid w:val="00252A1F"/>
    <w:rsid w:val="00252A98"/>
    <w:rsid w:val="00252BF1"/>
    <w:rsid w:val="00252D70"/>
    <w:rsid w:val="00252DEB"/>
    <w:rsid w:val="00252FEF"/>
    <w:rsid w:val="002535AE"/>
    <w:rsid w:val="002538FB"/>
    <w:rsid w:val="00253C10"/>
    <w:rsid w:val="00253CEB"/>
    <w:rsid w:val="0025415D"/>
    <w:rsid w:val="0025423D"/>
    <w:rsid w:val="00254579"/>
    <w:rsid w:val="00254F64"/>
    <w:rsid w:val="002564D8"/>
    <w:rsid w:val="00256598"/>
    <w:rsid w:val="002565DA"/>
    <w:rsid w:val="00256701"/>
    <w:rsid w:val="00256D18"/>
    <w:rsid w:val="00256F28"/>
    <w:rsid w:val="00257353"/>
    <w:rsid w:val="002576CA"/>
    <w:rsid w:val="00257876"/>
    <w:rsid w:val="00257D86"/>
    <w:rsid w:val="002605DA"/>
    <w:rsid w:val="002605FC"/>
    <w:rsid w:val="002607E1"/>
    <w:rsid w:val="00260936"/>
    <w:rsid w:val="00260FCB"/>
    <w:rsid w:val="0026108E"/>
    <w:rsid w:val="002610A4"/>
    <w:rsid w:val="002612C7"/>
    <w:rsid w:val="00261563"/>
    <w:rsid w:val="002619D6"/>
    <w:rsid w:val="00261AFF"/>
    <w:rsid w:val="00261E7F"/>
    <w:rsid w:val="0026256F"/>
    <w:rsid w:val="002625D0"/>
    <w:rsid w:val="00262609"/>
    <w:rsid w:val="00262684"/>
    <w:rsid w:val="00262C79"/>
    <w:rsid w:val="00262E25"/>
    <w:rsid w:val="00262F2D"/>
    <w:rsid w:val="00262F5A"/>
    <w:rsid w:val="0026308F"/>
    <w:rsid w:val="0026325C"/>
    <w:rsid w:val="00264C17"/>
    <w:rsid w:val="00264CE6"/>
    <w:rsid w:val="002650FA"/>
    <w:rsid w:val="002656EF"/>
    <w:rsid w:val="00265D62"/>
    <w:rsid w:val="002668A3"/>
    <w:rsid w:val="002668C4"/>
    <w:rsid w:val="00267B03"/>
    <w:rsid w:val="00267CD2"/>
    <w:rsid w:val="00267F7C"/>
    <w:rsid w:val="002700C6"/>
    <w:rsid w:val="002701B1"/>
    <w:rsid w:val="0027032D"/>
    <w:rsid w:val="00270AFA"/>
    <w:rsid w:val="00270BB0"/>
    <w:rsid w:val="00271323"/>
    <w:rsid w:val="00271D5D"/>
    <w:rsid w:val="0027200F"/>
    <w:rsid w:val="002721EB"/>
    <w:rsid w:val="0027329D"/>
    <w:rsid w:val="00274469"/>
    <w:rsid w:val="002744E1"/>
    <w:rsid w:val="00274AF0"/>
    <w:rsid w:val="00274DA3"/>
    <w:rsid w:val="00274F01"/>
    <w:rsid w:val="00274FF2"/>
    <w:rsid w:val="002750B5"/>
    <w:rsid w:val="0027535C"/>
    <w:rsid w:val="0027552B"/>
    <w:rsid w:val="0027566F"/>
    <w:rsid w:val="00275732"/>
    <w:rsid w:val="00275E67"/>
    <w:rsid w:val="002766C4"/>
    <w:rsid w:val="002769A3"/>
    <w:rsid w:val="00276BDA"/>
    <w:rsid w:val="002776D3"/>
    <w:rsid w:val="00277AE3"/>
    <w:rsid w:val="0028055C"/>
    <w:rsid w:val="00280E2E"/>
    <w:rsid w:val="002811EB"/>
    <w:rsid w:val="002815B9"/>
    <w:rsid w:val="0028177D"/>
    <w:rsid w:val="00281AFF"/>
    <w:rsid w:val="00281C57"/>
    <w:rsid w:val="00281E14"/>
    <w:rsid w:val="00281F43"/>
    <w:rsid w:val="002821CD"/>
    <w:rsid w:val="002823BD"/>
    <w:rsid w:val="002826C4"/>
    <w:rsid w:val="00282AA2"/>
    <w:rsid w:val="00282B0C"/>
    <w:rsid w:val="00282B4D"/>
    <w:rsid w:val="00282E16"/>
    <w:rsid w:val="00282E73"/>
    <w:rsid w:val="0028367E"/>
    <w:rsid w:val="00283947"/>
    <w:rsid w:val="00283966"/>
    <w:rsid w:val="00283C4B"/>
    <w:rsid w:val="00283C6A"/>
    <w:rsid w:val="00283E9D"/>
    <w:rsid w:val="00283EDE"/>
    <w:rsid w:val="002845E0"/>
    <w:rsid w:val="00284714"/>
    <w:rsid w:val="0028497C"/>
    <w:rsid w:val="00284ADC"/>
    <w:rsid w:val="00284EDA"/>
    <w:rsid w:val="0028548F"/>
    <w:rsid w:val="00285A24"/>
    <w:rsid w:val="00285BEB"/>
    <w:rsid w:val="00285C8B"/>
    <w:rsid w:val="00285E1D"/>
    <w:rsid w:val="0028621E"/>
    <w:rsid w:val="002868BF"/>
    <w:rsid w:val="00286A2B"/>
    <w:rsid w:val="00286F0F"/>
    <w:rsid w:val="002870D6"/>
    <w:rsid w:val="0028722C"/>
    <w:rsid w:val="00287A90"/>
    <w:rsid w:val="00287BDB"/>
    <w:rsid w:val="00287BED"/>
    <w:rsid w:val="0029007C"/>
    <w:rsid w:val="0029054B"/>
    <w:rsid w:val="00290565"/>
    <w:rsid w:val="00290644"/>
    <w:rsid w:val="00291245"/>
    <w:rsid w:val="002912BC"/>
    <w:rsid w:val="00291654"/>
    <w:rsid w:val="00292B39"/>
    <w:rsid w:val="00292CA9"/>
    <w:rsid w:val="00293154"/>
    <w:rsid w:val="00293189"/>
    <w:rsid w:val="00293313"/>
    <w:rsid w:val="0029383C"/>
    <w:rsid w:val="00293BB1"/>
    <w:rsid w:val="00293D93"/>
    <w:rsid w:val="00293ECA"/>
    <w:rsid w:val="00294578"/>
    <w:rsid w:val="00294C93"/>
    <w:rsid w:val="0029540D"/>
    <w:rsid w:val="0029572A"/>
    <w:rsid w:val="00295BCF"/>
    <w:rsid w:val="00296347"/>
    <w:rsid w:val="002963EC"/>
    <w:rsid w:val="00296687"/>
    <w:rsid w:val="00296A53"/>
    <w:rsid w:val="00296BB1"/>
    <w:rsid w:val="002973A9"/>
    <w:rsid w:val="0029758F"/>
    <w:rsid w:val="00297631"/>
    <w:rsid w:val="002A0902"/>
    <w:rsid w:val="002A0941"/>
    <w:rsid w:val="002A0C8C"/>
    <w:rsid w:val="002A11D0"/>
    <w:rsid w:val="002A1471"/>
    <w:rsid w:val="002A1785"/>
    <w:rsid w:val="002A1D3B"/>
    <w:rsid w:val="002A2523"/>
    <w:rsid w:val="002A2677"/>
    <w:rsid w:val="002A2997"/>
    <w:rsid w:val="002A2AC5"/>
    <w:rsid w:val="002A2E72"/>
    <w:rsid w:val="002A2F7D"/>
    <w:rsid w:val="002A305D"/>
    <w:rsid w:val="002A32BA"/>
    <w:rsid w:val="002A35F6"/>
    <w:rsid w:val="002A3DFA"/>
    <w:rsid w:val="002A3F49"/>
    <w:rsid w:val="002A41DA"/>
    <w:rsid w:val="002A4B5B"/>
    <w:rsid w:val="002A4B7A"/>
    <w:rsid w:val="002A4C2D"/>
    <w:rsid w:val="002A4DF7"/>
    <w:rsid w:val="002A5021"/>
    <w:rsid w:val="002A546B"/>
    <w:rsid w:val="002A584B"/>
    <w:rsid w:val="002A5E3E"/>
    <w:rsid w:val="002A5F55"/>
    <w:rsid w:val="002A5F9B"/>
    <w:rsid w:val="002A601A"/>
    <w:rsid w:val="002A6237"/>
    <w:rsid w:val="002A6776"/>
    <w:rsid w:val="002A67AB"/>
    <w:rsid w:val="002A6AC0"/>
    <w:rsid w:val="002A7870"/>
    <w:rsid w:val="002A79A4"/>
    <w:rsid w:val="002A7B66"/>
    <w:rsid w:val="002B0199"/>
    <w:rsid w:val="002B1103"/>
    <w:rsid w:val="002B13F7"/>
    <w:rsid w:val="002B1C98"/>
    <w:rsid w:val="002B1E04"/>
    <w:rsid w:val="002B1FF4"/>
    <w:rsid w:val="002B2133"/>
    <w:rsid w:val="002B2226"/>
    <w:rsid w:val="002B245F"/>
    <w:rsid w:val="002B250B"/>
    <w:rsid w:val="002B25B0"/>
    <w:rsid w:val="002B2A76"/>
    <w:rsid w:val="002B2D0C"/>
    <w:rsid w:val="002B2D28"/>
    <w:rsid w:val="002B3296"/>
    <w:rsid w:val="002B333F"/>
    <w:rsid w:val="002B3377"/>
    <w:rsid w:val="002B3931"/>
    <w:rsid w:val="002B3A29"/>
    <w:rsid w:val="002B3AB0"/>
    <w:rsid w:val="002B3E40"/>
    <w:rsid w:val="002B3E7D"/>
    <w:rsid w:val="002B3F21"/>
    <w:rsid w:val="002B4637"/>
    <w:rsid w:val="002B4DA0"/>
    <w:rsid w:val="002B612B"/>
    <w:rsid w:val="002B6183"/>
    <w:rsid w:val="002B63E3"/>
    <w:rsid w:val="002B67AD"/>
    <w:rsid w:val="002B6DB5"/>
    <w:rsid w:val="002B6DF6"/>
    <w:rsid w:val="002B6E15"/>
    <w:rsid w:val="002B6F05"/>
    <w:rsid w:val="002B74B4"/>
    <w:rsid w:val="002B75B8"/>
    <w:rsid w:val="002B7C3D"/>
    <w:rsid w:val="002B7CEB"/>
    <w:rsid w:val="002B7E8A"/>
    <w:rsid w:val="002C050E"/>
    <w:rsid w:val="002C0642"/>
    <w:rsid w:val="002C0A84"/>
    <w:rsid w:val="002C1398"/>
    <w:rsid w:val="002C15AA"/>
    <w:rsid w:val="002C1CB2"/>
    <w:rsid w:val="002C1CDF"/>
    <w:rsid w:val="002C22BC"/>
    <w:rsid w:val="002C2C5E"/>
    <w:rsid w:val="002C2CF9"/>
    <w:rsid w:val="002C2ED7"/>
    <w:rsid w:val="002C31F7"/>
    <w:rsid w:val="002C3D04"/>
    <w:rsid w:val="002C45EE"/>
    <w:rsid w:val="002C47FC"/>
    <w:rsid w:val="002C4A5D"/>
    <w:rsid w:val="002C4D71"/>
    <w:rsid w:val="002C4D92"/>
    <w:rsid w:val="002C508E"/>
    <w:rsid w:val="002C53B7"/>
    <w:rsid w:val="002C5889"/>
    <w:rsid w:val="002C5E00"/>
    <w:rsid w:val="002C6347"/>
    <w:rsid w:val="002C634F"/>
    <w:rsid w:val="002C6528"/>
    <w:rsid w:val="002C6717"/>
    <w:rsid w:val="002C6A41"/>
    <w:rsid w:val="002C6B22"/>
    <w:rsid w:val="002C6F13"/>
    <w:rsid w:val="002C7311"/>
    <w:rsid w:val="002C7663"/>
    <w:rsid w:val="002C7D39"/>
    <w:rsid w:val="002D0027"/>
    <w:rsid w:val="002D021C"/>
    <w:rsid w:val="002D0413"/>
    <w:rsid w:val="002D09BB"/>
    <w:rsid w:val="002D0C18"/>
    <w:rsid w:val="002D0E23"/>
    <w:rsid w:val="002D199D"/>
    <w:rsid w:val="002D1BAD"/>
    <w:rsid w:val="002D1ECB"/>
    <w:rsid w:val="002D201B"/>
    <w:rsid w:val="002D2053"/>
    <w:rsid w:val="002D224D"/>
    <w:rsid w:val="002D2732"/>
    <w:rsid w:val="002D2DEE"/>
    <w:rsid w:val="002D3818"/>
    <w:rsid w:val="002D38FF"/>
    <w:rsid w:val="002D41C9"/>
    <w:rsid w:val="002D4395"/>
    <w:rsid w:val="002D464E"/>
    <w:rsid w:val="002D4804"/>
    <w:rsid w:val="002D54B5"/>
    <w:rsid w:val="002D5B21"/>
    <w:rsid w:val="002D5BE3"/>
    <w:rsid w:val="002D5DF3"/>
    <w:rsid w:val="002D5E1E"/>
    <w:rsid w:val="002D6126"/>
    <w:rsid w:val="002D6143"/>
    <w:rsid w:val="002D62ED"/>
    <w:rsid w:val="002D6EFE"/>
    <w:rsid w:val="002D74D6"/>
    <w:rsid w:val="002D7DD7"/>
    <w:rsid w:val="002E017D"/>
    <w:rsid w:val="002E085A"/>
    <w:rsid w:val="002E0B1B"/>
    <w:rsid w:val="002E0D6E"/>
    <w:rsid w:val="002E0DB7"/>
    <w:rsid w:val="002E1044"/>
    <w:rsid w:val="002E10C5"/>
    <w:rsid w:val="002E14AE"/>
    <w:rsid w:val="002E1627"/>
    <w:rsid w:val="002E1BB4"/>
    <w:rsid w:val="002E1CAB"/>
    <w:rsid w:val="002E1E48"/>
    <w:rsid w:val="002E204D"/>
    <w:rsid w:val="002E2105"/>
    <w:rsid w:val="002E2333"/>
    <w:rsid w:val="002E244D"/>
    <w:rsid w:val="002E2628"/>
    <w:rsid w:val="002E2668"/>
    <w:rsid w:val="002E273D"/>
    <w:rsid w:val="002E27E1"/>
    <w:rsid w:val="002E2902"/>
    <w:rsid w:val="002E2A1C"/>
    <w:rsid w:val="002E2A67"/>
    <w:rsid w:val="002E3690"/>
    <w:rsid w:val="002E37C4"/>
    <w:rsid w:val="002E3AB3"/>
    <w:rsid w:val="002E3C85"/>
    <w:rsid w:val="002E3E79"/>
    <w:rsid w:val="002E4101"/>
    <w:rsid w:val="002E4A97"/>
    <w:rsid w:val="002E5689"/>
    <w:rsid w:val="002E573B"/>
    <w:rsid w:val="002E57CE"/>
    <w:rsid w:val="002E5A8C"/>
    <w:rsid w:val="002E5AA9"/>
    <w:rsid w:val="002E5BDD"/>
    <w:rsid w:val="002E66DA"/>
    <w:rsid w:val="002E6A3C"/>
    <w:rsid w:val="002E700D"/>
    <w:rsid w:val="002E7018"/>
    <w:rsid w:val="002E7743"/>
    <w:rsid w:val="002E7746"/>
    <w:rsid w:val="002E7A13"/>
    <w:rsid w:val="002E7E34"/>
    <w:rsid w:val="002F0012"/>
    <w:rsid w:val="002F0B8D"/>
    <w:rsid w:val="002F11C2"/>
    <w:rsid w:val="002F191E"/>
    <w:rsid w:val="002F1C6A"/>
    <w:rsid w:val="002F1D8E"/>
    <w:rsid w:val="002F1E26"/>
    <w:rsid w:val="002F20B9"/>
    <w:rsid w:val="002F214A"/>
    <w:rsid w:val="002F23E9"/>
    <w:rsid w:val="002F24B0"/>
    <w:rsid w:val="002F267D"/>
    <w:rsid w:val="002F2ED4"/>
    <w:rsid w:val="002F32DC"/>
    <w:rsid w:val="002F332A"/>
    <w:rsid w:val="002F38AD"/>
    <w:rsid w:val="002F3A98"/>
    <w:rsid w:val="002F3BE2"/>
    <w:rsid w:val="002F3E1B"/>
    <w:rsid w:val="002F3EEF"/>
    <w:rsid w:val="002F3F39"/>
    <w:rsid w:val="002F4329"/>
    <w:rsid w:val="002F47A0"/>
    <w:rsid w:val="002F4B13"/>
    <w:rsid w:val="002F4BE4"/>
    <w:rsid w:val="002F4F39"/>
    <w:rsid w:val="002F4FD8"/>
    <w:rsid w:val="002F529E"/>
    <w:rsid w:val="002F56AF"/>
    <w:rsid w:val="002F56E5"/>
    <w:rsid w:val="002F59F1"/>
    <w:rsid w:val="002F6742"/>
    <w:rsid w:val="002F6882"/>
    <w:rsid w:val="002F68DF"/>
    <w:rsid w:val="002F6B93"/>
    <w:rsid w:val="002F6EDC"/>
    <w:rsid w:val="002F6F7C"/>
    <w:rsid w:val="002F704E"/>
    <w:rsid w:val="002F7268"/>
    <w:rsid w:val="002F728D"/>
    <w:rsid w:val="002F73F3"/>
    <w:rsid w:val="002F7DB4"/>
    <w:rsid w:val="002F7E60"/>
    <w:rsid w:val="002F7ECF"/>
    <w:rsid w:val="00300A4B"/>
    <w:rsid w:val="0030151E"/>
    <w:rsid w:val="00301A15"/>
    <w:rsid w:val="00301ACF"/>
    <w:rsid w:val="00301C43"/>
    <w:rsid w:val="00301F51"/>
    <w:rsid w:val="003022F2"/>
    <w:rsid w:val="003023F9"/>
    <w:rsid w:val="00302CD0"/>
    <w:rsid w:val="00302E34"/>
    <w:rsid w:val="00302F00"/>
    <w:rsid w:val="003036A0"/>
    <w:rsid w:val="00303763"/>
    <w:rsid w:val="00303AEC"/>
    <w:rsid w:val="00303CCF"/>
    <w:rsid w:val="003041CB"/>
    <w:rsid w:val="003041EF"/>
    <w:rsid w:val="00304307"/>
    <w:rsid w:val="0030445C"/>
    <w:rsid w:val="00304D56"/>
    <w:rsid w:val="003051B0"/>
    <w:rsid w:val="00305B4F"/>
    <w:rsid w:val="00305BF8"/>
    <w:rsid w:val="00305D6F"/>
    <w:rsid w:val="00306643"/>
    <w:rsid w:val="00306819"/>
    <w:rsid w:val="00306E11"/>
    <w:rsid w:val="00307581"/>
    <w:rsid w:val="003075EC"/>
    <w:rsid w:val="003075FB"/>
    <w:rsid w:val="003077DD"/>
    <w:rsid w:val="003078A0"/>
    <w:rsid w:val="00307C73"/>
    <w:rsid w:val="0031012E"/>
    <w:rsid w:val="00310420"/>
    <w:rsid w:val="00310DA8"/>
    <w:rsid w:val="00310F9B"/>
    <w:rsid w:val="0031129D"/>
    <w:rsid w:val="003117D7"/>
    <w:rsid w:val="003118C2"/>
    <w:rsid w:val="00311DA9"/>
    <w:rsid w:val="00312395"/>
    <w:rsid w:val="003127B8"/>
    <w:rsid w:val="00312D28"/>
    <w:rsid w:val="00312EFE"/>
    <w:rsid w:val="00313248"/>
    <w:rsid w:val="00313A8F"/>
    <w:rsid w:val="00313AF7"/>
    <w:rsid w:val="00313B32"/>
    <w:rsid w:val="0031423C"/>
    <w:rsid w:val="0031440B"/>
    <w:rsid w:val="00315256"/>
    <w:rsid w:val="00315307"/>
    <w:rsid w:val="003161F2"/>
    <w:rsid w:val="00316A32"/>
    <w:rsid w:val="00316EDE"/>
    <w:rsid w:val="00316FF4"/>
    <w:rsid w:val="00317200"/>
    <w:rsid w:val="0031732B"/>
    <w:rsid w:val="0031771E"/>
    <w:rsid w:val="003177E9"/>
    <w:rsid w:val="00320033"/>
    <w:rsid w:val="003206DB"/>
    <w:rsid w:val="00320828"/>
    <w:rsid w:val="00320992"/>
    <w:rsid w:val="00320B04"/>
    <w:rsid w:val="00320C3C"/>
    <w:rsid w:val="00321694"/>
    <w:rsid w:val="003216B3"/>
    <w:rsid w:val="00321F25"/>
    <w:rsid w:val="00322168"/>
    <w:rsid w:val="00322341"/>
    <w:rsid w:val="00322A38"/>
    <w:rsid w:val="00322AC5"/>
    <w:rsid w:val="00322C8E"/>
    <w:rsid w:val="00322E0D"/>
    <w:rsid w:val="00323B54"/>
    <w:rsid w:val="00323BF5"/>
    <w:rsid w:val="00323D8D"/>
    <w:rsid w:val="00323F86"/>
    <w:rsid w:val="00323FC6"/>
    <w:rsid w:val="003241C0"/>
    <w:rsid w:val="0032455E"/>
    <w:rsid w:val="003246EE"/>
    <w:rsid w:val="00324822"/>
    <w:rsid w:val="0032487A"/>
    <w:rsid w:val="00324A79"/>
    <w:rsid w:val="00324D4B"/>
    <w:rsid w:val="00324EE3"/>
    <w:rsid w:val="00325641"/>
    <w:rsid w:val="00325825"/>
    <w:rsid w:val="00325E54"/>
    <w:rsid w:val="003265C0"/>
    <w:rsid w:val="00326C77"/>
    <w:rsid w:val="00326D5F"/>
    <w:rsid w:val="0032748F"/>
    <w:rsid w:val="003274F1"/>
    <w:rsid w:val="0032755A"/>
    <w:rsid w:val="00330186"/>
    <w:rsid w:val="00330367"/>
    <w:rsid w:val="00330636"/>
    <w:rsid w:val="003307BC"/>
    <w:rsid w:val="00330ACA"/>
    <w:rsid w:val="00330B41"/>
    <w:rsid w:val="00330B5D"/>
    <w:rsid w:val="00330BA9"/>
    <w:rsid w:val="00330DB7"/>
    <w:rsid w:val="00331A31"/>
    <w:rsid w:val="00332140"/>
    <w:rsid w:val="00332C0B"/>
    <w:rsid w:val="003332A6"/>
    <w:rsid w:val="003332B2"/>
    <w:rsid w:val="00333BE9"/>
    <w:rsid w:val="00333CE6"/>
    <w:rsid w:val="00333F79"/>
    <w:rsid w:val="00334071"/>
    <w:rsid w:val="00334155"/>
    <w:rsid w:val="00334198"/>
    <w:rsid w:val="00334206"/>
    <w:rsid w:val="00334644"/>
    <w:rsid w:val="00334AE4"/>
    <w:rsid w:val="00334F6B"/>
    <w:rsid w:val="003351E8"/>
    <w:rsid w:val="00335B83"/>
    <w:rsid w:val="00335BF8"/>
    <w:rsid w:val="0033627F"/>
    <w:rsid w:val="00336720"/>
    <w:rsid w:val="00336B33"/>
    <w:rsid w:val="00336CCD"/>
    <w:rsid w:val="00336D54"/>
    <w:rsid w:val="00336F41"/>
    <w:rsid w:val="00336FE0"/>
    <w:rsid w:val="00337017"/>
    <w:rsid w:val="003370F2"/>
    <w:rsid w:val="00337121"/>
    <w:rsid w:val="00337166"/>
    <w:rsid w:val="00337847"/>
    <w:rsid w:val="00337A5B"/>
    <w:rsid w:val="00341299"/>
    <w:rsid w:val="0034130F"/>
    <w:rsid w:val="0034169B"/>
    <w:rsid w:val="003418D5"/>
    <w:rsid w:val="003418E0"/>
    <w:rsid w:val="003419DE"/>
    <w:rsid w:val="003420CC"/>
    <w:rsid w:val="003426C6"/>
    <w:rsid w:val="003427DD"/>
    <w:rsid w:val="00342BF1"/>
    <w:rsid w:val="003437D6"/>
    <w:rsid w:val="00343CB2"/>
    <w:rsid w:val="00343CBD"/>
    <w:rsid w:val="00343EA7"/>
    <w:rsid w:val="00344192"/>
    <w:rsid w:val="003441C9"/>
    <w:rsid w:val="0034440B"/>
    <w:rsid w:val="0034495E"/>
    <w:rsid w:val="00344C9B"/>
    <w:rsid w:val="0034526A"/>
    <w:rsid w:val="00345886"/>
    <w:rsid w:val="00345F29"/>
    <w:rsid w:val="00345F4F"/>
    <w:rsid w:val="00346235"/>
    <w:rsid w:val="00346427"/>
    <w:rsid w:val="00346441"/>
    <w:rsid w:val="00346960"/>
    <w:rsid w:val="00346A96"/>
    <w:rsid w:val="00346BA8"/>
    <w:rsid w:val="00346E7B"/>
    <w:rsid w:val="00347240"/>
    <w:rsid w:val="00347498"/>
    <w:rsid w:val="00347694"/>
    <w:rsid w:val="00347781"/>
    <w:rsid w:val="00347899"/>
    <w:rsid w:val="00347ED5"/>
    <w:rsid w:val="00347F2B"/>
    <w:rsid w:val="003500BE"/>
    <w:rsid w:val="00350BE0"/>
    <w:rsid w:val="00351197"/>
    <w:rsid w:val="00351577"/>
    <w:rsid w:val="003518AE"/>
    <w:rsid w:val="0035212A"/>
    <w:rsid w:val="003526CF"/>
    <w:rsid w:val="00352F0A"/>
    <w:rsid w:val="003536A5"/>
    <w:rsid w:val="00353874"/>
    <w:rsid w:val="0035409F"/>
    <w:rsid w:val="003541E9"/>
    <w:rsid w:val="0035461C"/>
    <w:rsid w:val="00355083"/>
    <w:rsid w:val="0035555E"/>
    <w:rsid w:val="0035560F"/>
    <w:rsid w:val="00355883"/>
    <w:rsid w:val="00355C4E"/>
    <w:rsid w:val="00356C4B"/>
    <w:rsid w:val="00356D84"/>
    <w:rsid w:val="003572C6"/>
    <w:rsid w:val="00357342"/>
    <w:rsid w:val="003573F2"/>
    <w:rsid w:val="00357662"/>
    <w:rsid w:val="00357DE9"/>
    <w:rsid w:val="003600A2"/>
    <w:rsid w:val="00360792"/>
    <w:rsid w:val="003608D8"/>
    <w:rsid w:val="00360C98"/>
    <w:rsid w:val="00360E07"/>
    <w:rsid w:val="00360EFF"/>
    <w:rsid w:val="00361BC6"/>
    <w:rsid w:val="00361CEA"/>
    <w:rsid w:val="00361F6D"/>
    <w:rsid w:val="00362689"/>
    <w:rsid w:val="0036278D"/>
    <w:rsid w:val="003629B0"/>
    <w:rsid w:val="00363089"/>
    <w:rsid w:val="00363289"/>
    <w:rsid w:val="0036354D"/>
    <w:rsid w:val="003635CA"/>
    <w:rsid w:val="003639B4"/>
    <w:rsid w:val="00363C81"/>
    <w:rsid w:val="00363D11"/>
    <w:rsid w:val="00363D3D"/>
    <w:rsid w:val="00363F05"/>
    <w:rsid w:val="00364440"/>
    <w:rsid w:val="00364496"/>
    <w:rsid w:val="0036461B"/>
    <w:rsid w:val="00364712"/>
    <w:rsid w:val="00365477"/>
    <w:rsid w:val="00365B4B"/>
    <w:rsid w:val="003662F8"/>
    <w:rsid w:val="003663DC"/>
    <w:rsid w:val="003664CD"/>
    <w:rsid w:val="003665DF"/>
    <w:rsid w:val="00367553"/>
    <w:rsid w:val="003675EA"/>
    <w:rsid w:val="00367673"/>
    <w:rsid w:val="00367740"/>
    <w:rsid w:val="003679DF"/>
    <w:rsid w:val="00367AA0"/>
    <w:rsid w:val="00367CC0"/>
    <w:rsid w:val="003703D7"/>
    <w:rsid w:val="00371014"/>
    <w:rsid w:val="00371636"/>
    <w:rsid w:val="00371770"/>
    <w:rsid w:val="003717AA"/>
    <w:rsid w:val="00371CDA"/>
    <w:rsid w:val="00372211"/>
    <w:rsid w:val="00372259"/>
    <w:rsid w:val="003723B5"/>
    <w:rsid w:val="00372AB7"/>
    <w:rsid w:val="00372B2E"/>
    <w:rsid w:val="0037304A"/>
    <w:rsid w:val="00373970"/>
    <w:rsid w:val="003739F1"/>
    <w:rsid w:val="00373C72"/>
    <w:rsid w:val="00373C79"/>
    <w:rsid w:val="00374A6F"/>
    <w:rsid w:val="00374BF5"/>
    <w:rsid w:val="0037505E"/>
    <w:rsid w:val="0037606C"/>
    <w:rsid w:val="003763DE"/>
    <w:rsid w:val="003766C2"/>
    <w:rsid w:val="003769B7"/>
    <w:rsid w:val="00376D0B"/>
    <w:rsid w:val="003773BA"/>
    <w:rsid w:val="00377663"/>
    <w:rsid w:val="0037775E"/>
    <w:rsid w:val="00377EC2"/>
    <w:rsid w:val="0038014F"/>
    <w:rsid w:val="003802B7"/>
    <w:rsid w:val="00380566"/>
    <w:rsid w:val="003806BB"/>
    <w:rsid w:val="00380724"/>
    <w:rsid w:val="003808E7"/>
    <w:rsid w:val="00380B5C"/>
    <w:rsid w:val="00380CE4"/>
    <w:rsid w:val="00380D18"/>
    <w:rsid w:val="0038129D"/>
    <w:rsid w:val="003816A8"/>
    <w:rsid w:val="00381B8B"/>
    <w:rsid w:val="00381E84"/>
    <w:rsid w:val="003822D1"/>
    <w:rsid w:val="00382945"/>
    <w:rsid w:val="00382D0B"/>
    <w:rsid w:val="00382EC6"/>
    <w:rsid w:val="0038326F"/>
    <w:rsid w:val="003833C6"/>
    <w:rsid w:val="0038386F"/>
    <w:rsid w:val="00383896"/>
    <w:rsid w:val="00383B25"/>
    <w:rsid w:val="00383FA5"/>
    <w:rsid w:val="00384642"/>
    <w:rsid w:val="00384B58"/>
    <w:rsid w:val="00384E12"/>
    <w:rsid w:val="00385401"/>
    <w:rsid w:val="003854F2"/>
    <w:rsid w:val="00385519"/>
    <w:rsid w:val="00385525"/>
    <w:rsid w:val="00385597"/>
    <w:rsid w:val="003855F9"/>
    <w:rsid w:val="00385D52"/>
    <w:rsid w:val="00385F3B"/>
    <w:rsid w:val="00386878"/>
    <w:rsid w:val="00386AC9"/>
    <w:rsid w:val="00386BAB"/>
    <w:rsid w:val="00386F44"/>
    <w:rsid w:val="00387023"/>
    <w:rsid w:val="00387107"/>
    <w:rsid w:val="0038750A"/>
    <w:rsid w:val="00387BA1"/>
    <w:rsid w:val="00387C73"/>
    <w:rsid w:val="00390315"/>
    <w:rsid w:val="00390893"/>
    <w:rsid w:val="00390949"/>
    <w:rsid w:val="003909C8"/>
    <w:rsid w:val="00391D4D"/>
    <w:rsid w:val="003920BB"/>
    <w:rsid w:val="003922D9"/>
    <w:rsid w:val="003925B7"/>
    <w:rsid w:val="0039276D"/>
    <w:rsid w:val="00392BDC"/>
    <w:rsid w:val="00393CB3"/>
    <w:rsid w:val="00394538"/>
    <w:rsid w:val="00394BC3"/>
    <w:rsid w:val="00394FCD"/>
    <w:rsid w:val="00395022"/>
    <w:rsid w:val="003951FA"/>
    <w:rsid w:val="003953FF"/>
    <w:rsid w:val="003957D6"/>
    <w:rsid w:val="003958F2"/>
    <w:rsid w:val="00395ADC"/>
    <w:rsid w:val="00395BAC"/>
    <w:rsid w:val="00395E5A"/>
    <w:rsid w:val="003960AD"/>
    <w:rsid w:val="0039655D"/>
    <w:rsid w:val="0039681B"/>
    <w:rsid w:val="003969D5"/>
    <w:rsid w:val="00396B33"/>
    <w:rsid w:val="00396D68"/>
    <w:rsid w:val="00396DD4"/>
    <w:rsid w:val="00396F02"/>
    <w:rsid w:val="00397128"/>
    <w:rsid w:val="00397161"/>
    <w:rsid w:val="003975C2"/>
    <w:rsid w:val="003976B7"/>
    <w:rsid w:val="003A0641"/>
    <w:rsid w:val="003A0BD0"/>
    <w:rsid w:val="003A0FBA"/>
    <w:rsid w:val="003A10AF"/>
    <w:rsid w:val="003A1294"/>
    <w:rsid w:val="003A1704"/>
    <w:rsid w:val="003A1AD7"/>
    <w:rsid w:val="003A1C67"/>
    <w:rsid w:val="003A2A93"/>
    <w:rsid w:val="003A3496"/>
    <w:rsid w:val="003A3BB0"/>
    <w:rsid w:val="003A3E1B"/>
    <w:rsid w:val="003A40DD"/>
    <w:rsid w:val="003A44BD"/>
    <w:rsid w:val="003A46EB"/>
    <w:rsid w:val="003A46F2"/>
    <w:rsid w:val="003A48CA"/>
    <w:rsid w:val="003A4D2E"/>
    <w:rsid w:val="003A4DF0"/>
    <w:rsid w:val="003A4EDB"/>
    <w:rsid w:val="003A54C8"/>
    <w:rsid w:val="003A5529"/>
    <w:rsid w:val="003A56F2"/>
    <w:rsid w:val="003A5B5F"/>
    <w:rsid w:val="003A6187"/>
    <w:rsid w:val="003A6564"/>
    <w:rsid w:val="003A65C4"/>
    <w:rsid w:val="003A6E7A"/>
    <w:rsid w:val="003A6FCF"/>
    <w:rsid w:val="003A7852"/>
    <w:rsid w:val="003A7E85"/>
    <w:rsid w:val="003B0D25"/>
    <w:rsid w:val="003B1865"/>
    <w:rsid w:val="003B1899"/>
    <w:rsid w:val="003B1DE8"/>
    <w:rsid w:val="003B219F"/>
    <w:rsid w:val="003B2677"/>
    <w:rsid w:val="003B2D55"/>
    <w:rsid w:val="003B2D82"/>
    <w:rsid w:val="003B2DB7"/>
    <w:rsid w:val="003B304D"/>
    <w:rsid w:val="003B31C8"/>
    <w:rsid w:val="003B3453"/>
    <w:rsid w:val="003B3474"/>
    <w:rsid w:val="003B3C96"/>
    <w:rsid w:val="003B4260"/>
    <w:rsid w:val="003B4E55"/>
    <w:rsid w:val="003B5CF4"/>
    <w:rsid w:val="003B5D9A"/>
    <w:rsid w:val="003B676A"/>
    <w:rsid w:val="003B6B3B"/>
    <w:rsid w:val="003B6DEB"/>
    <w:rsid w:val="003B7A80"/>
    <w:rsid w:val="003B7AEC"/>
    <w:rsid w:val="003B7B56"/>
    <w:rsid w:val="003B7BD4"/>
    <w:rsid w:val="003B7FAF"/>
    <w:rsid w:val="003C020E"/>
    <w:rsid w:val="003C0454"/>
    <w:rsid w:val="003C0B01"/>
    <w:rsid w:val="003C0F47"/>
    <w:rsid w:val="003C137F"/>
    <w:rsid w:val="003C1AF5"/>
    <w:rsid w:val="003C1DBE"/>
    <w:rsid w:val="003C2022"/>
    <w:rsid w:val="003C241F"/>
    <w:rsid w:val="003C2630"/>
    <w:rsid w:val="003C2DFC"/>
    <w:rsid w:val="003C2F70"/>
    <w:rsid w:val="003C3548"/>
    <w:rsid w:val="003C3890"/>
    <w:rsid w:val="003C3EAD"/>
    <w:rsid w:val="003C4028"/>
    <w:rsid w:val="003C42F0"/>
    <w:rsid w:val="003C42F5"/>
    <w:rsid w:val="003C4C1D"/>
    <w:rsid w:val="003C4D62"/>
    <w:rsid w:val="003C53F4"/>
    <w:rsid w:val="003C570D"/>
    <w:rsid w:val="003C5BCC"/>
    <w:rsid w:val="003C5BD7"/>
    <w:rsid w:val="003C5CF0"/>
    <w:rsid w:val="003C5E2B"/>
    <w:rsid w:val="003C5FDE"/>
    <w:rsid w:val="003C606D"/>
    <w:rsid w:val="003C6440"/>
    <w:rsid w:val="003C660B"/>
    <w:rsid w:val="003C698A"/>
    <w:rsid w:val="003C6A6A"/>
    <w:rsid w:val="003C6C68"/>
    <w:rsid w:val="003C6DE4"/>
    <w:rsid w:val="003C72CD"/>
    <w:rsid w:val="003C766B"/>
    <w:rsid w:val="003C7A16"/>
    <w:rsid w:val="003D0278"/>
    <w:rsid w:val="003D0956"/>
    <w:rsid w:val="003D0B51"/>
    <w:rsid w:val="003D0E1F"/>
    <w:rsid w:val="003D1468"/>
    <w:rsid w:val="003D192E"/>
    <w:rsid w:val="003D1AA5"/>
    <w:rsid w:val="003D2AF2"/>
    <w:rsid w:val="003D30B5"/>
    <w:rsid w:val="003D336A"/>
    <w:rsid w:val="003D3446"/>
    <w:rsid w:val="003D3A5C"/>
    <w:rsid w:val="003D43F7"/>
    <w:rsid w:val="003D4421"/>
    <w:rsid w:val="003D4C50"/>
    <w:rsid w:val="003D4E52"/>
    <w:rsid w:val="003D541F"/>
    <w:rsid w:val="003D55A4"/>
    <w:rsid w:val="003D5816"/>
    <w:rsid w:val="003D5845"/>
    <w:rsid w:val="003D5D1B"/>
    <w:rsid w:val="003D5EC4"/>
    <w:rsid w:val="003D5ED1"/>
    <w:rsid w:val="003D6CB0"/>
    <w:rsid w:val="003D6D26"/>
    <w:rsid w:val="003D6F8F"/>
    <w:rsid w:val="003D6F95"/>
    <w:rsid w:val="003D716B"/>
    <w:rsid w:val="003D73A2"/>
    <w:rsid w:val="003D763A"/>
    <w:rsid w:val="003D78AC"/>
    <w:rsid w:val="003D7C08"/>
    <w:rsid w:val="003D7C27"/>
    <w:rsid w:val="003D7E9D"/>
    <w:rsid w:val="003E02F2"/>
    <w:rsid w:val="003E0C21"/>
    <w:rsid w:val="003E0EC4"/>
    <w:rsid w:val="003E1427"/>
    <w:rsid w:val="003E1CC2"/>
    <w:rsid w:val="003E1DF9"/>
    <w:rsid w:val="003E2D75"/>
    <w:rsid w:val="003E2DA2"/>
    <w:rsid w:val="003E34FE"/>
    <w:rsid w:val="003E3B1E"/>
    <w:rsid w:val="003E3C68"/>
    <w:rsid w:val="003E3DFD"/>
    <w:rsid w:val="003E41BD"/>
    <w:rsid w:val="003E4268"/>
    <w:rsid w:val="003E4316"/>
    <w:rsid w:val="003E43B4"/>
    <w:rsid w:val="003E4491"/>
    <w:rsid w:val="003E44D1"/>
    <w:rsid w:val="003E49CF"/>
    <w:rsid w:val="003E4CDE"/>
    <w:rsid w:val="003E4D3B"/>
    <w:rsid w:val="003E5243"/>
    <w:rsid w:val="003E5A2A"/>
    <w:rsid w:val="003E5B19"/>
    <w:rsid w:val="003E5CFC"/>
    <w:rsid w:val="003E5E02"/>
    <w:rsid w:val="003E689F"/>
    <w:rsid w:val="003E6984"/>
    <w:rsid w:val="003E705B"/>
    <w:rsid w:val="003E712F"/>
    <w:rsid w:val="003E791D"/>
    <w:rsid w:val="003E7E51"/>
    <w:rsid w:val="003F00B5"/>
    <w:rsid w:val="003F04F9"/>
    <w:rsid w:val="003F064E"/>
    <w:rsid w:val="003F0873"/>
    <w:rsid w:val="003F08DE"/>
    <w:rsid w:val="003F0CE2"/>
    <w:rsid w:val="003F0FBF"/>
    <w:rsid w:val="003F15F8"/>
    <w:rsid w:val="003F18CD"/>
    <w:rsid w:val="003F2E8C"/>
    <w:rsid w:val="003F2F6E"/>
    <w:rsid w:val="003F2FF7"/>
    <w:rsid w:val="003F3080"/>
    <w:rsid w:val="003F3282"/>
    <w:rsid w:val="003F4010"/>
    <w:rsid w:val="003F41C2"/>
    <w:rsid w:val="003F4219"/>
    <w:rsid w:val="003F434C"/>
    <w:rsid w:val="003F444C"/>
    <w:rsid w:val="003F4CC5"/>
    <w:rsid w:val="003F517A"/>
    <w:rsid w:val="003F57A5"/>
    <w:rsid w:val="003F597D"/>
    <w:rsid w:val="003F611A"/>
    <w:rsid w:val="003F62C3"/>
    <w:rsid w:val="003F6D3A"/>
    <w:rsid w:val="003F6FF2"/>
    <w:rsid w:val="003F74FA"/>
    <w:rsid w:val="003F7578"/>
    <w:rsid w:val="003F7682"/>
    <w:rsid w:val="004000A9"/>
    <w:rsid w:val="00400249"/>
    <w:rsid w:val="004007FE"/>
    <w:rsid w:val="00400AA7"/>
    <w:rsid w:val="004015EB"/>
    <w:rsid w:val="004019FF"/>
    <w:rsid w:val="00401B77"/>
    <w:rsid w:val="00401D2B"/>
    <w:rsid w:val="00401D42"/>
    <w:rsid w:val="00401D44"/>
    <w:rsid w:val="00401D67"/>
    <w:rsid w:val="004021C9"/>
    <w:rsid w:val="0040249B"/>
    <w:rsid w:val="0040347C"/>
    <w:rsid w:val="004035AD"/>
    <w:rsid w:val="004036CE"/>
    <w:rsid w:val="004038A7"/>
    <w:rsid w:val="0040392A"/>
    <w:rsid w:val="00403BC9"/>
    <w:rsid w:val="0040491E"/>
    <w:rsid w:val="0040499D"/>
    <w:rsid w:val="00404A83"/>
    <w:rsid w:val="00404D31"/>
    <w:rsid w:val="004056E4"/>
    <w:rsid w:val="00405985"/>
    <w:rsid w:val="00405A90"/>
    <w:rsid w:val="00406561"/>
    <w:rsid w:val="004065B5"/>
    <w:rsid w:val="00406CE7"/>
    <w:rsid w:val="00407362"/>
    <w:rsid w:val="0040755C"/>
    <w:rsid w:val="00407816"/>
    <w:rsid w:val="00410135"/>
    <w:rsid w:val="004107EA"/>
    <w:rsid w:val="0041083C"/>
    <w:rsid w:val="00410A92"/>
    <w:rsid w:val="00411025"/>
    <w:rsid w:val="00411654"/>
    <w:rsid w:val="00411907"/>
    <w:rsid w:val="00411945"/>
    <w:rsid w:val="0041208E"/>
    <w:rsid w:val="00412315"/>
    <w:rsid w:val="0041238A"/>
    <w:rsid w:val="00412980"/>
    <w:rsid w:val="00412B3D"/>
    <w:rsid w:val="00412D1F"/>
    <w:rsid w:val="00412F6D"/>
    <w:rsid w:val="004130B7"/>
    <w:rsid w:val="0041327A"/>
    <w:rsid w:val="00413A5F"/>
    <w:rsid w:val="0041452B"/>
    <w:rsid w:val="00414BF1"/>
    <w:rsid w:val="00414F8A"/>
    <w:rsid w:val="00415047"/>
    <w:rsid w:val="0041505A"/>
    <w:rsid w:val="004150CE"/>
    <w:rsid w:val="00415329"/>
    <w:rsid w:val="00415523"/>
    <w:rsid w:val="00415770"/>
    <w:rsid w:val="00415ADC"/>
    <w:rsid w:val="00415D36"/>
    <w:rsid w:val="00415DB3"/>
    <w:rsid w:val="00415F52"/>
    <w:rsid w:val="004160C4"/>
    <w:rsid w:val="0041611A"/>
    <w:rsid w:val="00416446"/>
    <w:rsid w:val="00416A74"/>
    <w:rsid w:val="00416D08"/>
    <w:rsid w:val="00417036"/>
    <w:rsid w:val="00417117"/>
    <w:rsid w:val="004171AA"/>
    <w:rsid w:val="00417485"/>
    <w:rsid w:val="004178CA"/>
    <w:rsid w:val="00417B8E"/>
    <w:rsid w:val="00417D60"/>
    <w:rsid w:val="00417DC8"/>
    <w:rsid w:val="00417FD2"/>
    <w:rsid w:val="00417FE3"/>
    <w:rsid w:val="0042004B"/>
    <w:rsid w:val="00420364"/>
    <w:rsid w:val="00420457"/>
    <w:rsid w:val="004211FB"/>
    <w:rsid w:val="004213C6"/>
    <w:rsid w:val="0042168E"/>
    <w:rsid w:val="00421709"/>
    <w:rsid w:val="00421850"/>
    <w:rsid w:val="00421A65"/>
    <w:rsid w:val="00421E72"/>
    <w:rsid w:val="004221D7"/>
    <w:rsid w:val="0042231A"/>
    <w:rsid w:val="00422698"/>
    <w:rsid w:val="004227CD"/>
    <w:rsid w:val="00422A66"/>
    <w:rsid w:val="00422B3F"/>
    <w:rsid w:val="00422B63"/>
    <w:rsid w:val="00422C84"/>
    <w:rsid w:val="00422CD2"/>
    <w:rsid w:val="00423FEE"/>
    <w:rsid w:val="00424463"/>
    <w:rsid w:val="0042502B"/>
    <w:rsid w:val="00425831"/>
    <w:rsid w:val="00425A15"/>
    <w:rsid w:val="00425BC3"/>
    <w:rsid w:val="00425BCA"/>
    <w:rsid w:val="00425C1A"/>
    <w:rsid w:val="00425C66"/>
    <w:rsid w:val="00425DBC"/>
    <w:rsid w:val="00425DE5"/>
    <w:rsid w:val="00426009"/>
    <w:rsid w:val="00426881"/>
    <w:rsid w:val="004268C4"/>
    <w:rsid w:val="00426EF3"/>
    <w:rsid w:val="00427E30"/>
    <w:rsid w:val="00427EF6"/>
    <w:rsid w:val="00431B96"/>
    <w:rsid w:val="00431D86"/>
    <w:rsid w:val="00431F43"/>
    <w:rsid w:val="00432309"/>
    <w:rsid w:val="004325A2"/>
    <w:rsid w:val="00432DB5"/>
    <w:rsid w:val="0043306F"/>
    <w:rsid w:val="004331BE"/>
    <w:rsid w:val="00433228"/>
    <w:rsid w:val="004337EA"/>
    <w:rsid w:val="00434158"/>
    <w:rsid w:val="00434369"/>
    <w:rsid w:val="004348AE"/>
    <w:rsid w:val="00434A17"/>
    <w:rsid w:val="00434AE6"/>
    <w:rsid w:val="004351F1"/>
    <w:rsid w:val="00435C9F"/>
    <w:rsid w:val="00435F18"/>
    <w:rsid w:val="0043616F"/>
    <w:rsid w:val="0043681D"/>
    <w:rsid w:val="00436A22"/>
    <w:rsid w:val="00436D3C"/>
    <w:rsid w:val="00436D89"/>
    <w:rsid w:val="00436E47"/>
    <w:rsid w:val="00436FF8"/>
    <w:rsid w:val="00437136"/>
    <w:rsid w:val="00437185"/>
    <w:rsid w:val="004377E6"/>
    <w:rsid w:val="00437919"/>
    <w:rsid w:val="00437AF4"/>
    <w:rsid w:val="004402E2"/>
    <w:rsid w:val="0044049D"/>
    <w:rsid w:val="0044055E"/>
    <w:rsid w:val="00440AB6"/>
    <w:rsid w:val="00440CFC"/>
    <w:rsid w:val="00440EEA"/>
    <w:rsid w:val="0044160B"/>
    <w:rsid w:val="004416FA"/>
    <w:rsid w:val="00441DFD"/>
    <w:rsid w:val="00441ED1"/>
    <w:rsid w:val="00441F21"/>
    <w:rsid w:val="004425CF"/>
    <w:rsid w:val="00442EEA"/>
    <w:rsid w:val="00443065"/>
    <w:rsid w:val="004430FE"/>
    <w:rsid w:val="0044339B"/>
    <w:rsid w:val="00443586"/>
    <w:rsid w:val="004435DE"/>
    <w:rsid w:val="0044394B"/>
    <w:rsid w:val="00443B24"/>
    <w:rsid w:val="004449A6"/>
    <w:rsid w:val="004449C5"/>
    <w:rsid w:val="0044551A"/>
    <w:rsid w:val="0044569C"/>
    <w:rsid w:val="00445C63"/>
    <w:rsid w:val="0044623B"/>
    <w:rsid w:val="004468E9"/>
    <w:rsid w:val="00446943"/>
    <w:rsid w:val="00446D7A"/>
    <w:rsid w:val="00446FCD"/>
    <w:rsid w:val="004500A2"/>
    <w:rsid w:val="004504CE"/>
    <w:rsid w:val="00450896"/>
    <w:rsid w:val="00450BAF"/>
    <w:rsid w:val="00450DA8"/>
    <w:rsid w:val="00451C8F"/>
    <w:rsid w:val="0045200A"/>
    <w:rsid w:val="00452230"/>
    <w:rsid w:val="00452CA1"/>
    <w:rsid w:val="00453296"/>
    <w:rsid w:val="004532A7"/>
    <w:rsid w:val="00453966"/>
    <w:rsid w:val="00453A2E"/>
    <w:rsid w:val="00453C4B"/>
    <w:rsid w:val="00454538"/>
    <w:rsid w:val="00454910"/>
    <w:rsid w:val="0045493D"/>
    <w:rsid w:val="00454DC3"/>
    <w:rsid w:val="00454E11"/>
    <w:rsid w:val="00454FDA"/>
    <w:rsid w:val="004552AB"/>
    <w:rsid w:val="0045578A"/>
    <w:rsid w:val="00455C01"/>
    <w:rsid w:val="00455D42"/>
    <w:rsid w:val="00455F8F"/>
    <w:rsid w:val="004560F4"/>
    <w:rsid w:val="00456492"/>
    <w:rsid w:val="00456579"/>
    <w:rsid w:val="0045671C"/>
    <w:rsid w:val="0045683A"/>
    <w:rsid w:val="00457030"/>
    <w:rsid w:val="0045709A"/>
    <w:rsid w:val="00457458"/>
    <w:rsid w:val="0045750C"/>
    <w:rsid w:val="00457609"/>
    <w:rsid w:val="004578C3"/>
    <w:rsid w:val="004579B3"/>
    <w:rsid w:val="00457BDD"/>
    <w:rsid w:val="00460842"/>
    <w:rsid w:val="00460E9C"/>
    <w:rsid w:val="00461CEE"/>
    <w:rsid w:val="00461E94"/>
    <w:rsid w:val="00462138"/>
    <w:rsid w:val="0046230C"/>
    <w:rsid w:val="00462378"/>
    <w:rsid w:val="00462AE9"/>
    <w:rsid w:val="00462FB6"/>
    <w:rsid w:val="00462FEB"/>
    <w:rsid w:val="004630B8"/>
    <w:rsid w:val="004632F3"/>
    <w:rsid w:val="00463898"/>
    <w:rsid w:val="00463AFF"/>
    <w:rsid w:val="00463D68"/>
    <w:rsid w:val="00463DB3"/>
    <w:rsid w:val="00463FD8"/>
    <w:rsid w:val="00464959"/>
    <w:rsid w:val="00464C25"/>
    <w:rsid w:val="00464DAE"/>
    <w:rsid w:val="00464F7D"/>
    <w:rsid w:val="004653E8"/>
    <w:rsid w:val="004654C3"/>
    <w:rsid w:val="00465906"/>
    <w:rsid w:val="00465BCB"/>
    <w:rsid w:val="00465DDF"/>
    <w:rsid w:val="00466084"/>
    <w:rsid w:val="00466264"/>
    <w:rsid w:val="004662F9"/>
    <w:rsid w:val="00466410"/>
    <w:rsid w:val="00466546"/>
    <w:rsid w:val="004668C0"/>
    <w:rsid w:val="004669D6"/>
    <w:rsid w:val="00466CF5"/>
    <w:rsid w:val="00467533"/>
    <w:rsid w:val="0046755C"/>
    <w:rsid w:val="004700B4"/>
    <w:rsid w:val="00470192"/>
    <w:rsid w:val="004707A3"/>
    <w:rsid w:val="004707C2"/>
    <w:rsid w:val="00470AC0"/>
    <w:rsid w:val="00470BE5"/>
    <w:rsid w:val="00470C97"/>
    <w:rsid w:val="00470DE9"/>
    <w:rsid w:val="0047123C"/>
    <w:rsid w:val="00471477"/>
    <w:rsid w:val="00471611"/>
    <w:rsid w:val="00471A5B"/>
    <w:rsid w:val="004724A0"/>
    <w:rsid w:val="00473348"/>
    <w:rsid w:val="00473A6D"/>
    <w:rsid w:val="00473B67"/>
    <w:rsid w:val="00473E7B"/>
    <w:rsid w:val="00474305"/>
    <w:rsid w:val="004744CB"/>
    <w:rsid w:val="0047467A"/>
    <w:rsid w:val="00474922"/>
    <w:rsid w:val="00474A79"/>
    <w:rsid w:val="00474B17"/>
    <w:rsid w:val="00474E63"/>
    <w:rsid w:val="00476732"/>
    <w:rsid w:val="004769D5"/>
    <w:rsid w:val="00476ED3"/>
    <w:rsid w:val="00476F6C"/>
    <w:rsid w:val="004774B3"/>
    <w:rsid w:val="0047778F"/>
    <w:rsid w:val="004777ED"/>
    <w:rsid w:val="00477A68"/>
    <w:rsid w:val="00477D44"/>
    <w:rsid w:val="00480128"/>
    <w:rsid w:val="00480506"/>
    <w:rsid w:val="0048068C"/>
    <w:rsid w:val="004808CA"/>
    <w:rsid w:val="004813A1"/>
    <w:rsid w:val="004814E3"/>
    <w:rsid w:val="0048163A"/>
    <w:rsid w:val="00481CE2"/>
    <w:rsid w:val="00481FC8"/>
    <w:rsid w:val="004825C9"/>
    <w:rsid w:val="004825DA"/>
    <w:rsid w:val="00482991"/>
    <w:rsid w:val="004829C8"/>
    <w:rsid w:val="004832E0"/>
    <w:rsid w:val="004836E8"/>
    <w:rsid w:val="004838C0"/>
    <w:rsid w:val="00484269"/>
    <w:rsid w:val="00484590"/>
    <w:rsid w:val="0048465A"/>
    <w:rsid w:val="004849D3"/>
    <w:rsid w:val="00484B4A"/>
    <w:rsid w:val="00484CF9"/>
    <w:rsid w:val="00484E7B"/>
    <w:rsid w:val="00485094"/>
    <w:rsid w:val="004850B3"/>
    <w:rsid w:val="004851A6"/>
    <w:rsid w:val="00485343"/>
    <w:rsid w:val="00485C58"/>
    <w:rsid w:val="00485DAE"/>
    <w:rsid w:val="00485F04"/>
    <w:rsid w:val="00486232"/>
    <w:rsid w:val="00486340"/>
    <w:rsid w:val="00486417"/>
    <w:rsid w:val="00486CBE"/>
    <w:rsid w:val="00487198"/>
    <w:rsid w:val="00487D50"/>
    <w:rsid w:val="00490242"/>
    <w:rsid w:val="00490296"/>
    <w:rsid w:val="004905B8"/>
    <w:rsid w:val="00490749"/>
    <w:rsid w:val="00490F37"/>
    <w:rsid w:val="004915DF"/>
    <w:rsid w:val="0049193E"/>
    <w:rsid w:val="00491A2C"/>
    <w:rsid w:val="00491C04"/>
    <w:rsid w:val="00491E46"/>
    <w:rsid w:val="004920F8"/>
    <w:rsid w:val="004921D8"/>
    <w:rsid w:val="004926F9"/>
    <w:rsid w:val="00492722"/>
    <w:rsid w:val="00492D1B"/>
    <w:rsid w:val="00492D36"/>
    <w:rsid w:val="0049302D"/>
    <w:rsid w:val="00493371"/>
    <w:rsid w:val="004936AE"/>
    <w:rsid w:val="004936BE"/>
    <w:rsid w:val="00493854"/>
    <w:rsid w:val="0049392E"/>
    <w:rsid w:val="004941E1"/>
    <w:rsid w:val="004943FC"/>
    <w:rsid w:val="004946D5"/>
    <w:rsid w:val="0049487F"/>
    <w:rsid w:val="00494C86"/>
    <w:rsid w:val="00494DA5"/>
    <w:rsid w:val="00494E81"/>
    <w:rsid w:val="00495366"/>
    <w:rsid w:val="004955F6"/>
    <w:rsid w:val="0049565B"/>
    <w:rsid w:val="00495A82"/>
    <w:rsid w:val="00496090"/>
    <w:rsid w:val="0049611E"/>
    <w:rsid w:val="00496401"/>
    <w:rsid w:val="00496EA9"/>
    <w:rsid w:val="0049703A"/>
    <w:rsid w:val="004979AA"/>
    <w:rsid w:val="00497BAB"/>
    <w:rsid w:val="00497F18"/>
    <w:rsid w:val="004A0567"/>
    <w:rsid w:val="004A0766"/>
    <w:rsid w:val="004A0FD7"/>
    <w:rsid w:val="004A16B7"/>
    <w:rsid w:val="004A16CC"/>
    <w:rsid w:val="004A24B5"/>
    <w:rsid w:val="004A266D"/>
    <w:rsid w:val="004A2814"/>
    <w:rsid w:val="004A3036"/>
    <w:rsid w:val="004A3262"/>
    <w:rsid w:val="004A3850"/>
    <w:rsid w:val="004A39AE"/>
    <w:rsid w:val="004A3AA5"/>
    <w:rsid w:val="004A3C7E"/>
    <w:rsid w:val="004A3DEE"/>
    <w:rsid w:val="004A4698"/>
    <w:rsid w:val="004A4850"/>
    <w:rsid w:val="004A4949"/>
    <w:rsid w:val="004A5CA2"/>
    <w:rsid w:val="004A5CEC"/>
    <w:rsid w:val="004A643C"/>
    <w:rsid w:val="004A67FC"/>
    <w:rsid w:val="004A6905"/>
    <w:rsid w:val="004A781F"/>
    <w:rsid w:val="004A7D14"/>
    <w:rsid w:val="004A7F5C"/>
    <w:rsid w:val="004B02B0"/>
    <w:rsid w:val="004B0346"/>
    <w:rsid w:val="004B0644"/>
    <w:rsid w:val="004B0C43"/>
    <w:rsid w:val="004B0E7A"/>
    <w:rsid w:val="004B105B"/>
    <w:rsid w:val="004B1118"/>
    <w:rsid w:val="004B13BF"/>
    <w:rsid w:val="004B1902"/>
    <w:rsid w:val="004B1A37"/>
    <w:rsid w:val="004B1D86"/>
    <w:rsid w:val="004B1D95"/>
    <w:rsid w:val="004B219B"/>
    <w:rsid w:val="004B2A96"/>
    <w:rsid w:val="004B2B21"/>
    <w:rsid w:val="004B3EA7"/>
    <w:rsid w:val="004B4088"/>
    <w:rsid w:val="004B4556"/>
    <w:rsid w:val="004B46E8"/>
    <w:rsid w:val="004B48B2"/>
    <w:rsid w:val="004B4D8B"/>
    <w:rsid w:val="004B5847"/>
    <w:rsid w:val="004B5BF8"/>
    <w:rsid w:val="004B5F14"/>
    <w:rsid w:val="004B68C7"/>
    <w:rsid w:val="004B699C"/>
    <w:rsid w:val="004B6A81"/>
    <w:rsid w:val="004B6C5D"/>
    <w:rsid w:val="004B6E90"/>
    <w:rsid w:val="004B7362"/>
    <w:rsid w:val="004B7D3C"/>
    <w:rsid w:val="004B7DBC"/>
    <w:rsid w:val="004B7F8E"/>
    <w:rsid w:val="004C04EB"/>
    <w:rsid w:val="004C0776"/>
    <w:rsid w:val="004C07A4"/>
    <w:rsid w:val="004C0B2D"/>
    <w:rsid w:val="004C0B40"/>
    <w:rsid w:val="004C1089"/>
    <w:rsid w:val="004C170F"/>
    <w:rsid w:val="004C190C"/>
    <w:rsid w:val="004C1F0B"/>
    <w:rsid w:val="004C20E1"/>
    <w:rsid w:val="004C24E5"/>
    <w:rsid w:val="004C24FA"/>
    <w:rsid w:val="004C2641"/>
    <w:rsid w:val="004C2A67"/>
    <w:rsid w:val="004C2E4A"/>
    <w:rsid w:val="004C346D"/>
    <w:rsid w:val="004C370C"/>
    <w:rsid w:val="004C38E5"/>
    <w:rsid w:val="004C3A34"/>
    <w:rsid w:val="004C3AF3"/>
    <w:rsid w:val="004C3F75"/>
    <w:rsid w:val="004C528A"/>
    <w:rsid w:val="004C58BF"/>
    <w:rsid w:val="004C591D"/>
    <w:rsid w:val="004C5C99"/>
    <w:rsid w:val="004C5D2F"/>
    <w:rsid w:val="004C69C0"/>
    <w:rsid w:val="004C71A0"/>
    <w:rsid w:val="004C74CB"/>
    <w:rsid w:val="004C757D"/>
    <w:rsid w:val="004C7D10"/>
    <w:rsid w:val="004C7E0B"/>
    <w:rsid w:val="004D0076"/>
    <w:rsid w:val="004D0235"/>
    <w:rsid w:val="004D0268"/>
    <w:rsid w:val="004D0343"/>
    <w:rsid w:val="004D057C"/>
    <w:rsid w:val="004D080C"/>
    <w:rsid w:val="004D0B91"/>
    <w:rsid w:val="004D0CD3"/>
    <w:rsid w:val="004D0D76"/>
    <w:rsid w:val="004D118E"/>
    <w:rsid w:val="004D1249"/>
    <w:rsid w:val="004D13DD"/>
    <w:rsid w:val="004D15BB"/>
    <w:rsid w:val="004D17EC"/>
    <w:rsid w:val="004D1D7C"/>
    <w:rsid w:val="004D1F75"/>
    <w:rsid w:val="004D28A1"/>
    <w:rsid w:val="004D2CF0"/>
    <w:rsid w:val="004D304A"/>
    <w:rsid w:val="004D325A"/>
    <w:rsid w:val="004D3565"/>
    <w:rsid w:val="004D35AD"/>
    <w:rsid w:val="004D37AE"/>
    <w:rsid w:val="004D399E"/>
    <w:rsid w:val="004D3C5E"/>
    <w:rsid w:val="004D4565"/>
    <w:rsid w:val="004D468E"/>
    <w:rsid w:val="004D4F96"/>
    <w:rsid w:val="004D5258"/>
    <w:rsid w:val="004D5520"/>
    <w:rsid w:val="004D580A"/>
    <w:rsid w:val="004D60AE"/>
    <w:rsid w:val="004D6ADC"/>
    <w:rsid w:val="004D6EC2"/>
    <w:rsid w:val="004D769F"/>
    <w:rsid w:val="004D76AE"/>
    <w:rsid w:val="004D7BCD"/>
    <w:rsid w:val="004E124C"/>
    <w:rsid w:val="004E1633"/>
    <w:rsid w:val="004E1682"/>
    <w:rsid w:val="004E19CD"/>
    <w:rsid w:val="004E21B0"/>
    <w:rsid w:val="004E2243"/>
    <w:rsid w:val="004E2291"/>
    <w:rsid w:val="004E24D6"/>
    <w:rsid w:val="004E27E6"/>
    <w:rsid w:val="004E28A0"/>
    <w:rsid w:val="004E2CFC"/>
    <w:rsid w:val="004E2DC6"/>
    <w:rsid w:val="004E2E0C"/>
    <w:rsid w:val="004E2E3D"/>
    <w:rsid w:val="004E30DD"/>
    <w:rsid w:val="004E3140"/>
    <w:rsid w:val="004E3207"/>
    <w:rsid w:val="004E32FE"/>
    <w:rsid w:val="004E4264"/>
    <w:rsid w:val="004E42A9"/>
    <w:rsid w:val="004E447D"/>
    <w:rsid w:val="004E45BB"/>
    <w:rsid w:val="004E4857"/>
    <w:rsid w:val="004E49EE"/>
    <w:rsid w:val="004E4A2D"/>
    <w:rsid w:val="004E4A98"/>
    <w:rsid w:val="004E4B35"/>
    <w:rsid w:val="004E56CA"/>
    <w:rsid w:val="004E57FF"/>
    <w:rsid w:val="004E5859"/>
    <w:rsid w:val="004E58B0"/>
    <w:rsid w:val="004E5A7D"/>
    <w:rsid w:val="004E6629"/>
    <w:rsid w:val="004E6F48"/>
    <w:rsid w:val="004E6F53"/>
    <w:rsid w:val="004E70B8"/>
    <w:rsid w:val="004E7804"/>
    <w:rsid w:val="004F00BD"/>
    <w:rsid w:val="004F045C"/>
    <w:rsid w:val="004F05F2"/>
    <w:rsid w:val="004F1320"/>
    <w:rsid w:val="004F16E8"/>
    <w:rsid w:val="004F1A81"/>
    <w:rsid w:val="004F1EDC"/>
    <w:rsid w:val="004F1FA3"/>
    <w:rsid w:val="004F1FD6"/>
    <w:rsid w:val="004F21C2"/>
    <w:rsid w:val="004F288E"/>
    <w:rsid w:val="004F2A97"/>
    <w:rsid w:val="004F2BC0"/>
    <w:rsid w:val="004F2CD6"/>
    <w:rsid w:val="004F3345"/>
    <w:rsid w:val="004F3591"/>
    <w:rsid w:val="004F44A7"/>
    <w:rsid w:val="004F450B"/>
    <w:rsid w:val="004F4768"/>
    <w:rsid w:val="004F491E"/>
    <w:rsid w:val="004F4958"/>
    <w:rsid w:val="004F4DC2"/>
    <w:rsid w:val="004F5336"/>
    <w:rsid w:val="004F59B1"/>
    <w:rsid w:val="004F67BB"/>
    <w:rsid w:val="004F6851"/>
    <w:rsid w:val="004F68BB"/>
    <w:rsid w:val="004F6AA0"/>
    <w:rsid w:val="004F6F64"/>
    <w:rsid w:val="004F6F69"/>
    <w:rsid w:val="004F70DA"/>
    <w:rsid w:val="004F77D7"/>
    <w:rsid w:val="004F7AB4"/>
    <w:rsid w:val="004F7E06"/>
    <w:rsid w:val="00500535"/>
    <w:rsid w:val="005007FF"/>
    <w:rsid w:val="00500B95"/>
    <w:rsid w:val="00501081"/>
    <w:rsid w:val="00501278"/>
    <w:rsid w:val="00501406"/>
    <w:rsid w:val="005016FD"/>
    <w:rsid w:val="00501CDC"/>
    <w:rsid w:val="00501E24"/>
    <w:rsid w:val="00501E43"/>
    <w:rsid w:val="00502024"/>
    <w:rsid w:val="0050209F"/>
    <w:rsid w:val="005024BA"/>
    <w:rsid w:val="00502846"/>
    <w:rsid w:val="005029B1"/>
    <w:rsid w:val="00502B16"/>
    <w:rsid w:val="0050383C"/>
    <w:rsid w:val="00503D74"/>
    <w:rsid w:val="00503FAB"/>
    <w:rsid w:val="00504664"/>
    <w:rsid w:val="00504905"/>
    <w:rsid w:val="00505169"/>
    <w:rsid w:val="005052D0"/>
    <w:rsid w:val="005055D6"/>
    <w:rsid w:val="005056CA"/>
    <w:rsid w:val="00505950"/>
    <w:rsid w:val="00505A85"/>
    <w:rsid w:val="00505ACF"/>
    <w:rsid w:val="00505B4E"/>
    <w:rsid w:val="00505EBD"/>
    <w:rsid w:val="00506236"/>
    <w:rsid w:val="00506287"/>
    <w:rsid w:val="0050628B"/>
    <w:rsid w:val="00506544"/>
    <w:rsid w:val="00506C36"/>
    <w:rsid w:val="005070E1"/>
    <w:rsid w:val="0050759F"/>
    <w:rsid w:val="00507707"/>
    <w:rsid w:val="00507AE4"/>
    <w:rsid w:val="005100E1"/>
    <w:rsid w:val="00510147"/>
    <w:rsid w:val="0051032C"/>
    <w:rsid w:val="00510362"/>
    <w:rsid w:val="005108AC"/>
    <w:rsid w:val="0051095E"/>
    <w:rsid w:val="00510CC6"/>
    <w:rsid w:val="00511048"/>
    <w:rsid w:val="00511433"/>
    <w:rsid w:val="00511530"/>
    <w:rsid w:val="005119D9"/>
    <w:rsid w:val="00511B19"/>
    <w:rsid w:val="00511D0C"/>
    <w:rsid w:val="00511EBB"/>
    <w:rsid w:val="00511F00"/>
    <w:rsid w:val="005126E0"/>
    <w:rsid w:val="005126F8"/>
    <w:rsid w:val="0051279A"/>
    <w:rsid w:val="005127AE"/>
    <w:rsid w:val="00512848"/>
    <w:rsid w:val="00512853"/>
    <w:rsid w:val="0051297E"/>
    <w:rsid w:val="00512CD1"/>
    <w:rsid w:val="00512EA1"/>
    <w:rsid w:val="00513033"/>
    <w:rsid w:val="00513319"/>
    <w:rsid w:val="005135DF"/>
    <w:rsid w:val="00513913"/>
    <w:rsid w:val="00513A85"/>
    <w:rsid w:val="005140E3"/>
    <w:rsid w:val="00514BA6"/>
    <w:rsid w:val="00514D38"/>
    <w:rsid w:val="00514FEA"/>
    <w:rsid w:val="0051524A"/>
    <w:rsid w:val="005153DE"/>
    <w:rsid w:val="00515554"/>
    <w:rsid w:val="005155DD"/>
    <w:rsid w:val="00515ABA"/>
    <w:rsid w:val="00515C08"/>
    <w:rsid w:val="00515DBE"/>
    <w:rsid w:val="0051618B"/>
    <w:rsid w:val="00516984"/>
    <w:rsid w:val="00516E0E"/>
    <w:rsid w:val="005171CF"/>
    <w:rsid w:val="005172AC"/>
    <w:rsid w:val="005175CC"/>
    <w:rsid w:val="005178FD"/>
    <w:rsid w:val="00517D9E"/>
    <w:rsid w:val="00517E44"/>
    <w:rsid w:val="00520014"/>
    <w:rsid w:val="005204AC"/>
    <w:rsid w:val="00521349"/>
    <w:rsid w:val="005218C8"/>
    <w:rsid w:val="00522074"/>
    <w:rsid w:val="005221F1"/>
    <w:rsid w:val="0052223D"/>
    <w:rsid w:val="0052269D"/>
    <w:rsid w:val="00522737"/>
    <w:rsid w:val="005227C1"/>
    <w:rsid w:val="00523364"/>
    <w:rsid w:val="0052350F"/>
    <w:rsid w:val="0052353E"/>
    <w:rsid w:val="00523C82"/>
    <w:rsid w:val="00523D45"/>
    <w:rsid w:val="00523FF8"/>
    <w:rsid w:val="005242CA"/>
    <w:rsid w:val="0052442E"/>
    <w:rsid w:val="00524809"/>
    <w:rsid w:val="00524944"/>
    <w:rsid w:val="005249E1"/>
    <w:rsid w:val="00525627"/>
    <w:rsid w:val="0052572D"/>
    <w:rsid w:val="0052576A"/>
    <w:rsid w:val="00525F2E"/>
    <w:rsid w:val="005263DB"/>
    <w:rsid w:val="0052663F"/>
    <w:rsid w:val="00526E6A"/>
    <w:rsid w:val="00527253"/>
    <w:rsid w:val="0052759E"/>
    <w:rsid w:val="005279CC"/>
    <w:rsid w:val="00527BC5"/>
    <w:rsid w:val="00527C66"/>
    <w:rsid w:val="00527E89"/>
    <w:rsid w:val="00530724"/>
    <w:rsid w:val="00530767"/>
    <w:rsid w:val="00530B63"/>
    <w:rsid w:val="00530BC6"/>
    <w:rsid w:val="00530DAA"/>
    <w:rsid w:val="00531261"/>
    <w:rsid w:val="0053155A"/>
    <w:rsid w:val="005318B2"/>
    <w:rsid w:val="0053206A"/>
    <w:rsid w:val="005321C4"/>
    <w:rsid w:val="00532886"/>
    <w:rsid w:val="00532BBB"/>
    <w:rsid w:val="00532E91"/>
    <w:rsid w:val="0053301B"/>
    <w:rsid w:val="005336B7"/>
    <w:rsid w:val="00533D03"/>
    <w:rsid w:val="00533E55"/>
    <w:rsid w:val="005341F7"/>
    <w:rsid w:val="005345FA"/>
    <w:rsid w:val="00534781"/>
    <w:rsid w:val="00534A2F"/>
    <w:rsid w:val="0053507E"/>
    <w:rsid w:val="00535191"/>
    <w:rsid w:val="005351FB"/>
    <w:rsid w:val="0053530B"/>
    <w:rsid w:val="005356FD"/>
    <w:rsid w:val="005357E5"/>
    <w:rsid w:val="0053606B"/>
    <w:rsid w:val="00536798"/>
    <w:rsid w:val="005368F9"/>
    <w:rsid w:val="00536CD1"/>
    <w:rsid w:val="00537104"/>
    <w:rsid w:val="005375CE"/>
    <w:rsid w:val="0054056C"/>
    <w:rsid w:val="005406BF"/>
    <w:rsid w:val="005407E3"/>
    <w:rsid w:val="00540824"/>
    <w:rsid w:val="00540DCD"/>
    <w:rsid w:val="005410B1"/>
    <w:rsid w:val="0054158A"/>
    <w:rsid w:val="0054181C"/>
    <w:rsid w:val="005419A9"/>
    <w:rsid w:val="00541BB3"/>
    <w:rsid w:val="00541E9B"/>
    <w:rsid w:val="00541F58"/>
    <w:rsid w:val="005421A2"/>
    <w:rsid w:val="005421D1"/>
    <w:rsid w:val="00542755"/>
    <w:rsid w:val="00542912"/>
    <w:rsid w:val="00542B0F"/>
    <w:rsid w:val="00542CAB"/>
    <w:rsid w:val="00542EFB"/>
    <w:rsid w:val="00542FED"/>
    <w:rsid w:val="00544205"/>
    <w:rsid w:val="005445BE"/>
    <w:rsid w:val="00544EFD"/>
    <w:rsid w:val="00544FA8"/>
    <w:rsid w:val="0054512B"/>
    <w:rsid w:val="00545386"/>
    <w:rsid w:val="00545453"/>
    <w:rsid w:val="005460BF"/>
    <w:rsid w:val="00546138"/>
    <w:rsid w:val="005472F8"/>
    <w:rsid w:val="0054778E"/>
    <w:rsid w:val="00547A57"/>
    <w:rsid w:val="00547EAC"/>
    <w:rsid w:val="00547FB2"/>
    <w:rsid w:val="00550573"/>
    <w:rsid w:val="00551B2F"/>
    <w:rsid w:val="00551EC2"/>
    <w:rsid w:val="0055204B"/>
    <w:rsid w:val="005520A6"/>
    <w:rsid w:val="005520D5"/>
    <w:rsid w:val="0055239C"/>
    <w:rsid w:val="00552624"/>
    <w:rsid w:val="005526F3"/>
    <w:rsid w:val="0055289A"/>
    <w:rsid w:val="00552AAD"/>
    <w:rsid w:val="00552EC4"/>
    <w:rsid w:val="00552F85"/>
    <w:rsid w:val="0055332B"/>
    <w:rsid w:val="00553741"/>
    <w:rsid w:val="00553777"/>
    <w:rsid w:val="00553BB1"/>
    <w:rsid w:val="00553D36"/>
    <w:rsid w:val="00554136"/>
    <w:rsid w:val="00554540"/>
    <w:rsid w:val="00554863"/>
    <w:rsid w:val="00554AB0"/>
    <w:rsid w:val="00554E7E"/>
    <w:rsid w:val="005555F2"/>
    <w:rsid w:val="005556D4"/>
    <w:rsid w:val="00555B78"/>
    <w:rsid w:val="00555F72"/>
    <w:rsid w:val="00555FF7"/>
    <w:rsid w:val="00556363"/>
    <w:rsid w:val="00556A0E"/>
    <w:rsid w:val="00556ADF"/>
    <w:rsid w:val="005574AC"/>
    <w:rsid w:val="00557CE1"/>
    <w:rsid w:val="005602F4"/>
    <w:rsid w:val="00560C3B"/>
    <w:rsid w:val="00560CDA"/>
    <w:rsid w:val="005616C8"/>
    <w:rsid w:val="005617C5"/>
    <w:rsid w:val="00561E5D"/>
    <w:rsid w:val="005625A1"/>
    <w:rsid w:val="005626A8"/>
    <w:rsid w:val="00562849"/>
    <w:rsid w:val="005628E7"/>
    <w:rsid w:val="00563061"/>
    <w:rsid w:val="005637E5"/>
    <w:rsid w:val="00563CEA"/>
    <w:rsid w:val="00564374"/>
    <w:rsid w:val="0056493E"/>
    <w:rsid w:val="00564A34"/>
    <w:rsid w:val="00564BCD"/>
    <w:rsid w:val="0056524E"/>
    <w:rsid w:val="00565565"/>
    <w:rsid w:val="00565A38"/>
    <w:rsid w:val="00565CEF"/>
    <w:rsid w:val="00565D15"/>
    <w:rsid w:val="00566320"/>
    <w:rsid w:val="0056778B"/>
    <w:rsid w:val="00567FA9"/>
    <w:rsid w:val="0057014A"/>
    <w:rsid w:val="0057041D"/>
    <w:rsid w:val="0057051E"/>
    <w:rsid w:val="005705D6"/>
    <w:rsid w:val="0057094D"/>
    <w:rsid w:val="00570AFD"/>
    <w:rsid w:val="00570C78"/>
    <w:rsid w:val="00570ED7"/>
    <w:rsid w:val="00571364"/>
    <w:rsid w:val="005715AE"/>
    <w:rsid w:val="00571E65"/>
    <w:rsid w:val="0057201B"/>
    <w:rsid w:val="0057260C"/>
    <w:rsid w:val="00572B07"/>
    <w:rsid w:val="00572E01"/>
    <w:rsid w:val="005734EF"/>
    <w:rsid w:val="00573647"/>
    <w:rsid w:val="00573718"/>
    <w:rsid w:val="0057394C"/>
    <w:rsid w:val="00574A51"/>
    <w:rsid w:val="00574D47"/>
    <w:rsid w:val="00575029"/>
    <w:rsid w:val="005755DF"/>
    <w:rsid w:val="00575E7D"/>
    <w:rsid w:val="00575F87"/>
    <w:rsid w:val="0057613C"/>
    <w:rsid w:val="005768E0"/>
    <w:rsid w:val="00576B2B"/>
    <w:rsid w:val="00576EA2"/>
    <w:rsid w:val="00576F2D"/>
    <w:rsid w:val="005775C0"/>
    <w:rsid w:val="00577F5C"/>
    <w:rsid w:val="00580277"/>
    <w:rsid w:val="005806EC"/>
    <w:rsid w:val="00580D93"/>
    <w:rsid w:val="00581195"/>
    <w:rsid w:val="005814A3"/>
    <w:rsid w:val="00581830"/>
    <w:rsid w:val="00581C9C"/>
    <w:rsid w:val="00581F50"/>
    <w:rsid w:val="005821C3"/>
    <w:rsid w:val="00582390"/>
    <w:rsid w:val="00582668"/>
    <w:rsid w:val="005836FD"/>
    <w:rsid w:val="00583C19"/>
    <w:rsid w:val="005844A4"/>
    <w:rsid w:val="00584C74"/>
    <w:rsid w:val="00584FA8"/>
    <w:rsid w:val="00585867"/>
    <w:rsid w:val="00585F73"/>
    <w:rsid w:val="00586257"/>
    <w:rsid w:val="0058635C"/>
    <w:rsid w:val="00586608"/>
    <w:rsid w:val="00586BB5"/>
    <w:rsid w:val="00587071"/>
    <w:rsid w:val="00587138"/>
    <w:rsid w:val="0058743F"/>
    <w:rsid w:val="005874C3"/>
    <w:rsid w:val="00587A18"/>
    <w:rsid w:val="00587C14"/>
    <w:rsid w:val="0059063F"/>
    <w:rsid w:val="005906A0"/>
    <w:rsid w:val="005907DD"/>
    <w:rsid w:val="00590B54"/>
    <w:rsid w:val="005913B9"/>
    <w:rsid w:val="005913E8"/>
    <w:rsid w:val="00591932"/>
    <w:rsid w:val="0059197F"/>
    <w:rsid w:val="0059203C"/>
    <w:rsid w:val="005921E0"/>
    <w:rsid w:val="00592209"/>
    <w:rsid w:val="00592590"/>
    <w:rsid w:val="00592896"/>
    <w:rsid w:val="00592B79"/>
    <w:rsid w:val="00592E03"/>
    <w:rsid w:val="00592E11"/>
    <w:rsid w:val="005930DA"/>
    <w:rsid w:val="005933C0"/>
    <w:rsid w:val="0059342E"/>
    <w:rsid w:val="00593487"/>
    <w:rsid w:val="005934BB"/>
    <w:rsid w:val="00593515"/>
    <w:rsid w:val="00593D45"/>
    <w:rsid w:val="00593F2D"/>
    <w:rsid w:val="00593FCF"/>
    <w:rsid w:val="00594278"/>
    <w:rsid w:val="005944BE"/>
    <w:rsid w:val="00594820"/>
    <w:rsid w:val="005950AF"/>
    <w:rsid w:val="005950E8"/>
    <w:rsid w:val="00595244"/>
    <w:rsid w:val="00595823"/>
    <w:rsid w:val="0059591D"/>
    <w:rsid w:val="00595B00"/>
    <w:rsid w:val="0059619B"/>
    <w:rsid w:val="00596944"/>
    <w:rsid w:val="00596A73"/>
    <w:rsid w:val="00596ECC"/>
    <w:rsid w:val="00597B56"/>
    <w:rsid w:val="00597B5D"/>
    <w:rsid w:val="00597DB5"/>
    <w:rsid w:val="005A0001"/>
    <w:rsid w:val="005A05E2"/>
    <w:rsid w:val="005A089F"/>
    <w:rsid w:val="005A0C8B"/>
    <w:rsid w:val="005A0F37"/>
    <w:rsid w:val="005A11A6"/>
    <w:rsid w:val="005A135B"/>
    <w:rsid w:val="005A145C"/>
    <w:rsid w:val="005A18C2"/>
    <w:rsid w:val="005A1CB2"/>
    <w:rsid w:val="005A22D4"/>
    <w:rsid w:val="005A23E7"/>
    <w:rsid w:val="005A29D6"/>
    <w:rsid w:val="005A2A02"/>
    <w:rsid w:val="005A2D8B"/>
    <w:rsid w:val="005A30E2"/>
    <w:rsid w:val="005A3AF0"/>
    <w:rsid w:val="005A3B86"/>
    <w:rsid w:val="005A3F24"/>
    <w:rsid w:val="005A41D4"/>
    <w:rsid w:val="005A428D"/>
    <w:rsid w:val="005A44DD"/>
    <w:rsid w:val="005A4B9F"/>
    <w:rsid w:val="005A4C4E"/>
    <w:rsid w:val="005A5310"/>
    <w:rsid w:val="005A5707"/>
    <w:rsid w:val="005A5C50"/>
    <w:rsid w:val="005A6768"/>
    <w:rsid w:val="005A6AEA"/>
    <w:rsid w:val="005A6BFD"/>
    <w:rsid w:val="005A6CAC"/>
    <w:rsid w:val="005A6FAF"/>
    <w:rsid w:val="005A708C"/>
    <w:rsid w:val="005A71C6"/>
    <w:rsid w:val="005A738A"/>
    <w:rsid w:val="005A776F"/>
    <w:rsid w:val="005A7878"/>
    <w:rsid w:val="005A7AA4"/>
    <w:rsid w:val="005A7B67"/>
    <w:rsid w:val="005A7EA8"/>
    <w:rsid w:val="005B07E5"/>
    <w:rsid w:val="005B0869"/>
    <w:rsid w:val="005B0937"/>
    <w:rsid w:val="005B0938"/>
    <w:rsid w:val="005B09A6"/>
    <w:rsid w:val="005B09B1"/>
    <w:rsid w:val="005B0B48"/>
    <w:rsid w:val="005B1290"/>
    <w:rsid w:val="005B12F4"/>
    <w:rsid w:val="005B1397"/>
    <w:rsid w:val="005B1C24"/>
    <w:rsid w:val="005B25BE"/>
    <w:rsid w:val="005B2A2B"/>
    <w:rsid w:val="005B381F"/>
    <w:rsid w:val="005B3CA0"/>
    <w:rsid w:val="005B432A"/>
    <w:rsid w:val="005B4336"/>
    <w:rsid w:val="005B43D0"/>
    <w:rsid w:val="005B4684"/>
    <w:rsid w:val="005B47E1"/>
    <w:rsid w:val="005B4888"/>
    <w:rsid w:val="005B488F"/>
    <w:rsid w:val="005B4996"/>
    <w:rsid w:val="005B4A3A"/>
    <w:rsid w:val="005B4C64"/>
    <w:rsid w:val="005B4D30"/>
    <w:rsid w:val="005B4E1C"/>
    <w:rsid w:val="005B4E89"/>
    <w:rsid w:val="005B4FE5"/>
    <w:rsid w:val="005B523F"/>
    <w:rsid w:val="005B5361"/>
    <w:rsid w:val="005B53B3"/>
    <w:rsid w:val="005B5426"/>
    <w:rsid w:val="005B54A6"/>
    <w:rsid w:val="005B5D6E"/>
    <w:rsid w:val="005B5DE8"/>
    <w:rsid w:val="005B694F"/>
    <w:rsid w:val="005B6DB2"/>
    <w:rsid w:val="005B73AC"/>
    <w:rsid w:val="005B74FB"/>
    <w:rsid w:val="005B7B69"/>
    <w:rsid w:val="005C05D3"/>
    <w:rsid w:val="005C08E4"/>
    <w:rsid w:val="005C0D5B"/>
    <w:rsid w:val="005C12D0"/>
    <w:rsid w:val="005C1659"/>
    <w:rsid w:val="005C1696"/>
    <w:rsid w:val="005C2044"/>
    <w:rsid w:val="005C20A3"/>
    <w:rsid w:val="005C20C2"/>
    <w:rsid w:val="005C2737"/>
    <w:rsid w:val="005C27BE"/>
    <w:rsid w:val="005C291B"/>
    <w:rsid w:val="005C2EFA"/>
    <w:rsid w:val="005C3084"/>
    <w:rsid w:val="005C3487"/>
    <w:rsid w:val="005C34E9"/>
    <w:rsid w:val="005C39E8"/>
    <w:rsid w:val="005C3FAB"/>
    <w:rsid w:val="005C43E3"/>
    <w:rsid w:val="005C46F1"/>
    <w:rsid w:val="005C4AF3"/>
    <w:rsid w:val="005C4DD1"/>
    <w:rsid w:val="005C5023"/>
    <w:rsid w:val="005C61B9"/>
    <w:rsid w:val="005C62FD"/>
    <w:rsid w:val="005C6945"/>
    <w:rsid w:val="005C6A75"/>
    <w:rsid w:val="005C6AE8"/>
    <w:rsid w:val="005C6BA1"/>
    <w:rsid w:val="005C705C"/>
    <w:rsid w:val="005C7316"/>
    <w:rsid w:val="005C74BE"/>
    <w:rsid w:val="005C74D4"/>
    <w:rsid w:val="005C7AC0"/>
    <w:rsid w:val="005C7DDC"/>
    <w:rsid w:val="005D0022"/>
    <w:rsid w:val="005D009F"/>
    <w:rsid w:val="005D00A2"/>
    <w:rsid w:val="005D042D"/>
    <w:rsid w:val="005D04BB"/>
    <w:rsid w:val="005D0665"/>
    <w:rsid w:val="005D06B6"/>
    <w:rsid w:val="005D070A"/>
    <w:rsid w:val="005D073F"/>
    <w:rsid w:val="005D09A9"/>
    <w:rsid w:val="005D0CB0"/>
    <w:rsid w:val="005D105F"/>
    <w:rsid w:val="005D11DC"/>
    <w:rsid w:val="005D151E"/>
    <w:rsid w:val="005D15AC"/>
    <w:rsid w:val="005D1802"/>
    <w:rsid w:val="005D1BC4"/>
    <w:rsid w:val="005D1D1F"/>
    <w:rsid w:val="005D20AE"/>
    <w:rsid w:val="005D21C0"/>
    <w:rsid w:val="005D236E"/>
    <w:rsid w:val="005D245F"/>
    <w:rsid w:val="005D26A9"/>
    <w:rsid w:val="005D2721"/>
    <w:rsid w:val="005D27C8"/>
    <w:rsid w:val="005D2D3A"/>
    <w:rsid w:val="005D338D"/>
    <w:rsid w:val="005D3CEA"/>
    <w:rsid w:val="005D4A43"/>
    <w:rsid w:val="005D560D"/>
    <w:rsid w:val="005D57C3"/>
    <w:rsid w:val="005D59B6"/>
    <w:rsid w:val="005D5B59"/>
    <w:rsid w:val="005D5EB9"/>
    <w:rsid w:val="005D606E"/>
    <w:rsid w:val="005D6647"/>
    <w:rsid w:val="005D6C9D"/>
    <w:rsid w:val="005D76D5"/>
    <w:rsid w:val="005D7A5F"/>
    <w:rsid w:val="005D7D4F"/>
    <w:rsid w:val="005E002B"/>
    <w:rsid w:val="005E01E8"/>
    <w:rsid w:val="005E0A82"/>
    <w:rsid w:val="005E0E6B"/>
    <w:rsid w:val="005E0EC5"/>
    <w:rsid w:val="005E1572"/>
    <w:rsid w:val="005E15D5"/>
    <w:rsid w:val="005E19D1"/>
    <w:rsid w:val="005E1A59"/>
    <w:rsid w:val="005E1C7A"/>
    <w:rsid w:val="005E207A"/>
    <w:rsid w:val="005E2179"/>
    <w:rsid w:val="005E217E"/>
    <w:rsid w:val="005E27F6"/>
    <w:rsid w:val="005E2A81"/>
    <w:rsid w:val="005E2D0A"/>
    <w:rsid w:val="005E3662"/>
    <w:rsid w:val="005E36ED"/>
    <w:rsid w:val="005E39CB"/>
    <w:rsid w:val="005E3B54"/>
    <w:rsid w:val="005E3DD2"/>
    <w:rsid w:val="005E3F70"/>
    <w:rsid w:val="005E409D"/>
    <w:rsid w:val="005E4755"/>
    <w:rsid w:val="005E4BE1"/>
    <w:rsid w:val="005E4D15"/>
    <w:rsid w:val="005E4ECF"/>
    <w:rsid w:val="005E51D3"/>
    <w:rsid w:val="005E5931"/>
    <w:rsid w:val="005E6445"/>
    <w:rsid w:val="005E65C9"/>
    <w:rsid w:val="005E6802"/>
    <w:rsid w:val="005E6809"/>
    <w:rsid w:val="005E6BB7"/>
    <w:rsid w:val="005E6F14"/>
    <w:rsid w:val="005E7A99"/>
    <w:rsid w:val="005E7B73"/>
    <w:rsid w:val="005E7D62"/>
    <w:rsid w:val="005F010A"/>
    <w:rsid w:val="005F0346"/>
    <w:rsid w:val="005F03E2"/>
    <w:rsid w:val="005F0529"/>
    <w:rsid w:val="005F059F"/>
    <w:rsid w:val="005F05E0"/>
    <w:rsid w:val="005F0D40"/>
    <w:rsid w:val="005F0D70"/>
    <w:rsid w:val="005F0E1B"/>
    <w:rsid w:val="005F16EB"/>
    <w:rsid w:val="005F1B66"/>
    <w:rsid w:val="005F1DBB"/>
    <w:rsid w:val="005F2096"/>
    <w:rsid w:val="005F2737"/>
    <w:rsid w:val="005F3D28"/>
    <w:rsid w:val="005F41D5"/>
    <w:rsid w:val="005F43C7"/>
    <w:rsid w:val="005F4785"/>
    <w:rsid w:val="005F479F"/>
    <w:rsid w:val="005F4A27"/>
    <w:rsid w:val="005F4ACD"/>
    <w:rsid w:val="005F5753"/>
    <w:rsid w:val="005F5D7D"/>
    <w:rsid w:val="005F5FBF"/>
    <w:rsid w:val="005F64A1"/>
    <w:rsid w:val="005F6B92"/>
    <w:rsid w:val="005F706F"/>
    <w:rsid w:val="005F7250"/>
    <w:rsid w:val="005F79B2"/>
    <w:rsid w:val="005F7A6A"/>
    <w:rsid w:val="005F7C2F"/>
    <w:rsid w:val="005F7EDA"/>
    <w:rsid w:val="00600309"/>
    <w:rsid w:val="006003AE"/>
    <w:rsid w:val="0060059E"/>
    <w:rsid w:val="0060066F"/>
    <w:rsid w:val="00600DE9"/>
    <w:rsid w:val="00601198"/>
    <w:rsid w:val="00601464"/>
    <w:rsid w:val="0060262A"/>
    <w:rsid w:val="00602B73"/>
    <w:rsid w:val="00602F39"/>
    <w:rsid w:val="00602FC3"/>
    <w:rsid w:val="00603205"/>
    <w:rsid w:val="00603282"/>
    <w:rsid w:val="006033B4"/>
    <w:rsid w:val="00603560"/>
    <w:rsid w:val="006035F6"/>
    <w:rsid w:val="006042B4"/>
    <w:rsid w:val="00604CAC"/>
    <w:rsid w:val="00605503"/>
    <w:rsid w:val="00605C89"/>
    <w:rsid w:val="00605EB5"/>
    <w:rsid w:val="006062F2"/>
    <w:rsid w:val="006067A5"/>
    <w:rsid w:val="006067CE"/>
    <w:rsid w:val="006068AD"/>
    <w:rsid w:val="006073EE"/>
    <w:rsid w:val="00607451"/>
    <w:rsid w:val="006075CE"/>
    <w:rsid w:val="00607F3F"/>
    <w:rsid w:val="006100B0"/>
    <w:rsid w:val="00610366"/>
    <w:rsid w:val="006110EE"/>
    <w:rsid w:val="00611580"/>
    <w:rsid w:val="00612700"/>
    <w:rsid w:val="00612AB8"/>
    <w:rsid w:val="00612E11"/>
    <w:rsid w:val="00613850"/>
    <w:rsid w:val="00613F77"/>
    <w:rsid w:val="0061412F"/>
    <w:rsid w:val="006142DB"/>
    <w:rsid w:val="0061441F"/>
    <w:rsid w:val="006147C5"/>
    <w:rsid w:val="00614996"/>
    <w:rsid w:val="00614FA0"/>
    <w:rsid w:val="00615204"/>
    <w:rsid w:val="0061542D"/>
    <w:rsid w:val="006156BE"/>
    <w:rsid w:val="00615735"/>
    <w:rsid w:val="006159E5"/>
    <w:rsid w:val="00615A27"/>
    <w:rsid w:val="00615C0E"/>
    <w:rsid w:val="00615D65"/>
    <w:rsid w:val="00616164"/>
    <w:rsid w:val="00616316"/>
    <w:rsid w:val="006163DD"/>
    <w:rsid w:val="006169C3"/>
    <w:rsid w:val="00616B1D"/>
    <w:rsid w:val="00616B85"/>
    <w:rsid w:val="0061721D"/>
    <w:rsid w:val="0061746B"/>
    <w:rsid w:val="006175C3"/>
    <w:rsid w:val="0061764F"/>
    <w:rsid w:val="00617880"/>
    <w:rsid w:val="00617A02"/>
    <w:rsid w:val="00617DDB"/>
    <w:rsid w:val="00620426"/>
    <w:rsid w:val="006205F0"/>
    <w:rsid w:val="00620CD9"/>
    <w:rsid w:val="00620E37"/>
    <w:rsid w:val="00620ECC"/>
    <w:rsid w:val="00621839"/>
    <w:rsid w:val="00621BD4"/>
    <w:rsid w:val="006223DB"/>
    <w:rsid w:val="00622544"/>
    <w:rsid w:val="006229B8"/>
    <w:rsid w:val="00622A09"/>
    <w:rsid w:val="00622C78"/>
    <w:rsid w:val="00622EEA"/>
    <w:rsid w:val="00622F9B"/>
    <w:rsid w:val="0062353A"/>
    <w:rsid w:val="0062379C"/>
    <w:rsid w:val="00623AAC"/>
    <w:rsid w:val="00624941"/>
    <w:rsid w:val="00624A20"/>
    <w:rsid w:val="00624D3D"/>
    <w:rsid w:val="006253B8"/>
    <w:rsid w:val="0062545F"/>
    <w:rsid w:val="00625467"/>
    <w:rsid w:val="00625521"/>
    <w:rsid w:val="00625883"/>
    <w:rsid w:val="00625AE0"/>
    <w:rsid w:val="00625AF3"/>
    <w:rsid w:val="00625DDE"/>
    <w:rsid w:val="00625E84"/>
    <w:rsid w:val="00626238"/>
    <w:rsid w:val="006264B4"/>
    <w:rsid w:val="00626508"/>
    <w:rsid w:val="0062660C"/>
    <w:rsid w:val="00626659"/>
    <w:rsid w:val="00626A11"/>
    <w:rsid w:val="006271A4"/>
    <w:rsid w:val="0062791A"/>
    <w:rsid w:val="00627A38"/>
    <w:rsid w:val="00627C4E"/>
    <w:rsid w:val="00627F14"/>
    <w:rsid w:val="00627F31"/>
    <w:rsid w:val="006301F2"/>
    <w:rsid w:val="0063036A"/>
    <w:rsid w:val="00630BD6"/>
    <w:rsid w:val="00631627"/>
    <w:rsid w:val="00631A15"/>
    <w:rsid w:val="0063226B"/>
    <w:rsid w:val="00632D22"/>
    <w:rsid w:val="00633510"/>
    <w:rsid w:val="00634024"/>
    <w:rsid w:val="00634553"/>
    <w:rsid w:val="00634564"/>
    <w:rsid w:val="006345C4"/>
    <w:rsid w:val="00634E9E"/>
    <w:rsid w:val="006353E3"/>
    <w:rsid w:val="0063626B"/>
    <w:rsid w:val="00636411"/>
    <w:rsid w:val="006366BB"/>
    <w:rsid w:val="006366D8"/>
    <w:rsid w:val="00636F3C"/>
    <w:rsid w:val="0063748F"/>
    <w:rsid w:val="00637E65"/>
    <w:rsid w:val="00637F32"/>
    <w:rsid w:val="006400D3"/>
    <w:rsid w:val="00640403"/>
    <w:rsid w:val="0064045E"/>
    <w:rsid w:val="0064049D"/>
    <w:rsid w:val="0064061A"/>
    <w:rsid w:val="00640626"/>
    <w:rsid w:val="0064082D"/>
    <w:rsid w:val="00640DDB"/>
    <w:rsid w:val="0064166A"/>
    <w:rsid w:val="00641847"/>
    <w:rsid w:val="00641E51"/>
    <w:rsid w:val="0064254B"/>
    <w:rsid w:val="00642668"/>
    <w:rsid w:val="006426B2"/>
    <w:rsid w:val="006426B6"/>
    <w:rsid w:val="006426C7"/>
    <w:rsid w:val="0064271F"/>
    <w:rsid w:val="00642C40"/>
    <w:rsid w:val="006431C8"/>
    <w:rsid w:val="0064320F"/>
    <w:rsid w:val="006435B3"/>
    <w:rsid w:val="006435D7"/>
    <w:rsid w:val="0064380E"/>
    <w:rsid w:val="00643C7D"/>
    <w:rsid w:val="00643E35"/>
    <w:rsid w:val="006441C6"/>
    <w:rsid w:val="00644237"/>
    <w:rsid w:val="00644CDF"/>
    <w:rsid w:val="0064513D"/>
    <w:rsid w:val="006451CC"/>
    <w:rsid w:val="0064527C"/>
    <w:rsid w:val="0064550F"/>
    <w:rsid w:val="00645754"/>
    <w:rsid w:val="00645929"/>
    <w:rsid w:val="00645B67"/>
    <w:rsid w:val="00645EBA"/>
    <w:rsid w:val="00645FFF"/>
    <w:rsid w:val="0064623F"/>
    <w:rsid w:val="006462F7"/>
    <w:rsid w:val="00646923"/>
    <w:rsid w:val="00646955"/>
    <w:rsid w:val="00646A64"/>
    <w:rsid w:val="00647492"/>
    <w:rsid w:val="00647718"/>
    <w:rsid w:val="0064791C"/>
    <w:rsid w:val="00647955"/>
    <w:rsid w:val="00647A2A"/>
    <w:rsid w:val="006501C3"/>
    <w:rsid w:val="006509FA"/>
    <w:rsid w:val="00650ECA"/>
    <w:rsid w:val="00650F70"/>
    <w:rsid w:val="0065117C"/>
    <w:rsid w:val="00651A64"/>
    <w:rsid w:val="00651AD1"/>
    <w:rsid w:val="00652C65"/>
    <w:rsid w:val="00652E6A"/>
    <w:rsid w:val="00652F8A"/>
    <w:rsid w:val="00653054"/>
    <w:rsid w:val="0065316E"/>
    <w:rsid w:val="00653451"/>
    <w:rsid w:val="00653814"/>
    <w:rsid w:val="00653B66"/>
    <w:rsid w:val="00653C71"/>
    <w:rsid w:val="00653CE5"/>
    <w:rsid w:val="00653F79"/>
    <w:rsid w:val="006541B9"/>
    <w:rsid w:val="0065422C"/>
    <w:rsid w:val="00654730"/>
    <w:rsid w:val="00654916"/>
    <w:rsid w:val="00654B1D"/>
    <w:rsid w:val="00654C29"/>
    <w:rsid w:val="00654D20"/>
    <w:rsid w:val="0065535C"/>
    <w:rsid w:val="00655591"/>
    <w:rsid w:val="006555B0"/>
    <w:rsid w:val="006557FB"/>
    <w:rsid w:val="00655810"/>
    <w:rsid w:val="00655A27"/>
    <w:rsid w:val="00655A94"/>
    <w:rsid w:val="006560E3"/>
    <w:rsid w:val="00656460"/>
    <w:rsid w:val="00656539"/>
    <w:rsid w:val="00656622"/>
    <w:rsid w:val="0065662F"/>
    <w:rsid w:val="006579DD"/>
    <w:rsid w:val="00657C41"/>
    <w:rsid w:val="00657E25"/>
    <w:rsid w:val="00660268"/>
    <w:rsid w:val="00660B45"/>
    <w:rsid w:val="00661A42"/>
    <w:rsid w:val="00661DAF"/>
    <w:rsid w:val="0066227B"/>
    <w:rsid w:val="00662544"/>
    <w:rsid w:val="006629C9"/>
    <w:rsid w:val="006629F9"/>
    <w:rsid w:val="00662BDE"/>
    <w:rsid w:val="0066351F"/>
    <w:rsid w:val="006636DA"/>
    <w:rsid w:val="00663969"/>
    <w:rsid w:val="00663B9D"/>
    <w:rsid w:val="00663BA4"/>
    <w:rsid w:val="00663BC2"/>
    <w:rsid w:val="00663EA1"/>
    <w:rsid w:val="00664462"/>
    <w:rsid w:val="00664722"/>
    <w:rsid w:val="00664833"/>
    <w:rsid w:val="00664950"/>
    <w:rsid w:val="00664D1C"/>
    <w:rsid w:val="00664DB5"/>
    <w:rsid w:val="0066552E"/>
    <w:rsid w:val="00665DF1"/>
    <w:rsid w:val="00665ED7"/>
    <w:rsid w:val="00665EEA"/>
    <w:rsid w:val="0066643E"/>
    <w:rsid w:val="0066689F"/>
    <w:rsid w:val="00666F63"/>
    <w:rsid w:val="006674FE"/>
    <w:rsid w:val="00667982"/>
    <w:rsid w:val="006707EA"/>
    <w:rsid w:val="00670A2C"/>
    <w:rsid w:val="00671406"/>
    <w:rsid w:val="006718DB"/>
    <w:rsid w:val="0067195E"/>
    <w:rsid w:val="00671A67"/>
    <w:rsid w:val="00671E68"/>
    <w:rsid w:val="00671F79"/>
    <w:rsid w:val="00672452"/>
    <w:rsid w:val="00672509"/>
    <w:rsid w:val="00672612"/>
    <w:rsid w:val="00672FE4"/>
    <w:rsid w:val="00673733"/>
    <w:rsid w:val="0067397A"/>
    <w:rsid w:val="00673A6C"/>
    <w:rsid w:val="00673B28"/>
    <w:rsid w:val="00674A6B"/>
    <w:rsid w:val="00674B6D"/>
    <w:rsid w:val="00674F40"/>
    <w:rsid w:val="0067555F"/>
    <w:rsid w:val="00675B45"/>
    <w:rsid w:val="0067612E"/>
    <w:rsid w:val="0067635C"/>
    <w:rsid w:val="00676C05"/>
    <w:rsid w:val="00677661"/>
    <w:rsid w:val="00677726"/>
    <w:rsid w:val="006777E8"/>
    <w:rsid w:val="00677954"/>
    <w:rsid w:val="00677FA0"/>
    <w:rsid w:val="00680A3C"/>
    <w:rsid w:val="00680D76"/>
    <w:rsid w:val="00680F1B"/>
    <w:rsid w:val="0068127A"/>
    <w:rsid w:val="006813B9"/>
    <w:rsid w:val="00681578"/>
    <w:rsid w:val="00681762"/>
    <w:rsid w:val="00681B92"/>
    <w:rsid w:val="006820B0"/>
    <w:rsid w:val="00682432"/>
    <w:rsid w:val="00682661"/>
    <w:rsid w:val="00682C61"/>
    <w:rsid w:val="00682C92"/>
    <w:rsid w:val="00682DC4"/>
    <w:rsid w:val="00682EB1"/>
    <w:rsid w:val="006831EC"/>
    <w:rsid w:val="006832F1"/>
    <w:rsid w:val="006834BC"/>
    <w:rsid w:val="00683629"/>
    <w:rsid w:val="006838D5"/>
    <w:rsid w:val="0068396D"/>
    <w:rsid w:val="00683D32"/>
    <w:rsid w:val="00684261"/>
    <w:rsid w:val="0068523E"/>
    <w:rsid w:val="00686119"/>
    <w:rsid w:val="006861D4"/>
    <w:rsid w:val="00686BCF"/>
    <w:rsid w:val="00686D19"/>
    <w:rsid w:val="0068730F"/>
    <w:rsid w:val="0068745E"/>
    <w:rsid w:val="0068769B"/>
    <w:rsid w:val="00687CF9"/>
    <w:rsid w:val="00690012"/>
    <w:rsid w:val="006903B7"/>
    <w:rsid w:val="0069040C"/>
    <w:rsid w:val="006905BF"/>
    <w:rsid w:val="00690629"/>
    <w:rsid w:val="00690BD6"/>
    <w:rsid w:val="00691186"/>
    <w:rsid w:val="00691669"/>
    <w:rsid w:val="006918C5"/>
    <w:rsid w:val="00691A72"/>
    <w:rsid w:val="00691C4D"/>
    <w:rsid w:val="00692210"/>
    <w:rsid w:val="00692504"/>
    <w:rsid w:val="00692605"/>
    <w:rsid w:val="0069290C"/>
    <w:rsid w:val="00693446"/>
    <w:rsid w:val="00693479"/>
    <w:rsid w:val="0069377A"/>
    <w:rsid w:val="00693DEA"/>
    <w:rsid w:val="00694AFF"/>
    <w:rsid w:val="00694C6C"/>
    <w:rsid w:val="00694DBE"/>
    <w:rsid w:val="00695025"/>
    <w:rsid w:val="0069528D"/>
    <w:rsid w:val="006954BF"/>
    <w:rsid w:val="0069561F"/>
    <w:rsid w:val="006958EC"/>
    <w:rsid w:val="006965A0"/>
    <w:rsid w:val="006965FD"/>
    <w:rsid w:val="00696770"/>
    <w:rsid w:val="00696BF8"/>
    <w:rsid w:val="006976E1"/>
    <w:rsid w:val="00697CE7"/>
    <w:rsid w:val="006A0578"/>
    <w:rsid w:val="006A0593"/>
    <w:rsid w:val="006A0675"/>
    <w:rsid w:val="006A0DD1"/>
    <w:rsid w:val="006A12B4"/>
    <w:rsid w:val="006A145F"/>
    <w:rsid w:val="006A14FD"/>
    <w:rsid w:val="006A15E3"/>
    <w:rsid w:val="006A17FD"/>
    <w:rsid w:val="006A1828"/>
    <w:rsid w:val="006A184D"/>
    <w:rsid w:val="006A18B5"/>
    <w:rsid w:val="006A246F"/>
    <w:rsid w:val="006A253D"/>
    <w:rsid w:val="006A2585"/>
    <w:rsid w:val="006A2CDC"/>
    <w:rsid w:val="006A312C"/>
    <w:rsid w:val="006A3657"/>
    <w:rsid w:val="006A370B"/>
    <w:rsid w:val="006A376A"/>
    <w:rsid w:val="006A3AE3"/>
    <w:rsid w:val="006A3C60"/>
    <w:rsid w:val="006A45C5"/>
    <w:rsid w:val="006A49C7"/>
    <w:rsid w:val="006A513A"/>
    <w:rsid w:val="006A53DC"/>
    <w:rsid w:val="006A5871"/>
    <w:rsid w:val="006A5C76"/>
    <w:rsid w:val="006A60B8"/>
    <w:rsid w:val="006A612C"/>
    <w:rsid w:val="006A6540"/>
    <w:rsid w:val="006A666B"/>
    <w:rsid w:val="006A6902"/>
    <w:rsid w:val="006A6A45"/>
    <w:rsid w:val="006A6DC2"/>
    <w:rsid w:val="006A700F"/>
    <w:rsid w:val="006A7229"/>
    <w:rsid w:val="006A73F9"/>
    <w:rsid w:val="006A78F9"/>
    <w:rsid w:val="006A7A27"/>
    <w:rsid w:val="006A7D6D"/>
    <w:rsid w:val="006A7DF9"/>
    <w:rsid w:val="006A7DFE"/>
    <w:rsid w:val="006A7EFD"/>
    <w:rsid w:val="006B07E7"/>
    <w:rsid w:val="006B0805"/>
    <w:rsid w:val="006B1465"/>
    <w:rsid w:val="006B19CD"/>
    <w:rsid w:val="006B1C15"/>
    <w:rsid w:val="006B23FF"/>
    <w:rsid w:val="006B26A5"/>
    <w:rsid w:val="006B2D39"/>
    <w:rsid w:val="006B3232"/>
    <w:rsid w:val="006B34E8"/>
    <w:rsid w:val="006B3571"/>
    <w:rsid w:val="006B38C3"/>
    <w:rsid w:val="006B38E3"/>
    <w:rsid w:val="006B39D8"/>
    <w:rsid w:val="006B39E5"/>
    <w:rsid w:val="006B44CF"/>
    <w:rsid w:val="006B4966"/>
    <w:rsid w:val="006B4A90"/>
    <w:rsid w:val="006B4BD6"/>
    <w:rsid w:val="006B505F"/>
    <w:rsid w:val="006B535B"/>
    <w:rsid w:val="006B5FC0"/>
    <w:rsid w:val="006B61CE"/>
    <w:rsid w:val="006B64AE"/>
    <w:rsid w:val="006B6598"/>
    <w:rsid w:val="006B6657"/>
    <w:rsid w:val="006B6776"/>
    <w:rsid w:val="006B6976"/>
    <w:rsid w:val="006B6A3B"/>
    <w:rsid w:val="006B6AAE"/>
    <w:rsid w:val="006B6E6A"/>
    <w:rsid w:val="006B6EDA"/>
    <w:rsid w:val="006B74BF"/>
    <w:rsid w:val="006B75AE"/>
    <w:rsid w:val="006B76E8"/>
    <w:rsid w:val="006B77C6"/>
    <w:rsid w:val="006B78B8"/>
    <w:rsid w:val="006B795F"/>
    <w:rsid w:val="006B7A8D"/>
    <w:rsid w:val="006B7D26"/>
    <w:rsid w:val="006B7D47"/>
    <w:rsid w:val="006C00AE"/>
    <w:rsid w:val="006C019D"/>
    <w:rsid w:val="006C02F5"/>
    <w:rsid w:val="006C034C"/>
    <w:rsid w:val="006C149F"/>
    <w:rsid w:val="006C1A89"/>
    <w:rsid w:val="006C1E50"/>
    <w:rsid w:val="006C1EE5"/>
    <w:rsid w:val="006C1FBC"/>
    <w:rsid w:val="006C26AA"/>
    <w:rsid w:val="006C26E1"/>
    <w:rsid w:val="006C2776"/>
    <w:rsid w:val="006C27E2"/>
    <w:rsid w:val="006C284D"/>
    <w:rsid w:val="006C2A92"/>
    <w:rsid w:val="006C2D7C"/>
    <w:rsid w:val="006C2F07"/>
    <w:rsid w:val="006C3361"/>
    <w:rsid w:val="006C38E9"/>
    <w:rsid w:val="006C3D2F"/>
    <w:rsid w:val="006C4150"/>
    <w:rsid w:val="006C418C"/>
    <w:rsid w:val="006C42F9"/>
    <w:rsid w:val="006C43D2"/>
    <w:rsid w:val="006C45C3"/>
    <w:rsid w:val="006C45C7"/>
    <w:rsid w:val="006C46B9"/>
    <w:rsid w:val="006C4A1F"/>
    <w:rsid w:val="006C4AC8"/>
    <w:rsid w:val="006C4B8D"/>
    <w:rsid w:val="006C4C72"/>
    <w:rsid w:val="006C5115"/>
    <w:rsid w:val="006C517D"/>
    <w:rsid w:val="006C51BB"/>
    <w:rsid w:val="006C558B"/>
    <w:rsid w:val="006C63BA"/>
    <w:rsid w:val="006C64A9"/>
    <w:rsid w:val="006C658B"/>
    <w:rsid w:val="006C6E3A"/>
    <w:rsid w:val="006C70C5"/>
    <w:rsid w:val="006C71E8"/>
    <w:rsid w:val="006C7DBB"/>
    <w:rsid w:val="006C7F27"/>
    <w:rsid w:val="006D01C2"/>
    <w:rsid w:val="006D03B1"/>
    <w:rsid w:val="006D09FB"/>
    <w:rsid w:val="006D0BB3"/>
    <w:rsid w:val="006D14F2"/>
    <w:rsid w:val="006D161B"/>
    <w:rsid w:val="006D19B4"/>
    <w:rsid w:val="006D1A42"/>
    <w:rsid w:val="006D1CF9"/>
    <w:rsid w:val="006D1D27"/>
    <w:rsid w:val="006D1F1A"/>
    <w:rsid w:val="006D209B"/>
    <w:rsid w:val="006D233A"/>
    <w:rsid w:val="006D2449"/>
    <w:rsid w:val="006D2699"/>
    <w:rsid w:val="006D338A"/>
    <w:rsid w:val="006D3610"/>
    <w:rsid w:val="006D384C"/>
    <w:rsid w:val="006D3EBB"/>
    <w:rsid w:val="006D3EED"/>
    <w:rsid w:val="006D413B"/>
    <w:rsid w:val="006D4919"/>
    <w:rsid w:val="006D4ADD"/>
    <w:rsid w:val="006D4C5C"/>
    <w:rsid w:val="006D4DB4"/>
    <w:rsid w:val="006D4E0C"/>
    <w:rsid w:val="006D5307"/>
    <w:rsid w:val="006D55E6"/>
    <w:rsid w:val="006D5705"/>
    <w:rsid w:val="006D5B30"/>
    <w:rsid w:val="006D5BDA"/>
    <w:rsid w:val="006D5C78"/>
    <w:rsid w:val="006D5E30"/>
    <w:rsid w:val="006D63F0"/>
    <w:rsid w:val="006D643A"/>
    <w:rsid w:val="006D6546"/>
    <w:rsid w:val="006D66B8"/>
    <w:rsid w:val="006D6B66"/>
    <w:rsid w:val="006D6D1B"/>
    <w:rsid w:val="006D6E0A"/>
    <w:rsid w:val="006D74A7"/>
    <w:rsid w:val="006D7D0D"/>
    <w:rsid w:val="006D7DB9"/>
    <w:rsid w:val="006D7E75"/>
    <w:rsid w:val="006E0140"/>
    <w:rsid w:val="006E018B"/>
    <w:rsid w:val="006E0436"/>
    <w:rsid w:val="006E09DC"/>
    <w:rsid w:val="006E0C20"/>
    <w:rsid w:val="006E0C55"/>
    <w:rsid w:val="006E0D21"/>
    <w:rsid w:val="006E0E94"/>
    <w:rsid w:val="006E1063"/>
    <w:rsid w:val="006E132D"/>
    <w:rsid w:val="006E14E2"/>
    <w:rsid w:val="006E1FCA"/>
    <w:rsid w:val="006E2C26"/>
    <w:rsid w:val="006E2DC5"/>
    <w:rsid w:val="006E31C2"/>
    <w:rsid w:val="006E31FB"/>
    <w:rsid w:val="006E33FC"/>
    <w:rsid w:val="006E343A"/>
    <w:rsid w:val="006E35D6"/>
    <w:rsid w:val="006E38FE"/>
    <w:rsid w:val="006E39CB"/>
    <w:rsid w:val="006E3B72"/>
    <w:rsid w:val="006E43DD"/>
    <w:rsid w:val="006E48A3"/>
    <w:rsid w:val="006E48F6"/>
    <w:rsid w:val="006E4ABC"/>
    <w:rsid w:val="006E5692"/>
    <w:rsid w:val="006E5D04"/>
    <w:rsid w:val="006E5DF2"/>
    <w:rsid w:val="006E5E7C"/>
    <w:rsid w:val="006E640F"/>
    <w:rsid w:val="006E64A0"/>
    <w:rsid w:val="006E65FB"/>
    <w:rsid w:val="006E69A6"/>
    <w:rsid w:val="006E6C64"/>
    <w:rsid w:val="006E6D2E"/>
    <w:rsid w:val="006E727B"/>
    <w:rsid w:val="006E7461"/>
    <w:rsid w:val="006E7C18"/>
    <w:rsid w:val="006F0643"/>
    <w:rsid w:val="006F0812"/>
    <w:rsid w:val="006F0F72"/>
    <w:rsid w:val="006F1187"/>
    <w:rsid w:val="006F11C2"/>
    <w:rsid w:val="006F1391"/>
    <w:rsid w:val="006F1553"/>
    <w:rsid w:val="006F1764"/>
    <w:rsid w:val="006F1803"/>
    <w:rsid w:val="006F185E"/>
    <w:rsid w:val="006F19B6"/>
    <w:rsid w:val="006F1CD2"/>
    <w:rsid w:val="006F1F97"/>
    <w:rsid w:val="006F264E"/>
    <w:rsid w:val="006F2BB3"/>
    <w:rsid w:val="006F2C2D"/>
    <w:rsid w:val="006F2ED2"/>
    <w:rsid w:val="006F2F92"/>
    <w:rsid w:val="006F3037"/>
    <w:rsid w:val="006F3206"/>
    <w:rsid w:val="006F3448"/>
    <w:rsid w:val="006F37EA"/>
    <w:rsid w:val="006F3A32"/>
    <w:rsid w:val="006F3E12"/>
    <w:rsid w:val="006F3F88"/>
    <w:rsid w:val="006F4420"/>
    <w:rsid w:val="006F455C"/>
    <w:rsid w:val="006F4ACD"/>
    <w:rsid w:val="006F4EB0"/>
    <w:rsid w:val="006F4F52"/>
    <w:rsid w:val="006F5533"/>
    <w:rsid w:val="006F55AE"/>
    <w:rsid w:val="006F598E"/>
    <w:rsid w:val="006F5AEC"/>
    <w:rsid w:val="006F5DB2"/>
    <w:rsid w:val="006F62CA"/>
    <w:rsid w:val="006F646A"/>
    <w:rsid w:val="006F683C"/>
    <w:rsid w:val="006F6E0B"/>
    <w:rsid w:val="006F6FB8"/>
    <w:rsid w:val="006F7740"/>
    <w:rsid w:val="00700400"/>
    <w:rsid w:val="00700402"/>
    <w:rsid w:val="007016AD"/>
    <w:rsid w:val="00701711"/>
    <w:rsid w:val="00701B93"/>
    <w:rsid w:val="00701DCA"/>
    <w:rsid w:val="00701FA3"/>
    <w:rsid w:val="007025C8"/>
    <w:rsid w:val="00702606"/>
    <w:rsid w:val="00702D02"/>
    <w:rsid w:val="00702F05"/>
    <w:rsid w:val="007030CD"/>
    <w:rsid w:val="0070353B"/>
    <w:rsid w:val="00703794"/>
    <w:rsid w:val="00703B2F"/>
    <w:rsid w:val="007044AB"/>
    <w:rsid w:val="0070456B"/>
    <w:rsid w:val="0070493A"/>
    <w:rsid w:val="00704949"/>
    <w:rsid w:val="007049AF"/>
    <w:rsid w:val="00704F9E"/>
    <w:rsid w:val="00705064"/>
    <w:rsid w:val="00705C8B"/>
    <w:rsid w:val="00705EB2"/>
    <w:rsid w:val="00705EB3"/>
    <w:rsid w:val="00706487"/>
    <w:rsid w:val="00706573"/>
    <w:rsid w:val="00706583"/>
    <w:rsid w:val="00706833"/>
    <w:rsid w:val="00706843"/>
    <w:rsid w:val="00706CE7"/>
    <w:rsid w:val="00706F93"/>
    <w:rsid w:val="0070724B"/>
    <w:rsid w:val="007076A6"/>
    <w:rsid w:val="00707B5B"/>
    <w:rsid w:val="00707EE5"/>
    <w:rsid w:val="00711400"/>
    <w:rsid w:val="007119F6"/>
    <w:rsid w:val="00711C0F"/>
    <w:rsid w:val="00711E3E"/>
    <w:rsid w:val="00712060"/>
    <w:rsid w:val="0071276A"/>
    <w:rsid w:val="007127B1"/>
    <w:rsid w:val="0071284A"/>
    <w:rsid w:val="007129CC"/>
    <w:rsid w:val="00712B0C"/>
    <w:rsid w:val="00712BA4"/>
    <w:rsid w:val="007133EC"/>
    <w:rsid w:val="00713885"/>
    <w:rsid w:val="00713F1A"/>
    <w:rsid w:val="00713FE1"/>
    <w:rsid w:val="007144BF"/>
    <w:rsid w:val="00714822"/>
    <w:rsid w:val="00714C47"/>
    <w:rsid w:val="00714F80"/>
    <w:rsid w:val="007152B1"/>
    <w:rsid w:val="007152FF"/>
    <w:rsid w:val="00715937"/>
    <w:rsid w:val="00715EE5"/>
    <w:rsid w:val="00715F0D"/>
    <w:rsid w:val="00715F1C"/>
    <w:rsid w:val="00716CBE"/>
    <w:rsid w:val="00716E6B"/>
    <w:rsid w:val="00717311"/>
    <w:rsid w:val="007173AB"/>
    <w:rsid w:val="0071758F"/>
    <w:rsid w:val="00717B9D"/>
    <w:rsid w:val="00717D35"/>
    <w:rsid w:val="00717EEF"/>
    <w:rsid w:val="0072024B"/>
    <w:rsid w:val="0072031C"/>
    <w:rsid w:val="00720543"/>
    <w:rsid w:val="0072120C"/>
    <w:rsid w:val="0072137F"/>
    <w:rsid w:val="00721AF5"/>
    <w:rsid w:val="00721D7A"/>
    <w:rsid w:val="00722181"/>
    <w:rsid w:val="0072256D"/>
    <w:rsid w:val="00722662"/>
    <w:rsid w:val="007228E8"/>
    <w:rsid w:val="00722AE7"/>
    <w:rsid w:val="00722C54"/>
    <w:rsid w:val="00722C9F"/>
    <w:rsid w:val="00722DE6"/>
    <w:rsid w:val="00722E10"/>
    <w:rsid w:val="00722E15"/>
    <w:rsid w:val="0072367D"/>
    <w:rsid w:val="007236E6"/>
    <w:rsid w:val="00723F25"/>
    <w:rsid w:val="00724310"/>
    <w:rsid w:val="007243BB"/>
    <w:rsid w:val="0072474E"/>
    <w:rsid w:val="00724B81"/>
    <w:rsid w:val="00724D8E"/>
    <w:rsid w:val="00724E0F"/>
    <w:rsid w:val="00724EBF"/>
    <w:rsid w:val="00725545"/>
    <w:rsid w:val="00725943"/>
    <w:rsid w:val="007259CF"/>
    <w:rsid w:val="00725B97"/>
    <w:rsid w:val="00725E85"/>
    <w:rsid w:val="00725F20"/>
    <w:rsid w:val="00725F52"/>
    <w:rsid w:val="007261FA"/>
    <w:rsid w:val="00726207"/>
    <w:rsid w:val="00726287"/>
    <w:rsid w:val="00726689"/>
    <w:rsid w:val="0072671D"/>
    <w:rsid w:val="00726935"/>
    <w:rsid w:val="00726ACD"/>
    <w:rsid w:val="00726DD1"/>
    <w:rsid w:val="00726FAF"/>
    <w:rsid w:val="0072728D"/>
    <w:rsid w:val="00727484"/>
    <w:rsid w:val="00727668"/>
    <w:rsid w:val="00727847"/>
    <w:rsid w:val="00727954"/>
    <w:rsid w:val="00730098"/>
    <w:rsid w:val="00730131"/>
    <w:rsid w:val="00730E01"/>
    <w:rsid w:val="00731318"/>
    <w:rsid w:val="007313EE"/>
    <w:rsid w:val="007315DF"/>
    <w:rsid w:val="0073182E"/>
    <w:rsid w:val="00731B5C"/>
    <w:rsid w:val="00731CA2"/>
    <w:rsid w:val="00732079"/>
    <w:rsid w:val="007320F3"/>
    <w:rsid w:val="00732144"/>
    <w:rsid w:val="0073252F"/>
    <w:rsid w:val="00732630"/>
    <w:rsid w:val="007326C7"/>
    <w:rsid w:val="00732988"/>
    <w:rsid w:val="00732CEE"/>
    <w:rsid w:val="007337D1"/>
    <w:rsid w:val="007339D7"/>
    <w:rsid w:val="00734751"/>
    <w:rsid w:val="007348EA"/>
    <w:rsid w:val="00734D9C"/>
    <w:rsid w:val="00734DC5"/>
    <w:rsid w:val="007354EA"/>
    <w:rsid w:val="007356F6"/>
    <w:rsid w:val="007359B3"/>
    <w:rsid w:val="00735A04"/>
    <w:rsid w:val="00735D6E"/>
    <w:rsid w:val="00736509"/>
    <w:rsid w:val="007365F8"/>
    <w:rsid w:val="007368A5"/>
    <w:rsid w:val="007369AB"/>
    <w:rsid w:val="0073719A"/>
    <w:rsid w:val="007372F7"/>
    <w:rsid w:val="00737362"/>
    <w:rsid w:val="00737381"/>
    <w:rsid w:val="00737757"/>
    <w:rsid w:val="00737C6D"/>
    <w:rsid w:val="00737CF4"/>
    <w:rsid w:val="00740184"/>
    <w:rsid w:val="0074063B"/>
    <w:rsid w:val="00740CB5"/>
    <w:rsid w:val="00740CE5"/>
    <w:rsid w:val="00740CE8"/>
    <w:rsid w:val="00740ED8"/>
    <w:rsid w:val="00741156"/>
    <w:rsid w:val="00741AF9"/>
    <w:rsid w:val="00741C51"/>
    <w:rsid w:val="00741DD4"/>
    <w:rsid w:val="00741EF6"/>
    <w:rsid w:val="00742806"/>
    <w:rsid w:val="00742BEA"/>
    <w:rsid w:val="00742CFB"/>
    <w:rsid w:val="00743172"/>
    <w:rsid w:val="007433C6"/>
    <w:rsid w:val="0074386B"/>
    <w:rsid w:val="00743B3D"/>
    <w:rsid w:val="00743DA9"/>
    <w:rsid w:val="0074436E"/>
    <w:rsid w:val="0074511C"/>
    <w:rsid w:val="00745421"/>
    <w:rsid w:val="00746174"/>
    <w:rsid w:val="007464BA"/>
    <w:rsid w:val="00746572"/>
    <w:rsid w:val="007465F2"/>
    <w:rsid w:val="007466FA"/>
    <w:rsid w:val="0074693C"/>
    <w:rsid w:val="00746A6C"/>
    <w:rsid w:val="00746E28"/>
    <w:rsid w:val="00746E6D"/>
    <w:rsid w:val="007479E0"/>
    <w:rsid w:val="00747BA1"/>
    <w:rsid w:val="00747D07"/>
    <w:rsid w:val="00747D18"/>
    <w:rsid w:val="00747F49"/>
    <w:rsid w:val="00750065"/>
    <w:rsid w:val="00750125"/>
    <w:rsid w:val="00750588"/>
    <w:rsid w:val="00750839"/>
    <w:rsid w:val="00750BA7"/>
    <w:rsid w:val="00750F50"/>
    <w:rsid w:val="00751369"/>
    <w:rsid w:val="0075171D"/>
    <w:rsid w:val="00751B75"/>
    <w:rsid w:val="00752104"/>
    <w:rsid w:val="007522F7"/>
    <w:rsid w:val="007523A6"/>
    <w:rsid w:val="007526DC"/>
    <w:rsid w:val="00752AA3"/>
    <w:rsid w:val="00752AF3"/>
    <w:rsid w:val="00752D0D"/>
    <w:rsid w:val="00752FF7"/>
    <w:rsid w:val="0075321B"/>
    <w:rsid w:val="00753424"/>
    <w:rsid w:val="00753614"/>
    <w:rsid w:val="00753960"/>
    <w:rsid w:val="00753A88"/>
    <w:rsid w:val="00753DB4"/>
    <w:rsid w:val="0075424D"/>
    <w:rsid w:val="007543D1"/>
    <w:rsid w:val="00754A13"/>
    <w:rsid w:val="007551B9"/>
    <w:rsid w:val="007559E5"/>
    <w:rsid w:val="00756640"/>
    <w:rsid w:val="00756918"/>
    <w:rsid w:val="00756E2C"/>
    <w:rsid w:val="00757157"/>
    <w:rsid w:val="00757C3C"/>
    <w:rsid w:val="00760126"/>
    <w:rsid w:val="00760A1E"/>
    <w:rsid w:val="00760AF7"/>
    <w:rsid w:val="00760CA6"/>
    <w:rsid w:val="00760D33"/>
    <w:rsid w:val="00761220"/>
    <w:rsid w:val="007615EC"/>
    <w:rsid w:val="0076161F"/>
    <w:rsid w:val="00761CE1"/>
    <w:rsid w:val="00761F2A"/>
    <w:rsid w:val="00762490"/>
    <w:rsid w:val="00762900"/>
    <w:rsid w:val="00762AE0"/>
    <w:rsid w:val="00762F9B"/>
    <w:rsid w:val="007631C1"/>
    <w:rsid w:val="007632AC"/>
    <w:rsid w:val="00763490"/>
    <w:rsid w:val="00763498"/>
    <w:rsid w:val="00763594"/>
    <w:rsid w:val="00763D55"/>
    <w:rsid w:val="00764042"/>
    <w:rsid w:val="00764211"/>
    <w:rsid w:val="00764686"/>
    <w:rsid w:val="00764EEE"/>
    <w:rsid w:val="00764FA5"/>
    <w:rsid w:val="007650C9"/>
    <w:rsid w:val="007654DB"/>
    <w:rsid w:val="00765BDA"/>
    <w:rsid w:val="00765F97"/>
    <w:rsid w:val="00766346"/>
    <w:rsid w:val="00766701"/>
    <w:rsid w:val="007667EE"/>
    <w:rsid w:val="00766BB9"/>
    <w:rsid w:val="00766D5B"/>
    <w:rsid w:val="0076752C"/>
    <w:rsid w:val="007675C6"/>
    <w:rsid w:val="007677BC"/>
    <w:rsid w:val="00767929"/>
    <w:rsid w:val="00767B8F"/>
    <w:rsid w:val="0077063F"/>
    <w:rsid w:val="00770C84"/>
    <w:rsid w:val="007710B9"/>
    <w:rsid w:val="007716C8"/>
    <w:rsid w:val="00771F6F"/>
    <w:rsid w:val="00771FD4"/>
    <w:rsid w:val="0077252C"/>
    <w:rsid w:val="007727CF"/>
    <w:rsid w:val="00772A01"/>
    <w:rsid w:val="00773390"/>
    <w:rsid w:val="007734C3"/>
    <w:rsid w:val="00773653"/>
    <w:rsid w:val="0077374E"/>
    <w:rsid w:val="00773C46"/>
    <w:rsid w:val="00774331"/>
    <w:rsid w:val="0077450A"/>
    <w:rsid w:val="00774814"/>
    <w:rsid w:val="007748FA"/>
    <w:rsid w:val="00774AFD"/>
    <w:rsid w:val="00774E1B"/>
    <w:rsid w:val="00775240"/>
    <w:rsid w:val="0077584A"/>
    <w:rsid w:val="00775A7B"/>
    <w:rsid w:val="00775E46"/>
    <w:rsid w:val="00776165"/>
    <w:rsid w:val="00776895"/>
    <w:rsid w:val="007769C7"/>
    <w:rsid w:val="0077767D"/>
    <w:rsid w:val="007778A3"/>
    <w:rsid w:val="0077793E"/>
    <w:rsid w:val="00777E52"/>
    <w:rsid w:val="00777FFA"/>
    <w:rsid w:val="00780031"/>
    <w:rsid w:val="00780832"/>
    <w:rsid w:val="00780C58"/>
    <w:rsid w:val="00780DCD"/>
    <w:rsid w:val="00780EA0"/>
    <w:rsid w:val="0078105D"/>
    <w:rsid w:val="00781230"/>
    <w:rsid w:val="007817D0"/>
    <w:rsid w:val="00781CFC"/>
    <w:rsid w:val="00781E1A"/>
    <w:rsid w:val="0078202D"/>
    <w:rsid w:val="0078232B"/>
    <w:rsid w:val="007828AE"/>
    <w:rsid w:val="00782DAF"/>
    <w:rsid w:val="00782E6C"/>
    <w:rsid w:val="00782E9D"/>
    <w:rsid w:val="007839D6"/>
    <w:rsid w:val="00783B76"/>
    <w:rsid w:val="00783DC7"/>
    <w:rsid w:val="00784053"/>
    <w:rsid w:val="007840E6"/>
    <w:rsid w:val="007844F7"/>
    <w:rsid w:val="00784559"/>
    <w:rsid w:val="007849E2"/>
    <w:rsid w:val="00784EDD"/>
    <w:rsid w:val="00785106"/>
    <w:rsid w:val="007857B4"/>
    <w:rsid w:val="00785A9B"/>
    <w:rsid w:val="00785B58"/>
    <w:rsid w:val="00785E1F"/>
    <w:rsid w:val="007864F9"/>
    <w:rsid w:val="0078689C"/>
    <w:rsid w:val="00786D39"/>
    <w:rsid w:val="00786D62"/>
    <w:rsid w:val="00786E03"/>
    <w:rsid w:val="00786F68"/>
    <w:rsid w:val="007871EA"/>
    <w:rsid w:val="00787586"/>
    <w:rsid w:val="007879A5"/>
    <w:rsid w:val="00787A33"/>
    <w:rsid w:val="0079019A"/>
    <w:rsid w:val="00790845"/>
    <w:rsid w:val="00790991"/>
    <w:rsid w:val="00790A49"/>
    <w:rsid w:val="00790D9C"/>
    <w:rsid w:val="007910EF"/>
    <w:rsid w:val="0079141A"/>
    <w:rsid w:val="00791DD8"/>
    <w:rsid w:val="00792064"/>
    <w:rsid w:val="0079221B"/>
    <w:rsid w:val="0079240C"/>
    <w:rsid w:val="00792601"/>
    <w:rsid w:val="0079271B"/>
    <w:rsid w:val="00792749"/>
    <w:rsid w:val="007931AF"/>
    <w:rsid w:val="00793342"/>
    <w:rsid w:val="007933BA"/>
    <w:rsid w:val="00793789"/>
    <w:rsid w:val="007939BD"/>
    <w:rsid w:val="00794016"/>
    <w:rsid w:val="007940D3"/>
    <w:rsid w:val="00794107"/>
    <w:rsid w:val="007945A6"/>
    <w:rsid w:val="00794892"/>
    <w:rsid w:val="007948CF"/>
    <w:rsid w:val="00794A18"/>
    <w:rsid w:val="00794CD7"/>
    <w:rsid w:val="00794E9A"/>
    <w:rsid w:val="0079515C"/>
    <w:rsid w:val="007955FD"/>
    <w:rsid w:val="0079574D"/>
    <w:rsid w:val="00795BC9"/>
    <w:rsid w:val="00795FEE"/>
    <w:rsid w:val="007967CF"/>
    <w:rsid w:val="00796826"/>
    <w:rsid w:val="0079684F"/>
    <w:rsid w:val="00796A17"/>
    <w:rsid w:val="00796BC3"/>
    <w:rsid w:val="00796C6A"/>
    <w:rsid w:val="00796C82"/>
    <w:rsid w:val="00796EC3"/>
    <w:rsid w:val="00796EF6"/>
    <w:rsid w:val="00796F7C"/>
    <w:rsid w:val="007971F2"/>
    <w:rsid w:val="00797843"/>
    <w:rsid w:val="00797BA2"/>
    <w:rsid w:val="007A094F"/>
    <w:rsid w:val="007A0A7F"/>
    <w:rsid w:val="007A0B45"/>
    <w:rsid w:val="007A1144"/>
    <w:rsid w:val="007A2305"/>
    <w:rsid w:val="007A23D9"/>
    <w:rsid w:val="007A3054"/>
    <w:rsid w:val="007A33A3"/>
    <w:rsid w:val="007A3AEE"/>
    <w:rsid w:val="007A3DC1"/>
    <w:rsid w:val="007A42E3"/>
    <w:rsid w:val="007A464B"/>
    <w:rsid w:val="007A481A"/>
    <w:rsid w:val="007A50F9"/>
    <w:rsid w:val="007A534B"/>
    <w:rsid w:val="007A581A"/>
    <w:rsid w:val="007A6032"/>
    <w:rsid w:val="007A6091"/>
    <w:rsid w:val="007A6260"/>
    <w:rsid w:val="007A671C"/>
    <w:rsid w:val="007A6858"/>
    <w:rsid w:val="007A6B9D"/>
    <w:rsid w:val="007A70E4"/>
    <w:rsid w:val="007A71EB"/>
    <w:rsid w:val="007A7319"/>
    <w:rsid w:val="007A7851"/>
    <w:rsid w:val="007A7C0D"/>
    <w:rsid w:val="007B038B"/>
    <w:rsid w:val="007B04BE"/>
    <w:rsid w:val="007B053C"/>
    <w:rsid w:val="007B0A16"/>
    <w:rsid w:val="007B0C79"/>
    <w:rsid w:val="007B10D7"/>
    <w:rsid w:val="007B1234"/>
    <w:rsid w:val="007B137B"/>
    <w:rsid w:val="007B1524"/>
    <w:rsid w:val="007B154D"/>
    <w:rsid w:val="007B1DB8"/>
    <w:rsid w:val="007B25BE"/>
    <w:rsid w:val="007B25D0"/>
    <w:rsid w:val="007B26A6"/>
    <w:rsid w:val="007B27DB"/>
    <w:rsid w:val="007B2CCA"/>
    <w:rsid w:val="007B30DE"/>
    <w:rsid w:val="007B33B4"/>
    <w:rsid w:val="007B3648"/>
    <w:rsid w:val="007B39F9"/>
    <w:rsid w:val="007B3A1F"/>
    <w:rsid w:val="007B3E37"/>
    <w:rsid w:val="007B4172"/>
    <w:rsid w:val="007B42D0"/>
    <w:rsid w:val="007B496F"/>
    <w:rsid w:val="007B552B"/>
    <w:rsid w:val="007B55D2"/>
    <w:rsid w:val="007B560A"/>
    <w:rsid w:val="007B56EF"/>
    <w:rsid w:val="007B5ACB"/>
    <w:rsid w:val="007B5B1F"/>
    <w:rsid w:val="007B5FFE"/>
    <w:rsid w:val="007B65B7"/>
    <w:rsid w:val="007B6FA3"/>
    <w:rsid w:val="007B6FED"/>
    <w:rsid w:val="007B70B5"/>
    <w:rsid w:val="007B7466"/>
    <w:rsid w:val="007B7AE8"/>
    <w:rsid w:val="007B7CB5"/>
    <w:rsid w:val="007B7D1D"/>
    <w:rsid w:val="007B7D35"/>
    <w:rsid w:val="007C043E"/>
    <w:rsid w:val="007C0DCA"/>
    <w:rsid w:val="007C0F2C"/>
    <w:rsid w:val="007C1153"/>
    <w:rsid w:val="007C1189"/>
    <w:rsid w:val="007C122A"/>
    <w:rsid w:val="007C1746"/>
    <w:rsid w:val="007C1BE0"/>
    <w:rsid w:val="007C20C1"/>
    <w:rsid w:val="007C23FE"/>
    <w:rsid w:val="007C247C"/>
    <w:rsid w:val="007C270D"/>
    <w:rsid w:val="007C2824"/>
    <w:rsid w:val="007C30BF"/>
    <w:rsid w:val="007C3280"/>
    <w:rsid w:val="007C337B"/>
    <w:rsid w:val="007C33EB"/>
    <w:rsid w:val="007C346C"/>
    <w:rsid w:val="007C3AD3"/>
    <w:rsid w:val="007C3BC8"/>
    <w:rsid w:val="007C3C19"/>
    <w:rsid w:val="007C424B"/>
    <w:rsid w:val="007C43E4"/>
    <w:rsid w:val="007C4535"/>
    <w:rsid w:val="007C4E38"/>
    <w:rsid w:val="007C4EA5"/>
    <w:rsid w:val="007C564E"/>
    <w:rsid w:val="007C5928"/>
    <w:rsid w:val="007C5E31"/>
    <w:rsid w:val="007C65B8"/>
    <w:rsid w:val="007C6912"/>
    <w:rsid w:val="007C6BED"/>
    <w:rsid w:val="007C731B"/>
    <w:rsid w:val="007C77DE"/>
    <w:rsid w:val="007C79CE"/>
    <w:rsid w:val="007D0673"/>
    <w:rsid w:val="007D0679"/>
    <w:rsid w:val="007D09F9"/>
    <w:rsid w:val="007D0A30"/>
    <w:rsid w:val="007D0D36"/>
    <w:rsid w:val="007D0D67"/>
    <w:rsid w:val="007D20ED"/>
    <w:rsid w:val="007D2260"/>
    <w:rsid w:val="007D269A"/>
    <w:rsid w:val="007D2837"/>
    <w:rsid w:val="007D28EA"/>
    <w:rsid w:val="007D290A"/>
    <w:rsid w:val="007D29B4"/>
    <w:rsid w:val="007D35D5"/>
    <w:rsid w:val="007D4110"/>
    <w:rsid w:val="007D41A4"/>
    <w:rsid w:val="007D46A3"/>
    <w:rsid w:val="007D46B2"/>
    <w:rsid w:val="007D5BD0"/>
    <w:rsid w:val="007D5C0F"/>
    <w:rsid w:val="007D5FAB"/>
    <w:rsid w:val="007D5FB1"/>
    <w:rsid w:val="007D613B"/>
    <w:rsid w:val="007D6586"/>
    <w:rsid w:val="007D66BA"/>
    <w:rsid w:val="007D6725"/>
    <w:rsid w:val="007D674B"/>
    <w:rsid w:val="007D6BF3"/>
    <w:rsid w:val="007D7F25"/>
    <w:rsid w:val="007E0252"/>
    <w:rsid w:val="007E03B9"/>
    <w:rsid w:val="007E054C"/>
    <w:rsid w:val="007E05E7"/>
    <w:rsid w:val="007E09D5"/>
    <w:rsid w:val="007E0AB2"/>
    <w:rsid w:val="007E0D69"/>
    <w:rsid w:val="007E0F4A"/>
    <w:rsid w:val="007E10BB"/>
    <w:rsid w:val="007E1452"/>
    <w:rsid w:val="007E1D11"/>
    <w:rsid w:val="007E1E9D"/>
    <w:rsid w:val="007E20C6"/>
    <w:rsid w:val="007E224F"/>
    <w:rsid w:val="007E2DFA"/>
    <w:rsid w:val="007E30F9"/>
    <w:rsid w:val="007E322B"/>
    <w:rsid w:val="007E3287"/>
    <w:rsid w:val="007E3838"/>
    <w:rsid w:val="007E3A2B"/>
    <w:rsid w:val="007E3B2B"/>
    <w:rsid w:val="007E4259"/>
    <w:rsid w:val="007E43EC"/>
    <w:rsid w:val="007E4994"/>
    <w:rsid w:val="007E4BB4"/>
    <w:rsid w:val="007E4D03"/>
    <w:rsid w:val="007E4F3F"/>
    <w:rsid w:val="007E5060"/>
    <w:rsid w:val="007E51D6"/>
    <w:rsid w:val="007E53EA"/>
    <w:rsid w:val="007E5617"/>
    <w:rsid w:val="007E5695"/>
    <w:rsid w:val="007E5771"/>
    <w:rsid w:val="007E5880"/>
    <w:rsid w:val="007E588B"/>
    <w:rsid w:val="007E58A4"/>
    <w:rsid w:val="007E5FB3"/>
    <w:rsid w:val="007E6093"/>
    <w:rsid w:val="007E61BE"/>
    <w:rsid w:val="007E6477"/>
    <w:rsid w:val="007E652F"/>
    <w:rsid w:val="007E67EB"/>
    <w:rsid w:val="007E6BF2"/>
    <w:rsid w:val="007E6E70"/>
    <w:rsid w:val="007E769E"/>
    <w:rsid w:val="007F0013"/>
    <w:rsid w:val="007F0B25"/>
    <w:rsid w:val="007F109C"/>
    <w:rsid w:val="007F128C"/>
    <w:rsid w:val="007F164C"/>
    <w:rsid w:val="007F18CE"/>
    <w:rsid w:val="007F1EC7"/>
    <w:rsid w:val="007F1F25"/>
    <w:rsid w:val="007F2384"/>
    <w:rsid w:val="007F2561"/>
    <w:rsid w:val="007F25EE"/>
    <w:rsid w:val="007F2784"/>
    <w:rsid w:val="007F2978"/>
    <w:rsid w:val="007F382F"/>
    <w:rsid w:val="007F3C49"/>
    <w:rsid w:val="007F3DD7"/>
    <w:rsid w:val="007F3F0E"/>
    <w:rsid w:val="007F4300"/>
    <w:rsid w:val="007F4479"/>
    <w:rsid w:val="007F44A4"/>
    <w:rsid w:val="007F4534"/>
    <w:rsid w:val="007F4811"/>
    <w:rsid w:val="007F4899"/>
    <w:rsid w:val="007F4E4B"/>
    <w:rsid w:val="007F5073"/>
    <w:rsid w:val="007F5328"/>
    <w:rsid w:val="007F5D5A"/>
    <w:rsid w:val="007F6EFE"/>
    <w:rsid w:val="007F7222"/>
    <w:rsid w:val="00800064"/>
    <w:rsid w:val="008003BF"/>
    <w:rsid w:val="00802156"/>
    <w:rsid w:val="008024DF"/>
    <w:rsid w:val="00802532"/>
    <w:rsid w:val="00802674"/>
    <w:rsid w:val="008029E2"/>
    <w:rsid w:val="00802B06"/>
    <w:rsid w:val="00802DB9"/>
    <w:rsid w:val="00803232"/>
    <w:rsid w:val="00803779"/>
    <w:rsid w:val="00803AE7"/>
    <w:rsid w:val="00803EAE"/>
    <w:rsid w:val="008043A4"/>
    <w:rsid w:val="008046E1"/>
    <w:rsid w:val="008047CA"/>
    <w:rsid w:val="00804848"/>
    <w:rsid w:val="0080485A"/>
    <w:rsid w:val="00804861"/>
    <w:rsid w:val="00804A46"/>
    <w:rsid w:val="00804A7E"/>
    <w:rsid w:val="00804E1E"/>
    <w:rsid w:val="00805205"/>
    <w:rsid w:val="008054E4"/>
    <w:rsid w:val="00805640"/>
    <w:rsid w:val="00805C5F"/>
    <w:rsid w:val="00805EBC"/>
    <w:rsid w:val="00806F12"/>
    <w:rsid w:val="00807283"/>
    <w:rsid w:val="00807E47"/>
    <w:rsid w:val="00810197"/>
    <w:rsid w:val="008103D9"/>
    <w:rsid w:val="008109D8"/>
    <w:rsid w:val="00810B17"/>
    <w:rsid w:val="00810CB8"/>
    <w:rsid w:val="00810D06"/>
    <w:rsid w:val="00810E36"/>
    <w:rsid w:val="00810F3E"/>
    <w:rsid w:val="00810FA5"/>
    <w:rsid w:val="00811383"/>
    <w:rsid w:val="0081140D"/>
    <w:rsid w:val="00811684"/>
    <w:rsid w:val="008116FA"/>
    <w:rsid w:val="008118EA"/>
    <w:rsid w:val="00811D79"/>
    <w:rsid w:val="0081252A"/>
    <w:rsid w:val="008129DA"/>
    <w:rsid w:val="00812E49"/>
    <w:rsid w:val="008131E9"/>
    <w:rsid w:val="008139F7"/>
    <w:rsid w:val="00813E17"/>
    <w:rsid w:val="00813F8A"/>
    <w:rsid w:val="0081403C"/>
    <w:rsid w:val="00814628"/>
    <w:rsid w:val="008146E9"/>
    <w:rsid w:val="008150D1"/>
    <w:rsid w:val="0081512A"/>
    <w:rsid w:val="008151C3"/>
    <w:rsid w:val="008152D7"/>
    <w:rsid w:val="0081549B"/>
    <w:rsid w:val="008155D8"/>
    <w:rsid w:val="00815686"/>
    <w:rsid w:val="0081586C"/>
    <w:rsid w:val="00816E21"/>
    <w:rsid w:val="0081782C"/>
    <w:rsid w:val="0081783C"/>
    <w:rsid w:val="00817A46"/>
    <w:rsid w:val="00820058"/>
    <w:rsid w:val="00820496"/>
    <w:rsid w:val="00820887"/>
    <w:rsid w:val="00820CE4"/>
    <w:rsid w:val="00820D7C"/>
    <w:rsid w:val="00820DEA"/>
    <w:rsid w:val="0082200E"/>
    <w:rsid w:val="0082218D"/>
    <w:rsid w:val="008221E1"/>
    <w:rsid w:val="0082230A"/>
    <w:rsid w:val="0082240B"/>
    <w:rsid w:val="00822A81"/>
    <w:rsid w:val="00822BC7"/>
    <w:rsid w:val="00823514"/>
    <w:rsid w:val="0082466F"/>
    <w:rsid w:val="008246E8"/>
    <w:rsid w:val="00824758"/>
    <w:rsid w:val="00824CA3"/>
    <w:rsid w:val="00824E88"/>
    <w:rsid w:val="00824F9F"/>
    <w:rsid w:val="008251B9"/>
    <w:rsid w:val="00825438"/>
    <w:rsid w:val="008258A4"/>
    <w:rsid w:val="00825F25"/>
    <w:rsid w:val="008260C9"/>
    <w:rsid w:val="00826494"/>
    <w:rsid w:val="008268B7"/>
    <w:rsid w:val="00826960"/>
    <w:rsid w:val="00826B1B"/>
    <w:rsid w:val="00827C90"/>
    <w:rsid w:val="00827FB9"/>
    <w:rsid w:val="00830260"/>
    <w:rsid w:val="0083086C"/>
    <w:rsid w:val="00830A45"/>
    <w:rsid w:val="00830AEC"/>
    <w:rsid w:val="00830C5C"/>
    <w:rsid w:val="00830CE0"/>
    <w:rsid w:val="00830D2F"/>
    <w:rsid w:val="00830FF1"/>
    <w:rsid w:val="00831003"/>
    <w:rsid w:val="0083170E"/>
    <w:rsid w:val="008318ED"/>
    <w:rsid w:val="00832625"/>
    <w:rsid w:val="00832873"/>
    <w:rsid w:val="00832C4A"/>
    <w:rsid w:val="008334DF"/>
    <w:rsid w:val="0083359C"/>
    <w:rsid w:val="00833BAC"/>
    <w:rsid w:val="00833E58"/>
    <w:rsid w:val="008340B6"/>
    <w:rsid w:val="008342A4"/>
    <w:rsid w:val="008342D1"/>
    <w:rsid w:val="0083451B"/>
    <w:rsid w:val="0083458D"/>
    <w:rsid w:val="0083491E"/>
    <w:rsid w:val="00834C7B"/>
    <w:rsid w:val="0083564A"/>
    <w:rsid w:val="0083584E"/>
    <w:rsid w:val="00835869"/>
    <w:rsid w:val="00835EF1"/>
    <w:rsid w:val="00835F41"/>
    <w:rsid w:val="00835F63"/>
    <w:rsid w:val="00836155"/>
    <w:rsid w:val="00836254"/>
    <w:rsid w:val="00836263"/>
    <w:rsid w:val="00836533"/>
    <w:rsid w:val="00836AA9"/>
    <w:rsid w:val="00836BE4"/>
    <w:rsid w:val="00836E49"/>
    <w:rsid w:val="00836FBD"/>
    <w:rsid w:val="00837A6E"/>
    <w:rsid w:val="00837BA6"/>
    <w:rsid w:val="008403A9"/>
    <w:rsid w:val="00840B1C"/>
    <w:rsid w:val="00840E39"/>
    <w:rsid w:val="00841DA3"/>
    <w:rsid w:val="00841ED6"/>
    <w:rsid w:val="00841F80"/>
    <w:rsid w:val="008432B5"/>
    <w:rsid w:val="008432ED"/>
    <w:rsid w:val="00843C35"/>
    <w:rsid w:val="00844125"/>
    <w:rsid w:val="00844193"/>
    <w:rsid w:val="008443EA"/>
    <w:rsid w:val="00844F65"/>
    <w:rsid w:val="008450AE"/>
    <w:rsid w:val="00845F86"/>
    <w:rsid w:val="00846736"/>
    <w:rsid w:val="00846C50"/>
    <w:rsid w:val="0084708F"/>
    <w:rsid w:val="00847109"/>
    <w:rsid w:val="008473DC"/>
    <w:rsid w:val="008473F6"/>
    <w:rsid w:val="008478A1"/>
    <w:rsid w:val="00847D81"/>
    <w:rsid w:val="00850589"/>
    <w:rsid w:val="0085076E"/>
    <w:rsid w:val="00850819"/>
    <w:rsid w:val="00850B53"/>
    <w:rsid w:val="00850F83"/>
    <w:rsid w:val="00851076"/>
    <w:rsid w:val="00851470"/>
    <w:rsid w:val="0085181C"/>
    <w:rsid w:val="008522BC"/>
    <w:rsid w:val="008522F1"/>
    <w:rsid w:val="00852783"/>
    <w:rsid w:val="00852CD2"/>
    <w:rsid w:val="008535C5"/>
    <w:rsid w:val="00853FE1"/>
    <w:rsid w:val="0085447F"/>
    <w:rsid w:val="00854DF0"/>
    <w:rsid w:val="00854F2A"/>
    <w:rsid w:val="00854F31"/>
    <w:rsid w:val="00855555"/>
    <w:rsid w:val="0085555D"/>
    <w:rsid w:val="00855851"/>
    <w:rsid w:val="008565C6"/>
    <w:rsid w:val="00856603"/>
    <w:rsid w:val="00856B67"/>
    <w:rsid w:val="00856EC2"/>
    <w:rsid w:val="00860201"/>
    <w:rsid w:val="0086047F"/>
    <w:rsid w:val="00860A88"/>
    <w:rsid w:val="00860A93"/>
    <w:rsid w:val="00860CE1"/>
    <w:rsid w:val="00860D13"/>
    <w:rsid w:val="00860DA7"/>
    <w:rsid w:val="00860DFA"/>
    <w:rsid w:val="0086110B"/>
    <w:rsid w:val="008614FB"/>
    <w:rsid w:val="00861583"/>
    <w:rsid w:val="0086197A"/>
    <w:rsid w:val="00861D17"/>
    <w:rsid w:val="008622E9"/>
    <w:rsid w:val="00862794"/>
    <w:rsid w:val="00862894"/>
    <w:rsid w:val="00862EBA"/>
    <w:rsid w:val="00863418"/>
    <w:rsid w:val="00863464"/>
    <w:rsid w:val="0086363A"/>
    <w:rsid w:val="00863C1A"/>
    <w:rsid w:val="00863DD2"/>
    <w:rsid w:val="00864556"/>
    <w:rsid w:val="008645B5"/>
    <w:rsid w:val="008649AC"/>
    <w:rsid w:val="00864A81"/>
    <w:rsid w:val="00864CE9"/>
    <w:rsid w:val="0086509C"/>
    <w:rsid w:val="008650D6"/>
    <w:rsid w:val="00865745"/>
    <w:rsid w:val="00865A91"/>
    <w:rsid w:val="008660C6"/>
    <w:rsid w:val="0086684B"/>
    <w:rsid w:val="008669EC"/>
    <w:rsid w:val="00866F2E"/>
    <w:rsid w:val="0086715C"/>
    <w:rsid w:val="00867AB6"/>
    <w:rsid w:val="00867B18"/>
    <w:rsid w:val="008701AF"/>
    <w:rsid w:val="00870327"/>
    <w:rsid w:val="00870922"/>
    <w:rsid w:val="00870A28"/>
    <w:rsid w:val="00870D98"/>
    <w:rsid w:val="00870FCD"/>
    <w:rsid w:val="00870FEC"/>
    <w:rsid w:val="00871909"/>
    <w:rsid w:val="00871F44"/>
    <w:rsid w:val="0087256D"/>
    <w:rsid w:val="0087280C"/>
    <w:rsid w:val="00872C92"/>
    <w:rsid w:val="00873061"/>
    <w:rsid w:val="008731EF"/>
    <w:rsid w:val="00873B42"/>
    <w:rsid w:val="00873E2A"/>
    <w:rsid w:val="008740A3"/>
    <w:rsid w:val="008740C8"/>
    <w:rsid w:val="008754E3"/>
    <w:rsid w:val="0087554B"/>
    <w:rsid w:val="00875859"/>
    <w:rsid w:val="00875A72"/>
    <w:rsid w:val="008771E6"/>
    <w:rsid w:val="00877263"/>
    <w:rsid w:val="0087773E"/>
    <w:rsid w:val="00877AEC"/>
    <w:rsid w:val="00877CA0"/>
    <w:rsid w:val="00877CF9"/>
    <w:rsid w:val="00880162"/>
    <w:rsid w:val="00880F1C"/>
    <w:rsid w:val="008811FB"/>
    <w:rsid w:val="00881604"/>
    <w:rsid w:val="0088191F"/>
    <w:rsid w:val="00881A14"/>
    <w:rsid w:val="00881A3E"/>
    <w:rsid w:val="008821E7"/>
    <w:rsid w:val="00882344"/>
    <w:rsid w:val="00882430"/>
    <w:rsid w:val="0088276D"/>
    <w:rsid w:val="008828F4"/>
    <w:rsid w:val="008833A7"/>
    <w:rsid w:val="008834BD"/>
    <w:rsid w:val="00883605"/>
    <w:rsid w:val="00883A7B"/>
    <w:rsid w:val="00883C25"/>
    <w:rsid w:val="00883E97"/>
    <w:rsid w:val="008842CA"/>
    <w:rsid w:val="0088448F"/>
    <w:rsid w:val="00884506"/>
    <w:rsid w:val="0088470D"/>
    <w:rsid w:val="0088490E"/>
    <w:rsid w:val="00884AE5"/>
    <w:rsid w:val="00884B9D"/>
    <w:rsid w:val="00884DFF"/>
    <w:rsid w:val="00884F42"/>
    <w:rsid w:val="008855B0"/>
    <w:rsid w:val="008859EC"/>
    <w:rsid w:val="00885BB8"/>
    <w:rsid w:val="00885BC4"/>
    <w:rsid w:val="008863B4"/>
    <w:rsid w:val="008865B9"/>
    <w:rsid w:val="008867DC"/>
    <w:rsid w:val="008869E9"/>
    <w:rsid w:val="00886F24"/>
    <w:rsid w:val="00887001"/>
    <w:rsid w:val="008872C5"/>
    <w:rsid w:val="008873B4"/>
    <w:rsid w:val="00887765"/>
    <w:rsid w:val="00887869"/>
    <w:rsid w:val="00887AC9"/>
    <w:rsid w:val="00887BE8"/>
    <w:rsid w:val="008900D7"/>
    <w:rsid w:val="0089042F"/>
    <w:rsid w:val="00890EC3"/>
    <w:rsid w:val="00890F08"/>
    <w:rsid w:val="00890F15"/>
    <w:rsid w:val="0089122F"/>
    <w:rsid w:val="00891277"/>
    <w:rsid w:val="0089131D"/>
    <w:rsid w:val="0089145A"/>
    <w:rsid w:val="008919CA"/>
    <w:rsid w:val="008919EA"/>
    <w:rsid w:val="00891AA0"/>
    <w:rsid w:val="00891E05"/>
    <w:rsid w:val="00891FE8"/>
    <w:rsid w:val="008920A0"/>
    <w:rsid w:val="0089259F"/>
    <w:rsid w:val="0089263D"/>
    <w:rsid w:val="008929DC"/>
    <w:rsid w:val="00892BA2"/>
    <w:rsid w:val="008930D4"/>
    <w:rsid w:val="00893499"/>
    <w:rsid w:val="00893827"/>
    <w:rsid w:val="008941DF"/>
    <w:rsid w:val="008944C8"/>
    <w:rsid w:val="008949B2"/>
    <w:rsid w:val="00894A41"/>
    <w:rsid w:val="008950C1"/>
    <w:rsid w:val="008955DD"/>
    <w:rsid w:val="00896394"/>
    <w:rsid w:val="008965F3"/>
    <w:rsid w:val="008968FE"/>
    <w:rsid w:val="00896DEE"/>
    <w:rsid w:val="008971EF"/>
    <w:rsid w:val="008978B4"/>
    <w:rsid w:val="00897CA1"/>
    <w:rsid w:val="00897F69"/>
    <w:rsid w:val="008A05D0"/>
    <w:rsid w:val="008A0825"/>
    <w:rsid w:val="008A0EB8"/>
    <w:rsid w:val="008A1003"/>
    <w:rsid w:val="008A103C"/>
    <w:rsid w:val="008A105C"/>
    <w:rsid w:val="008A1061"/>
    <w:rsid w:val="008A14FF"/>
    <w:rsid w:val="008A1D2D"/>
    <w:rsid w:val="008A205B"/>
    <w:rsid w:val="008A26F9"/>
    <w:rsid w:val="008A2842"/>
    <w:rsid w:val="008A29AF"/>
    <w:rsid w:val="008A2BF7"/>
    <w:rsid w:val="008A308F"/>
    <w:rsid w:val="008A322E"/>
    <w:rsid w:val="008A3309"/>
    <w:rsid w:val="008A3A59"/>
    <w:rsid w:val="008A3A7A"/>
    <w:rsid w:val="008A4189"/>
    <w:rsid w:val="008A494E"/>
    <w:rsid w:val="008A4A40"/>
    <w:rsid w:val="008A4BA6"/>
    <w:rsid w:val="008A4C83"/>
    <w:rsid w:val="008A512B"/>
    <w:rsid w:val="008A5294"/>
    <w:rsid w:val="008A538D"/>
    <w:rsid w:val="008A5705"/>
    <w:rsid w:val="008A574A"/>
    <w:rsid w:val="008A59CC"/>
    <w:rsid w:val="008A5AD4"/>
    <w:rsid w:val="008A603F"/>
    <w:rsid w:val="008A6392"/>
    <w:rsid w:val="008A6C45"/>
    <w:rsid w:val="008A766D"/>
    <w:rsid w:val="008A7CA6"/>
    <w:rsid w:val="008A7D43"/>
    <w:rsid w:val="008A7D75"/>
    <w:rsid w:val="008A7DA3"/>
    <w:rsid w:val="008A7DF1"/>
    <w:rsid w:val="008A7F79"/>
    <w:rsid w:val="008A7F91"/>
    <w:rsid w:val="008B0322"/>
    <w:rsid w:val="008B073F"/>
    <w:rsid w:val="008B12B3"/>
    <w:rsid w:val="008B141C"/>
    <w:rsid w:val="008B1B44"/>
    <w:rsid w:val="008B1EDC"/>
    <w:rsid w:val="008B1FA4"/>
    <w:rsid w:val="008B2017"/>
    <w:rsid w:val="008B2A4B"/>
    <w:rsid w:val="008B2A52"/>
    <w:rsid w:val="008B2B50"/>
    <w:rsid w:val="008B2E34"/>
    <w:rsid w:val="008B3214"/>
    <w:rsid w:val="008B350B"/>
    <w:rsid w:val="008B36A7"/>
    <w:rsid w:val="008B3D6C"/>
    <w:rsid w:val="008B3E15"/>
    <w:rsid w:val="008B41D6"/>
    <w:rsid w:val="008B428C"/>
    <w:rsid w:val="008B455D"/>
    <w:rsid w:val="008B46B5"/>
    <w:rsid w:val="008B46CD"/>
    <w:rsid w:val="008B4CCB"/>
    <w:rsid w:val="008B4E99"/>
    <w:rsid w:val="008B5414"/>
    <w:rsid w:val="008B54B3"/>
    <w:rsid w:val="008B553A"/>
    <w:rsid w:val="008B554C"/>
    <w:rsid w:val="008B59BF"/>
    <w:rsid w:val="008B5AD2"/>
    <w:rsid w:val="008B62FB"/>
    <w:rsid w:val="008B6CA2"/>
    <w:rsid w:val="008B72B7"/>
    <w:rsid w:val="008B73DA"/>
    <w:rsid w:val="008B773A"/>
    <w:rsid w:val="008B7996"/>
    <w:rsid w:val="008B7BBF"/>
    <w:rsid w:val="008B7BCE"/>
    <w:rsid w:val="008B7DBF"/>
    <w:rsid w:val="008C0EC3"/>
    <w:rsid w:val="008C0F8B"/>
    <w:rsid w:val="008C13B1"/>
    <w:rsid w:val="008C1928"/>
    <w:rsid w:val="008C1966"/>
    <w:rsid w:val="008C1AE0"/>
    <w:rsid w:val="008C23AF"/>
    <w:rsid w:val="008C2F49"/>
    <w:rsid w:val="008C3574"/>
    <w:rsid w:val="008C3697"/>
    <w:rsid w:val="008C3B46"/>
    <w:rsid w:val="008C3EF3"/>
    <w:rsid w:val="008C4179"/>
    <w:rsid w:val="008C460B"/>
    <w:rsid w:val="008C4832"/>
    <w:rsid w:val="008C4B3E"/>
    <w:rsid w:val="008C4B7B"/>
    <w:rsid w:val="008C4C8E"/>
    <w:rsid w:val="008C4F4B"/>
    <w:rsid w:val="008C50AA"/>
    <w:rsid w:val="008C5ED3"/>
    <w:rsid w:val="008C62DB"/>
    <w:rsid w:val="008C63E2"/>
    <w:rsid w:val="008C677D"/>
    <w:rsid w:val="008C6919"/>
    <w:rsid w:val="008C6B61"/>
    <w:rsid w:val="008C6E15"/>
    <w:rsid w:val="008C6E26"/>
    <w:rsid w:val="008C6E34"/>
    <w:rsid w:val="008C750A"/>
    <w:rsid w:val="008C7BAD"/>
    <w:rsid w:val="008C7DF5"/>
    <w:rsid w:val="008C7E95"/>
    <w:rsid w:val="008D01F4"/>
    <w:rsid w:val="008D022C"/>
    <w:rsid w:val="008D034B"/>
    <w:rsid w:val="008D04F6"/>
    <w:rsid w:val="008D054A"/>
    <w:rsid w:val="008D05C6"/>
    <w:rsid w:val="008D065F"/>
    <w:rsid w:val="008D0794"/>
    <w:rsid w:val="008D0B90"/>
    <w:rsid w:val="008D1029"/>
    <w:rsid w:val="008D111F"/>
    <w:rsid w:val="008D147A"/>
    <w:rsid w:val="008D16B7"/>
    <w:rsid w:val="008D17AE"/>
    <w:rsid w:val="008D18F2"/>
    <w:rsid w:val="008D1D0C"/>
    <w:rsid w:val="008D2464"/>
    <w:rsid w:val="008D2E34"/>
    <w:rsid w:val="008D307A"/>
    <w:rsid w:val="008D308D"/>
    <w:rsid w:val="008D3D3A"/>
    <w:rsid w:val="008D3D7E"/>
    <w:rsid w:val="008D48CE"/>
    <w:rsid w:val="008D4945"/>
    <w:rsid w:val="008D49F7"/>
    <w:rsid w:val="008D4A2E"/>
    <w:rsid w:val="008D4ADA"/>
    <w:rsid w:val="008D4C17"/>
    <w:rsid w:val="008D5938"/>
    <w:rsid w:val="008D59FD"/>
    <w:rsid w:val="008D5EAB"/>
    <w:rsid w:val="008D61A7"/>
    <w:rsid w:val="008D64B5"/>
    <w:rsid w:val="008D6992"/>
    <w:rsid w:val="008D7171"/>
    <w:rsid w:val="008D7414"/>
    <w:rsid w:val="008E00EB"/>
    <w:rsid w:val="008E02AB"/>
    <w:rsid w:val="008E02C5"/>
    <w:rsid w:val="008E078A"/>
    <w:rsid w:val="008E088F"/>
    <w:rsid w:val="008E0DF7"/>
    <w:rsid w:val="008E0E8E"/>
    <w:rsid w:val="008E13E9"/>
    <w:rsid w:val="008E15C2"/>
    <w:rsid w:val="008E190E"/>
    <w:rsid w:val="008E2018"/>
    <w:rsid w:val="008E2144"/>
    <w:rsid w:val="008E2AA0"/>
    <w:rsid w:val="008E2FF2"/>
    <w:rsid w:val="008E3668"/>
    <w:rsid w:val="008E3858"/>
    <w:rsid w:val="008E3BBC"/>
    <w:rsid w:val="008E3F8B"/>
    <w:rsid w:val="008E42D6"/>
    <w:rsid w:val="008E493E"/>
    <w:rsid w:val="008E4BF3"/>
    <w:rsid w:val="008E4D02"/>
    <w:rsid w:val="008E4FA1"/>
    <w:rsid w:val="008E4FCC"/>
    <w:rsid w:val="008E563D"/>
    <w:rsid w:val="008E57A1"/>
    <w:rsid w:val="008E586A"/>
    <w:rsid w:val="008E5D0A"/>
    <w:rsid w:val="008E5DF8"/>
    <w:rsid w:val="008E5E71"/>
    <w:rsid w:val="008E5EF8"/>
    <w:rsid w:val="008E666A"/>
    <w:rsid w:val="008E6B17"/>
    <w:rsid w:val="008E7376"/>
    <w:rsid w:val="008E7384"/>
    <w:rsid w:val="008E7732"/>
    <w:rsid w:val="008E7735"/>
    <w:rsid w:val="008F051C"/>
    <w:rsid w:val="008F0C0C"/>
    <w:rsid w:val="008F1323"/>
    <w:rsid w:val="008F1757"/>
    <w:rsid w:val="008F193C"/>
    <w:rsid w:val="008F1AF8"/>
    <w:rsid w:val="008F236F"/>
    <w:rsid w:val="008F274D"/>
    <w:rsid w:val="008F29D0"/>
    <w:rsid w:val="008F2A20"/>
    <w:rsid w:val="008F2CA9"/>
    <w:rsid w:val="008F2D2A"/>
    <w:rsid w:val="008F2F16"/>
    <w:rsid w:val="008F324E"/>
    <w:rsid w:val="008F33DA"/>
    <w:rsid w:val="008F34A3"/>
    <w:rsid w:val="008F362C"/>
    <w:rsid w:val="008F36FA"/>
    <w:rsid w:val="008F3B4C"/>
    <w:rsid w:val="008F4070"/>
    <w:rsid w:val="008F40C4"/>
    <w:rsid w:val="008F4436"/>
    <w:rsid w:val="008F47FF"/>
    <w:rsid w:val="008F4803"/>
    <w:rsid w:val="008F49FE"/>
    <w:rsid w:val="008F4AE0"/>
    <w:rsid w:val="008F4C62"/>
    <w:rsid w:val="008F4D83"/>
    <w:rsid w:val="008F577E"/>
    <w:rsid w:val="008F5AE3"/>
    <w:rsid w:val="008F5F9A"/>
    <w:rsid w:val="008F638A"/>
    <w:rsid w:val="008F6488"/>
    <w:rsid w:val="008F6A5E"/>
    <w:rsid w:val="008F6C1F"/>
    <w:rsid w:val="008F794C"/>
    <w:rsid w:val="008F7971"/>
    <w:rsid w:val="008F7B99"/>
    <w:rsid w:val="008F7C17"/>
    <w:rsid w:val="008F7D5B"/>
    <w:rsid w:val="008F7F72"/>
    <w:rsid w:val="0090018D"/>
    <w:rsid w:val="009003EF"/>
    <w:rsid w:val="0090046D"/>
    <w:rsid w:val="00900967"/>
    <w:rsid w:val="0090110B"/>
    <w:rsid w:val="00901233"/>
    <w:rsid w:val="009012CD"/>
    <w:rsid w:val="00901673"/>
    <w:rsid w:val="0090172A"/>
    <w:rsid w:val="00901785"/>
    <w:rsid w:val="00901787"/>
    <w:rsid w:val="00901BC2"/>
    <w:rsid w:val="009020FA"/>
    <w:rsid w:val="0090247A"/>
    <w:rsid w:val="0090258F"/>
    <w:rsid w:val="00902808"/>
    <w:rsid w:val="00902A8F"/>
    <w:rsid w:val="00902CBA"/>
    <w:rsid w:val="00902E47"/>
    <w:rsid w:val="0090302A"/>
    <w:rsid w:val="0090303E"/>
    <w:rsid w:val="00903522"/>
    <w:rsid w:val="00903534"/>
    <w:rsid w:val="0090371E"/>
    <w:rsid w:val="00903CE8"/>
    <w:rsid w:val="00903EA2"/>
    <w:rsid w:val="0090407F"/>
    <w:rsid w:val="009045EF"/>
    <w:rsid w:val="009047EE"/>
    <w:rsid w:val="00904988"/>
    <w:rsid w:val="0090534A"/>
    <w:rsid w:val="0090552F"/>
    <w:rsid w:val="00905578"/>
    <w:rsid w:val="00905618"/>
    <w:rsid w:val="00905DB2"/>
    <w:rsid w:val="00906673"/>
    <w:rsid w:val="009067E4"/>
    <w:rsid w:val="0090709E"/>
    <w:rsid w:val="00907643"/>
    <w:rsid w:val="00907CCA"/>
    <w:rsid w:val="009104A2"/>
    <w:rsid w:val="00910762"/>
    <w:rsid w:val="00910B3B"/>
    <w:rsid w:val="00910E4D"/>
    <w:rsid w:val="00911276"/>
    <w:rsid w:val="00911408"/>
    <w:rsid w:val="009115FF"/>
    <w:rsid w:val="00911ED6"/>
    <w:rsid w:val="0091216F"/>
    <w:rsid w:val="00912199"/>
    <w:rsid w:val="00912344"/>
    <w:rsid w:val="00912411"/>
    <w:rsid w:val="0091350A"/>
    <w:rsid w:val="00913F00"/>
    <w:rsid w:val="00913FB2"/>
    <w:rsid w:val="00914474"/>
    <w:rsid w:val="00914707"/>
    <w:rsid w:val="00914C01"/>
    <w:rsid w:val="00915106"/>
    <w:rsid w:val="00915B91"/>
    <w:rsid w:val="00915CE8"/>
    <w:rsid w:val="0091610B"/>
    <w:rsid w:val="009164EF"/>
    <w:rsid w:val="0091657B"/>
    <w:rsid w:val="00916CF0"/>
    <w:rsid w:val="00916F7A"/>
    <w:rsid w:val="00917182"/>
    <w:rsid w:val="00917D76"/>
    <w:rsid w:val="00917E17"/>
    <w:rsid w:val="009203A0"/>
    <w:rsid w:val="00920432"/>
    <w:rsid w:val="0092065E"/>
    <w:rsid w:val="00920889"/>
    <w:rsid w:val="0092091A"/>
    <w:rsid w:val="00920A16"/>
    <w:rsid w:val="00920BD1"/>
    <w:rsid w:val="00920C90"/>
    <w:rsid w:val="00922B52"/>
    <w:rsid w:val="00922BC7"/>
    <w:rsid w:val="00922C8D"/>
    <w:rsid w:val="00922CE8"/>
    <w:rsid w:val="00922D68"/>
    <w:rsid w:val="00923299"/>
    <w:rsid w:val="00923C65"/>
    <w:rsid w:val="009245FB"/>
    <w:rsid w:val="009247B5"/>
    <w:rsid w:val="00924825"/>
    <w:rsid w:val="00925155"/>
    <w:rsid w:val="009251F2"/>
    <w:rsid w:val="0092530E"/>
    <w:rsid w:val="00925597"/>
    <w:rsid w:val="009257BF"/>
    <w:rsid w:val="00925844"/>
    <w:rsid w:val="009259E1"/>
    <w:rsid w:val="00925D28"/>
    <w:rsid w:val="0092609F"/>
    <w:rsid w:val="00926491"/>
    <w:rsid w:val="00926728"/>
    <w:rsid w:val="00926902"/>
    <w:rsid w:val="0092696F"/>
    <w:rsid w:val="00926D10"/>
    <w:rsid w:val="00926EA8"/>
    <w:rsid w:val="009270A2"/>
    <w:rsid w:val="0092727A"/>
    <w:rsid w:val="00927461"/>
    <w:rsid w:val="009275E9"/>
    <w:rsid w:val="00927B85"/>
    <w:rsid w:val="00930496"/>
    <w:rsid w:val="0093070D"/>
    <w:rsid w:val="00930898"/>
    <w:rsid w:val="00930D75"/>
    <w:rsid w:val="00931339"/>
    <w:rsid w:val="00931457"/>
    <w:rsid w:val="009314F2"/>
    <w:rsid w:val="009324F1"/>
    <w:rsid w:val="0093298B"/>
    <w:rsid w:val="00932C39"/>
    <w:rsid w:val="00932DF8"/>
    <w:rsid w:val="0093343C"/>
    <w:rsid w:val="00933BFA"/>
    <w:rsid w:val="009344F2"/>
    <w:rsid w:val="0093454B"/>
    <w:rsid w:val="00934884"/>
    <w:rsid w:val="00934A10"/>
    <w:rsid w:val="00934C24"/>
    <w:rsid w:val="00934CA4"/>
    <w:rsid w:val="00935032"/>
    <w:rsid w:val="009359AB"/>
    <w:rsid w:val="00935A76"/>
    <w:rsid w:val="00935E97"/>
    <w:rsid w:val="00936928"/>
    <w:rsid w:val="00936B8B"/>
    <w:rsid w:val="00936BC5"/>
    <w:rsid w:val="00936E9C"/>
    <w:rsid w:val="00937753"/>
    <w:rsid w:val="00937A7F"/>
    <w:rsid w:val="00937AA3"/>
    <w:rsid w:val="00937E88"/>
    <w:rsid w:val="00940CD6"/>
    <w:rsid w:val="00940FBC"/>
    <w:rsid w:val="00940FCE"/>
    <w:rsid w:val="009412CD"/>
    <w:rsid w:val="009412F2"/>
    <w:rsid w:val="009414C2"/>
    <w:rsid w:val="009419A9"/>
    <w:rsid w:val="00941D87"/>
    <w:rsid w:val="00941DC5"/>
    <w:rsid w:val="00941E9F"/>
    <w:rsid w:val="00941F2B"/>
    <w:rsid w:val="00942282"/>
    <w:rsid w:val="009422FB"/>
    <w:rsid w:val="009424F6"/>
    <w:rsid w:val="009428AF"/>
    <w:rsid w:val="0094294D"/>
    <w:rsid w:val="00942E89"/>
    <w:rsid w:val="00943016"/>
    <w:rsid w:val="0094352A"/>
    <w:rsid w:val="00943677"/>
    <w:rsid w:val="00943B07"/>
    <w:rsid w:val="00943C64"/>
    <w:rsid w:val="00943D22"/>
    <w:rsid w:val="00944A58"/>
    <w:rsid w:val="00944F12"/>
    <w:rsid w:val="009450F9"/>
    <w:rsid w:val="00945114"/>
    <w:rsid w:val="0094548C"/>
    <w:rsid w:val="009455B5"/>
    <w:rsid w:val="009462B2"/>
    <w:rsid w:val="00947735"/>
    <w:rsid w:val="00947865"/>
    <w:rsid w:val="00947FB9"/>
    <w:rsid w:val="009506C1"/>
    <w:rsid w:val="009519F8"/>
    <w:rsid w:val="00951C80"/>
    <w:rsid w:val="009528BA"/>
    <w:rsid w:val="00952D15"/>
    <w:rsid w:val="00952E2A"/>
    <w:rsid w:val="0095300D"/>
    <w:rsid w:val="00953465"/>
    <w:rsid w:val="00953633"/>
    <w:rsid w:val="009537EB"/>
    <w:rsid w:val="0095385C"/>
    <w:rsid w:val="00953A88"/>
    <w:rsid w:val="00953B7C"/>
    <w:rsid w:val="00953C43"/>
    <w:rsid w:val="00953FC1"/>
    <w:rsid w:val="009540F2"/>
    <w:rsid w:val="009543EE"/>
    <w:rsid w:val="00954451"/>
    <w:rsid w:val="009546BD"/>
    <w:rsid w:val="0095487C"/>
    <w:rsid w:val="009549FF"/>
    <w:rsid w:val="00954FA3"/>
    <w:rsid w:val="00955751"/>
    <w:rsid w:val="00955A28"/>
    <w:rsid w:val="009560BD"/>
    <w:rsid w:val="0095648C"/>
    <w:rsid w:val="009564FD"/>
    <w:rsid w:val="00956D1B"/>
    <w:rsid w:val="009573AC"/>
    <w:rsid w:val="0095766C"/>
    <w:rsid w:val="00957ADA"/>
    <w:rsid w:val="00957F23"/>
    <w:rsid w:val="00960438"/>
    <w:rsid w:val="009606F1"/>
    <w:rsid w:val="00960750"/>
    <w:rsid w:val="00960A2D"/>
    <w:rsid w:val="00960F04"/>
    <w:rsid w:val="00960FCE"/>
    <w:rsid w:val="00961073"/>
    <w:rsid w:val="009614FC"/>
    <w:rsid w:val="0096163A"/>
    <w:rsid w:val="00961976"/>
    <w:rsid w:val="00961ED1"/>
    <w:rsid w:val="0096318B"/>
    <w:rsid w:val="009636AD"/>
    <w:rsid w:val="00964439"/>
    <w:rsid w:val="009644D5"/>
    <w:rsid w:val="00964542"/>
    <w:rsid w:val="009645E2"/>
    <w:rsid w:val="00964607"/>
    <w:rsid w:val="009648ED"/>
    <w:rsid w:val="00964DF1"/>
    <w:rsid w:val="00965641"/>
    <w:rsid w:val="0096582A"/>
    <w:rsid w:val="00965BAD"/>
    <w:rsid w:val="009660C1"/>
    <w:rsid w:val="00966D56"/>
    <w:rsid w:val="00966FF3"/>
    <w:rsid w:val="009676D6"/>
    <w:rsid w:val="00967DF2"/>
    <w:rsid w:val="00967F12"/>
    <w:rsid w:val="009704D2"/>
    <w:rsid w:val="00970698"/>
    <w:rsid w:val="00970866"/>
    <w:rsid w:val="00970A8B"/>
    <w:rsid w:val="00970C9C"/>
    <w:rsid w:val="009710C7"/>
    <w:rsid w:val="009711E2"/>
    <w:rsid w:val="00971403"/>
    <w:rsid w:val="00971486"/>
    <w:rsid w:val="00971F10"/>
    <w:rsid w:val="00972592"/>
    <w:rsid w:val="00972C1D"/>
    <w:rsid w:val="00972C3E"/>
    <w:rsid w:val="00972D83"/>
    <w:rsid w:val="00972D93"/>
    <w:rsid w:val="00973196"/>
    <w:rsid w:val="009735E7"/>
    <w:rsid w:val="00973960"/>
    <w:rsid w:val="00973999"/>
    <w:rsid w:val="00973B58"/>
    <w:rsid w:val="00973BE8"/>
    <w:rsid w:val="00973D26"/>
    <w:rsid w:val="00973E90"/>
    <w:rsid w:val="00973FB6"/>
    <w:rsid w:val="009747B5"/>
    <w:rsid w:val="00974924"/>
    <w:rsid w:val="00974FDB"/>
    <w:rsid w:val="009750B1"/>
    <w:rsid w:val="00975238"/>
    <w:rsid w:val="0097537D"/>
    <w:rsid w:val="0097568C"/>
    <w:rsid w:val="00975B51"/>
    <w:rsid w:val="00975D90"/>
    <w:rsid w:val="00976287"/>
    <w:rsid w:val="00976973"/>
    <w:rsid w:val="00976B64"/>
    <w:rsid w:val="00976D48"/>
    <w:rsid w:val="00976E9C"/>
    <w:rsid w:val="00977896"/>
    <w:rsid w:val="00977B82"/>
    <w:rsid w:val="00977CE5"/>
    <w:rsid w:val="00977E2A"/>
    <w:rsid w:val="00980C61"/>
    <w:rsid w:val="0098110B"/>
    <w:rsid w:val="009812E0"/>
    <w:rsid w:val="0098139B"/>
    <w:rsid w:val="009817B5"/>
    <w:rsid w:val="009817E0"/>
    <w:rsid w:val="00981D3E"/>
    <w:rsid w:val="00981F0F"/>
    <w:rsid w:val="00981F2E"/>
    <w:rsid w:val="00982045"/>
    <w:rsid w:val="009824D7"/>
    <w:rsid w:val="0098251F"/>
    <w:rsid w:val="00982C9C"/>
    <w:rsid w:val="00983C14"/>
    <w:rsid w:val="00983EC0"/>
    <w:rsid w:val="00984446"/>
    <w:rsid w:val="0098461E"/>
    <w:rsid w:val="009847AB"/>
    <w:rsid w:val="0098483A"/>
    <w:rsid w:val="00984F42"/>
    <w:rsid w:val="00984F7D"/>
    <w:rsid w:val="00984FCF"/>
    <w:rsid w:val="0098516F"/>
    <w:rsid w:val="009852E1"/>
    <w:rsid w:val="00985357"/>
    <w:rsid w:val="0098538B"/>
    <w:rsid w:val="00985A85"/>
    <w:rsid w:val="00985ED6"/>
    <w:rsid w:val="0098617E"/>
    <w:rsid w:val="009868A2"/>
    <w:rsid w:val="00986D4C"/>
    <w:rsid w:val="009871F1"/>
    <w:rsid w:val="00987429"/>
    <w:rsid w:val="009875A6"/>
    <w:rsid w:val="0098763C"/>
    <w:rsid w:val="009876AD"/>
    <w:rsid w:val="0098798F"/>
    <w:rsid w:val="009879F7"/>
    <w:rsid w:val="00987B64"/>
    <w:rsid w:val="00990021"/>
    <w:rsid w:val="00990C11"/>
    <w:rsid w:val="00990F3A"/>
    <w:rsid w:val="00991067"/>
    <w:rsid w:val="009911CF"/>
    <w:rsid w:val="009913C9"/>
    <w:rsid w:val="00991528"/>
    <w:rsid w:val="0099164C"/>
    <w:rsid w:val="00991A43"/>
    <w:rsid w:val="00991BD5"/>
    <w:rsid w:val="00991BF5"/>
    <w:rsid w:val="009922B6"/>
    <w:rsid w:val="009923D9"/>
    <w:rsid w:val="0099268B"/>
    <w:rsid w:val="00992850"/>
    <w:rsid w:val="0099291E"/>
    <w:rsid w:val="00992972"/>
    <w:rsid w:val="00992FEA"/>
    <w:rsid w:val="0099335B"/>
    <w:rsid w:val="0099335F"/>
    <w:rsid w:val="009934E5"/>
    <w:rsid w:val="00993517"/>
    <w:rsid w:val="00993858"/>
    <w:rsid w:val="00993FB2"/>
    <w:rsid w:val="00994A76"/>
    <w:rsid w:val="00994D13"/>
    <w:rsid w:val="00995037"/>
    <w:rsid w:val="009952D3"/>
    <w:rsid w:val="009953C2"/>
    <w:rsid w:val="00995511"/>
    <w:rsid w:val="009958AC"/>
    <w:rsid w:val="00995F8B"/>
    <w:rsid w:val="0099621D"/>
    <w:rsid w:val="009967CE"/>
    <w:rsid w:val="00997788"/>
    <w:rsid w:val="009A04D8"/>
    <w:rsid w:val="009A074D"/>
    <w:rsid w:val="009A09DA"/>
    <w:rsid w:val="009A0C0F"/>
    <w:rsid w:val="009A0F2A"/>
    <w:rsid w:val="009A1367"/>
    <w:rsid w:val="009A1643"/>
    <w:rsid w:val="009A1A60"/>
    <w:rsid w:val="009A1DC2"/>
    <w:rsid w:val="009A1F9B"/>
    <w:rsid w:val="009A228D"/>
    <w:rsid w:val="009A2491"/>
    <w:rsid w:val="009A2F5F"/>
    <w:rsid w:val="009A312F"/>
    <w:rsid w:val="009A3A97"/>
    <w:rsid w:val="009A3CF6"/>
    <w:rsid w:val="009A3DBE"/>
    <w:rsid w:val="009A4135"/>
    <w:rsid w:val="009A46C3"/>
    <w:rsid w:val="009A4CAB"/>
    <w:rsid w:val="009A536B"/>
    <w:rsid w:val="009A5910"/>
    <w:rsid w:val="009A5AEF"/>
    <w:rsid w:val="009A62D7"/>
    <w:rsid w:val="009A63AB"/>
    <w:rsid w:val="009A677A"/>
    <w:rsid w:val="009A6CA7"/>
    <w:rsid w:val="009A70A9"/>
    <w:rsid w:val="009A72EA"/>
    <w:rsid w:val="009A73C3"/>
    <w:rsid w:val="009A73DE"/>
    <w:rsid w:val="009A7754"/>
    <w:rsid w:val="009A7C4B"/>
    <w:rsid w:val="009B0196"/>
    <w:rsid w:val="009B0C74"/>
    <w:rsid w:val="009B0DC9"/>
    <w:rsid w:val="009B0EA8"/>
    <w:rsid w:val="009B1124"/>
    <w:rsid w:val="009B2D0B"/>
    <w:rsid w:val="009B31F9"/>
    <w:rsid w:val="009B3400"/>
    <w:rsid w:val="009B3508"/>
    <w:rsid w:val="009B3696"/>
    <w:rsid w:val="009B3F89"/>
    <w:rsid w:val="009B4010"/>
    <w:rsid w:val="009B4511"/>
    <w:rsid w:val="009B4536"/>
    <w:rsid w:val="009B465A"/>
    <w:rsid w:val="009B47E7"/>
    <w:rsid w:val="009B4AE5"/>
    <w:rsid w:val="009B4F04"/>
    <w:rsid w:val="009B5E9D"/>
    <w:rsid w:val="009B6278"/>
    <w:rsid w:val="009B62F0"/>
    <w:rsid w:val="009B666F"/>
    <w:rsid w:val="009B68B0"/>
    <w:rsid w:val="009B6E2F"/>
    <w:rsid w:val="009B6ED0"/>
    <w:rsid w:val="009B701C"/>
    <w:rsid w:val="009B73AD"/>
    <w:rsid w:val="009B750E"/>
    <w:rsid w:val="009B754C"/>
    <w:rsid w:val="009B76E5"/>
    <w:rsid w:val="009B79FE"/>
    <w:rsid w:val="009B7D43"/>
    <w:rsid w:val="009B7F57"/>
    <w:rsid w:val="009C0008"/>
    <w:rsid w:val="009C0761"/>
    <w:rsid w:val="009C0A7C"/>
    <w:rsid w:val="009C0E3D"/>
    <w:rsid w:val="009C103B"/>
    <w:rsid w:val="009C1360"/>
    <w:rsid w:val="009C1421"/>
    <w:rsid w:val="009C1647"/>
    <w:rsid w:val="009C176A"/>
    <w:rsid w:val="009C1B10"/>
    <w:rsid w:val="009C1D6A"/>
    <w:rsid w:val="009C2470"/>
    <w:rsid w:val="009C26D8"/>
    <w:rsid w:val="009C2CFD"/>
    <w:rsid w:val="009C35A4"/>
    <w:rsid w:val="009C35BF"/>
    <w:rsid w:val="009C3AC1"/>
    <w:rsid w:val="009C3BFB"/>
    <w:rsid w:val="009C3F5B"/>
    <w:rsid w:val="009C3FB5"/>
    <w:rsid w:val="009C4214"/>
    <w:rsid w:val="009C42A5"/>
    <w:rsid w:val="009C463B"/>
    <w:rsid w:val="009C4D47"/>
    <w:rsid w:val="009C4F96"/>
    <w:rsid w:val="009C52BA"/>
    <w:rsid w:val="009C55CC"/>
    <w:rsid w:val="009C5C98"/>
    <w:rsid w:val="009C5CCA"/>
    <w:rsid w:val="009C5F7C"/>
    <w:rsid w:val="009C67CF"/>
    <w:rsid w:val="009C6C25"/>
    <w:rsid w:val="009C7A2C"/>
    <w:rsid w:val="009C7E0A"/>
    <w:rsid w:val="009D000B"/>
    <w:rsid w:val="009D034C"/>
    <w:rsid w:val="009D04CD"/>
    <w:rsid w:val="009D0C44"/>
    <w:rsid w:val="009D0D61"/>
    <w:rsid w:val="009D1216"/>
    <w:rsid w:val="009D1C81"/>
    <w:rsid w:val="009D26EA"/>
    <w:rsid w:val="009D285F"/>
    <w:rsid w:val="009D32F9"/>
    <w:rsid w:val="009D3788"/>
    <w:rsid w:val="009D39CF"/>
    <w:rsid w:val="009D3B20"/>
    <w:rsid w:val="009D3CC4"/>
    <w:rsid w:val="009D4841"/>
    <w:rsid w:val="009D4888"/>
    <w:rsid w:val="009D4DCF"/>
    <w:rsid w:val="009D4E4F"/>
    <w:rsid w:val="009D4E82"/>
    <w:rsid w:val="009D5857"/>
    <w:rsid w:val="009D5B32"/>
    <w:rsid w:val="009D5B49"/>
    <w:rsid w:val="009D649D"/>
    <w:rsid w:val="009D7552"/>
    <w:rsid w:val="009D7681"/>
    <w:rsid w:val="009D7C3D"/>
    <w:rsid w:val="009D7CBF"/>
    <w:rsid w:val="009D7FF1"/>
    <w:rsid w:val="009E000B"/>
    <w:rsid w:val="009E00C7"/>
    <w:rsid w:val="009E09AB"/>
    <w:rsid w:val="009E1958"/>
    <w:rsid w:val="009E1980"/>
    <w:rsid w:val="009E1FAB"/>
    <w:rsid w:val="009E2275"/>
    <w:rsid w:val="009E23A8"/>
    <w:rsid w:val="009E296B"/>
    <w:rsid w:val="009E29AF"/>
    <w:rsid w:val="009E2C27"/>
    <w:rsid w:val="009E2D55"/>
    <w:rsid w:val="009E337A"/>
    <w:rsid w:val="009E34A4"/>
    <w:rsid w:val="009E3705"/>
    <w:rsid w:val="009E3BC6"/>
    <w:rsid w:val="009E3F10"/>
    <w:rsid w:val="009E41BC"/>
    <w:rsid w:val="009E4957"/>
    <w:rsid w:val="009E4975"/>
    <w:rsid w:val="009E4A43"/>
    <w:rsid w:val="009E4D7D"/>
    <w:rsid w:val="009E4DD9"/>
    <w:rsid w:val="009E583C"/>
    <w:rsid w:val="009E61C3"/>
    <w:rsid w:val="009E67F3"/>
    <w:rsid w:val="009E69ED"/>
    <w:rsid w:val="009E6B5D"/>
    <w:rsid w:val="009E6BEB"/>
    <w:rsid w:val="009E7203"/>
    <w:rsid w:val="009E72E6"/>
    <w:rsid w:val="009E7A31"/>
    <w:rsid w:val="009E7C20"/>
    <w:rsid w:val="009E7C89"/>
    <w:rsid w:val="009E7D9A"/>
    <w:rsid w:val="009F0009"/>
    <w:rsid w:val="009F04E5"/>
    <w:rsid w:val="009F14E1"/>
    <w:rsid w:val="009F214C"/>
    <w:rsid w:val="009F2684"/>
    <w:rsid w:val="009F26AB"/>
    <w:rsid w:val="009F2A8D"/>
    <w:rsid w:val="009F2AC7"/>
    <w:rsid w:val="009F2D9D"/>
    <w:rsid w:val="009F30D6"/>
    <w:rsid w:val="009F32C5"/>
    <w:rsid w:val="009F3505"/>
    <w:rsid w:val="009F35F3"/>
    <w:rsid w:val="009F36B2"/>
    <w:rsid w:val="009F3897"/>
    <w:rsid w:val="009F38EB"/>
    <w:rsid w:val="009F4155"/>
    <w:rsid w:val="009F4481"/>
    <w:rsid w:val="009F44CA"/>
    <w:rsid w:val="009F4F60"/>
    <w:rsid w:val="009F5218"/>
    <w:rsid w:val="009F544C"/>
    <w:rsid w:val="009F5696"/>
    <w:rsid w:val="009F597B"/>
    <w:rsid w:val="009F5A56"/>
    <w:rsid w:val="009F5B88"/>
    <w:rsid w:val="009F6AFB"/>
    <w:rsid w:val="009F6B79"/>
    <w:rsid w:val="009F6B9E"/>
    <w:rsid w:val="009F6BBF"/>
    <w:rsid w:val="009F6EC0"/>
    <w:rsid w:val="009F72C7"/>
    <w:rsid w:val="009F72EE"/>
    <w:rsid w:val="009F7312"/>
    <w:rsid w:val="009F7424"/>
    <w:rsid w:val="009F76B2"/>
    <w:rsid w:val="009F7CE9"/>
    <w:rsid w:val="009F7D7C"/>
    <w:rsid w:val="00A0003D"/>
    <w:rsid w:val="00A00625"/>
    <w:rsid w:val="00A008CD"/>
    <w:rsid w:val="00A00BD3"/>
    <w:rsid w:val="00A00BE0"/>
    <w:rsid w:val="00A01201"/>
    <w:rsid w:val="00A014B9"/>
    <w:rsid w:val="00A0165E"/>
    <w:rsid w:val="00A01704"/>
    <w:rsid w:val="00A01804"/>
    <w:rsid w:val="00A01F8B"/>
    <w:rsid w:val="00A0232E"/>
    <w:rsid w:val="00A02363"/>
    <w:rsid w:val="00A02DE6"/>
    <w:rsid w:val="00A02E40"/>
    <w:rsid w:val="00A02F06"/>
    <w:rsid w:val="00A0340B"/>
    <w:rsid w:val="00A03769"/>
    <w:rsid w:val="00A037ED"/>
    <w:rsid w:val="00A038A8"/>
    <w:rsid w:val="00A04844"/>
    <w:rsid w:val="00A04A8C"/>
    <w:rsid w:val="00A04CE5"/>
    <w:rsid w:val="00A04D33"/>
    <w:rsid w:val="00A04E8E"/>
    <w:rsid w:val="00A05266"/>
    <w:rsid w:val="00A05760"/>
    <w:rsid w:val="00A05831"/>
    <w:rsid w:val="00A058D6"/>
    <w:rsid w:val="00A0709C"/>
    <w:rsid w:val="00A073D2"/>
    <w:rsid w:val="00A078EC"/>
    <w:rsid w:val="00A100BF"/>
    <w:rsid w:val="00A101C5"/>
    <w:rsid w:val="00A102BB"/>
    <w:rsid w:val="00A1057C"/>
    <w:rsid w:val="00A10635"/>
    <w:rsid w:val="00A107AB"/>
    <w:rsid w:val="00A10810"/>
    <w:rsid w:val="00A108CC"/>
    <w:rsid w:val="00A109BF"/>
    <w:rsid w:val="00A10D1A"/>
    <w:rsid w:val="00A10F7B"/>
    <w:rsid w:val="00A11377"/>
    <w:rsid w:val="00A1167B"/>
    <w:rsid w:val="00A1171C"/>
    <w:rsid w:val="00A122FD"/>
    <w:rsid w:val="00A12E0E"/>
    <w:rsid w:val="00A13186"/>
    <w:rsid w:val="00A135EB"/>
    <w:rsid w:val="00A13B7C"/>
    <w:rsid w:val="00A13D25"/>
    <w:rsid w:val="00A144D8"/>
    <w:rsid w:val="00A145F1"/>
    <w:rsid w:val="00A1475F"/>
    <w:rsid w:val="00A1481F"/>
    <w:rsid w:val="00A14C91"/>
    <w:rsid w:val="00A1557D"/>
    <w:rsid w:val="00A15FD2"/>
    <w:rsid w:val="00A15FF0"/>
    <w:rsid w:val="00A160B0"/>
    <w:rsid w:val="00A16452"/>
    <w:rsid w:val="00A16558"/>
    <w:rsid w:val="00A167CC"/>
    <w:rsid w:val="00A1717B"/>
    <w:rsid w:val="00A1749B"/>
    <w:rsid w:val="00A17509"/>
    <w:rsid w:val="00A17557"/>
    <w:rsid w:val="00A178AC"/>
    <w:rsid w:val="00A1796E"/>
    <w:rsid w:val="00A17AC4"/>
    <w:rsid w:val="00A17D3B"/>
    <w:rsid w:val="00A17E95"/>
    <w:rsid w:val="00A20511"/>
    <w:rsid w:val="00A208A8"/>
    <w:rsid w:val="00A20B36"/>
    <w:rsid w:val="00A20E5E"/>
    <w:rsid w:val="00A21392"/>
    <w:rsid w:val="00A2149E"/>
    <w:rsid w:val="00A2166F"/>
    <w:rsid w:val="00A216E8"/>
    <w:rsid w:val="00A217A5"/>
    <w:rsid w:val="00A21DAE"/>
    <w:rsid w:val="00A2234B"/>
    <w:rsid w:val="00A22C15"/>
    <w:rsid w:val="00A22C16"/>
    <w:rsid w:val="00A23486"/>
    <w:rsid w:val="00A234FE"/>
    <w:rsid w:val="00A23B38"/>
    <w:rsid w:val="00A23D52"/>
    <w:rsid w:val="00A246AA"/>
    <w:rsid w:val="00A24775"/>
    <w:rsid w:val="00A248BB"/>
    <w:rsid w:val="00A24DBA"/>
    <w:rsid w:val="00A24F1B"/>
    <w:rsid w:val="00A25564"/>
    <w:rsid w:val="00A25B0A"/>
    <w:rsid w:val="00A25BA7"/>
    <w:rsid w:val="00A26041"/>
    <w:rsid w:val="00A266B3"/>
    <w:rsid w:val="00A26954"/>
    <w:rsid w:val="00A26AB7"/>
    <w:rsid w:val="00A26E2E"/>
    <w:rsid w:val="00A27807"/>
    <w:rsid w:val="00A27869"/>
    <w:rsid w:val="00A27AF2"/>
    <w:rsid w:val="00A27F97"/>
    <w:rsid w:val="00A3096C"/>
    <w:rsid w:val="00A30CC8"/>
    <w:rsid w:val="00A30CD5"/>
    <w:rsid w:val="00A30E7E"/>
    <w:rsid w:val="00A31106"/>
    <w:rsid w:val="00A3120A"/>
    <w:rsid w:val="00A31E10"/>
    <w:rsid w:val="00A31E6B"/>
    <w:rsid w:val="00A3212B"/>
    <w:rsid w:val="00A327D4"/>
    <w:rsid w:val="00A33097"/>
    <w:rsid w:val="00A33983"/>
    <w:rsid w:val="00A33DD5"/>
    <w:rsid w:val="00A3400B"/>
    <w:rsid w:val="00A340FD"/>
    <w:rsid w:val="00A348DA"/>
    <w:rsid w:val="00A34B2A"/>
    <w:rsid w:val="00A34EF2"/>
    <w:rsid w:val="00A35A0D"/>
    <w:rsid w:val="00A35B26"/>
    <w:rsid w:val="00A36035"/>
    <w:rsid w:val="00A361A7"/>
    <w:rsid w:val="00A365EA"/>
    <w:rsid w:val="00A366B6"/>
    <w:rsid w:val="00A36D07"/>
    <w:rsid w:val="00A3718F"/>
    <w:rsid w:val="00A37416"/>
    <w:rsid w:val="00A375CF"/>
    <w:rsid w:val="00A37643"/>
    <w:rsid w:val="00A377D3"/>
    <w:rsid w:val="00A378EB"/>
    <w:rsid w:val="00A37BD5"/>
    <w:rsid w:val="00A37E18"/>
    <w:rsid w:val="00A37EF2"/>
    <w:rsid w:val="00A40305"/>
    <w:rsid w:val="00A40432"/>
    <w:rsid w:val="00A408B9"/>
    <w:rsid w:val="00A409F3"/>
    <w:rsid w:val="00A41A23"/>
    <w:rsid w:val="00A41EB2"/>
    <w:rsid w:val="00A42049"/>
    <w:rsid w:val="00A429EF"/>
    <w:rsid w:val="00A42DF7"/>
    <w:rsid w:val="00A432EE"/>
    <w:rsid w:val="00A43602"/>
    <w:rsid w:val="00A43B66"/>
    <w:rsid w:val="00A43F45"/>
    <w:rsid w:val="00A44164"/>
    <w:rsid w:val="00A44721"/>
    <w:rsid w:val="00A44941"/>
    <w:rsid w:val="00A44D5D"/>
    <w:rsid w:val="00A44F2E"/>
    <w:rsid w:val="00A45149"/>
    <w:rsid w:val="00A45346"/>
    <w:rsid w:val="00A45596"/>
    <w:rsid w:val="00A4563C"/>
    <w:rsid w:val="00A45859"/>
    <w:rsid w:val="00A45867"/>
    <w:rsid w:val="00A46708"/>
    <w:rsid w:val="00A46C2C"/>
    <w:rsid w:val="00A470F3"/>
    <w:rsid w:val="00A47213"/>
    <w:rsid w:val="00A47ED2"/>
    <w:rsid w:val="00A50198"/>
    <w:rsid w:val="00A50452"/>
    <w:rsid w:val="00A50992"/>
    <w:rsid w:val="00A50E1C"/>
    <w:rsid w:val="00A51019"/>
    <w:rsid w:val="00A512FD"/>
    <w:rsid w:val="00A517DD"/>
    <w:rsid w:val="00A51A6E"/>
    <w:rsid w:val="00A52055"/>
    <w:rsid w:val="00A52109"/>
    <w:rsid w:val="00A52340"/>
    <w:rsid w:val="00A5259D"/>
    <w:rsid w:val="00A526F7"/>
    <w:rsid w:val="00A5273C"/>
    <w:rsid w:val="00A5275B"/>
    <w:rsid w:val="00A52BCA"/>
    <w:rsid w:val="00A52E5F"/>
    <w:rsid w:val="00A536A6"/>
    <w:rsid w:val="00A5391D"/>
    <w:rsid w:val="00A53B4E"/>
    <w:rsid w:val="00A53BEE"/>
    <w:rsid w:val="00A53DBB"/>
    <w:rsid w:val="00A53E94"/>
    <w:rsid w:val="00A5414D"/>
    <w:rsid w:val="00A5450F"/>
    <w:rsid w:val="00A545C9"/>
    <w:rsid w:val="00A54898"/>
    <w:rsid w:val="00A549EE"/>
    <w:rsid w:val="00A54BA3"/>
    <w:rsid w:val="00A54D14"/>
    <w:rsid w:val="00A5547A"/>
    <w:rsid w:val="00A55730"/>
    <w:rsid w:val="00A55EB1"/>
    <w:rsid w:val="00A56161"/>
    <w:rsid w:val="00A56397"/>
    <w:rsid w:val="00A5665F"/>
    <w:rsid w:val="00A56C34"/>
    <w:rsid w:val="00A57058"/>
    <w:rsid w:val="00A571C9"/>
    <w:rsid w:val="00A57A15"/>
    <w:rsid w:val="00A57BE5"/>
    <w:rsid w:val="00A57CFC"/>
    <w:rsid w:val="00A60655"/>
    <w:rsid w:val="00A606C2"/>
    <w:rsid w:val="00A60BCC"/>
    <w:rsid w:val="00A60C5C"/>
    <w:rsid w:val="00A6108D"/>
    <w:rsid w:val="00A61730"/>
    <w:rsid w:val="00A61BAF"/>
    <w:rsid w:val="00A61C85"/>
    <w:rsid w:val="00A6201C"/>
    <w:rsid w:val="00A6210F"/>
    <w:rsid w:val="00A62B98"/>
    <w:rsid w:val="00A62E90"/>
    <w:rsid w:val="00A62F31"/>
    <w:rsid w:val="00A635B8"/>
    <w:rsid w:val="00A6384B"/>
    <w:rsid w:val="00A63FC9"/>
    <w:rsid w:val="00A643BD"/>
    <w:rsid w:val="00A646AE"/>
    <w:rsid w:val="00A649AD"/>
    <w:rsid w:val="00A650E3"/>
    <w:rsid w:val="00A65117"/>
    <w:rsid w:val="00A654C9"/>
    <w:rsid w:val="00A65548"/>
    <w:rsid w:val="00A659E9"/>
    <w:rsid w:val="00A65A23"/>
    <w:rsid w:val="00A65B88"/>
    <w:rsid w:val="00A660FD"/>
    <w:rsid w:val="00A664DB"/>
    <w:rsid w:val="00A66AFF"/>
    <w:rsid w:val="00A66C35"/>
    <w:rsid w:val="00A6700E"/>
    <w:rsid w:val="00A67DFD"/>
    <w:rsid w:val="00A67EF4"/>
    <w:rsid w:val="00A67F07"/>
    <w:rsid w:val="00A67F7D"/>
    <w:rsid w:val="00A70655"/>
    <w:rsid w:val="00A706AC"/>
    <w:rsid w:val="00A706CD"/>
    <w:rsid w:val="00A7082D"/>
    <w:rsid w:val="00A709BD"/>
    <w:rsid w:val="00A70E2E"/>
    <w:rsid w:val="00A70E5F"/>
    <w:rsid w:val="00A71506"/>
    <w:rsid w:val="00A71529"/>
    <w:rsid w:val="00A719FB"/>
    <w:rsid w:val="00A71A31"/>
    <w:rsid w:val="00A71EE1"/>
    <w:rsid w:val="00A71F48"/>
    <w:rsid w:val="00A72DD3"/>
    <w:rsid w:val="00A72E64"/>
    <w:rsid w:val="00A73659"/>
    <w:rsid w:val="00A739E3"/>
    <w:rsid w:val="00A73F6B"/>
    <w:rsid w:val="00A74116"/>
    <w:rsid w:val="00A74123"/>
    <w:rsid w:val="00A74159"/>
    <w:rsid w:val="00A74483"/>
    <w:rsid w:val="00A75644"/>
    <w:rsid w:val="00A75BFD"/>
    <w:rsid w:val="00A75FD1"/>
    <w:rsid w:val="00A765B0"/>
    <w:rsid w:val="00A76877"/>
    <w:rsid w:val="00A768C6"/>
    <w:rsid w:val="00A76A23"/>
    <w:rsid w:val="00A77340"/>
    <w:rsid w:val="00A773EB"/>
    <w:rsid w:val="00A77C1E"/>
    <w:rsid w:val="00A8019C"/>
    <w:rsid w:val="00A80896"/>
    <w:rsid w:val="00A8095D"/>
    <w:rsid w:val="00A809FA"/>
    <w:rsid w:val="00A809FD"/>
    <w:rsid w:val="00A80BEB"/>
    <w:rsid w:val="00A80F3C"/>
    <w:rsid w:val="00A80FED"/>
    <w:rsid w:val="00A81C4D"/>
    <w:rsid w:val="00A81D2F"/>
    <w:rsid w:val="00A82943"/>
    <w:rsid w:val="00A8296A"/>
    <w:rsid w:val="00A82CEA"/>
    <w:rsid w:val="00A83286"/>
    <w:rsid w:val="00A835C3"/>
    <w:rsid w:val="00A83A6B"/>
    <w:rsid w:val="00A83BEB"/>
    <w:rsid w:val="00A83C12"/>
    <w:rsid w:val="00A8440C"/>
    <w:rsid w:val="00A84752"/>
    <w:rsid w:val="00A849BE"/>
    <w:rsid w:val="00A857E7"/>
    <w:rsid w:val="00A85A16"/>
    <w:rsid w:val="00A85B1F"/>
    <w:rsid w:val="00A85DBE"/>
    <w:rsid w:val="00A8645D"/>
    <w:rsid w:val="00A873E8"/>
    <w:rsid w:val="00A8754E"/>
    <w:rsid w:val="00A87C94"/>
    <w:rsid w:val="00A87D4B"/>
    <w:rsid w:val="00A87E9B"/>
    <w:rsid w:val="00A87EDE"/>
    <w:rsid w:val="00A90575"/>
    <w:rsid w:val="00A90892"/>
    <w:rsid w:val="00A90A63"/>
    <w:rsid w:val="00A90B94"/>
    <w:rsid w:val="00A9105F"/>
    <w:rsid w:val="00A91072"/>
    <w:rsid w:val="00A9173E"/>
    <w:rsid w:val="00A91995"/>
    <w:rsid w:val="00A9204E"/>
    <w:rsid w:val="00A92062"/>
    <w:rsid w:val="00A9219C"/>
    <w:rsid w:val="00A932FB"/>
    <w:rsid w:val="00A936C5"/>
    <w:rsid w:val="00A93CC6"/>
    <w:rsid w:val="00A93F9E"/>
    <w:rsid w:val="00A9431E"/>
    <w:rsid w:val="00A94354"/>
    <w:rsid w:val="00A94522"/>
    <w:rsid w:val="00A94752"/>
    <w:rsid w:val="00A948F7"/>
    <w:rsid w:val="00A94A8B"/>
    <w:rsid w:val="00A94CE1"/>
    <w:rsid w:val="00A95018"/>
    <w:rsid w:val="00A95412"/>
    <w:rsid w:val="00A9545E"/>
    <w:rsid w:val="00A95B32"/>
    <w:rsid w:val="00A964B3"/>
    <w:rsid w:val="00A96928"/>
    <w:rsid w:val="00A9698A"/>
    <w:rsid w:val="00A96B5F"/>
    <w:rsid w:val="00A96B9D"/>
    <w:rsid w:val="00A96CF5"/>
    <w:rsid w:val="00A96D27"/>
    <w:rsid w:val="00A96D68"/>
    <w:rsid w:val="00A96ECD"/>
    <w:rsid w:val="00A97405"/>
    <w:rsid w:val="00A97B80"/>
    <w:rsid w:val="00A97CF7"/>
    <w:rsid w:val="00AA0345"/>
    <w:rsid w:val="00AA0872"/>
    <w:rsid w:val="00AA0B12"/>
    <w:rsid w:val="00AA0E27"/>
    <w:rsid w:val="00AA141C"/>
    <w:rsid w:val="00AA1569"/>
    <w:rsid w:val="00AA18A5"/>
    <w:rsid w:val="00AA218C"/>
    <w:rsid w:val="00AA25E3"/>
    <w:rsid w:val="00AA2730"/>
    <w:rsid w:val="00AA27B5"/>
    <w:rsid w:val="00AA2948"/>
    <w:rsid w:val="00AA2B01"/>
    <w:rsid w:val="00AA2E60"/>
    <w:rsid w:val="00AA2FEB"/>
    <w:rsid w:val="00AA3072"/>
    <w:rsid w:val="00AA3209"/>
    <w:rsid w:val="00AA3214"/>
    <w:rsid w:val="00AA33E0"/>
    <w:rsid w:val="00AA365B"/>
    <w:rsid w:val="00AA39E4"/>
    <w:rsid w:val="00AA3A34"/>
    <w:rsid w:val="00AA3A42"/>
    <w:rsid w:val="00AA3C6C"/>
    <w:rsid w:val="00AA3C84"/>
    <w:rsid w:val="00AA3DAC"/>
    <w:rsid w:val="00AA3E15"/>
    <w:rsid w:val="00AA3FEF"/>
    <w:rsid w:val="00AA415E"/>
    <w:rsid w:val="00AA447D"/>
    <w:rsid w:val="00AA44AE"/>
    <w:rsid w:val="00AA5E18"/>
    <w:rsid w:val="00AA6076"/>
    <w:rsid w:val="00AA62CD"/>
    <w:rsid w:val="00AA62FF"/>
    <w:rsid w:val="00AA655C"/>
    <w:rsid w:val="00AA67C4"/>
    <w:rsid w:val="00AA6841"/>
    <w:rsid w:val="00AA6AFD"/>
    <w:rsid w:val="00AA6B63"/>
    <w:rsid w:val="00AA6BCB"/>
    <w:rsid w:val="00AA6D2E"/>
    <w:rsid w:val="00AA7057"/>
    <w:rsid w:val="00AA70B2"/>
    <w:rsid w:val="00AA71D2"/>
    <w:rsid w:val="00AA7ABA"/>
    <w:rsid w:val="00AB0A8D"/>
    <w:rsid w:val="00AB0D9D"/>
    <w:rsid w:val="00AB0FF9"/>
    <w:rsid w:val="00AB17CA"/>
    <w:rsid w:val="00AB1883"/>
    <w:rsid w:val="00AB1A51"/>
    <w:rsid w:val="00AB1D43"/>
    <w:rsid w:val="00AB1DEE"/>
    <w:rsid w:val="00AB25DC"/>
    <w:rsid w:val="00AB2A67"/>
    <w:rsid w:val="00AB2BB7"/>
    <w:rsid w:val="00AB2BD9"/>
    <w:rsid w:val="00AB2F64"/>
    <w:rsid w:val="00AB3483"/>
    <w:rsid w:val="00AB35E4"/>
    <w:rsid w:val="00AB37C1"/>
    <w:rsid w:val="00AB3810"/>
    <w:rsid w:val="00AB3A19"/>
    <w:rsid w:val="00AB56CB"/>
    <w:rsid w:val="00AB5775"/>
    <w:rsid w:val="00AB5E3B"/>
    <w:rsid w:val="00AB6488"/>
    <w:rsid w:val="00AB69C0"/>
    <w:rsid w:val="00AB6C57"/>
    <w:rsid w:val="00AB7596"/>
    <w:rsid w:val="00AB7AEE"/>
    <w:rsid w:val="00AB7FB8"/>
    <w:rsid w:val="00AC0114"/>
    <w:rsid w:val="00AC027B"/>
    <w:rsid w:val="00AC0B1A"/>
    <w:rsid w:val="00AC0D9D"/>
    <w:rsid w:val="00AC1C9B"/>
    <w:rsid w:val="00AC2003"/>
    <w:rsid w:val="00AC2401"/>
    <w:rsid w:val="00AC271E"/>
    <w:rsid w:val="00AC288D"/>
    <w:rsid w:val="00AC2E6A"/>
    <w:rsid w:val="00AC32D4"/>
    <w:rsid w:val="00AC3E00"/>
    <w:rsid w:val="00AC478C"/>
    <w:rsid w:val="00AC4B6C"/>
    <w:rsid w:val="00AC4F29"/>
    <w:rsid w:val="00AC506F"/>
    <w:rsid w:val="00AC5224"/>
    <w:rsid w:val="00AC56D3"/>
    <w:rsid w:val="00AC5C06"/>
    <w:rsid w:val="00AC5D42"/>
    <w:rsid w:val="00AC5E9A"/>
    <w:rsid w:val="00AC5F14"/>
    <w:rsid w:val="00AC60CB"/>
    <w:rsid w:val="00AC6772"/>
    <w:rsid w:val="00AC6792"/>
    <w:rsid w:val="00AC6B69"/>
    <w:rsid w:val="00AC6C5D"/>
    <w:rsid w:val="00AC6D41"/>
    <w:rsid w:val="00AC7081"/>
    <w:rsid w:val="00AC727C"/>
    <w:rsid w:val="00AC773E"/>
    <w:rsid w:val="00AC7774"/>
    <w:rsid w:val="00AC77BF"/>
    <w:rsid w:val="00AC7B58"/>
    <w:rsid w:val="00AC7C4B"/>
    <w:rsid w:val="00AD001F"/>
    <w:rsid w:val="00AD0173"/>
    <w:rsid w:val="00AD0203"/>
    <w:rsid w:val="00AD0661"/>
    <w:rsid w:val="00AD098A"/>
    <w:rsid w:val="00AD0C09"/>
    <w:rsid w:val="00AD0DD5"/>
    <w:rsid w:val="00AD0F56"/>
    <w:rsid w:val="00AD120F"/>
    <w:rsid w:val="00AD1471"/>
    <w:rsid w:val="00AD157B"/>
    <w:rsid w:val="00AD1B28"/>
    <w:rsid w:val="00AD20F1"/>
    <w:rsid w:val="00AD22BC"/>
    <w:rsid w:val="00AD2418"/>
    <w:rsid w:val="00AD24B4"/>
    <w:rsid w:val="00AD2596"/>
    <w:rsid w:val="00AD29B9"/>
    <w:rsid w:val="00AD30FD"/>
    <w:rsid w:val="00AD3369"/>
    <w:rsid w:val="00AD35BB"/>
    <w:rsid w:val="00AD3764"/>
    <w:rsid w:val="00AD38C3"/>
    <w:rsid w:val="00AD394E"/>
    <w:rsid w:val="00AD3E2F"/>
    <w:rsid w:val="00AD3FCE"/>
    <w:rsid w:val="00AD402B"/>
    <w:rsid w:val="00AD455B"/>
    <w:rsid w:val="00AD47EC"/>
    <w:rsid w:val="00AD4EB9"/>
    <w:rsid w:val="00AD4F2D"/>
    <w:rsid w:val="00AD567C"/>
    <w:rsid w:val="00AD5C16"/>
    <w:rsid w:val="00AD5DCE"/>
    <w:rsid w:val="00AD609A"/>
    <w:rsid w:val="00AD62EF"/>
    <w:rsid w:val="00AD6338"/>
    <w:rsid w:val="00AD6572"/>
    <w:rsid w:val="00AD6720"/>
    <w:rsid w:val="00AD6A47"/>
    <w:rsid w:val="00AD74DF"/>
    <w:rsid w:val="00AD75BC"/>
    <w:rsid w:val="00AD764A"/>
    <w:rsid w:val="00AD7A08"/>
    <w:rsid w:val="00AD7CC2"/>
    <w:rsid w:val="00AD7E09"/>
    <w:rsid w:val="00AD7FD8"/>
    <w:rsid w:val="00AE036E"/>
    <w:rsid w:val="00AE061E"/>
    <w:rsid w:val="00AE08BE"/>
    <w:rsid w:val="00AE0A25"/>
    <w:rsid w:val="00AE0A79"/>
    <w:rsid w:val="00AE0B51"/>
    <w:rsid w:val="00AE1250"/>
    <w:rsid w:val="00AE1590"/>
    <w:rsid w:val="00AE1599"/>
    <w:rsid w:val="00AE16F0"/>
    <w:rsid w:val="00AE175A"/>
    <w:rsid w:val="00AE1BBE"/>
    <w:rsid w:val="00AE1C5E"/>
    <w:rsid w:val="00AE1E19"/>
    <w:rsid w:val="00AE1E2F"/>
    <w:rsid w:val="00AE20E4"/>
    <w:rsid w:val="00AE2778"/>
    <w:rsid w:val="00AE2E27"/>
    <w:rsid w:val="00AE3262"/>
    <w:rsid w:val="00AE395D"/>
    <w:rsid w:val="00AE3E66"/>
    <w:rsid w:val="00AE3F8C"/>
    <w:rsid w:val="00AE44E6"/>
    <w:rsid w:val="00AE46F4"/>
    <w:rsid w:val="00AE4B18"/>
    <w:rsid w:val="00AE4E2A"/>
    <w:rsid w:val="00AE4EB0"/>
    <w:rsid w:val="00AE502B"/>
    <w:rsid w:val="00AE515A"/>
    <w:rsid w:val="00AE5369"/>
    <w:rsid w:val="00AE5468"/>
    <w:rsid w:val="00AE547B"/>
    <w:rsid w:val="00AE597D"/>
    <w:rsid w:val="00AE5DB8"/>
    <w:rsid w:val="00AE5E86"/>
    <w:rsid w:val="00AE62A5"/>
    <w:rsid w:val="00AE652C"/>
    <w:rsid w:val="00AE6553"/>
    <w:rsid w:val="00AE6909"/>
    <w:rsid w:val="00AE6D02"/>
    <w:rsid w:val="00AE71AE"/>
    <w:rsid w:val="00AE7F00"/>
    <w:rsid w:val="00AF05B4"/>
    <w:rsid w:val="00AF06F4"/>
    <w:rsid w:val="00AF0707"/>
    <w:rsid w:val="00AF07AB"/>
    <w:rsid w:val="00AF09AE"/>
    <w:rsid w:val="00AF0D55"/>
    <w:rsid w:val="00AF0F70"/>
    <w:rsid w:val="00AF0F90"/>
    <w:rsid w:val="00AF107A"/>
    <w:rsid w:val="00AF107C"/>
    <w:rsid w:val="00AF10BE"/>
    <w:rsid w:val="00AF1526"/>
    <w:rsid w:val="00AF1DED"/>
    <w:rsid w:val="00AF218C"/>
    <w:rsid w:val="00AF22B6"/>
    <w:rsid w:val="00AF2558"/>
    <w:rsid w:val="00AF285D"/>
    <w:rsid w:val="00AF2A55"/>
    <w:rsid w:val="00AF2C22"/>
    <w:rsid w:val="00AF2E13"/>
    <w:rsid w:val="00AF3264"/>
    <w:rsid w:val="00AF3635"/>
    <w:rsid w:val="00AF3849"/>
    <w:rsid w:val="00AF38CB"/>
    <w:rsid w:val="00AF3ACF"/>
    <w:rsid w:val="00AF41B0"/>
    <w:rsid w:val="00AF4200"/>
    <w:rsid w:val="00AF43D2"/>
    <w:rsid w:val="00AF44DC"/>
    <w:rsid w:val="00AF476C"/>
    <w:rsid w:val="00AF4832"/>
    <w:rsid w:val="00AF4901"/>
    <w:rsid w:val="00AF4DEA"/>
    <w:rsid w:val="00AF500E"/>
    <w:rsid w:val="00AF526F"/>
    <w:rsid w:val="00AF5662"/>
    <w:rsid w:val="00AF5892"/>
    <w:rsid w:val="00AF58BC"/>
    <w:rsid w:val="00AF59DA"/>
    <w:rsid w:val="00AF5F5F"/>
    <w:rsid w:val="00AF5FDC"/>
    <w:rsid w:val="00AF601E"/>
    <w:rsid w:val="00AF607B"/>
    <w:rsid w:val="00AF649E"/>
    <w:rsid w:val="00AF65FA"/>
    <w:rsid w:val="00AF6783"/>
    <w:rsid w:val="00AF6ABF"/>
    <w:rsid w:val="00AF6DF1"/>
    <w:rsid w:val="00AF6EF5"/>
    <w:rsid w:val="00AF7050"/>
    <w:rsid w:val="00AF72B1"/>
    <w:rsid w:val="00B00226"/>
    <w:rsid w:val="00B00699"/>
    <w:rsid w:val="00B00899"/>
    <w:rsid w:val="00B009C7"/>
    <w:rsid w:val="00B017A3"/>
    <w:rsid w:val="00B01E4B"/>
    <w:rsid w:val="00B02077"/>
    <w:rsid w:val="00B02124"/>
    <w:rsid w:val="00B0217E"/>
    <w:rsid w:val="00B02E07"/>
    <w:rsid w:val="00B02E8E"/>
    <w:rsid w:val="00B03065"/>
    <w:rsid w:val="00B030F2"/>
    <w:rsid w:val="00B040B0"/>
    <w:rsid w:val="00B042A1"/>
    <w:rsid w:val="00B04872"/>
    <w:rsid w:val="00B0496D"/>
    <w:rsid w:val="00B04F39"/>
    <w:rsid w:val="00B058D3"/>
    <w:rsid w:val="00B05B0B"/>
    <w:rsid w:val="00B05B3D"/>
    <w:rsid w:val="00B05B94"/>
    <w:rsid w:val="00B05DCC"/>
    <w:rsid w:val="00B06520"/>
    <w:rsid w:val="00B06982"/>
    <w:rsid w:val="00B06A1D"/>
    <w:rsid w:val="00B070BD"/>
    <w:rsid w:val="00B073C3"/>
    <w:rsid w:val="00B076A3"/>
    <w:rsid w:val="00B076C1"/>
    <w:rsid w:val="00B078CC"/>
    <w:rsid w:val="00B079CF"/>
    <w:rsid w:val="00B07ADB"/>
    <w:rsid w:val="00B07B5F"/>
    <w:rsid w:val="00B07D84"/>
    <w:rsid w:val="00B07DA5"/>
    <w:rsid w:val="00B1054F"/>
    <w:rsid w:val="00B10A43"/>
    <w:rsid w:val="00B11A16"/>
    <w:rsid w:val="00B12121"/>
    <w:rsid w:val="00B1223E"/>
    <w:rsid w:val="00B125E6"/>
    <w:rsid w:val="00B12A27"/>
    <w:rsid w:val="00B12BF1"/>
    <w:rsid w:val="00B12C0E"/>
    <w:rsid w:val="00B13B75"/>
    <w:rsid w:val="00B1401C"/>
    <w:rsid w:val="00B14108"/>
    <w:rsid w:val="00B146D6"/>
    <w:rsid w:val="00B147CD"/>
    <w:rsid w:val="00B14C86"/>
    <w:rsid w:val="00B14D65"/>
    <w:rsid w:val="00B14D67"/>
    <w:rsid w:val="00B14D8C"/>
    <w:rsid w:val="00B15209"/>
    <w:rsid w:val="00B1550F"/>
    <w:rsid w:val="00B15679"/>
    <w:rsid w:val="00B15934"/>
    <w:rsid w:val="00B15CD4"/>
    <w:rsid w:val="00B17131"/>
    <w:rsid w:val="00B1723A"/>
    <w:rsid w:val="00B172E9"/>
    <w:rsid w:val="00B17537"/>
    <w:rsid w:val="00B176D3"/>
    <w:rsid w:val="00B17ED9"/>
    <w:rsid w:val="00B20086"/>
    <w:rsid w:val="00B20367"/>
    <w:rsid w:val="00B20433"/>
    <w:rsid w:val="00B2081F"/>
    <w:rsid w:val="00B2095A"/>
    <w:rsid w:val="00B21ADC"/>
    <w:rsid w:val="00B21FC6"/>
    <w:rsid w:val="00B2236C"/>
    <w:rsid w:val="00B229B8"/>
    <w:rsid w:val="00B22D9E"/>
    <w:rsid w:val="00B22E98"/>
    <w:rsid w:val="00B22F88"/>
    <w:rsid w:val="00B22F97"/>
    <w:rsid w:val="00B231DA"/>
    <w:rsid w:val="00B23411"/>
    <w:rsid w:val="00B23564"/>
    <w:rsid w:val="00B240D1"/>
    <w:rsid w:val="00B24E95"/>
    <w:rsid w:val="00B25057"/>
    <w:rsid w:val="00B250CA"/>
    <w:rsid w:val="00B25507"/>
    <w:rsid w:val="00B255F0"/>
    <w:rsid w:val="00B2576F"/>
    <w:rsid w:val="00B25C36"/>
    <w:rsid w:val="00B25CC9"/>
    <w:rsid w:val="00B2668A"/>
    <w:rsid w:val="00B26A1A"/>
    <w:rsid w:val="00B26C61"/>
    <w:rsid w:val="00B26FF1"/>
    <w:rsid w:val="00B27774"/>
    <w:rsid w:val="00B27796"/>
    <w:rsid w:val="00B277A5"/>
    <w:rsid w:val="00B27B83"/>
    <w:rsid w:val="00B27D28"/>
    <w:rsid w:val="00B30090"/>
    <w:rsid w:val="00B300BD"/>
    <w:rsid w:val="00B30247"/>
    <w:rsid w:val="00B3035A"/>
    <w:rsid w:val="00B30843"/>
    <w:rsid w:val="00B31129"/>
    <w:rsid w:val="00B312CF"/>
    <w:rsid w:val="00B31327"/>
    <w:rsid w:val="00B3193C"/>
    <w:rsid w:val="00B31E73"/>
    <w:rsid w:val="00B31EAC"/>
    <w:rsid w:val="00B31FEC"/>
    <w:rsid w:val="00B32074"/>
    <w:rsid w:val="00B3216E"/>
    <w:rsid w:val="00B321F9"/>
    <w:rsid w:val="00B3228D"/>
    <w:rsid w:val="00B322CD"/>
    <w:rsid w:val="00B325F2"/>
    <w:rsid w:val="00B328DC"/>
    <w:rsid w:val="00B33037"/>
    <w:rsid w:val="00B33254"/>
    <w:rsid w:val="00B332CF"/>
    <w:rsid w:val="00B33AF7"/>
    <w:rsid w:val="00B33ECD"/>
    <w:rsid w:val="00B33EE1"/>
    <w:rsid w:val="00B3415E"/>
    <w:rsid w:val="00B34326"/>
    <w:rsid w:val="00B343C6"/>
    <w:rsid w:val="00B3466F"/>
    <w:rsid w:val="00B34A66"/>
    <w:rsid w:val="00B34FA3"/>
    <w:rsid w:val="00B355F2"/>
    <w:rsid w:val="00B3577A"/>
    <w:rsid w:val="00B35826"/>
    <w:rsid w:val="00B35A07"/>
    <w:rsid w:val="00B35A7D"/>
    <w:rsid w:val="00B35C7B"/>
    <w:rsid w:val="00B35D69"/>
    <w:rsid w:val="00B35E11"/>
    <w:rsid w:val="00B3664B"/>
    <w:rsid w:val="00B3667C"/>
    <w:rsid w:val="00B366DD"/>
    <w:rsid w:val="00B3691E"/>
    <w:rsid w:val="00B36BAD"/>
    <w:rsid w:val="00B36FAC"/>
    <w:rsid w:val="00B373A7"/>
    <w:rsid w:val="00B377D1"/>
    <w:rsid w:val="00B379CE"/>
    <w:rsid w:val="00B37AFA"/>
    <w:rsid w:val="00B37E3F"/>
    <w:rsid w:val="00B400DB"/>
    <w:rsid w:val="00B40B79"/>
    <w:rsid w:val="00B40CA0"/>
    <w:rsid w:val="00B40F98"/>
    <w:rsid w:val="00B4127F"/>
    <w:rsid w:val="00B41386"/>
    <w:rsid w:val="00B41691"/>
    <w:rsid w:val="00B41FB3"/>
    <w:rsid w:val="00B420B0"/>
    <w:rsid w:val="00B428A4"/>
    <w:rsid w:val="00B42C14"/>
    <w:rsid w:val="00B43003"/>
    <w:rsid w:val="00B4309D"/>
    <w:rsid w:val="00B4315E"/>
    <w:rsid w:val="00B4328E"/>
    <w:rsid w:val="00B43419"/>
    <w:rsid w:val="00B439D6"/>
    <w:rsid w:val="00B43C3E"/>
    <w:rsid w:val="00B44182"/>
    <w:rsid w:val="00B445B5"/>
    <w:rsid w:val="00B44694"/>
    <w:rsid w:val="00B44747"/>
    <w:rsid w:val="00B44F61"/>
    <w:rsid w:val="00B450E4"/>
    <w:rsid w:val="00B455D8"/>
    <w:rsid w:val="00B458CC"/>
    <w:rsid w:val="00B45F1E"/>
    <w:rsid w:val="00B46188"/>
    <w:rsid w:val="00B461D7"/>
    <w:rsid w:val="00B462DA"/>
    <w:rsid w:val="00B466A7"/>
    <w:rsid w:val="00B467FD"/>
    <w:rsid w:val="00B46A45"/>
    <w:rsid w:val="00B46BBE"/>
    <w:rsid w:val="00B4735B"/>
    <w:rsid w:val="00B47C34"/>
    <w:rsid w:val="00B5007C"/>
    <w:rsid w:val="00B501C7"/>
    <w:rsid w:val="00B50DEB"/>
    <w:rsid w:val="00B51057"/>
    <w:rsid w:val="00B5110B"/>
    <w:rsid w:val="00B512D4"/>
    <w:rsid w:val="00B51429"/>
    <w:rsid w:val="00B51480"/>
    <w:rsid w:val="00B5162F"/>
    <w:rsid w:val="00B517F1"/>
    <w:rsid w:val="00B518C5"/>
    <w:rsid w:val="00B51A00"/>
    <w:rsid w:val="00B51DDC"/>
    <w:rsid w:val="00B51DE8"/>
    <w:rsid w:val="00B520B3"/>
    <w:rsid w:val="00B52183"/>
    <w:rsid w:val="00B52584"/>
    <w:rsid w:val="00B5289A"/>
    <w:rsid w:val="00B530D5"/>
    <w:rsid w:val="00B5316C"/>
    <w:rsid w:val="00B532B6"/>
    <w:rsid w:val="00B5355D"/>
    <w:rsid w:val="00B536E8"/>
    <w:rsid w:val="00B53712"/>
    <w:rsid w:val="00B5393E"/>
    <w:rsid w:val="00B539AD"/>
    <w:rsid w:val="00B53BA4"/>
    <w:rsid w:val="00B53CFE"/>
    <w:rsid w:val="00B53E6E"/>
    <w:rsid w:val="00B54F40"/>
    <w:rsid w:val="00B54F7B"/>
    <w:rsid w:val="00B54F90"/>
    <w:rsid w:val="00B55361"/>
    <w:rsid w:val="00B55715"/>
    <w:rsid w:val="00B55909"/>
    <w:rsid w:val="00B5611F"/>
    <w:rsid w:val="00B56832"/>
    <w:rsid w:val="00B56A84"/>
    <w:rsid w:val="00B56B94"/>
    <w:rsid w:val="00B56DC9"/>
    <w:rsid w:val="00B572F5"/>
    <w:rsid w:val="00B575CD"/>
    <w:rsid w:val="00B577FC"/>
    <w:rsid w:val="00B57F7E"/>
    <w:rsid w:val="00B604D7"/>
    <w:rsid w:val="00B60E79"/>
    <w:rsid w:val="00B61287"/>
    <w:rsid w:val="00B61375"/>
    <w:rsid w:val="00B615D8"/>
    <w:rsid w:val="00B6197D"/>
    <w:rsid w:val="00B61D45"/>
    <w:rsid w:val="00B61FB7"/>
    <w:rsid w:val="00B62084"/>
    <w:rsid w:val="00B62372"/>
    <w:rsid w:val="00B6244C"/>
    <w:rsid w:val="00B628E0"/>
    <w:rsid w:val="00B62ADF"/>
    <w:rsid w:val="00B62F8A"/>
    <w:rsid w:val="00B633A1"/>
    <w:rsid w:val="00B63478"/>
    <w:rsid w:val="00B6373F"/>
    <w:rsid w:val="00B639DE"/>
    <w:rsid w:val="00B64013"/>
    <w:rsid w:val="00B64194"/>
    <w:rsid w:val="00B641C5"/>
    <w:rsid w:val="00B649F5"/>
    <w:rsid w:val="00B64F83"/>
    <w:rsid w:val="00B660E1"/>
    <w:rsid w:val="00B66128"/>
    <w:rsid w:val="00B661DB"/>
    <w:rsid w:val="00B66441"/>
    <w:rsid w:val="00B665C3"/>
    <w:rsid w:val="00B66A8E"/>
    <w:rsid w:val="00B66E37"/>
    <w:rsid w:val="00B6755A"/>
    <w:rsid w:val="00B67C7D"/>
    <w:rsid w:val="00B70FF2"/>
    <w:rsid w:val="00B710B7"/>
    <w:rsid w:val="00B71599"/>
    <w:rsid w:val="00B715AB"/>
    <w:rsid w:val="00B71EEA"/>
    <w:rsid w:val="00B71F88"/>
    <w:rsid w:val="00B723B0"/>
    <w:rsid w:val="00B72442"/>
    <w:rsid w:val="00B726E4"/>
    <w:rsid w:val="00B7285D"/>
    <w:rsid w:val="00B729E5"/>
    <w:rsid w:val="00B72A05"/>
    <w:rsid w:val="00B72B57"/>
    <w:rsid w:val="00B72BD7"/>
    <w:rsid w:val="00B72E4D"/>
    <w:rsid w:val="00B72FA4"/>
    <w:rsid w:val="00B7311C"/>
    <w:rsid w:val="00B73188"/>
    <w:rsid w:val="00B73293"/>
    <w:rsid w:val="00B73CDD"/>
    <w:rsid w:val="00B73D9D"/>
    <w:rsid w:val="00B73DD7"/>
    <w:rsid w:val="00B7433E"/>
    <w:rsid w:val="00B74A21"/>
    <w:rsid w:val="00B74DAC"/>
    <w:rsid w:val="00B753FE"/>
    <w:rsid w:val="00B755D6"/>
    <w:rsid w:val="00B756B8"/>
    <w:rsid w:val="00B75862"/>
    <w:rsid w:val="00B75ACD"/>
    <w:rsid w:val="00B75DD0"/>
    <w:rsid w:val="00B75E16"/>
    <w:rsid w:val="00B761B3"/>
    <w:rsid w:val="00B7628B"/>
    <w:rsid w:val="00B76718"/>
    <w:rsid w:val="00B767FB"/>
    <w:rsid w:val="00B7707B"/>
    <w:rsid w:val="00B77362"/>
    <w:rsid w:val="00B77403"/>
    <w:rsid w:val="00B7793C"/>
    <w:rsid w:val="00B77A83"/>
    <w:rsid w:val="00B77E51"/>
    <w:rsid w:val="00B77F13"/>
    <w:rsid w:val="00B80014"/>
    <w:rsid w:val="00B8028F"/>
    <w:rsid w:val="00B8037F"/>
    <w:rsid w:val="00B807C8"/>
    <w:rsid w:val="00B8093A"/>
    <w:rsid w:val="00B81425"/>
    <w:rsid w:val="00B814B7"/>
    <w:rsid w:val="00B81A27"/>
    <w:rsid w:val="00B81AB8"/>
    <w:rsid w:val="00B81BA4"/>
    <w:rsid w:val="00B81CCE"/>
    <w:rsid w:val="00B81CF1"/>
    <w:rsid w:val="00B81F1A"/>
    <w:rsid w:val="00B81F7B"/>
    <w:rsid w:val="00B825AE"/>
    <w:rsid w:val="00B8271C"/>
    <w:rsid w:val="00B829B4"/>
    <w:rsid w:val="00B82AB6"/>
    <w:rsid w:val="00B82BF4"/>
    <w:rsid w:val="00B83138"/>
    <w:rsid w:val="00B831B5"/>
    <w:rsid w:val="00B833D1"/>
    <w:rsid w:val="00B83476"/>
    <w:rsid w:val="00B83533"/>
    <w:rsid w:val="00B83B2A"/>
    <w:rsid w:val="00B8414C"/>
    <w:rsid w:val="00B84273"/>
    <w:rsid w:val="00B8450C"/>
    <w:rsid w:val="00B8461C"/>
    <w:rsid w:val="00B84711"/>
    <w:rsid w:val="00B8472F"/>
    <w:rsid w:val="00B8496F"/>
    <w:rsid w:val="00B84BAE"/>
    <w:rsid w:val="00B84BE6"/>
    <w:rsid w:val="00B84C7E"/>
    <w:rsid w:val="00B84EC1"/>
    <w:rsid w:val="00B84F10"/>
    <w:rsid w:val="00B85322"/>
    <w:rsid w:val="00B85816"/>
    <w:rsid w:val="00B85D95"/>
    <w:rsid w:val="00B85DAC"/>
    <w:rsid w:val="00B85F42"/>
    <w:rsid w:val="00B86112"/>
    <w:rsid w:val="00B8681B"/>
    <w:rsid w:val="00B86D50"/>
    <w:rsid w:val="00B87114"/>
    <w:rsid w:val="00B8799E"/>
    <w:rsid w:val="00B879BE"/>
    <w:rsid w:val="00B87DE5"/>
    <w:rsid w:val="00B87F1E"/>
    <w:rsid w:val="00B87FBF"/>
    <w:rsid w:val="00B90267"/>
    <w:rsid w:val="00B904E2"/>
    <w:rsid w:val="00B906DD"/>
    <w:rsid w:val="00B90764"/>
    <w:rsid w:val="00B9096C"/>
    <w:rsid w:val="00B90AD6"/>
    <w:rsid w:val="00B910BC"/>
    <w:rsid w:val="00B914AA"/>
    <w:rsid w:val="00B915F0"/>
    <w:rsid w:val="00B91634"/>
    <w:rsid w:val="00B916EF"/>
    <w:rsid w:val="00B91704"/>
    <w:rsid w:val="00B917C6"/>
    <w:rsid w:val="00B91A59"/>
    <w:rsid w:val="00B91B8F"/>
    <w:rsid w:val="00B927AA"/>
    <w:rsid w:val="00B92DDB"/>
    <w:rsid w:val="00B92DFF"/>
    <w:rsid w:val="00B92FBD"/>
    <w:rsid w:val="00B932B6"/>
    <w:rsid w:val="00B93698"/>
    <w:rsid w:val="00B936DA"/>
    <w:rsid w:val="00B9387E"/>
    <w:rsid w:val="00B93B1D"/>
    <w:rsid w:val="00B93EBB"/>
    <w:rsid w:val="00B9416D"/>
    <w:rsid w:val="00B945B7"/>
    <w:rsid w:val="00B946A3"/>
    <w:rsid w:val="00B94BBB"/>
    <w:rsid w:val="00B94EB9"/>
    <w:rsid w:val="00B94F72"/>
    <w:rsid w:val="00B95129"/>
    <w:rsid w:val="00B9521B"/>
    <w:rsid w:val="00B954A9"/>
    <w:rsid w:val="00B95755"/>
    <w:rsid w:val="00B95988"/>
    <w:rsid w:val="00B959D6"/>
    <w:rsid w:val="00B95D52"/>
    <w:rsid w:val="00B95D96"/>
    <w:rsid w:val="00B95E7F"/>
    <w:rsid w:val="00B96110"/>
    <w:rsid w:val="00B96363"/>
    <w:rsid w:val="00B964B5"/>
    <w:rsid w:val="00B966FA"/>
    <w:rsid w:val="00B9695D"/>
    <w:rsid w:val="00B973DD"/>
    <w:rsid w:val="00B974C2"/>
    <w:rsid w:val="00B9760F"/>
    <w:rsid w:val="00B978D7"/>
    <w:rsid w:val="00B9798B"/>
    <w:rsid w:val="00B97C4E"/>
    <w:rsid w:val="00B97EA0"/>
    <w:rsid w:val="00BA08F1"/>
    <w:rsid w:val="00BA0E30"/>
    <w:rsid w:val="00BA1165"/>
    <w:rsid w:val="00BA11F4"/>
    <w:rsid w:val="00BA15A7"/>
    <w:rsid w:val="00BA1879"/>
    <w:rsid w:val="00BA19FF"/>
    <w:rsid w:val="00BA1E30"/>
    <w:rsid w:val="00BA2770"/>
    <w:rsid w:val="00BA27BE"/>
    <w:rsid w:val="00BA32A0"/>
    <w:rsid w:val="00BA376D"/>
    <w:rsid w:val="00BA37D8"/>
    <w:rsid w:val="00BA3E4E"/>
    <w:rsid w:val="00BA3E5C"/>
    <w:rsid w:val="00BA41D1"/>
    <w:rsid w:val="00BA449D"/>
    <w:rsid w:val="00BA44CC"/>
    <w:rsid w:val="00BA461B"/>
    <w:rsid w:val="00BA4645"/>
    <w:rsid w:val="00BA499E"/>
    <w:rsid w:val="00BA4D0B"/>
    <w:rsid w:val="00BA4D22"/>
    <w:rsid w:val="00BA4F10"/>
    <w:rsid w:val="00BA535F"/>
    <w:rsid w:val="00BA5788"/>
    <w:rsid w:val="00BA5C27"/>
    <w:rsid w:val="00BA6252"/>
    <w:rsid w:val="00BA6718"/>
    <w:rsid w:val="00BA6A01"/>
    <w:rsid w:val="00BA6B44"/>
    <w:rsid w:val="00BA708A"/>
    <w:rsid w:val="00BA7505"/>
    <w:rsid w:val="00BA7695"/>
    <w:rsid w:val="00BA7B48"/>
    <w:rsid w:val="00BA7C3F"/>
    <w:rsid w:val="00BA7CC4"/>
    <w:rsid w:val="00BB052E"/>
    <w:rsid w:val="00BB05BE"/>
    <w:rsid w:val="00BB08B6"/>
    <w:rsid w:val="00BB13CB"/>
    <w:rsid w:val="00BB1999"/>
    <w:rsid w:val="00BB1ECB"/>
    <w:rsid w:val="00BB2069"/>
    <w:rsid w:val="00BB234E"/>
    <w:rsid w:val="00BB26E5"/>
    <w:rsid w:val="00BB279E"/>
    <w:rsid w:val="00BB29DD"/>
    <w:rsid w:val="00BB319D"/>
    <w:rsid w:val="00BB34D1"/>
    <w:rsid w:val="00BB3C29"/>
    <w:rsid w:val="00BB3CBB"/>
    <w:rsid w:val="00BB3CE7"/>
    <w:rsid w:val="00BB3F58"/>
    <w:rsid w:val="00BB4066"/>
    <w:rsid w:val="00BB411D"/>
    <w:rsid w:val="00BB416D"/>
    <w:rsid w:val="00BB4408"/>
    <w:rsid w:val="00BB461E"/>
    <w:rsid w:val="00BB4620"/>
    <w:rsid w:val="00BB47B6"/>
    <w:rsid w:val="00BB4EDB"/>
    <w:rsid w:val="00BB507F"/>
    <w:rsid w:val="00BB55DE"/>
    <w:rsid w:val="00BB562D"/>
    <w:rsid w:val="00BB58C2"/>
    <w:rsid w:val="00BB65BD"/>
    <w:rsid w:val="00BB680F"/>
    <w:rsid w:val="00BB68D4"/>
    <w:rsid w:val="00BB6D11"/>
    <w:rsid w:val="00BB6F07"/>
    <w:rsid w:val="00BB6F56"/>
    <w:rsid w:val="00BB7191"/>
    <w:rsid w:val="00BB7638"/>
    <w:rsid w:val="00BB786D"/>
    <w:rsid w:val="00BC00BA"/>
    <w:rsid w:val="00BC03D1"/>
    <w:rsid w:val="00BC048F"/>
    <w:rsid w:val="00BC060B"/>
    <w:rsid w:val="00BC06CF"/>
    <w:rsid w:val="00BC08B2"/>
    <w:rsid w:val="00BC08B3"/>
    <w:rsid w:val="00BC0A36"/>
    <w:rsid w:val="00BC0AB8"/>
    <w:rsid w:val="00BC0ACA"/>
    <w:rsid w:val="00BC11DE"/>
    <w:rsid w:val="00BC17FE"/>
    <w:rsid w:val="00BC1941"/>
    <w:rsid w:val="00BC1AF2"/>
    <w:rsid w:val="00BC1B71"/>
    <w:rsid w:val="00BC1FBF"/>
    <w:rsid w:val="00BC289A"/>
    <w:rsid w:val="00BC2943"/>
    <w:rsid w:val="00BC2E9B"/>
    <w:rsid w:val="00BC30E2"/>
    <w:rsid w:val="00BC32AF"/>
    <w:rsid w:val="00BC3323"/>
    <w:rsid w:val="00BC38FA"/>
    <w:rsid w:val="00BC3F5C"/>
    <w:rsid w:val="00BC4786"/>
    <w:rsid w:val="00BC4BF0"/>
    <w:rsid w:val="00BC4C60"/>
    <w:rsid w:val="00BC548F"/>
    <w:rsid w:val="00BC5511"/>
    <w:rsid w:val="00BC596A"/>
    <w:rsid w:val="00BC5AA2"/>
    <w:rsid w:val="00BC5CC0"/>
    <w:rsid w:val="00BC5D59"/>
    <w:rsid w:val="00BC5FD8"/>
    <w:rsid w:val="00BC6008"/>
    <w:rsid w:val="00BC6116"/>
    <w:rsid w:val="00BC61C7"/>
    <w:rsid w:val="00BC6224"/>
    <w:rsid w:val="00BC636C"/>
    <w:rsid w:val="00BC63AB"/>
    <w:rsid w:val="00BC6413"/>
    <w:rsid w:val="00BC6432"/>
    <w:rsid w:val="00BC662A"/>
    <w:rsid w:val="00BC69E7"/>
    <w:rsid w:val="00BC6E84"/>
    <w:rsid w:val="00BC6F52"/>
    <w:rsid w:val="00BC7508"/>
    <w:rsid w:val="00BC7739"/>
    <w:rsid w:val="00BC784C"/>
    <w:rsid w:val="00BD01CC"/>
    <w:rsid w:val="00BD029F"/>
    <w:rsid w:val="00BD02CB"/>
    <w:rsid w:val="00BD03F9"/>
    <w:rsid w:val="00BD07A3"/>
    <w:rsid w:val="00BD096C"/>
    <w:rsid w:val="00BD179A"/>
    <w:rsid w:val="00BD193C"/>
    <w:rsid w:val="00BD195F"/>
    <w:rsid w:val="00BD24C1"/>
    <w:rsid w:val="00BD280E"/>
    <w:rsid w:val="00BD29D0"/>
    <w:rsid w:val="00BD2C5E"/>
    <w:rsid w:val="00BD2D05"/>
    <w:rsid w:val="00BD2E36"/>
    <w:rsid w:val="00BD3335"/>
    <w:rsid w:val="00BD35E5"/>
    <w:rsid w:val="00BD3D1C"/>
    <w:rsid w:val="00BD3EAF"/>
    <w:rsid w:val="00BD43ED"/>
    <w:rsid w:val="00BD45B3"/>
    <w:rsid w:val="00BD4898"/>
    <w:rsid w:val="00BD4AA2"/>
    <w:rsid w:val="00BD5A68"/>
    <w:rsid w:val="00BD5DCE"/>
    <w:rsid w:val="00BD5E84"/>
    <w:rsid w:val="00BD60D3"/>
    <w:rsid w:val="00BD61BA"/>
    <w:rsid w:val="00BD63AB"/>
    <w:rsid w:val="00BD6B54"/>
    <w:rsid w:val="00BD6D55"/>
    <w:rsid w:val="00BD6E3C"/>
    <w:rsid w:val="00BD7010"/>
    <w:rsid w:val="00BD708D"/>
    <w:rsid w:val="00BD7599"/>
    <w:rsid w:val="00BD7713"/>
    <w:rsid w:val="00BD7957"/>
    <w:rsid w:val="00BD7ABF"/>
    <w:rsid w:val="00BE0720"/>
    <w:rsid w:val="00BE0A28"/>
    <w:rsid w:val="00BE0B0F"/>
    <w:rsid w:val="00BE0B25"/>
    <w:rsid w:val="00BE12CD"/>
    <w:rsid w:val="00BE17C7"/>
    <w:rsid w:val="00BE1FE9"/>
    <w:rsid w:val="00BE2095"/>
    <w:rsid w:val="00BE2552"/>
    <w:rsid w:val="00BE2652"/>
    <w:rsid w:val="00BE285E"/>
    <w:rsid w:val="00BE3182"/>
    <w:rsid w:val="00BE3344"/>
    <w:rsid w:val="00BE34A9"/>
    <w:rsid w:val="00BE37CF"/>
    <w:rsid w:val="00BE37E8"/>
    <w:rsid w:val="00BE390B"/>
    <w:rsid w:val="00BE4286"/>
    <w:rsid w:val="00BE42B9"/>
    <w:rsid w:val="00BE474F"/>
    <w:rsid w:val="00BE4766"/>
    <w:rsid w:val="00BE47BE"/>
    <w:rsid w:val="00BE4A24"/>
    <w:rsid w:val="00BE4B4A"/>
    <w:rsid w:val="00BE4E4E"/>
    <w:rsid w:val="00BE4F58"/>
    <w:rsid w:val="00BE50FD"/>
    <w:rsid w:val="00BE5475"/>
    <w:rsid w:val="00BE558F"/>
    <w:rsid w:val="00BE564D"/>
    <w:rsid w:val="00BE568B"/>
    <w:rsid w:val="00BE575D"/>
    <w:rsid w:val="00BE57AC"/>
    <w:rsid w:val="00BE5ADC"/>
    <w:rsid w:val="00BE64EE"/>
    <w:rsid w:val="00BE6543"/>
    <w:rsid w:val="00BE68DE"/>
    <w:rsid w:val="00BE6A3E"/>
    <w:rsid w:val="00BE6A5B"/>
    <w:rsid w:val="00BE6C72"/>
    <w:rsid w:val="00BE718E"/>
    <w:rsid w:val="00BE7315"/>
    <w:rsid w:val="00BE74C6"/>
    <w:rsid w:val="00BE78D2"/>
    <w:rsid w:val="00BE7A34"/>
    <w:rsid w:val="00BF041A"/>
    <w:rsid w:val="00BF07EB"/>
    <w:rsid w:val="00BF0C0F"/>
    <w:rsid w:val="00BF106B"/>
    <w:rsid w:val="00BF1094"/>
    <w:rsid w:val="00BF12DD"/>
    <w:rsid w:val="00BF18C4"/>
    <w:rsid w:val="00BF1910"/>
    <w:rsid w:val="00BF1BC5"/>
    <w:rsid w:val="00BF1F45"/>
    <w:rsid w:val="00BF277A"/>
    <w:rsid w:val="00BF2AE6"/>
    <w:rsid w:val="00BF2D36"/>
    <w:rsid w:val="00BF2DF7"/>
    <w:rsid w:val="00BF2F91"/>
    <w:rsid w:val="00BF32DE"/>
    <w:rsid w:val="00BF374A"/>
    <w:rsid w:val="00BF39D3"/>
    <w:rsid w:val="00BF39EA"/>
    <w:rsid w:val="00BF3AAB"/>
    <w:rsid w:val="00BF3AC8"/>
    <w:rsid w:val="00BF3DBA"/>
    <w:rsid w:val="00BF41B3"/>
    <w:rsid w:val="00BF4680"/>
    <w:rsid w:val="00BF4987"/>
    <w:rsid w:val="00BF505B"/>
    <w:rsid w:val="00BF5394"/>
    <w:rsid w:val="00BF5A51"/>
    <w:rsid w:val="00BF5CFD"/>
    <w:rsid w:val="00BF5D8E"/>
    <w:rsid w:val="00BF65D4"/>
    <w:rsid w:val="00BF66AF"/>
    <w:rsid w:val="00BF6727"/>
    <w:rsid w:val="00BF67A3"/>
    <w:rsid w:val="00BF6937"/>
    <w:rsid w:val="00BF69E7"/>
    <w:rsid w:val="00BF6D2D"/>
    <w:rsid w:val="00BF6D6A"/>
    <w:rsid w:val="00BF70BD"/>
    <w:rsid w:val="00BF70F9"/>
    <w:rsid w:val="00BF76BF"/>
    <w:rsid w:val="00BF7774"/>
    <w:rsid w:val="00BF79CE"/>
    <w:rsid w:val="00BF7B84"/>
    <w:rsid w:val="00BF7EEA"/>
    <w:rsid w:val="00C0000F"/>
    <w:rsid w:val="00C00314"/>
    <w:rsid w:val="00C006F8"/>
    <w:rsid w:val="00C00924"/>
    <w:rsid w:val="00C00CCC"/>
    <w:rsid w:val="00C013B3"/>
    <w:rsid w:val="00C0143E"/>
    <w:rsid w:val="00C014CC"/>
    <w:rsid w:val="00C01679"/>
    <w:rsid w:val="00C016DB"/>
    <w:rsid w:val="00C01A50"/>
    <w:rsid w:val="00C01B8E"/>
    <w:rsid w:val="00C01D3E"/>
    <w:rsid w:val="00C022ED"/>
    <w:rsid w:val="00C02519"/>
    <w:rsid w:val="00C026A3"/>
    <w:rsid w:val="00C02EF5"/>
    <w:rsid w:val="00C031FB"/>
    <w:rsid w:val="00C03250"/>
    <w:rsid w:val="00C03475"/>
    <w:rsid w:val="00C03744"/>
    <w:rsid w:val="00C039CA"/>
    <w:rsid w:val="00C03B38"/>
    <w:rsid w:val="00C03FC7"/>
    <w:rsid w:val="00C044E5"/>
    <w:rsid w:val="00C046FA"/>
    <w:rsid w:val="00C04776"/>
    <w:rsid w:val="00C047C4"/>
    <w:rsid w:val="00C058B5"/>
    <w:rsid w:val="00C058C2"/>
    <w:rsid w:val="00C06092"/>
    <w:rsid w:val="00C060C6"/>
    <w:rsid w:val="00C069D0"/>
    <w:rsid w:val="00C0787C"/>
    <w:rsid w:val="00C07C2D"/>
    <w:rsid w:val="00C10167"/>
    <w:rsid w:val="00C10B3D"/>
    <w:rsid w:val="00C10E4B"/>
    <w:rsid w:val="00C10F0B"/>
    <w:rsid w:val="00C11CE3"/>
    <w:rsid w:val="00C121BF"/>
    <w:rsid w:val="00C1235B"/>
    <w:rsid w:val="00C12662"/>
    <w:rsid w:val="00C12A4D"/>
    <w:rsid w:val="00C12CDE"/>
    <w:rsid w:val="00C12D7D"/>
    <w:rsid w:val="00C13758"/>
    <w:rsid w:val="00C139CA"/>
    <w:rsid w:val="00C13A6C"/>
    <w:rsid w:val="00C13ACC"/>
    <w:rsid w:val="00C13AD3"/>
    <w:rsid w:val="00C13BCE"/>
    <w:rsid w:val="00C14256"/>
    <w:rsid w:val="00C14504"/>
    <w:rsid w:val="00C146FD"/>
    <w:rsid w:val="00C14DBF"/>
    <w:rsid w:val="00C14FF3"/>
    <w:rsid w:val="00C15058"/>
    <w:rsid w:val="00C1584D"/>
    <w:rsid w:val="00C15A12"/>
    <w:rsid w:val="00C1628E"/>
    <w:rsid w:val="00C165CF"/>
    <w:rsid w:val="00C16639"/>
    <w:rsid w:val="00C16972"/>
    <w:rsid w:val="00C16A43"/>
    <w:rsid w:val="00C16AC7"/>
    <w:rsid w:val="00C174F3"/>
    <w:rsid w:val="00C17556"/>
    <w:rsid w:val="00C17AAF"/>
    <w:rsid w:val="00C17D05"/>
    <w:rsid w:val="00C17D4B"/>
    <w:rsid w:val="00C2005C"/>
    <w:rsid w:val="00C2015A"/>
    <w:rsid w:val="00C201B7"/>
    <w:rsid w:val="00C205C2"/>
    <w:rsid w:val="00C20B9D"/>
    <w:rsid w:val="00C20C22"/>
    <w:rsid w:val="00C2158F"/>
    <w:rsid w:val="00C21CAE"/>
    <w:rsid w:val="00C21DE6"/>
    <w:rsid w:val="00C221EB"/>
    <w:rsid w:val="00C22456"/>
    <w:rsid w:val="00C22525"/>
    <w:rsid w:val="00C22880"/>
    <w:rsid w:val="00C229EC"/>
    <w:rsid w:val="00C22C6D"/>
    <w:rsid w:val="00C22D93"/>
    <w:rsid w:val="00C22D9C"/>
    <w:rsid w:val="00C22E97"/>
    <w:rsid w:val="00C23949"/>
    <w:rsid w:val="00C247A0"/>
    <w:rsid w:val="00C25012"/>
    <w:rsid w:val="00C253B9"/>
    <w:rsid w:val="00C254D4"/>
    <w:rsid w:val="00C259D4"/>
    <w:rsid w:val="00C26307"/>
    <w:rsid w:val="00C26D7B"/>
    <w:rsid w:val="00C2744D"/>
    <w:rsid w:val="00C275A9"/>
    <w:rsid w:val="00C27980"/>
    <w:rsid w:val="00C27BD6"/>
    <w:rsid w:val="00C27F5A"/>
    <w:rsid w:val="00C305C3"/>
    <w:rsid w:val="00C3082A"/>
    <w:rsid w:val="00C31184"/>
    <w:rsid w:val="00C3128A"/>
    <w:rsid w:val="00C3156E"/>
    <w:rsid w:val="00C3162E"/>
    <w:rsid w:val="00C3176E"/>
    <w:rsid w:val="00C31826"/>
    <w:rsid w:val="00C31CA3"/>
    <w:rsid w:val="00C32474"/>
    <w:rsid w:val="00C32538"/>
    <w:rsid w:val="00C3282F"/>
    <w:rsid w:val="00C32F5F"/>
    <w:rsid w:val="00C33512"/>
    <w:rsid w:val="00C336E0"/>
    <w:rsid w:val="00C3370D"/>
    <w:rsid w:val="00C337D6"/>
    <w:rsid w:val="00C3441E"/>
    <w:rsid w:val="00C344CF"/>
    <w:rsid w:val="00C34762"/>
    <w:rsid w:val="00C34786"/>
    <w:rsid w:val="00C348BA"/>
    <w:rsid w:val="00C34C7F"/>
    <w:rsid w:val="00C353CF"/>
    <w:rsid w:val="00C35E8C"/>
    <w:rsid w:val="00C35FFB"/>
    <w:rsid w:val="00C36564"/>
    <w:rsid w:val="00C36976"/>
    <w:rsid w:val="00C36A1C"/>
    <w:rsid w:val="00C36E66"/>
    <w:rsid w:val="00C36FE5"/>
    <w:rsid w:val="00C37168"/>
    <w:rsid w:val="00C3719D"/>
    <w:rsid w:val="00C3723C"/>
    <w:rsid w:val="00C3742A"/>
    <w:rsid w:val="00C37592"/>
    <w:rsid w:val="00C37653"/>
    <w:rsid w:val="00C376F8"/>
    <w:rsid w:val="00C37841"/>
    <w:rsid w:val="00C37BBF"/>
    <w:rsid w:val="00C40C13"/>
    <w:rsid w:val="00C40C4D"/>
    <w:rsid w:val="00C40D25"/>
    <w:rsid w:val="00C41552"/>
    <w:rsid w:val="00C41C3C"/>
    <w:rsid w:val="00C42916"/>
    <w:rsid w:val="00C42C65"/>
    <w:rsid w:val="00C42F66"/>
    <w:rsid w:val="00C43308"/>
    <w:rsid w:val="00C43648"/>
    <w:rsid w:val="00C4376A"/>
    <w:rsid w:val="00C43905"/>
    <w:rsid w:val="00C43A6E"/>
    <w:rsid w:val="00C43AC3"/>
    <w:rsid w:val="00C43DF5"/>
    <w:rsid w:val="00C43E1B"/>
    <w:rsid w:val="00C43E51"/>
    <w:rsid w:val="00C442BD"/>
    <w:rsid w:val="00C4434F"/>
    <w:rsid w:val="00C44616"/>
    <w:rsid w:val="00C44673"/>
    <w:rsid w:val="00C4468F"/>
    <w:rsid w:val="00C44ADF"/>
    <w:rsid w:val="00C4507F"/>
    <w:rsid w:val="00C455E0"/>
    <w:rsid w:val="00C45B0E"/>
    <w:rsid w:val="00C45BB5"/>
    <w:rsid w:val="00C45F0B"/>
    <w:rsid w:val="00C45FFD"/>
    <w:rsid w:val="00C46440"/>
    <w:rsid w:val="00C464C3"/>
    <w:rsid w:val="00C46B18"/>
    <w:rsid w:val="00C46E0D"/>
    <w:rsid w:val="00C46F0B"/>
    <w:rsid w:val="00C471AC"/>
    <w:rsid w:val="00C47F9B"/>
    <w:rsid w:val="00C50FEB"/>
    <w:rsid w:val="00C510F4"/>
    <w:rsid w:val="00C512CC"/>
    <w:rsid w:val="00C516BF"/>
    <w:rsid w:val="00C517F5"/>
    <w:rsid w:val="00C519C2"/>
    <w:rsid w:val="00C51F03"/>
    <w:rsid w:val="00C52429"/>
    <w:rsid w:val="00C525B8"/>
    <w:rsid w:val="00C52F73"/>
    <w:rsid w:val="00C536B2"/>
    <w:rsid w:val="00C547DC"/>
    <w:rsid w:val="00C54971"/>
    <w:rsid w:val="00C54F02"/>
    <w:rsid w:val="00C5559B"/>
    <w:rsid w:val="00C555F7"/>
    <w:rsid w:val="00C55AC8"/>
    <w:rsid w:val="00C55CEA"/>
    <w:rsid w:val="00C55F44"/>
    <w:rsid w:val="00C56745"/>
    <w:rsid w:val="00C56E40"/>
    <w:rsid w:val="00C56E41"/>
    <w:rsid w:val="00C56F50"/>
    <w:rsid w:val="00C57857"/>
    <w:rsid w:val="00C57EC0"/>
    <w:rsid w:val="00C57F57"/>
    <w:rsid w:val="00C57F75"/>
    <w:rsid w:val="00C6007B"/>
    <w:rsid w:val="00C601AE"/>
    <w:rsid w:val="00C60611"/>
    <w:rsid w:val="00C6080A"/>
    <w:rsid w:val="00C61259"/>
    <w:rsid w:val="00C615D4"/>
    <w:rsid w:val="00C618B5"/>
    <w:rsid w:val="00C61D57"/>
    <w:rsid w:val="00C624B7"/>
    <w:rsid w:val="00C62B69"/>
    <w:rsid w:val="00C62C30"/>
    <w:rsid w:val="00C62E95"/>
    <w:rsid w:val="00C63D8D"/>
    <w:rsid w:val="00C65293"/>
    <w:rsid w:val="00C658B5"/>
    <w:rsid w:val="00C65986"/>
    <w:rsid w:val="00C65A38"/>
    <w:rsid w:val="00C65F61"/>
    <w:rsid w:val="00C65F7E"/>
    <w:rsid w:val="00C65FE4"/>
    <w:rsid w:val="00C66BEC"/>
    <w:rsid w:val="00C66C41"/>
    <w:rsid w:val="00C66F73"/>
    <w:rsid w:val="00C66FA2"/>
    <w:rsid w:val="00C67696"/>
    <w:rsid w:val="00C6784F"/>
    <w:rsid w:val="00C70099"/>
    <w:rsid w:val="00C7064A"/>
    <w:rsid w:val="00C70A89"/>
    <w:rsid w:val="00C70C4E"/>
    <w:rsid w:val="00C70E21"/>
    <w:rsid w:val="00C70FB0"/>
    <w:rsid w:val="00C710B2"/>
    <w:rsid w:val="00C71381"/>
    <w:rsid w:val="00C71A16"/>
    <w:rsid w:val="00C728E7"/>
    <w:rsid w:val="00C72A43"/>
    <w:rsid w:val="00C72E13"/>
    <w:rsid w:val="00C7335D"/>
    <w:rsid w:val="00C73391"/>
    <w:rsid w:val="00C7343C"/>
    <w:rsid w:val="00C735C4"/>
    <w:rsid w:val="00C738E4"/>
    <w:rsid w:val="00C7393E"/>
    <w:rsid w:val="00C73B4F"/>
    <w:rsid w:val="00C742CC"/>
    <w:rsid w:val="00C74446"/>
    <w:rsid w:val="00C746D7"/>
    <w:rsid w:val="00C746E3"/>
    <w:rsid w:val="00C7476E"/>
    <w:rsid w:val="00C74AA2"/>
    <w:rsid w:val="00C74D0F"/>
    <w:rsid w:val="00C7535C"/>
    <w:rsid w:val="00C75467"/>
    <w:rsid w:val="00C7574B"/>
    <w:rsid w:val="00C75C02"/>
    <w:rsid w:val="00C75CF7"/>
    <w:rsid w:val="00C75F3A"/>
    <w:rsid w:val="00C76578"/>
    <w:rsid w:val="00C76729"/>
    <w:rsid w:val="00C76822"/>
    <w:rsid w:val="00C7683C"/>
    <w:rsid w:val="00C76860"/>
    <w:rsid w:val="00C76A28"/>
    <w:rsid w:val="00C76C05"/>
    <w:rsid w:val="00C76D59"/>
    <w:rsid w:val="00C76E47"/>
    <w:rsid w:val="00C77027"/>
    <w:rsid w:val="00C774BB"/>
    <w:rsid w:val="00C7783C"/>
    <w:rsid w:val="00C77A3B"/>
    <w:rsid w:val="00C77CE4"/>
    <w:rsid w:val="00C77FD1"/>
    <w:rsid w:val="00C80043"/>
    <w:rsid w:val="00C802C6"/>
    <w:rsid w:val="00C803AA"/>
    <w:rsid w:val="00C80996"/>
    <w:rsid w:val="00C80A21"/>
    <w:rsid w:val="00C80CC6"/>
    <w:rsid w:val="00C80E2F"/>
    <w:rsid w:val="00C80FCE"/>
    <w:rsid w:val="00C8109A"/>
    <w:rsid w:val="00C8133F"/>
    <w:rsid w:val="00C814FD"/>
    <w:rsid w:val="00C81627"/>
    <w:rsid w:val="00C81978"/>
    <w:rsid w:val="00C81FE8"/>
    <w:rsid w:val="00C822AE"/>
    <w:rsid w:val="00C82C5D"/>
    <w:rsid w:val="00C8307B"/>
    <w:rsid w:val="00C835FB"/>
    <w:rsid w:val="00C83617"/>
    <w:rsid w:val="00C83ACD"/>
    <w:rsid w:val="00C83DBD"/>
    <w:rsid w:val="00C83FE7"/>
    <w:rsid w:val="00C8437F"/>
    <w:rsid w:val="00C8440F"/>
    <w:rsid w:val="00C84AC1"/>
    <w:rsid w:val="00C84E14"/>
    <w:rsid w:val="00C84ED9"/>
    <w:rsid w:val="00C8529E"/>
    <w:rsid w:val="00C8563E"/>
    <w:rsid w:val="00C8641A"/>
    <w:rsid w:val="00C8660B"/>
    <w:rsid w:val="00C8694E"/>
    <w:rsid w:val="00C86E5F"/>
    <w:rsid w:val="00C86EBD"/>
    <w:rsid w:val="00C86FD9"/>
    <w:rsid w:val="00C874C8"/>
    <w:rsid w:val="00C87D2D"/>
    <w:rsid w:val="00C87D54"/>
    <w:rsid w:val="00C87E6A"/>
    <w:rsid w:val="00C87FE6"/>
    <w:rsid w:val="00C9002B"/>
    <w:rsid w:val="00C9017A"/>
    <w:rsid w:val="00C90264"/>
    <w:rsid w:val="00C903DB"/>
    <w:rsid w:val="00C90536"/>
    <w:rsid w:val="00C905A0"/>
    <w:rsid w:val="00C905B4"/>
    <w:rsid w:val="00C90958"/>
    <w:rsid w:val="00C90B02"/>
    <w:rsid w:val="00C90BB3"/>
    <w:rsid w:val="00C90C5B"/>
    <w:rsid w:val="00C91128"/>
    <w:rsid w:val="00C913F4"/>
    <w:rsid w:val="00C91475"/>
    <w:rsid w:val="00C9159B"/>
    <w:rsid w:val="00C919ED"/>
    <w:rsid w:val="00C921A6"/>
    <w:rsid w:val="00C92AAB"/>
    <w:rsid w:val="00C933CD"/>
    <w:rsid w:val="00C94B53"/>
    <w:rsid w:val="00C94E0D"/>
    <w:rsid w:val="00C94FF3"/>
    <w:rsid w:val="00C953C9"/>
    <w:rsid w:val="00C95D33"/>
    <w:rsid w:val="00C95D6E"/>
    <w:rsid w:val="00C96400"/>
    <w:rsid w:val="00C966C6"/>
    <w:rsid w:val="00C968E6"/>
    <w:rsid w:val="00C96EA8"/>
    <w:rsid w:val="00C9706F"/>
    <w:rsid w:val="00C97176"/>
    <w:rsid w:val="00C971F5"/>
    <w:rsid w:val="00CA00FB"/>
    <w:rsid w:val="00CA083F"/>
    <w:rsid w:val="00CA0A00"/>
    <w:rsid w:val="00CA127B"/>
    <w:rsid w:val="00CA1421"/>
    <w:rsid w:val="00CA168F"/>
    <w:rsid w:val="00CA1840"/>
    <w:rsid w:val="00CA1C3A"/>
    <w:rsid w:val="00CA20BC"/>
    <w:rsid w:val="00CA2BDD"/>
    <w:rsid w:val="00CA2D29"/>
    <w:rsid w:val="00CA318F"/>
    <w:rsid w:val="00CA328D"/>
    <w:rsid w:val="00CA3788"/>
    <w:rsid w:val="00CA37FC"/>
    <w:rsid w:val="00CA381C"/>
    <w:rsid w:val="00CA3BFB"/>
    <w:rsid w:val="00CA3CED"/>
    <w:rsid w:val="00CA3F43"/>
    <w:rsid w:val="00CA4955"/>
    <w:rsid w:val="00CA4C6C"/>
    <w:rsid w:val="00CA5218"/>
    <w:rsid w:val="00CA5515"/>
    <w:rsid w:val="00CA552E"/>
    <w:rsid w:val="00CA569B"/>
    <w:rsid w:val="00CA5AD8"/>
    <w:rsid w:val="00CA5AF0"/>
    <w:rsid w:val="00CA5E35"/>
    <w:rsid w:val="00CA64C0"/>
    <w:rsid w:val="00CA673F"/>
    <w:rsid w:val="00CA6B2E"/>
    <w:rsid w:val="00CA6C14"/>
    <w:rsid w:val="00CA6F08"/>
    <w:rsid w:val="00CA6FFC"/>
    <w:rsid w:val="00CA7390"/>
    <w:rsid w:val="00CB0275"/>
    <w:rsid w:val="00CB08AC"/>
    <w:rsid w:val="00CB0A13"/>
    <w:rsid w:val="00CB0B48"/>
    <w:rsid w:val="00CB12AD"/>
    <w:rsid w:val="00CB1416"/>
    <w:rsid w:val="00CB1417"/>
    <w:rsid w:val="00CB18CA"/>
    <w:rsid w:val="00CB1B31"/>
    <w:rsid w:val="00CB2B91"/>
    <w:rsid w:val="00CB33F5"/>
    <w:rsid w:val="00CB3A4D"/>
    <w:rsid w:val="00CB3ABD"/>
    <w:rsid w:val="00CB3B33"/>
    <w:rsid w:val="00CB3CAE"/>
    <w:rsid w:val="00CB46E7"/>
    <w:rsid w:val="00CB47BB"/>
    <w:rsid w:val="00CB494E"/>
    <w:rsid w:val="00CB6A23"/>
    <w:rsid w:val="00CB6C3C"/>
    <w:rsid w:val="00CB6CFB"/>
    <w:rsid w:val="00CB6E0E"/>
    <w:rsid w:val="00CB6EA3"/>
    <w:rsid w:val="00CB719C"/>
    <w:rsid w:val="00CB762E"/>
    <w:rsid w:val="00CB77E7"/>
    <w:rsid w:val="00CB79A2"/>
    <w:rsid w:val="00CB7F94"/>
    <w:rsid w:val="00CB7F97"/>
    <w:rsid w:val="00CC03A9"/>
    <w:rsid w:val="00CC05A2"/>
    <w:rsid w:val="00CC05BF"/>
    <w:rsid w:val="00CC1073"/>
    <w:rsid w:val="00CC10AC"/>
    <w:rsid w:val="00CC14E2"/>
    <w:rsid w:val="00CC160D"/>
    <w:rsid w:val="00CC178C"/>
    <w:rsid w:val="00CC184A"/>
    <w:rsid w:val="00CC1A56"/>
    <w:rsid w:val="00CC23C1"/>
    <w:rsid w:val="00CC28A5"/>
    <w:rsid w:val="00CC28F7"/>
    <w:rsid w:val="00CC2DE0"/>
    <w:rsid w:val="00CC3350"/>
    <w:rsid w:val="00CC33FE"/>
    <w:rsid w:val="00CC34DB"/>
    <w:rsid w:val="00CC375A"/>
    <w:rsid w:val="00CC37D7"/>
    <w:rsid w:val="00CC401A"/>
    <w:rsid w:val="00CC4059"/>
    <w:rsid w:val="00CC40BA"/>
    <w:rsid w:val="00CC40F1"/>
    <w:rsid w:val="00CC40FD"/>
    <w:rsid w:val="00CC43DA"/>
    <w:rsid w:val="00CC45D2"/>
    <w:rsid w:val="00CC4A9A"/>
    <w:rsid w:val="00CC51B6"/>
    <w:rsid w:val="00CC57D2"/>
    <w:rsid w:val="00CC5D36"/>
    <w:rsid w:val="00CC5D81"/>
    <w:rsid w:val="00CC6322"/>
    <w:rsid w:val="00CC6372"/>
    <w:rsid w:val="00CC6593"/>
    <w:rsid w:val="00CC6595"/>
    <w:rsid w:val="00CC68F3"/>
    <w:rsid w:val="00CC72CC"/>
    <w:rsid w:val="00CC74CE"/>
    <w:rsid w:val="00CC7785"/>
    <w:rsid w:val="00CC7982"/>
    <w:rsid w:val="00CC798E"/>
    <w:rsid w:val="00CC7DB6"/>
    <w:rsid w:val="00CD00AD"/>
    <w:rsid w:val="00CD0F2B"/>
    <w:rsid w:val="00CD0F91"/>
    <w:rsid w:val="00CD0FBB"/>
    <w:rsid w:val="00CD10BB"/>
    <w:rsid w:val="00CD1223"/>
    <w:rsid w:val="00CD134E"/>
    <w:rsid w:val="00CD13D3"/>
    <w:rsid w:val="00CD16BC"/>
    <w:rsid w:val="00CD1B65"/>
    <w:rsid w:val="00CD1CD0"/>
    <w:rsid w:val="00CD1D2A"/>
    <w:rsid w:val="00CD1F47"/>
    <w:rsid w:val="00CD23C5"/>
    <w:rsid w:val="00CD262E"/>
    <w:rsid w:val="00CD2ADD"/>
    <w:rsid w:val="00CD2C46"/>
    <w:rsid w:val="00CD3761"/>
    <w:rsid w:val="00CD3913"/>
    <w:rsid w:val="00CD3A8B"/>
    <w:rsid w:val="00CD3B3E"/>
    <w:rsid w:val="00CD3CE7"/>
    <w:rsid w:val="00CD3F72"/>
    <w:rsid w:val="00CD4218"/>
    <w:rsid w:val="00CD42F0"/>
    <w:rsid w:val="00CD436C"/>
    <w:rsid w:val="00CD4396"/>
    <w:rsid w:val="00CD43EA"/>
    <w:rsid w:val="00CD4FE0"/>
    <w:rsid w:val="00CD598F"/>
    <w:rsid w:val="00CD5B3F"/>
    <w:rsid w:val="00CD5FA9"/>
    <w:rsid w:val="00CD629C"/>
    <w:rsid w:val="00CD677D"/>
    <w:rsid w:val="00CD7686"/>
    <w:rsid w:val="00CD7BAA"/>
    <w:rsid w:val="00CD7DAC"/>
    <w:rsid w:val="00CE02FF"/>
    <w:rsid w:val="00CE0427"/>
    <w:rsid w:val="00CE047F"/>
    <w:rsid w:val="00CE0B1F"/>
    <w:rsid w:val="00CE10E9"/>
    <w:rsid w:val="00CE134D"/>
    <w:rsid w:val="00CE168C"/>
    <w:rsid w:val="00CE1B4E"/>
    <w:rsid w:val="00CE23D7"/>
    <w:rsid w:val="00CE25AB"/>
    <w:rsid w:val="00CE2962"/>
    <w:rsid w:val="00CE2B24"/>
    <w:rsid w:val="00CE3085"/>
    <w:rsid w:val="00CE30E0"/>
    <w:rsid w:val="00CE3198"/>
    <w:rsid w:val="00CE339E"/>
    <w:rsid w:val="00CE3509"/>
    <w:rsid w:val="00CE3BF4"/>
    <w:rsid w:val="00CE3D34"/>
    <w:rsid w:val="00CE3DDD"/>
    <w:rsid w:val="00CE3E85"/>
    <w:rsid w:val="00CE410F"/>
    <w:rsid w:val="00CE44B4"/>
    <w:rsid w:val="00CE44D2"/>
    <w:rsid w:val="00CE4568"/>
    <w:rsid w:val="00CE4611"/>
    <w:rsid w:val="00CE4E49"/>
    <w:rsid w:val="00CE57DE"/>
    <w:rsid w:val="00CE59FE"/>
    <w:rsid w:val="00CE5B95"/>
    <w:rsid w:val="00CE5CC4"/>
    <w:rsid w:val="00CE5E13"/>
    <w:rsid w:val="00CE6746"/>
    <w:rsid w:val="00CE68BB"/>
    <w:rsid w:val="00CE6C36"/>
    <w:rsid w:val="00CE6F12"/>
    <w:rsid w:val="00CE6FEA"/>
    <w:rsid w:val="00CE7230"/>
    <w:rsid w:val="00CE779C"/>
    <w:rsid w:val="00CE78BC"/>
    <w:rsid w:val="00CE7E12"/>
    <w:rsid w:val="00CE7F0F"/>
    <w:rsid w:val="00CF0587"/>
    <w:rsid w:val="00CF0A46"/>
    <w:rsid w:val="00CF0BA3"/>
    <w:rsid w:val="00CF0CDD"/>
    <w:rsid w:val="00CF0EFE"/>
    <w:rsid w:val="00CF117B"/>
    <w:rsid w:val="00CF187B"/>
    <w:rsid w:val="00CF1A5F"/>
    <w:rsid w:val="00CF1F60"/>
    <w:rsid w:val="00CF1FCD"/>
    <w:rsid w:val="00CF201A"/>
    <w:rsid w:val="00CF233B"/>
    <w:rsid w:val="00CF35FF"/>
    <w:rsid w:val="00CF395B"/>
    <w:rsid w:val="00CF3D17"/>
    <w:rsid w:val="00CF43B8"/>
    <w:rsid w:val="00CF44D2"/>
    <w:rsid w:val="00CF4B07"/>
    <w:rsid w:val="00CF50B1"/>
    <w:rsid w:val="00CF51CA"/>
    <w:rsid w:val="00CF5554"/>
    <w:rsid w:val="00CF5DE1"/>
    <w:rsid w:val="00CF6643"/>
    <w:rsid w:val="00CF6B5E"/>
    <w:rsid w:val="00CF6C9D"/>
    <w:rsid w:val="00CF6D6E"/>
    <w:rsid w:val="00CF7550"/>
    <w:rsid w:val="00CF7609"/>
    <w:rsid w:val="00D00061"/>
    <w:rsid w:val="00D006AF"/>
    <w:rsid w:val="00D00717"/>
    <w:rsid w:val="00D00F45"/>
    <w:rsid w:val="00D00FE4"/>
    <w:rsid w:val="00D013B8"/>
    <w:rsid w:val="00D01437"/>
    <w:rsid w:val="00D0156C"/>
    <w:rsid w:val="00D016A8"/>
    <w:rsid w:val="00D01FF2"/>
    <w:rsid w:val="00D02A89"/>
    <w:rsid w:val="00D02AEF"/>
    <w:rsid w:val="00D02D2C"/>
    <w:rsid w:val="00D0307A"/>
    <w:rsid w:val="00D03182"/>
    <w:rsid w:val="00D033A0"/>
    <w:rsid w:val="00D033E7"/>
    <w:rsid w:val="00D034F1"/>
    <w:rsid w:val="00D03501"/>
    <w:rsid w:val="00D035D6"/>
    <w:rsid w:val="00D0370C"/>
    <w:rsid w:val="00D039AC"/>
    <w:rsid w:val="00D039B4"/>
    <w:rsid w:val="00D03D95"/>
    <w:rsid w:val="00D03E70"/>
    <w:rsid w:val="00D04319"/>
    <w:rsid w:val="00D04326"/>
    <w:rsid w:val="00D047FA"/>
    <w:rsid w:val="00D04D4F"/>
    <w:rsid w:val="00D050A7"/>
    <w:rsid w:val="00D05A52"/>
    <w:rsid w:val="00D063AF"/>
    <w:rsid w:val="00D06484"/>
    <w:rsid w:val="00D06B35"/>
    <w:rsid w:val="00D07773"/>
    <w:rsid w:val="00D1008B"/>
    <w:rsid w:val="00D103CF"/>
    <w:rsid w:val="00D10400"/>
    <w:rsid w:val="00D108F2"/>
    <w:rsid w:val="00D10922"/>
    <w:rsid w:val="00D109BF"/>
    <w:rsid w:val="00D11392"/>
    <w:rsid w:val="00D1186B"/>
    <w:rsid w:val="00D11AB8"/>
    <w:rsid w:val="00D11C50"/>
    <w:rsid w:val="00D11D23"/>
    <w:rsid w:val="00D12058"/>
    <w:rsid w:val="00D121B8"/>
    <w:rsid w:val="00D123CF"/>
    <w:rsid w:val="00D12A2A"/>
    <w:rsid w:val="00D12EA2"/>
    <w:rsid w:val="00D1354B"/>
    <w:rsid w:val="00D1364A"/>
    <w:rsid w:val="00D13918"/>
    <w:rsid w:val="00D13B5B"/>
    <w:rsid w:val="00D13BD4"/>
    <w:rsid w:val="00D13C22"/>
    <w:rsid w:val="00D13C53"/>
    <w:rsid w:val="00D14354"/>
    <w:rsid w:val="00D14825"/>
    <w:rsid w:val="00D14904"/>
    <w:rsid w:val="00D14BC3"/>
    <w:rsid w:val="00D14C76"/>
    <w:rsid w:val="00D14CE9"/>
    <w:rsid w:val="00D14D2F"/>
    <w:rsid w:val="00D14E30"/>
    <w:rsid w:val="00D15140"/>
    <w:rsid w:val="00D15BE5"/>
    <w:rsid w:val="00D16230"/>
    <w:rsid w:val="00D16315"/>
    <w:rsid w:val="00D1690D"/>
    <w:rsid w:val="00D16A9E"/>
    <w:rsid w:val="00D16D63"/>
    <w:rsid w:val="00D170A8"/>
    <w:rsid w:val="00D201DD"/>
    <w:rsid w:val="00D20936"/>
    <w:rsid w:val="00D20B6E"/>
    <w:rsid w:val="00D20B96"/>
    <w:rsid w:val="00D20C66"/>
    <w:rsid w:val="00D21086"/>
    <w:rsid w:val="00D2170A"/>
    <w:rsid w:val="00D218E8"/>
    <w:rsid w:val="00D21976"/>
    <w:rsid w:val="00D22A81"/>
    <w:rsid w:val="00D22B13"/>
    <w:rsid w:val="00D22B79"/>
    <w:rsid w:val="00D22E2C"/>
    <w:rsid w:val="00D22E8B"/>
    <w:rsid w:val="00D23279"/>
    <w:rsid w:val="00D23620"/>
    <w:rsid w:val="00D23645"/>
    <w:rsid w:val="00D236AF"/>
    <w:rsid w:val="00D236CD"/>
    <w:rsid w:val="00D23DC5"/>
    <w:rsid w:val="00D23E46"/>
    <w:rsid w:val="00D241E6"/>
    <w:rsid w:val="00D24243"/>
    <w:rsid w:val="00D24553"/>
    <w:rsid w:val="00D2478A"/>
    <w:rsid w:val="00D249D1"/>
    <w:rsid w:val="00D250D8"/>
    <w:rsid w:val="00D2514C"/>
    <w:rsid w:val="00D25360"/>
    <w:rsid w:val="00D2547E"/>
    <w:rsid w:val="00D25631"/>
    <w:rsid w:val="00D25BE2"/>
    <w:rsid w:val="00D25E1F"/>
    <w:rsid w:val="00D260EB"/>
    <w:rsid w:val="00D263BA"/>
    <w:rsid w:val="00D26550"/>
    <w:rsid w:val="00D26626"/>
    <w:rsid w:val="00D27AFE"/>
    <w:rsid w:val="00D27B17"/>
    <w:rsid w:val="00D27C6F"/>
    <w:rsid w:val="00D302AD"/>
    <w:rsid w:val="00D30527"/>
    <w:rsid w:val="00D311B2"/>
    <w:rsid w:val="00D31367"/>
    <w:rsid w:val="00D31C41"/>
    <w:rsid w:val="00D31DB6"/>
    <w:rsid w:val="00D31E0B"/>
    <w:rsid w:val="00D31ECF"/>
    <w:rsid w:val="00D32701"/>
    <w:rsid w:val="00D33111"/>
    <w:rsid w:val="00D33410"/>
    <w:rsid w:val="00D3390F"/>
    <w:rsid w:val="00D345D5"/>
    <w:rsid w:val="00D34967"/>
    <w:rsid w:val="00D34A29"/>
    <w:rsid w:val="00D34A36"/>
    <w:rsid w:val="00D35104"/>
    <w:rsid w:val="00D3513D"/>
    <w:rsid w:val="00D351C4"/>
    <w:rsid w:val="00D354BC"/>
    <w:rsid w:val="00D3581E"/>
    <w:rsid w:val="00D35FA4"/>
    <w:rsid w:val="00D36364"/>
    <w:rsid w:val="00D36661"/>
    <w:rsid w:val="00D3676F"/>
    <w:rsid w:val="00D36DC6"/>
    <w:rsid w:val="00D3706F"/>
    <w:rsid w:val="00D371A1"/>
    <w:rsid w:val="00D373BD"/>
    <w:rsid w:val="00D375AC"/>
    <w:rsid w:val="00D37A04"/>
    <w:rsid w:val="00D37EE7"/>
    <w:rsid w:val="00D37F8D"/>
    <w:rsid w:val="00D401E6"/>
    <w:rsid w:val="00D40431"/>
    <w:rsid w:val="00D40602"/>
    <w:rsid w:val="00D40729"/>
    <w:rsid w:val="00D40C93"/>
    <w:rsid w:val="00D40D98"/>
    <w:rsid w:val="00D40FB4"/>
    <w:rsid w:val="00D41B34"/>
    <w:rsid w:val="00D41C89"/>
    <w:rsid w:val="00D41E07"/>
    <w:rsid w:val="00D4200E"/>
    <w:rsid w:val="00D420CA"/>
    <w:rsid w:val="00D42CCD"/>
    <w:rsid w:val="00D42D89"/>
    <w:rsid w:val="00D43529"/>
    <w:rsid w:val="00D435D1"/>
    <w:rsid w:val="00D4387C"/>
    <w:rsid w:val="00D4405C"/>
    <w:rsid w:val="00D441B0"/>
    <w:rsid w:val="00D4421A"/>
    <w:rsid w:val="00D44335"/>
    <w:rsid w:val="00D44352"/>
    <w:rsid w:val="00D44D29"/>
    <w:rsid w:val="00D45045"/>
    <w:rsid w:val="00D45329"/>
    <w:rsid w:val="00D45FD2"/>
    <w:rsid w:val="00D4618E"/>
    <w:rsid w:val="00D461FB"/>
    <w:rsid w:val="00D46204"/>
    <w:rsid w:val="00D46972"/>
    <w:rsid w:val="00D46D8C"/>
    <w:rsid w:val="00D46DAE"/>
    <w:rsid w:val="00D46EFE"/>
    <w:rsid w:val="00D470A9"/>
    <w:rsid w:val="00D4744D"/>
    <w:rsid w:val="00D47544"/>
    <w:rsid w:val="00D47580"/>
    <w:rsid w:val="00D47E25"/>
    <w:rsid w:val="00D47E8F"/>
    <w:rsid w:val="00D503A5"/>
    <w:rsid w:val="00D50953"/>
    <w:rsid w:val="00D50A31"/>
    <w:rsid w:val="00D50D5A"/>
    <w:rsid w:val="00D50EC7"/>
    <w:rsid w:val="00D51225"/>
    <w:rsid w:val="00D51329"/>
    <w:rsid w:val="00D51F52"/>
    <w:rsid w:val="00D522E8"/>
    <w:rsid w:val="00D523C0"/>
    <w:rsid w:val="00D527C9"/>
    <w:rsid w:val="00D52A22"/>
    <w:rsid w:val="00D52FDB"/>
    <w:rsid w:val="00D534BB"/>
    <w:rsid w:val="00D534C8"/>
    <w:rsid w:val="00D535FA"/>
    <w:rsid w:val="00D53711"/>
    <w:rsid w:val="00D539FE"/>
    <w:rsid w:val="00D54E73"/>
    <w:rsid w:val="00D551ED"/>
    <w:rsid w:val="00D5566A"/>
    <w:rsid w:val="00D5568A"/>
    <w:rsid w:val="00D55765"/>
    <w:rsid w:val="00D55F58"/>
    <w:rsid w:val="00D55FDB"/>
    <w:rsid w:val="00D5636A"/>
    <w:rsid w:val="00D5672D"/>
    <w:rsid w:val="00D56744"/>
    <w:rsid w:val="00D567CF"/>
    <w:rsid w:val="00D569BC"/>
    <w:rsid w:val="00D56B6F"/>
    <w:rsid w:val="00D57179"/>
    <w:rsid w:val="00D576CE"/>
    <w:rsid w:val="00D578D6"/>
    <w:rsid w:val="00D57C8D"/>
    <w:rsid w:val="00D60F4E"/>
    <w:rsid w:val="00D610E9"/>
    <w:rsid w:val="00D61418"/>
    <w:rsid w:val="00D61622"/>
    <w:rsid w:val="00D61883"/>
    <w:rsid w:val="00D61A74"/>
    <w:rsid w:val="00D61BA9"/>
    <w:rsid w:val="00D61CE5"/>
    <w:rsid w:val="00D62C79"/>
    <w:rsid w:val="00D62F13"/>
    <w:rsid w:val="00D632D1"/>
    <w:rsid w:val="00D633F8"/>
    <w:rsid w:val="00D63732"/>
    <w:rsid w:val="00D63806"/>
    <w:rsid w:val="00D6390F"/>
    <w:rsid w:val="00D63A78"/>
    <w:rsid w:val="00D63C71"/>
    <w:rsid w:val="00D63DA2"/>
    <w:rsid w:val="00D6428E"/>
    <w:rsid w:val="00D642BF"/>
    <w:rsid w:val="00D6440A"/>
    <w:rsid w:val="00D645CF"/>
    <w:rsid w:val="00D649DB"/>
    <w:rsid w:val="00D64A2E"/>
    <w:rsid w:val="00D64A9A"/>
    <w:rsid w:val="00D64B10"/>
    <w:rsid w:val="00D65570"/>
    <w:rsid w:val="00D65BA3"/>
    <w:rsid w:val="00D665BE"/>
    <w:rsid w:val="00D66E7B"/>
    <w:rsid w:val="00D66EA3"/>
    <w:rsid w:val="00D6764B"/>
    <w:rsid w:val="00D67663"/>
    <w:rsid w:val="00D67DA4"/>
    <w:rsid w:val="00D70015"/>
    <w:rsid w:val="00D70193"/>
    <w:rsid w:val="00D705D7"/>
    <w:rsid w:val="00D70768"/>
    <w:rsid w:val="00D70B0E"/>
    <w:rsid w:val="00D70E5A"/>
    <w:rsid w:val="00D70E88"/>
    <w:rsid w:val="00D71024"/>
    <w:rsid w:val="00D7173F"/>
    <w:rsid w:val="00D71868"/>
    <w:rsid w:val="00D72032"/>
    <w:rsid w:val="00D72056"/>
    <w:rsid w:val="00D72A5E"/>
    <w:rsid w:val="00D72B6E"/>
    <w:rsid w:val="00D72E78"/>
    <w:rsid w:val="00D72E7A"/>
    <w:rsid w:val="00D73170"/>
    <w:rsid w:val="00D73414"/>
    <w:rsid w:val="00D73DD4"/>
    <w:rsid w:val="00D73F1C"/>
    <w:rsid w:val="00D74249"/>
    <w:rsid w:val="00D74301"/>
    <w:rsid w:val="00D74448"/>
    <w:rsid w:val="00D7476A"/>
    <w:rsid w:val="00D75FC1"/>
    <w:rsid w:val="00D76363"/>
    <w:rsid w:val="00D764D1"/>
    <w:rsid w:val="00D76909"/>
    <w:rsid w:val="00D7694C"/>
    <w:rsid w:val="00D76C95"/>
    <w:rsid w:val="00D77436"/>
    <w:rsid w:val="00D7747E"/>
    <w:rsid w:val="00D77985"/>
    <w:rsid w:val="00D77C81"/>
    <w:rsid w:val="00D77E7C"/>
    <w:rsid w:val="00D80488"/>
    <w:rsid w:val="00D8049F"/>
    <w:rsid w:val="00D808FD"/>
    <w:rsid w:val="00D80924"/>
    <w:rsid w:val="00D80ED4"/>
    <w:rsid w:val="00D8136F"/>
    <w:rsid w:val="00D81A8A"/>
    <w:rsid w:val="00D823D7"/>
    <w:rsid w:val="00D82611"/>
    <w:rsid w:val="00D82F1D"/>
    <w:rsid w:val="00D83BD2"/>
    <w:rsid w:val="00D83F93"/>
    <w:rsid w:val="00D844DD"/>
    <w:rsid w:val="00D845DA"/>
    <w:rsid w:val="00D84A42"/>
    <w:rsid w:val="00D84B77"/>
    <w:rsid w:val="00D84C25"/>
    <w:rsid w:val="00D852E8"/>
    <w:rsid w:val="00D85ABA"/>
    <w:rsid w:val="00D85AD4"/>
    <w:rsid w:val="00D861CC"/>
    <w:rsid w:val="00D863BA"/>
    <w:rsid w:val="00D870C3"/>
    <w:rsid w:val="00D87664"/>
    <w:rsid w:val="00D8770B"/>
    <w:rsid w:val="00D87758"/>
    <w:rsid w:val="00D87D9E"/>
    <w:rsid w:val="00D87E09"/>
    <w:rsid w:val="00D87E28"/>
    <w:rsid w:val="00D87EFD"/>
    <w:rsid w:val="00D907DE"/>
    <w:rsid w:val="00D90E14"/>
    <w:rsid w:val="00D911C5"/>
    <w:rsid w:val="00D919EA"/>
    <w:rsid w:val="00D920DD"/>
    <w:rsid w:val="00D931CB"/>
    <w:rsid w:val="00D93448"/>
    <w:rsid w:val="00D93E6D"/>
    <w:rsid w:val="00D941BC"/>
    <w:rsid w:val="00D943BE"/>
    <w:rsid w:val="00D9450A"/>
    <w:rsid w:val="00D947F3"/>
    <w:rsid w:val="00D94AAD"/>
    <w:rsid w:val="00D94C80"/>
    <w:rsid w:val="00D94D04"/>
    <w:rsid w:val="00D94D50"/>
    <w:rsid w:val="00D94F63"/>
    <w:rsid w:val="00D95223"/>
    <w:rsid w:val="00D954B2"/>
    <w:rsid w:val="00D95525"/>
    <w:rsid w:val="00D956A2"/>
    <w:rsid w:val="00D95C61"/>
    <w:rsid w:val="00D96344"/>
    <w:rsid w:val="00D9648D"/>
    <w:rsid w:val="00D96591"/>
    <w:rsid w:val="00D9663C"/>
    <w:rsid w:val="00D9666E"/>
    <w:rsid w:val="00D96A03"/>
    <w:rsid w:val="00D96DF7"/>
    <w:rsid w:val="00D9729B"/>
    <w:rsid w:val="00D972E2"/>
    <w:rsid w:val="00D97349"/>
    <w:rsid w:val="00D97A33"/>
    <w:rsid w:val="00D97E74"/>
    <w:rsid w:val="00DA0330"/>
    <w:rsid w:val="00DA04D7"/>
    <w:rsid w:val="00DA04F8"/>
    <w:rsid w:val="00DA051D"/>
    <w:rsid w:val="00DA0B09"/>
    <w:rsid w:val="00DA0FD2"/>
    <w:rsid w:val="00DA1004"/>
    <w:rsid w:val="00DA1225"/>
    <w:rsid w:val="00DA1613"/>
    <w:rsid w:val="00DA1637"/>
    <w:rsid w:val="00DA18B8"/>
    <w:rsid w:val="00DA1EF8"/>
    <w:rsid w:val="00DA21C9"/>
    <w:rsid w:val="00DA2480"/>
    <w:rsid w:val="00DA249B"/>
    <w:rsid w:val="00DA2655"/>
    <w:rsid w:val="00DA2872"/>
    <w:rsid w:val="00DA2A01"/>
    <w:rsid w:val="00DA2DEF"/>
    <w:rsid w:val="00DA302E"/>
    <w:rsid w:val="00DA305F"/>
    <w:rsid w:val="00DA3383"/>
    <w:rsid w:val="00DA363A"/>
    <w:rsid w:val="00DA372E"/>
    <w:rsid w:val="00DA373B"/>
    <w:rsid w:val="00DA382B"/>
    <w:rsid w:val="00DA3A93"/>
    <w:rsid w:val="00DA3CC8"/>
    <w:rsid w:val="00DA4705"/>
    <w:rsid w:val="00DA4B59"/>
    <w:rsid w:val="00DA4EEE"/>
    <w:rsid w:val="00DA4F89"/>
    <w:rsid w:val="00DA515D"/>
    <w:rsid w:val="00DA52D1"/>
    <w:rsid w:val="00DA57DD"/>
    <w:rsid w:val="00DA5900"/>
    <w:rsid w:val="00DA5A31"/>
    <w:rsid w:val="00DA5BDA"/>
    <w:rsid w:val="00DA5CE1"/>
    <w:rsid w:val="00DA5E89"/>
    <w:rsid w:val="00DA61F8"/>
    <w:rsid w:val="00DA6350"/>
    <w:rsid w:val="00DA6896"/>
    <w:rsid w:val="00DA71AD"/>
    <w:rsid w:val="00DA7316"/>
    <w:rsid w:val="00DA7619"/>
    <w:rsid w:val="00DA766E"/>
    <w:rsid w:val="00DA7A6B"/>
    <w:rsid w:val="00DA7A9B"/>
    <w:rsid w:val="00DA7E59"/>
    <w:rsid w:val="00DB0531"/>
    <w:rsid w:val="00DB0C1F"/>
    <w:rsid w:val="00DB0FBC"/>
    <w:rsid w:val="00DB11C1"/>
    <w:rsid w:val="00DB125D"/>
    <w:rsid w:val="00DB1378"/>
    <w:rsid w:val="00DB1411"/>
    <w:rsid w:val="00DB1661"/>
    <w:rsid w:val="00DB1817"/>
    <w:rsid w:val="00DB1841"/>
    <w:rsid w:val="00DB1D03"/>
    <w:rsid w:val="00DB1EDB"/>
    <w:rsid w:val="00DB1F7F"/>
    <w:rsid w:val="00DB24E8"/>
    <w:rsid w:val="00DB2750"/>
    <w:rsid w:val="00DB2A08"/>
    <w:rsid w:val="00DB2B65"/>
    <w:rsid w:val="00DB309D"/>
    <w:rsid w:val="00DB3215"/>
    <w:rsid w:val="00DB35F8"/>
    <w:rsid w:val="00DB367E"/>
    <w:rsid w:val="00DB3726"/>
    <w:rsid w:val="00DB3A67"/>
    <w:rsid w:val="00DB3BBE"/>
    <w:rsid w:val="00DB40B1"/>
    <w:rsid w:val="00DB4221"/>
    <w:rsid w:val="00DB498B"/>
    <w:rsid w:val="00DB4D7A"/>
    <w:rsid w:val="00DB4FA1"/>
    <w:rsid w:val="00DB6801"/>
    <w:rsid w:val="00DB70FE"/>
    <w:rsid w:val="00DB77AA"/>
    <w:rsid w:val="00DC02F3"/>
    <w:rsid w:val="00DC05A3"/>
    <w:rsid w:val="00DC1404"/>
    <w:rsid w:val="00DC2F7B"/>
    <w:rsid w:val="00DC482C"/>
    <w:rsid w:val="00DC4F06"/>
    <w:rsid w:val="00DC523E"/>
    <w:rsid w:val="00DC5C59"/>
    <w:rsid w:val="00DC6098"/>
    <w:rsid w:val="00DC60B5"/>
    <w:rsid w:val="00DC6801"/>
    <w:rsid w:val="00DC7347"/>
    <w:rsid w:val="00DC742C"/>
    <w:rsid w:val="00DC7467"/>
    <w:rsid w:val="00DC76A2"/>
    <w:rsid w:val="00DC7873"/>
    <w:rsid w:val="00DC78A5"/>
    <w:rsid w:val="00DC7AB7"/>
    <w:rsid w:val="00DC7C94"/>
    <w:rsid w:val="00DC7FE2"/>
    <w:rsid w:val="00DD02F5"/>
    <w:rsid w:val="00DD0A22"/>
    <w:rsid w:val="00DD0B43"/>
    <w:rsid w:val="00DD1054"/>
    <w:rsid w:val="00DD17F6"/>
    <w:rsid w:val="00DD184B"/>
    <w:rsid w:val="00DD1BFB"/>
    <w:rsid w:val="00DD2B32"/>
    <w:rsid w:val="00DD2C7C"/>
    <w:rsid w:val="00DD3100"/>
    <w:rsid w:val="00DD3A88"/>
    <w:rsid w:val="00DD3DE7"/>
    <w:rsid w:val="00DD40DE"/>
    <w:rsid w:val="00DD4344"/>
    <w:rsid w:val="00DD43E0"/>
    <w:rsid w:val="00DD4494"/>
    <w:rsid w:val="00DD481C"/>
    <w:rsid w:val="00DD4DCC"/>
    <w:rsid w:val="00DD4F9B"/>
    <w:rsid w:val="00DD54A4"/>
    <w:rsid w:val="00DD56A6"/>
    <w:rsid w:val="00DD570F"/>
    <w:rsid w:val="00DD5CE6"/>
    <w:rsid w:val="00DD6043"/>
    <w:rsid w:val="00DD60F5"/>
    <w:rsid w:val="00DD6339"/>
    <w:rsid w:val="00DD6521"/>
    <w:rsid w:val="00DD67E0"/>
    <w:rsid w:val="00DD6872"/>
    <w:rsid w:val="00DD6E71"/>
    <w:rsid w:val="00DD74F6"/>
    <w:rsid w:val="00DD7B91"/>
    <w:rsid w:val="00DD7EFE"/>
    <w:rsid w:val="00DE00A7"/>
    <w:rsid w:val="00DE0399"/>
    <w:rsid w:val="00DE05A2"/>
    <w:rsid w:val="00DE0815"/>
    <w:rsid w:val="00DE0C6C"/>
    <w:rsid w:val="00DE0EF9"/>
    <w:rsid w:val="00DE1100"/>
    <w:rsid w:val="00DE23B5"/>
    <w:rsid w:val="00DE2432"/>
    <w:rsid w:val="00DE298B"/>
    <w:rsid w:val="00DE29E3"/>
    <w:rsid w:val="00DE2C20"/>
    <w:rsid w:val="00DE2D2E"/>
    <w:rsid w:val="00DE2E58"/>
    <w:rsid w:val="00DE31AB"/>
    <w:rsid w:val="00DE338D"/>
    <w:rsid w:val="00DE358E"/>
    <w:rsid w:val="00DE363F"/>
    <w:rsid w:val="00DE372D"/>
    <w:rsid w:val="00DE3B13"/>
    <w:rsid w:val="00DE4070"/>
    <w:rsid w:val="00DE4654"/>
    <w:rsid w:val="00DE4831"/>
    <w:rsid w:val="00DE4AD8"/>
    <w:rsid w:val="00DE4E3B"/>
    <w:rsid w:val="00DE4F0D"/>
    <w:rsid w:val="00DE51B6"/>
    <w:rsid w:val="00DE52F0"/>
    <w:rsid w:val="00DE53DF"/>
    <w:rsid w:val="00DE55D2"/>
    <w:rsid w:val="00DE5725"/>
    <w:rsid w:val="00DE62EF"/>
    <w:rsid w:val="00DE6377"/>
    <w:rsid w:val="00DE63AF"/>
    <w:rsid w:val="00DE670D"/>
    <w:rsid w:val="00DE68C6"/>
    <w:rsid w:val="00DE697D"/>
    <w:rsid w:val="00DE6A2A"/>
    <w:rsid w:val="00DE6D57"/>
    <w:rsid w:val="00DE71FC"/>
    <w:rsid w:val="00DE7E41"/>
    <w:rsid w:val="00DE7F96"/>
    <w:rsid w:val="00DF0120"/>
    <w:rsid w:val="00DF05C5"/>
    <w:rsid w:val="00DF0603"/>
    <w:rsid w:val="00DF069F"/>
    <w:rsid w:val="00DF0723"/>
    <w:rsid w:val="00DF0BBB"/>
    <w:rsid w:val="00DF0FBA"/>
    <w:rsid w:val="00DF12D6"/>
    <w:rsid w:val="00DF15D1"/>
    <w:rsid w:val="00DF191E"/>
    <w:rsid w:val="00DF1996"/>
    <w:rsid w:val="00DF20B1"/>
    <w:rsid w:val="00DF2375"/>
    <w:rsid w:val="00DF2489"/>
    <w:rsid w:val="00DF25D1"/>
    <w:rsid w:val="00DF2708"/>
    <w:rsid w:val="00DF2AD2"/>
    <w:rsid w:val="00DF2FD3"/>
    <w:rsid w:val="00DF367E"/>
    <w:rsid w:val="00DF3C0A"/>
    <w:rsid w:val="00DF3CDB"/>
    <w:rsid w:val="00DF446F"/>
    <w:rsid w:val="00DF5AC1"/>
    <w:rsid w:val="00DF5C39"/>
    <w:rsid w:val="00DF5E02"/>
    <w:rsid w:val="00DF6012"/>
    <w:rsid w:val="00DF6051"/>
    <w:rsid w:val="00DF62D3"/>
    <w:rsid w:val="00DF62DF"/>
    <w:rsid w:val="00DF6631"/>
    <w:rsid w:val="00DF714B"/>
    <w:rsid w:val="00DF72A0"/>
    <w:rsid w:val="00DF73FD"/>
    <w:rsid w:val="00DF74DA"/>
    <w:rsid w:val="00DF775F"/>
    <w:rsid w:val="00DF7802"/>
    <w:rsid w:val="00DF7AD4"/>
    <w:rsid w:val="00DF7B9A"/>
    <w:rsid w:val="00E0003B"/>
    <w:rsid w:val="00E002BA"/>
    <w:rsid w:val="00E00411"/>
    <w:rsid w:val="00E008C1"/>
    <w:rsid w:val="00E00914"/>
    <w:rsid w:val="00E00982"/>
    <w:rsid w:val="00E00D31"/>
    <w:rsid w:val="00E00D5E"/>
    <w:rsid w:val="00E018CA"/>
    <w:rsid w:val="00E01A42"/>
    <w:rsid w:val="00E01C8F"/>
    <w:rsid w:val="00E0223D"/>
    <w:rsid w:val="00E024D3"/>
    <w:rsid w:val="00E03560"/>
    <w:rsid w:val="00E03629"/>
    <w:rsid w:val="00E03750"/>
    <w:rsid w:val="00E0414C"/>
    <w:rsid w:val="00E0478F"/>
    <w:rsid w:val="00E053AF"/>
    <w:rsid w:val="00E057A4"/>
    <w:rsid w:val="00E05DAE"/>
    <w:rsid w:val="00E060C9"/>
    <w:rsid w:val="00E06AAC"/>
    <w:rsid w:val="00E06B00"/>
    <w:rsid w:val="00E06DE0"/>
    <w:rsid w:val="00E07004"/>
    <w:rsid w:val="00E0703D"/>
    <w:rsid w:val="00E070C5"/>
    <w:rsid w:val="00E0750B"/>
    <w:rsid w:val="00E07614"/>
    <w:rsid w:val="00E07697"/>
    <w:rsid w:val="00E077C1"/>
    <w:rsid w:val="00E07D72"/>
    <w:rsid w:val="00E07FC9"/>
    <w:rsid w:val="00E105DE"/>
    <w:rsid w:val="00E108D3"/>
    <w:rsid w:val="00E1098F"/>
    <w:rsid w:val="00E10AFC"/>
    <w:rsid w:val="00E10DD3"/>
    <w:rsid w:val="00E10E4B"/>
    <w:rsid w:val="00E10F36"/>
    <w:rsid w:val="00E110DA"/>
    <w:rsid w:val="00E115B4"/>
    <w:rsid w:val="00E1163D"/>
    <w:rsid w:val="00E11E96"/>
    <w:rsid w:val="00E1200A"/>
    <w:rsid w:val="00E122FE"/>
    <w:rsid w:val="00E124BD"/>
    <w:rsid w:val="00E125A5"/>
    <w:rsid w:val="00E127A0"/>
    <w:rsid w:val="00E12837"/>
    <w:rsid w:val="00E13445"/>
    <w:rsid w:val="00E13A44"/>
    <w:rsid w:val="00E13E28"/>
    <w:rsid w:val="00E14B8E"/>
    <w:rsid w:val="00E14E80"/>
    <w:rsid w:val="00E15574"/>
    <w:rsid w:val="00E155BB"/>
    <w:rsid w:val="00E15908"/>
    <w:rsid w:val="00E15A90"/>
    <w:rsid w:val="00E16100"/>
    <w:rsid w:val="00E1635A"/>
    <w:rsid w:val="00E169EB"/>
    <w:rsid w:val="00E16C04"/>
    <w:rsid w:val="00E16C2C"/>
    <w:rsid w:val="00E16DCD"/>
    <w:rsid w:val="00E16EBD"/>
    <w:rsid w:val="00E17286"/>
    <w:rsid w:val="00E172A4"/>
    <w:rsid w:val="00E176B0"/>
    <w:rsid w:val="00E178EA"/>
    <w:rsid w:val="00E17CAE"/>
    <w:rsid w:val="00E17E4B"/>
    <w:rsid w:val="00E17E55"/>
    <w:rsid w:val="00E20255"/>
    <w:rsid w:val="00E20388"/>
    <w:rsid w:val="00E20579"/>
    <w:rsid w:val="00E208C6"/>
    <w:rsid w:val="00E20965"/>
    <w:rsid w:val="00E20E62"/>
    <w:rsid w:val="00E20F34"/>
    <w:rsid w:val="00E21A43"/>
    <w:rsid w:val="00E21BFF"/>
    <w:rsid w:val="00E21C0A"/>
    <w:rsid w:val="00E21D21"/>
    <w:rsid w:val="00E21E23"/>
    <w:rsid w:val="00E2251B"/>
    <w:rsid w:val="00E22898"/>
    <w:rsid w:val="00E22BB1"/>
    <w:rsid w:val="00E23370"/>
    <w:rsid w:val="00E23784"/>
    <w:rsid w:val="00E23BCB"/>
    <w:rsid w:val="00E23C77"/>
    <w:rsid w:val="00E23EB8"/>
    <w:rsid w:val="00E23EFA"/>
    <w:rsid w:val="00E23F26"/>
    <w:rsid w:val="00E23FEC"/>
    <w:rsid w:val="00E24004"/>
    <w:rsid w:val="00E243BF"/>
    <w:rsid w:val="00E24A13"/>
    <w:rsid w:val="00E25562"/>
    <w:rsid w:val="00E25B3C"/>
    <w:rsid w:val="00E26A10"/>
    <w:rsid w:val="00E26E8A"/>
    <w:rsid w:val="00E2705F"/>
    <w:rsid w:val="00E275F7"/>
    <w:rsid w:val="00E2772B"/>
    <w:rsid w:val="00E27A61"/>
    <w:rsid w:val="00E27D88"/>
    <w:rsid w:val="00E27F09"/>
    <w:rsid w:val="00E3088D"/>
    <w:rsid w:val="00E30D2E"/>
    <w:rsid w:val="00E30DD8"/>
    <w:rsid w:val="00E30E48"/>
    <w:rsid w:val="00E31294"/>
    <w:rsid w:val="00E31602"/>
    <w:rsid w:val="00E31634"/>
    <w:rsid w:val="00E31CAA"/>
    <w:rsid w:val="00E31FB5"/>
    <w:rsid w:val="00E3235D"/>
    <w:rsid w:val="00E326CE"/>
    <w:rsid w:val="00E32891"/>
    <w:rsid w:val="00E32958"/>
    <w:rsid w:val="00E32EBE"/>
    <w:rsid w:val="00E33493"/>
    <w:rsid w:val="00E33AC4"/>
    <w:rsid w:val="00E346FA"/>
    <w:rsid w:val="00E3477B"/>
    <w:rsid w:val="00E34E91"/>
    <w:rsid w:val="00E3517D"/>
    <w:rsid w:val="00E35483"/>
    <w:rsid w:val="00E35484"/>
    <w:rsid w:val="00E35911"/>
    <w:rsid w:val="00E36058"/>
    <w:rsid w:val="00E3661F"/>
    <w:rsid w:val="00E36A38"/>
    <w:rsid w:val="00E36A6E"/>
    <w:rsid w:val="00E36FAB"/>
    <w:rsid w:val="00E371DE"/>
    <w:rsid w:val="00E372DC"/>
    <w:rsid w:val="00E376BB"/>
    <w:rsid w:val="00E37B56"/>
    <w:rsid w:val="00E37BD0"/>
    <w:rsid w:val="00E37DB9"/>
    <w:rsid w:val="00E37E30"/>
    <w:rsid w:val="00E40085"/>
    <w:rsid w:val="00E403E3"/>
    <w:rsid w:val="00E403F2"/>
    <w:rsid w:val="00E40C96"/>
    <w:rsid w:val="00E4122A"/>
    <w:rsid w:val="00E41801"/>
    <w:rsid w:val="00E4182C"/>
    <w:rsid w:val="00E418F6"/>
    <w:rsid w:val="00E419A3"/>
    <w:rsid w:val="00E421DC"/>
    <w:rsid w:val="00E429E4"/>
    <w:rsid w:val="00E42B50"/>
    <w:rsid w:val="00E42EBF"/>
    <w:rsid w:val="00E4300C"/>
    <w:rsid w:val="00E43749"/>
    <w:rsid w:val="00E43843"/>
    <w:rsid w:val="00E43D00"/>
    <w:rsid w:val="00E43E98"/>
    <w:rsid w:val="00E44419"/>
    <w:rsid w:val="00E4497E"/>
    <w:rsid w:val="00E44CE0"/>
    <w:rsid w:val="00E45030"/>
    <w:rsid w:val="00E455BD"/>
    <w:rsid w:val="00E45765"/>
    <w:rsid w:val="00E457BA"/>
    <w:rsid w:val="00E45B55"/>
    <w:rsid w:val="00E45F6B"/>
    <w:rsid w:val="00E46062"/>
    <w:rsid w:val="00E46E7C"/>
    <w:rsid w:val="00E46FD8"/>
    <w:rsid w:val="00E47178"/>
    <w:rsid w:val="00E4760F"/>
    <w:rsid w:val="00E47DFC"/>
    <w:rsid w:val="00E50078"/>
    <w:rsid w:val="00E505D8"/>
    <w:rsid w:val="00E508B0"/>
    <w:rsid w:val="00E5111A"/>
    <w:rsid w:val="00E512E1"/>
    <w:rsid w:val="00E513D6"/>
    <w:rsid w:val="00E51716"/>
    <w:rsid w:val="00E51E6B"/>
    <w:rsid w:val="00E528A4"/>
    <w:rsid w:val="00E52954"/>
    <w:rsid w:val="00E52A5A"/>
    <w:rsid w:val="00E53B5B"/>
    <w:rsid w:val="00E53E5F"/>
    <w:rsid w:val="00E5423B"/>
    <w:rsid w:val="00E5424F"/>
    <w:rsid w:val="00E5464A"/>
    <w:rsid w:val="00E5489B"/>
    <w:rsid w:val="00E5493B"/>
    <w:rsid w:val="00E54A34"/>
    <w:rsid w:val="00E54BBD"/>
    <w:rsid w:val="00E54E56"/>
    <w:rsid w:val="00E54FDE"/>
    <w:rsid w:val="00E5513F"/>
    <w:rsid w:val="00E5595B"/>
    <w:rsid w:val="00E55C14"/>
    <w:rsid w:val="00E56296"/>
    <w:rsid w:val="00E564CC"/>
    <w:rsid w:val="00E56B69"/>
    <w:rsid w:val="00E56EA8"/>
    <w:rsid w:val="00E5758F"/>
    <w:rsid w:val="00E57636"/>
    <w:rsid w:val="00E57C66"/>
    <w:rsid w:val="00E601A3"/>
    <w:rsid w:val="00E60260"/>
    <w:rsid w:val="00E603DD"/>
    <w:rsid w:val="00E60825"/>
    <w:rsid w:val="00E608A1"/>
    <w:rsid w:val="00E60BD7"/>
    <w:rsid w:val="00E60F73"/>
    <w:rsid w:val="00E61124"/>
    <w:rsid w:val="00E615AF"/>
    <w:rsid w:val="00E617B1"/>
    <w:rsid w:val="00E61E77"/>
    <w:rsid w:val="00E624B3"/>
    <w:rsid w:val="00E62650"/>
    <w:rsid w:val="00E62754"/>
    <w:rsid w:val="00E62A56"/>
    <w:rsid w:val="00E62F69"/>
    <w:rsid w:val="00E63DD4"/>
    <w:rsid w:val="00E63F9D"/>
    <w:rsid w:val="00E64134"/>
    <w:rsid w:val="00E641B0"/>
    <w:rsid w:val="00E64273"/>
    <w:rsid w:val="00E642A9"/>
    <w:rsid w:val="00E647B4"/>
    <w:rsid w:val="00E64BAE"/>
    <w:rsid w:val="00E65030"/>
    <w:rsid w:val="00E653A7"/>
    <w:rsid w:val="00E658C1"/>
    <w:rsid w:val="00E659A2"/>
    <w:rsid w:val="00E65CC4"/>
    <w:rsid w:val="00E65F48"/>
    <w:rsid w:val="00E660FD"/>
    <w:rsid w:val="00E66366"/>
    <w:rsid w:val="00E66385"/>
    <w:rsid w:val="00E66839"/>
    <w:rsid w:val="00E66866"/>
    <w:rsid w:val="00E66E25"/>
    <w:rsid w:val="00E674BE"/>
    <w:rsid w:val="00E675F3"/>
    <w:rsid w:val="00E67A32"/>
    <w:rsid w:val="00E67FBB"/>
    <w:rsid w:val="00E700AD"/>
    <w:rsid w:val="00E7049A"/>
    <w:rsid w:val="00E7097E"/>
    <w:rsid w:val="00E71161"/>
    <w:rsid w:val="00E711BF"/>
    <w:rsid w:val="00E71478"/>
    <w:rsid w:val="00E71595"/>
    <w:rsid w:val="00E71BED"/>
    <w:rsid w:val="00E71C4E"/>
    <w:rsid w:val="00E71E62"/>
    <w:rsid w:val="00E71F9A"/>
    <w:rsid w:val="00E72185"/>
    <w:rsid w:val="00E721CA"/>
    <w:rsid w:val="00E726E2"/>
    <w:rsid w:val="00E7294F"/>
    <w:rsid w:val="00E72B4E"/>
    <w:rsid w:val="00E7302A"/>
    <w:rsid w:val="00E7306B"/>
    <w:rsid w:val="00E73387"/>
    <w:rsid w:val="00E7381C"/>
    <w:rsid w:val="00E73836"/>
    <w:rsid w:val="00E73E84"/>
    <w:rsid w:val="00E7415B"/>
    <w:rsid w:val="00E74EC8"/>
    <w:rsid w:val="00E7531C"/>
    <w:rsid w:val="00E75447"/>
    <w:rsid w:val="00E7593D"/>
    <w:rsid w:val="00E75ECF"/>
    <w:rsid w:val="00E75EE5"/>
    <w:rsid w:val="00E761E1"/>
    <w:rsid w:val="00E76AF5"/>
    <w:rsid w:val="00E76D57"/>
    <w:rsid w:val="00E7728D"/>
    <w:rsid w:val="00E77655"/>
    <w:rsid w:val="00E7767C"/>
    <w:rsid w:val="00E77C89"/>
    <w:rsid w:val="00E77F35"/>
    <w:rsid w:val="00E8093A"/>
    <w:rsid w:val="00E80BD2"/>
    <w:rsid w:val="00E80E0A"/>
    <w:rsid w:val="00E80E65"/>
    <w:rsid w:val="00E81502"/>
    <w:rsid w:val="00E8172E"/>
    <w:rsid w:val="00E817C9"/>
    <w:rsid w:val="00E818E2"/>
    <w:rsid w:val="00E81CB3"/>
    <w:rsid w:val="00E8215E"/>
    <w:rsid w:val="00E824BC"/>
    <w:rsid w:val="00E8278E"/>
    <w:rsid w:val="00E827DA"/>
    <w:rsid w:val="00E82937"/>
    <w:rsid w:val="00E83186"/>
    <w:rsid w:val="00E8378A"/>
    <w:rsid w:val="00E837EF"/>
    <w:rsid w:val="00E8387E"/>
    <w:rsid w:val="00E83A02"/>
    <w:rsid w:val="00E83D16"/>
    <w:rsid w:val="00E8414D"/>
    <w:rsid w:val="00E8417A"/>
    <w:rsid w:val="00E847FD"/>
    <w:rsid w:val="00E84F44"/>
    <w:rsid w:val="00E84FD5"/>
    <w:rsid w:val="00E8582D"/>
    <w:rsid w:val="00E859F5"/>
    <w:rsid w:val="00E8659B"/>
    <w:rsid w:val="00E8685B"/>
    <w:rsid w:val="00E86AAE"/>
    <w:rsid w:val="00E87462"/>
    <w:rsid w:val="00E87580"/>
    <w:rsid w:val="00E875F0"/>
    <w:rsid w:val="00E87A6C"/>
    <w:rsid w:val="00E87CCB"/>
    <w:rsid w:val="00E87D4C"/>
    <w:rsid w:val="00E9040D"/>
    <w:rsid w:val="00E906BC"/>
    <w:rsid w:val="00E906BD"/>
    <w:rsid w:val="00E910EF"/>
    <w:rsid w:val="00E917EA"/>
    <w:rsid w:val="00E92860"/>
    <w:rsid w:val="00E929C2"/>
    <w:rsid w:val="00E929E6"/>
    <w:rsid w:val="00E93DF3"/>
    <w:rsid w:val="00E944D4"/>
    <w:rsid w:val="00E946E6"/>
    <w:rsid w:val="00E94DA9"/>
    <w:rsid w:val="00E9524C"/>
    <w:rsid w:val="00E9589D"/>
    <w:rsid w:val="00E95CD8"/>
    <w:rsid w:val="00E962A2"/>
    <w:rsid w:val="00E9666F"/>
    <w:rsid w:val="00E96960"/>
    <w:rsid w:val="00E96C5E"/>
    <w:rsid w:val="00E96C8A"/>
    <w:rsid w:val="00E970E6"/>
    <w:rsid w:val="00E97415"/>
    <w:rsid w:val="00E97829"/>
    <w:rsid w:val="00E979B2"/>
    <w:rsid w:val="00E97DE2"/>
    <w:rsid w:val="00EA00C0"/>
    <w:rsid w:val="00EA01FB"/>
    <w:rsid w:val="00EA0234"/>
    <w:rsid w:val="00EA048E"/>
    <w:rsid w:val="00EA0491"/>
    <w:rsid w:val="00EA05AF"/>
    <w:rsid w:val="00EA068C"/>
    <w:rsid w:val="00EA0695"/>
    <w:rsid w:val="00EA08D7"/>
    <w:rsid w:val="00EA0D66"/>
    <w:rsid w:val="00EA105D"/>
    <w:rsid w:val="00EA107D"/>
    <w:rsid w:val="00EA1246"/>
    <w:rsid w:val="00EA16BA"/>
    <w:rsid w:val="00EA17F5"/>
    <w:rsid w:val="00EA25A3"/>
    <w:rsid w:val="00EA27E2"/>
    <w:rsid w:val="00EA2E14"/>
    <w:rsid w:val="00EA2F4B"/>
    <w:rsid w:val="00EA306D"/>
    <w:rsid w:val="00EA323F"/>
    <w:rsid w:val="00EA32D6"/>
    <w:rsid w:val="00EA351B"/>
    <w:rsid w:val="00EA35C4"/>
    <w:rsid w:val="00EA35F6"/>
    <w:rsid w:val="00EA37AE"/>
    <w:rsid w:val="00EA3959"/>
    <w:rsid w:val="00EA3C1D"/>
    <w:rsid w:val="00EA410C"/>
    <w:rsid w:val="00EA4253"/>
    <w:rsid w:val="00EA43B1"/>
    <w:rsid w:val="00EA482F"/>
    <w:rsid w:val="00EA49D0"/>
    <w:rsid w:val="00EA50EA"/>
    <w:rsid w:val="00EA513D"/>
    <w:rsid w:val="00EA53B7"/>
    <w:rsid w:val="00EA56E1"/>
    <w:rsid w:val="00EA5749"/>
    <w:rsid w:val="00EA5C35"/>
    <w:rsid w:val="00EA5F5C"/>
    <w:rsid w:val="00EA608C"/>
    <w:rsid w:val="00EA61AA"/>
    <w:rsid w:val="00EA66FC"/>
    <w:rsid w:val="00EA670C"/>
    <w:rsid w:val="00EA7076"/>
    <w:rsid w:val="00EA76BC"/>
    <w:rsid w:val="00EA76C1"/>
    <w:rsid w:val="00EA774B"/>
    <w:rsid w:val="00EA7857"/>
    <w:rsid w:val="00EA7BCE"/>
    <w:rsid w:val="00EA7E95"/>
    <w:rsid w:val="00EB0436"/>
    <w:rsid w:val="00EB06FA"/>
    <w:rsid w:val="00EB13EA"/>
    <w:rsid w:val="00EB1836"/>
    <w:rsid w:val="00EB18E3"/>
    <w:rsid w:val="00EB1B01"/>
    <w:rsid w:val="00EB1DC4"/>
    <w:rsid w:val="00EB209A"/>
    <w:rsid w:val="00EB2C0E"/>
    <w:rsid w:val="00EB30A5"/>
    <w:rsid w:val="00EB337E"/>
    <w:rsid w:val="00EB3460"/>
    <w:rsid w:val="00EB3695"/>
    <w:rsid w:val="00EB3C1C"/>
    <w:rsid w:val="00EB4995"/>
    <w:rsid w:val="00EB4F77"/>
    <w:rsid w:val="00EB510D"/>
    <w:rsid w:val="00EB58F0"/>
    <w:rsid w:val="00EB597B"/>
    <w:rsid w:val="00EB5BA2"/>
    <w:rsid w:val="00EB5EB6"/>
    <w:rsid w:val="00EB6312"/>
    <w:rsid w:val="00EB69C2"/>
    <w:rsid w:val="00EB6BC6"/>
    <w:rsid w:val="00EB6ED1"/>
    <w:rsid w:val="00EB7E09"/>
    <w:rsid w:val="00EC004B"/>
    <w:rsid w:val="00EC02EA"/>
    <w:rsid w:val="00EC06E7"/>
    <w:rsid w:val="00EC1004"/>
    <w:rsid w:val="00EC1101"/>
    <w:rsid w:val="00EC136F"/>
    <w:rsid w:val="00EC14B5"/>
    <w:rsid w:val="00EC1825"/>
    <w:rsid w:val="00EC212F"/>
    <w:rsid w:val="00EC2A53"/>
    <w:rsid w:val="00EC2C0F"/>
    <w:rsid w:val="00EC2C6C"/>
    <w:rsid w:val="00EC2DCD"/>
    <w:rsid w:val="00EC2DFC"/>
    <w:rsid w:val="00EC346D"/>
    <w:rsid w:val="00EC370D"/>
    <w:rsid w:val="00EC37E0"/>
    <w:rsid w:val="00EC4784"/>
    <w:rsid w:val="00EC4B98"/>
    <w:rsid w:val="00EC4CB0"/>
    <w:rsid w:val="00EC4D65"/>
    <w:rsid w:val="00EC4DAE"/>
    <w:rsid w:val="00EC4F57"/>
    <w:rsid w:val="00EC5066"/>
    <w:rsid w:val="00EC5540"/>
    <w:rsid w:val="00EC5575"/>
    <w:rsid w:val="00EC5763"/>
    <w:rsid w:val="00EC5ABF"/>
    <w:rsid w:val="00EC5AFE"/>
    <w:rsid w:val="00EC5EF9"/>
    <w:rsid w:val="00EC6158"/>
    <w:rsid w:val="00EC68D3"/>
    <w:rsid w:val="00EC73BE"/>
    <w:rsid w:val="00EC7660"/>
    <w:rsid w:val="00EC7A58"/>
    <w:rsid w:val="00EC7EA3"/>
    <w:rsid w:val="00ED00CB"/>
    <w:rsid w:val="00ED02DC"/>
    <w:rsid w:val="00ED04DA"/>
    <w:rsid w:val="00ED066C"/>
    <w:rsid w:val="00ED0901"/>
    <w:rsid w:val="00ED0A39"/>
    <w:rsid w:val="00ED0B24"/>
    <w:rsid w:val="00ED11DE"/>
    <w:rsid w:val="00ED1D74"/>
    <w:rsid w:val="00ED1E5C"/>
    <w:rsid w:val="00ED201B"/>
    <w:rsid w:val="00ED3064"/>
    <w:rsid w:val="00ED3120"/>
    <w:rsid w:val="00ED32AF"/>
    <w:rsid w:val="00ED32F3"/>
    <w:rsid w:val="00ED33BA"/>
    <w:rsid w:val="00ED3501"/>
    <w:rsid w:val="00ED358C"/>
    <w:rsid w:val="00ED3A8E"/>
    <w:rsid w:val="00ED3CB5"/>
    <w:rsid w:val="00ED3E99"/>
    <w:rsid w:val="00ED3EEB"/>
    <w:rsid w:val="00ED4241"/>
    <w:rsid w:val="00ED43D5"/>
    <w:rsid w:val="00ED4465"/>
    <w:rsid w:val="00ED44BE"/>
    <w:rsid w:val="00ED45BC"/>
    <w:rsid w:val="00ED4BD2"/>
    <w:rsid w:val="00ED4CDC"/>
    <w:rsid w:val="00ED4EEB"/>
    <w:rsid w:val="00ED4F63"/>
    <w:rsid w:val="00ED50D0"/>
    <w:rsid w:val="00ED5725"/>
    <w:rsid w:val="00ED5736"/>
    <w:rsid w:val="00ED5853"/>
    <w:rsid w:val="00ED5B03"/>
    <w:rsid w:val="00ED5E0D"/>
    <w:rsid w:val="00ED5F49"/>
    <w:rsid w:val="00ED5F82"/>
    <w:rsid w:val="00ED6041"/>
    <w:rsid w:val="00ED62A7"/>
    <w:rsid w:val="00ED6DCA"/>
    <w:rsid w:val="00ED711D"/>
    <w:rsid w:val="00ED71D0"/>
    <w:rsid w:val="00ED72B8"/>
    <w:rsid w:val="00ED73EC"/>
    <w:rsid w:val="00ED741A"/>
    <w:rsid w:val="00ED74D6"/>
    <w:rsid w:val="00ED795A"/>
    <w:rsid w:val="00ED7A64"/>
    <w:rsid w:val="00ED7C97"/>
    <w:rsid w:val="00EE0629"/>
    <w:rsid w:val="00EE0842"/>
    <w:rsid w:val="00EE1A06"/>
    <w:rsid w:val="00EE1C02"/>
    <w:rsid w:val="00EE2026"/>
    <w:rsid w:val="00EE2B20"/>
    <w:rsid w:val="00EE2E58"/>
    <w:rsid w:val="00EE2F8A"/>
    <w:rsid w:val="00EE3792"/>
    <w:rsid w:val="00EE37C8"/>
    <w:rsid w:val="00EE3843"/>
    <w:rsid w:val="00EE3AC3"/>
    <w:rsid w:val="00EE3B8E"/>
    <w:rsid w:val="00EE3EC6"/>
    <w:rsid w:val="00EE4025"/>
    <w:rsid w:val="00EE4354"/>
    <w:rsid w:val="00EE4388"/>
    <w:rsid w:val="00EE45B9"/>
    <w:rsid w:val="00EE465A"/>
    <w:rsid w:val="00EE47D5"/>
    <w:rsid w:val="00EE49F1"/>
    <w:rsid w:val="00EE4BC8"/>
    <w:rsid w:val="00EE4D65"/>
    <w:rsid w:val="00EE4D8B"/>
    <w:rsid w:val="00EE4E76"/>
    <w:rsid w:val="00EE4E8F"/>
    <w:rsid w:val="00EE4EE9"/>
    <w:rsid w:val="00EE503A"/>
    <w:rsid w:val="00EE5321"/>
    <w:rsid w:val="00EE5450"/>
    <w:rsid w:val="00EE585A"/>
    <w:rsid w:val="00EE5C6C"/>
    <w:rsid w:val="00EE6421"/>
    <w:rsid w:val="00EE6453"/>
    <w:rsid w:val="00EE65E1"/>
    <w:rsid w:val="00EE6A79"/>
    <w:rsid w:val="00EE6AEF"/>
    <w:rsid w:val="00EE6D46"/>
    <w:rsid w:val="00EE6DB6"/>
    <w:rsid w:val="00EE7475"/>
    <w:rsid w:val="00EE7DFB"/>
    <w:rsid w:val="00EF0184"/>
    <w:rsid w:val="00EF0272"/>
    <w:rsid w:val="00EF0485"/>
    <w:rsid w:val="00EF050D"/>
    <w:rsid w:val="00EF0677"/>
    <w:rsid w:val="00EF0B55"/>
    <w:rsid w:val="00EF0EEF"/>
    <w:rsid w:val="00EF1020"/>
    <w:rsid w:val="00EF1413"/>
    <w:rsid w:val="00EF1982"/>
    <w:rsid w:val="00EF1B06"/>
    <w:rsid w:val="00EF1F56"/>
    <w:rsid w:val="00EF2140"/>
    <w:rsid w:val="00EF255D"/>
    <w:rsid w:val="00EF256A"/>
    <w:rsid w:val="00EF286B"/>
    <w:rsid w:val="00EF29F0"/>
    <w:rsid w:val="00EF2A74"/>
    <w:rsid w:val="00EF360D"/>
    <w:rsid w:val="00EF38BA"/>
    <w:rsid w:val="00EF3B3C"/>
    <w:rsid w:val="00EF3DEB"/>
    <w:rsid w:val="00EF421B"/>
    <w:rsid w:val="00EF4377"/>
    <w:rsid w:val="00EF4B71"/>
    <w:rsid w:val="00EF4E3D"/>
    <w:rsid w:val="00EF4E91"/>
    <w:rsid w:val="00EF4EB7"/>
    <w:rsid w:val="00EF4EE9"/>
    <w:rsid w:val="00EF55BA"/>
    <w:rsid w:val="00EF61F9"/>
    <w:rsid w:val="00EF6214"/>
    <w:rsid w:val="00EF626E"/>
    <w:rsid w:val="00EF63F1"/>
    <w:rsid w:val="00EF643E"/>
    <w:rsid w:val="00EF6546"/>
    <w:rsid w:val="00EF6593"/>
    <w:rsid w:val="00EF6ACC"/>
    <w:rsid w:val="00EF6D9C"/>
    <w:rsid w:val="00EF6F10"/>
    <w:rsid w:val="00EF773C"/>
    <w:rsid w:val="00EF77FA"/>
    <w:rsid w:val="00EF789F"/>
    <w:rsid w:val="00F000AC"/>
    <w:rsid w:val="00F0040C"/>
    <w:rsid w:val="00F004D6"/>
    <w:rsid w:val="00F00881"/>
    <w:rsid w:val="00F00A73"/>
    <w:rsid w:val="00F00CA8"/>
    <w:rsid w:val="00F014C1"/>
    <w:rsid w:val="00F01863"/>
    <w:rsid w:val="00F019FB"/>
    <w:rsid w:val="00F02267"/>
    <w:rsid w:val="00F02A26"/>
    <w:rsid w:val="00F02E43"/>
    <w:rsid w:val="00F033E4"/>
    <w:rsid w:val="00F03607"/>
    <w:rsid w:val="00F036FD"/>
    <w:rsid w:val="00F038AA"/>
    <w:rsid w:val="00F03C83"/>
    <w:rsid w:val="00F03D5A"/>
    <w:rsid w:val="00F04025"/>
    <w:rsid w:val="00F0432D"/>
    <w:rsid w:val="00F04562"/>
    <w:rsid w:val="00F0492A"/>
    <w:rsid w:val="00F0498F"/>
    <w:rsid w:val="00F057D5"/>
    <w:rsid w:val="00F05C1D"/>
    <w:rsid w:val="00F05D9B"/>
    <w:rsid w:val="00F06193"/>
    <w:rsid w:val="00F06537"/>
    <w:rsid w:val="00F065EC"/>
    <w:rsid w:val="00F06DD1"/>
    <w:rsid w:val="00F06ECD"/>
    <w:rsid w:val="00F06F22"/>
    <w:rsid w:val="00F06FFE"/>
    <w:rsid w:val="00F0729F"/>
    <w:rsid w:val="00F07510"/>
    <w:rsid w:val="00F0797F"/>
    <w:rsid w:val="00F07A6D"/>
    <w:rsid w:val="00F07D83"/>
    <w:rsid w:val="00F10114"/>
    <w:rsid w:val="00F101D1"/>
    <w:rsid w:val="00F105EC"/>
    <w:rsid w:val="00F10CD5"/>
    <w:rsid w:val="00F1154B"/>
    <w:rsid w:val="00F11609"/>
    <w:rsid w:val="00F11E14"/>
    <w:rsid w:val="00F12264"/>
    <w:rsid w:val="00F1254D"/>
    <w:rsid w:val="00F1269C"/>
    <w:rsid w:val="00F13663"/>
    <w:rsid w:val="00F1370D"/>
    <w:rsid w:val="00F137CA"/>
    <w:rsid w:val="00F139D9"/>
    <w:rsid w:val="00F13AE8"/>
    <w:rsid w:val="00F14212"/>
    <w:rsid w:val="00F144FA"/>
    <w:rsid w:val="00F147D0"/>
    <w:rsid w:val="00F14A52"/>
    <w:rsid w:val="00F15202"/>
    <w:rsid w:val="00F1548A"/>
    <w:rsid w:val="00F15737"/>
    <w:rsid w:val="00F1583D"/>
    <w:rsid w:val="00F159C0"/>
    <w:rsid w:val="00F159FC"/>
    <w:rsid w:val="00F15B0F"/>
    <w:rsid w:val="00F15EF4"/>
    <w:rsid w:val="00F16437"/>
    <w:rsid w:val="00F164B9"/>
    <w:rsid w:val="00F17531"/>
    <w:rsid w:val="00F17EF1"/>
    <w:rsid w:val="00F200C5"/>
    <w:rsid w:val="00F20A21"/>
    <w:rsid w:val="00F211D5"/>
    <w:rsid w:val="00F21308"/>
    <w:rsid w:val="00F21447"/>
    <w:rsid w:val="00F21495"/>
    <w:rsid w:val="00F21668"/>
    <w:rsid w:val="00F2179B"/>
    <w:rsid w:val="00F21C27"/>
    <w:rsid w:val="00F21C29"/>
    <w:rsid w:val="00F21DA2"/>
    <w:rsid w:val="00F220B4"/>
    <w:rsid w:val="00F22237"/>
    <w:rsid w:val="00F229E5"/>
    <w:rsid w:val="00F229F2"/>
    <w:rsid w:val="00F22D4C"/>
    <w:rsid w:val="00F23227"/>
    <w:rsid w:val="00F234C0"/>
    <w:rsid w:val="00F23697"/>
    <w:rsid w:val="00F23892"/>
    <w:rsid w:val="00F2398C"/>
    <w:rsid w:val="00F23AC9"/>
    <w:rsid w:val="00F23BF2"/>
    <w:rsid w:val="00F23DF7"/>
    <w:rsid w:val="00F23E1D"/>
    <w:rsid w:val="00F24BC3"/>
    <w:rsid w:val="00F24C8E"/>
    <w:rsid w:val="00F252C4"/>
    <w:rsid w:val="00F254E9"/>
    <w:rsid w:val="00F2553A"/>
    <w:rsid w:val="00F25753"/>
    <w:rsid w:val="00F2597C"/>
    <w:rsid w:val="00F259B8"/>
    <w:rsid w:val="00F262BF"/>
    <w:rsid w:val="00F2695F"/>
    <w:rsid w:val="00F26DB0"/>
    <w:rsid w:val="00F277FC"/>
    <w:rsid w:val="00F27B3D"/>
    <w:rsid w:val="00F303BE"/>
    <w:rsid w:val="00F3053A"/>
    <w:rsid w:val="00F30826"/>
    <w:rsid w:val="00F31D97"/>
    <w:rsid w:val="00F32C29"/>
    <w:rsid w:val="00F32CCD"/>
    <w:rsid w:val="00F32E04"/>
    <w:rsid w:val="00F337FE"/>
    <w:rsid w:val="00F33D88"/>
    <w:rsid w:val="00F342A1"/>
    <w:rsid w:val="00F34504"/>
    <w:rsid w:val="00F34660"/>
    <w:rsid w:val="00F34D43"/>
    <w:rsid w:val="00F35142"/>
    <w:rsid w:val="00F3535C"/>
    <w:rsid w:val="00F35580"/>
    <w:rsid w:val="00F35692"/>
    <w:rsid w:val="00F35D70"/>
    <w:rsid w:val="00F3601A"/>
    <w:rsid w:val="00F3634B"/>
    <w:rsid w:val="00F36617"/>
    <w:rsid w:val="00F3665A"/>
    <w:rsid w:val="00F36C06"/>
    <w:rsid w:val="00F370E0"/>
    <w:rsid w:val="00F378F1"/>
    <w:rsid w:val="00F37F67"/>
    <w:rsid w:val="00F37F7F"/>
    <w:rsid w:val="00F402AD"/>
    <w:rsid w:val="00F40391"/>
    <w:rsid w:val="00F403BF"/>
    <w:rsid w:val="00F40473"/>
    <w:rsid w:val="00F4048A"/>
    <w:rsid w:val="00F406E1"/>
    <w:rsid w:val="00F41012"/>
    <w:rsid w:val="00F41831"/>
    <w:rsid w:val="00F41C0F"/>
    <w:rsid w:val="00F41DA5"/>
    <w:rsid w:val="00F420DA"/>
    <w:rsid w:val="00F42252"/>
    <w:rsid w:val="00F4256A"/>
    <w:rsid w:val="00F42DDB"/>
    <w:rsid w:val="00F42FC8"/>
    <w:rsid w:val="00F43582"/>
    <w:rsid w:val="00F43965"/>
    <w:rsid w:val="00F43B83"/>
    <w:rsid w:val="00F43EA1"/>
    <w:rsid w:val="00F43EAD"/>
    <w:rsid w:val="00F44120"/>
    <w:rsid w:val="00F4432A"/>
    <w:rsid w:val="00F4446E"/>
    <w:rsid w:val="00F44805"/>
    <w:rsid w:val="00F448EF"/>
    <w:rsid w:val="00F44F4A"/>
    <w:rsid w:val="00F45001"/>
    <w:rsid w:val="00F453B2"/>
    <w:rsid w:val="00F4572C"/>
    <w:rsid w:val="00F459E2"/>
    <w:rsid w:val="00F45ADB"/>
    <w:rsid w:val="00F45CE1"/>
    <w:rsid w:val="00F45F28"/>
    <w:rsid w:val="00F46718"/>
    <w:rsid w:val="00F46C29"/>
    <w:rsid w:val="00F46D62"/>
    <w:rsid w:val="00F47040"/>
    <w:rsid w:val="00F4739A"/>
    <w:rsid w:val="00F47408"/>
    <w:rsid w:val="00F4763E"/>
    <w:rsid w:val="00F47BA6"/>
    <w:rsid w:val="00F50CBE"/>
    <w:rsid w:val="00F513E5"/>
    <w:rsid w:val="00F51808"/>
    <w:rsid w:val="00F51ACD"/>
    <w:rsid w:val="00F51BB0"/>
    <w:rsid w:val="00F52368"/>
    <w:rsid w:val="00F52CAE"/>
    <w:rsid w:val="00F52D88"/>
    <w:rsid w:val="00F52F1F"/>
    <w:rsid w:val="00F53761"/>
    <w:rsid w:val="00F538DF"/>
    <w:rsid w:val="00F53C42"/>
    <w:rsid w:val="00F53DC7"/>
    <w:rsid w:val="00F54300"/>
    <w:rsid w:val="00F54485"/>
    <w:rsid w:val="00F54BC1"/>
    <w:rsid w:val="00F5518E"/>
    <w:rsid w:val="00F55483"/>
    <w:rsid w:val="00F55D32"/>
    <w:rsid w:val="00F55F42"/>
    <w:rsid w:val="00F56A19"/>
    <w:rsid w:val="00F56D80"/>
    <w:rsid w:val="00F5721A"/>
    <w:rsid w:val="00F57AF3"/>
    <w:rsid w:val="00F60356"/>
    <w:rsid w:val="00F60672"/>
    <w:rsid w:val="00F60B1A"/>
    <w:rsid w:val="00F60EF8"/>
    <w:rsid w:val="00F61660"/>
    <w:rsid w:val="00F61850"/>
    <w:rsid w:val="00F61A28"/>
    <w:rsid w:val="00F61B9D"/>
    <w:rsid w:val="00F61C0F"/>
    <w:rsid w:val="00F61C54"/>
    <w:rsid w:val="00F61F13"/>
    <w:rsid w:val="00F621EB"/>
    <w:rsid w:val="00F6227B"/>
    <w:rsid w:val="00F62548"/>
    <w:rsid w:val="00F62834"/>
    <w:rsid w:val="00F62B39"/>
    <w:rsid w:val="00F62C38"/>
    <w:rsid w:val="00F63079"/>
    <w:rsid w:val="00F63B83"/>
    <w:rsid w:val="00F6446E"/>
    <w:rsid w:val="00F64EAD"/>
    <w:rsid w:val="00F64EF1"/>
    <w:rsid w:val="00F6502F"/>
    <w:rsid w:val="00F65035"/>
    <w:rsid w:val="00F65BEC"/>
    <w:rsid w:val="00F65EA1"/>
    <w:rsid w:val="00F664F5"/>
    <w:rsid w:val="00F66AED"/>
    <w:rsid w:val="00F66FA3"/>
    <w:rsid w:val="00F671AC"/>
    <w:rsid w:val="00F67561"/>
    <w:rsid w:val="00F67955"/>
    <w:rsid w:val="00F67E60"/>
    <w:rsid w:val="00F700E6"/>
    <w:rsid w:val="00F706C1"/>
    <w:rsid w:val="00F7072F"/>
    <w:rsid w:val="00F7083C"/>
    <w:rsid w:val="00F7088E"/>
    <w:rsid w:val="00F70A47"/>
    <w:rsid w:val="00F70CE5"/>
    <w:rsid w:val="00F711AB"/>
    <w:rsid w:val="00F71529"/>
    <w:rsid w:val="00F71B99"/>
    <w:rsid w:val="00F7215E"/>
    <w:rsid w:val="00F72EB5"/>
    <w:rsid w:val="00F72FA0"/>
    <w:rsid w:val="00F72FC4"/>
    <w:rsid w:val="00F730B6"/>
    <w:rsid w:val="00F73721"/>
    <w:rsid w:val="00F73D5D"/>
    <w:rsid w:val="00F740FE"/>
    <w:rsid w:val="00F74384"/>
    <w:rsid w:val="00F74678"/>
    <w:rsid w:val="00F74E62"/>
    <w:rsid w:val="00F751AD"/>
    <w:rsid w:val="00F75DF8"/>
    <w:rsid w:val="00F75F59"/>
    <w:rsid w:val="00F7643C"/>
    <w:rsid w:val="00F764D5"/>
    <w:rsid w:val="00F76739"/>
    <w:rsid w:val="00F76AF5"/>
    <w:rsid w:val="00F7738F"/>
    <w:rsid w:val="00F775EC"/>
    <w:rsid w:val="00F77987"/>
    <w:rsid w:val="00F77B21"/>
    <w:rsid w:val="00F77BB8"/>
    <w:rsid w:val="00F77C7B"/>
    <w:rsid w:val="00F77DF2"/>
    <w:rsid w:val="00F80DE0"/>
    <w:rsid w:val="00F815E9"/>
    <w:rsid w:val="00F819F9"/>
    <w:rsid w:val="00F81DB9"/>
    <w:rsid w:val="00F821BE"/>
    <w:rsid w:val="00F82506"/>
    <w:rsid w:val="00F826D9"/>
    <w:rsid w:val="00F82864"/>
    <w:rsid w:val="00F82D03"/>
    <w:rsid w:val="00F82E0F"/>
    <w:rsid w:val="00F82FDC"/>
    <w:rsid w:val="00F83574"/>
    <w:rsid w:val="00F839D7"/>
    <w:rsid w:val="00F83E96"/>
    <w:rsid w:val="00F8440B"/>
    <w:rsid w:val="00F845FE"/>
    <w:rsid w:val="00F84605"/>
    <w:rsid w:val="00F84B82"/>
    <w:rsid w:val="00F84BC8"/>
    <w:rsid w:val="00F86306"/>
    <w:rsid w:val="00F863FA"/>
    <w:rsid w:val="00F864A9"/>
    <w:rsid w:val="00F86640"/>
    <w:rsid w:val="00F866A6"/>
    <w:rsid w:val="00F866F3"/>
    <w:rsid w:val="00F867D3"/>
    <w:rsid w:val="00F868FE"/>
    <w:rsid w:val="00F86FC8"/>
    <w:rsid w:val="00F86FC9"/>
    <w:rsid w:val="00F870E8"/>
    <w:rsid w:val="00F87142"/>
    <w:rsid w:val="00F87330"/>
    <w:rsid w:val="00F8799B"/>
    <w:rsid w:val="00F87ADA"/>
    <w:rsid w:val="00F9015D"/>
    <w:rsid w:val="00F904F7"/>
    <w:rsid w:val="00F910EF"/>
    <w:rsid w:val="00F914CA"/>
    <w:rsid w:val="00F91BAE"/>
    <w:rsid w:val="00F91F0F"/>
    <w:rsid w:val="00F9232A"/>
    <w:rsid w:val="00F9269E"/>
    <w:rsid w:val="00F92789"/>
    <w:rsid w:val="00F931B0"/>
    <w:rsid w:val="00F935CD"/>
    <w:rsid w:val="00F9364A"/>
    <w:rsid w:val="00F93A2C"/>
    <w:rsid w:val="00F93BEA"/>
    <w:rsid w:val="00F93D8D"/>
    <w:rsid w:val="00F9401F"/>
    <w:rsid w:val="00F941C3"/>
    <w:rsid w:val="00F94818"/>
    <w:rsid w:val="00F94968"/>
    <w:rsid w:val="00F94ECB"/>
    <w:rsid w:val="00F95001"/>
    <w:rsid w:val="00F95DA4"/>
    <w:rsid w:val="00F95E76"/>
    <w:rsid w:val="00F95F0A"/>
    <w:rsid w:val="00F96064"/>
    <w:rsid w:val="00F9616D"/>
    <w:rsid w:val="00F96408"/>
    <w:rsid w:val="00F9647C"/>
    <w:rsid w:val="00F966C8"/>
    <w:rsid w:val="00F96A93"/>
    <w:rsid w:val="00F96C43"/>
    <w:rsid w:val="00F96D3D"/>
    <w:rsid w:val="00F96F70"/>
    <w:rsid w:val="00F97030"/>
    <w:rsid w:val="00F9717A"/>
    <w:rsid w:val="00F972B0"/>
    <w:rsid w:val="00F97C4B"/>
    <w:rsid w:val="00F97E55"/>
    <w:rsid w:val="00F97E8E"/>
    <w:rsid w:val="00FA080D"/>
    <w:rsid w:val="00FA0DE8"/>
    <w:rsid w:val="00FA0E57"/>
    <w:rsid w:val="00FA0FF8"/>
    <w:rsid w:val="00FA12DA"/>
    <w:rsid w:val="00FA16B7"/>
    <w:rsid w:val="00FA1868"/>
    <w:rsid w:val="00FA1871"/>
    <w:rsid w:val="00FA1AE5"/>
    <w:rsid w:val="00FA23FE"/>
    <w:rsid w:val="00FA2F3D"/>
    <w:rsid w:val="00FA33D5"/>
    <w:rsid w:val="00FA3711"/>
    <w:rsid w:val="00FA3C27"/>
    <w:rsid w:val="00FA3C2A"/>
    <w:rsid w:val="00FA4605"/>
    <w:rsid w:val="00FA4860"/>
    <w:rsid w:val="00FA4899"/>
    <w:rsid w:val="00FA48BF"/>
    <w:rsid w:val="00FA4BB3"/>
    <w:rsid w:val="00FA556B"/>
    <w:rsid w:val="00FA5A9F"/>
    <w:rsid w:val="00FA66B5"/>
    <w:rsid w:val="00FA692D"/>
    <w:rsid w:val="00FA6DB9"/>
    <w:rsid w:val="00FA6DCA"/>
    <w:rsid w:val="00FA6ED5"/>
    <w:rsid w:val="00FA6F2D"/>
    <w:rsid w:val="00FA6F37"/>
    <w:rsid w:val="00FA7503"/>
    <w:rsid w:val="00FA7846"/>
    <w:rsid w:val="00FA7946"/>
    <w:rsid w:val="00FA79AD"/>
    <w:rsid w:val="00FA7D15"/>
    <w:rsid w:val="00FB00FE"/>
    <w:rsid w:val="00FB0A0F"/>
    <w:rsid w:val="00FB0A67"/>
    <w:rsid w:val="00FB0AFF"/>
    <w:rsid w:val="00FB0FF8"/>
    <w:rsid w:val="00FB115F"/>
    <w:rsid w:val="00FB13DB"/>
    <w:rsid w:val="00FB1749"/>
    <w:rsid w:val="00FB1921"/>
    <w:rsid w:val="00FB1AA8"/>
    <w:rsid w:val="00FB24EB"/>
    <w:rsid w:val="00FB2C81"/>
    <w:rsid w:val="00FB2E7C"/>
    <w:rsid w:val="00FB3B22"/>
    <w:rsid w:val="00FB3FF2"/>
    <w:rsid w:val="00FB41EE"/>
    <w:rsid w:val="00FB4653"/>
    <w:rsid w:val="00FB47F7"/>
    <w:rsid w:val="00FB4B90"/>
    <w:rsid w:val="00FB4CC3"/>
    <w:rsid w:val="00FB56EB"/>
    <w:rsid w:val="00FB5965"/>
    <w:rsid w:val="00FB59AF"/>
    <w:rsid w:val="00FB5A1D"/>
    <w:rsid w:val="00FB5BA7"/>
    <w:rsid w:val="00FB5E26"/>
    <w:rsid w:val="00FB5E94"/>
    <w:rsid w:val="00FB6176"/>
    <w:rsid w:val="00FB61A0"/>
    <w:rsid w:val="00FB6E06"/>
    <w:rsid w:val="00FB74A3"/>
    <w:rsid w:val="00FB770D"/>
    <w:rsid w:val="00FB7852"/>
    <w:rsid w:val="00FB799C"/>
    <w:rsid w:val="00FC0311"/>
    <w:rsid w:val="00FC08D3"/>
    <w:rsid w:val="00FC0E61"/>
    <w:rsid w:val="00FC0FBC"/>
    <w:rsid w:val="00FC106E"/>
    <w:rsid w:val="00FC125C"/>
    <w:rsid w:val="00FC14EF"/>
    <w:rsid w:val="00FC1BF9"/>
    <w:rsid w:val="00FC1C6F"/>
    <w:rsid w:val="00FC1C8B"/>
    <w:rsid w:val="00FC1CFE"/>
    <w:rsid w:val="00FC1DFA"/>
    <w:rsid w:val="00FC1E7F"/>
    <w:rsid w:val="00FC2028"/>
    <w:rsid w:val="00FC255B"/>
    <w:rsid w:val="00FC2793"/>
    <w:rsid w:val="00FC27CB"/>
    <w:rsid w:val="00FC3122"/>
    <w:rsid w:val="00FC3378"/>
    <w:rsid w:val="00FC4119"/>
    <w:rsid w:val="00FC4474"/>
    <w:rsid w:val="00FC4DC7"/>
    <w:rsid w:val="00FC520D"/>
    <w:rsid w:val="00FC5225"/>
    <w:rsid w:val="00FC5709"/>
    <w:rsid w:val="00FC58BD"/>
    <w:rsid w:val="00FC592E"/>
    <w:rsid w:val="00FC59EC"/>
    <w:rsid w:val="00FC5EE5"/>
    <w:rsid w:val="00FC613A"/>
    <w:rsid w:val="00FC6483"/>
    <w:rsid w:val="00FC66D5"/>
    <w:rsid w:val="00FC690C"/>
    <w:rsid w:val="00FC6B7A"/>
    <w:rsid w:val="00FC6C15"/>
    <w:rsid w:val="00FC6D70"/>
    <w:rsid w:val="00FC6E64"/>
    <w:rsid w:val="00FC7033"/>
    <w:rsid w:val="00FC7C68"/>
    <w:rsid w:val="00FC7E59"/>
    <w:rsid w:val="00FC7F9D"/>
    <w:rsid w:val="00FD0068"/>
    <w:rsid w:val="00FD03F2"/>
    <w:rsid w:val="00FD04F9"/>
    <w:rsid w:val="00FD06F3"/>
    <w:rsid w:val="00FD135C"/>
    <w:rsid w:val="00FD1C68"/>
    <w:rsid w:val="00FD203B"/>
    <w:rsid w:val="00FD2224"/>
    <w:rsid w:val="00FD224B"/>
    <w:rsid w:val="00FD2288"/>
    <w:rsid w:val="00FD24F1"/>
    <w:rsid w:val="00FD28C6"/>
    <w:rsid w:val="00FD298E"/>
    <w:rsid w:val="00FD29A9"/>
    <w:rsid w:val="00FD2C1D"/>
    <w:rsid w:val="00FD2C39"/>
    <w:rsid w:val="00FD2FA7"/>
    <w:rsid w:val="00FD30DC"/>
    <w:rsid w:val="00FD31F3"/>
    <w:rsid w:val="00FD37C6"/>
    <w:rsid w:val="00FD3EF0"/>
    <w:rsid w:val="00FD4067"/>
    <w:rsid w:val="00FD4096"/>
    <w:rsid w:val="00FD41C9"/>
    <w:rsid w:val="00FD4890"/>
    <w:rsid w:val="00FD4F52"/>
    <w:rsid w:val="00FD4F53"/>
    <w:rsid w:val="00FD51DD"/>
    <w:rsid w:val="00FD523F"/>
    <w:rsid w:val="00FD538B"/>
    <w:rsid w:val="00FD5816"/>
    <w:rsid w:val="00FD5E0D"/>
    <w:rsid w:val="00FD5FCE"/>
    <w:rsid w:val="00FD60D2"/>
    <w:rsid w:val="00FD617E"/>
    <w:rsid w:val="00FD6383"/>
    <w:rsid w:val="00FD64D3"/>
    <w:rsid w:val="00FD685D"/>
    <w:rsid w:val="00FD6B81"/>
    <w:rsid w:val="00FD6C9C"/>
    <w:rsid w:val="00FD6CAE"/>
    <w:rsid w:val="00FD70CD"/>
    <w:rsid w:val="00FD72D2"/>
    <w:rsid w:val="00FD7A36"/>
    <w:rsid w:val="00FE04CA"/>
    <w:rsid w:val="00FE054E"/>
    <w:rsid w:val="00FE0EE9"/>
    <w:rsid w:val="00FE1050"/>
    <w:rsid w:val="00FE113E"/>
    <w:rsid w:val="00FE12BA"/>
    <w:rsid w:val="00FE12BE"/>
    <w:rsid w:val="00FE14EF"/>
    <w:rsid w:val="00FE16F2"/>
    <w:rsid w:val="00FE19B7"/>
    <w:rsid w:val="00FE19E5"/>
    <w:rsid w:val="00FE1C10"/>
    <w:rsid w:val="00FE1EC5"/>
    <w:rsid w:val="00FE21B3"/>
    <w:rsid w:val="00FE21DD"/>
    <w:rsid w:val="00FE27C6"/>
    <w:rsid w:val="00FE2C0D"/>
    <w:rsid w:val="00FE2DA2"/>
    <w:rsid w:val="00FE2DE1"/>
    <w:rsid w:val="00FE2E84"/>
    <w:rsid w:val="00FE33AA"/>
    <w:rsid w:val="00FE37AE"/>
    <w:rsid w:val="00FE4049"/>
    <w:rsid w:val="00FE4123"/>
    <w:rsid w:val="00FE42E1"/>
    <w:rsid w:val="00FE4CE9"/>
    <w:rsid w:val="00FE4FAC"/>
    <w:rsid w:val="00FE5351"/>
    <w:rsid w:val="00FE54EF"/>
    <w:rsid w:val="00FE56FB"/>
    <w:rsid w:val="00FE5789"/>
    <w:rsid w:val="00FE57AF"/>
    <w:rsid w:val="00FE58E5"/>
    <w:rsid w:val="00FE6363"/>
    <w:rsid w:val="00FE6816"/>
    <w:rsid w:val="00FE699C"/>
    <w:rsid w:val="00FE6A1B"/>
    <w:rsid w:val="00FE6F00"/>
    <w:rsid w:val="00FE6F7C"/>
    <w:rsid w:val="00FE704C"/>
    <w:rsid w:val="00FE76FE"/>
    <w:rsid w:val="00FF01D7"/>
    <w:rsid w:val="00FF058B"/>
    <w:rsid w:val="00FF0A0D"/>
    <w:rsid w:val="00FF0B45"/>
    <w:rsid w:val="00FF0D0D"/>
    <w:rsid w:val="00FF0FEF"/>
    <w:rsid w:val="00FF1304"/>
    <w:rsid w:val="00FF1DCE"/>
    <w:rsid w:val="00FF1FDA"/>
    <w:rsid w:val="00FF269E"/>
    <w:rsid w:val="00FF2C50"/>
    <w:rsid w:val="00FF2DB2"/>
    <w:rsid w:val="00FF2FD9"/>
    <w:rsid w:val="00FF336A"/>
    <w:rsid w:val="00FF3462"/>
    <w:rsid w:val="00FF3C5A"/>
    <w:rsid w:val="00FF3CE4"/>
    <w:rsid w:val="00FF3ED6"/>
    <w:rsid w:val="00FF40E3"/>
    <w:rsid w:val="00FF44F4"/>
    <w:rsid w:val="00FF4571"/>
    <w:rsid w:val="00FF4839"/>
    <w:rsid w:val="00FF4A47"/>
    <w:rsid w:val="00FF4E38"/>
    <w:rsid w:val="00FF5021"/>
    <w:rsid w:val="00FF513A"/>
    <w:rsid w:val="00FF532C"/>
    <w:rsid w:val="00FF5968"/>
    <w:rsid w:val="00FF5E87"/>
    <w:rsid w:val="00FF600F"/>
    <w:rsid w:val="00FF6495"/>
    <w:rsid w:val="00FF6A71"/>
    <w:rsid w:val="00FF6BEF"/>
    <w:rsid w:val="00FF6C83"/>
    <w:rsid w:val="00FF732B"/>
    <w:rsid w:val="00FF7A26"/>
    <w:rsid w:val="00FF7C5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07317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42D89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nhideWhenUsed/>
    <w:rsid w:val="00EA048E"/>
    <w:pPr>
      <w:tabs>
        <w:tab w:val="center" w:pos="4419"/>
        <w:tab w:val="right" w:pos="8838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4">
    <w:name w:val="フッター (文字)"/>
    <w:basedOn w:val="a0"/>
    <w:link w:val="a3"/>
    <w:rsid w:val="00EA048E"/>
    <w:rPr>
      <w:kern w:val="2"/>
      <w:sz w:val="24"/>
      <w:szCs w:val="24"/>
    </w:rPr>
  </w:style>
  <w:style w:type="character" w:styleId="a5">
    <w:name w:val="page number"/>
    <w:basedOn w:val="a0"/>
    <w:unhideWhenUsed/>
    <w:rsid w:val="00EA048E"/>
  </w:style>
  <w:style w:type="paragraph" w:styleId="a6">
    <w:name w:val="header"/>
    <w:basedOn w:val="a"/>
    <w:link w:val="a7"/>
    <w:unhideWhenUsed/>
    <w:rsid w:val="00EA048E"/>
    <w:pPr>
      <w:tabs>
        <w:tab w:val="center" w:pos="4419"/>
        <w:tab w:val="right" w:pos="8838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7">
    <w:name w:val="ヘッダー (文字)"/>
    <w:basedOn w:val="a0"/>
    <w:link w:val="a6"/>
    <w:rsid w:val="00EA048E"/>
    <w:rPr>
      <w:kern w:val="2"/>
      <w:sz w:val="24"/>
      <w:szCs w:val="24"/>
    </w:rPr>
  </w:style>
  <w:style w:type="paragraph" w:styleId="a8">
    <w:name w:val="List Paragraph"/>
    <w:basedOn w:val="a"/>
    <w:uiPriority w:val="34"/>
    <w:qFormat/>
    <w:rsid w:val="00762900"/>
    <w:pPr>
      <w:ind w:leftChars="400" w:left="960"/>
    </w:pPr>
    <w:rPr>
      <w:rFonts w:asciiTheme="minorHAnsi" w:eastAsiaTheme="minorEastAsia" w:hAnsiTheme="minorHAnsi" w:cstheme="minorBidi"/>
    </w:rPr>
  </w:style>
  <w:style w:type="paragraph" w:styleId="a9">
    <w:name w:val="Balloon Text"/>
    <w:basedOn w:val="a"/>
    <w:link w:val="aa"/>
    <w:unhideWhenUsed/>
    <w:rsid w:val="00B8037F"/>
    <w:rPr>
      <w:rFonts w:ascii="Lucida Grande" w:hAnsi="Lucida Grande"/>
      <w:sz w:val="18"/>
      <w:szCs w:val="18"/>
    </w:rPr>
  </w:style>
  <w:style w:type="character" w:customStyle="1" w:styleId="aa">
    <w:name w:val="吹き出し (文字)"/>
    <w:basedOn w:val="a0"/>
    <w:link w:val="a9"/>
    <w:rsid w:val="00B8037F"/>
    <w:rPr>
      <w:rFonts w:ascii="Lucida Grande" w:hAnsi="Lucida Grande"/>
      <w:kern w:val="2"/>
      <w:sz w:val="18"/>
      <w:szCs w:val="18"/>
    </w:rPr>
  </w:style>
  <w:style w:type="character" w:styleId="ab">
    <w:name w:val="Hyperlink"/>
    <w:basedOn w:val="a0"/>
    <w:uiPriority w:val="99"/>
    <w:unhideWhenUsed/>
    <w:rsid w:val="008B350B"/>
    <w:rPr>
      <w:color w:val="0000FF" w:themeColor="hyperlink"/>
      <w:u w:val="single"/>
    </w:rPr>
  </w:style>
  <w:style w:type="character" w:styleId="ac">
    <w:name w:val="annotation reference"/>
    <w:basedOn w:val="a0"/>
    <w:unhideWhenUsed/>
    <w:rsid w:val="0095766C"/>
    <w:rPr>
      <w:sz w:val="16"/>
      <w:szCs w:val="16"/>
    </w:rPr>
  </w:style>
  <w:style w:type="paragraph" w:styleId="ad">
    <w:name w:val="annotation text"/>
    <w:basedOn w:val="a"/>
    <w:link w:val="ae"/>
    <w:unhideWhenUsed/>
    <w:rsid w:val="002C4D92"/>
    <w:rPr>
      <w:rFonts w:asciiTheme="minorHAnsi" w:eastAsiaTheme="minorEastAsia" w:hAnsiTheme="minorHAnsi" w:cstheme="minorBidi"/>
      <w:sz w:val="20"/>
      <w:szCs w:val="20"/>
    </w:rPr>
  </w:style>
  <w:style w:type="character" w:customStyle="1" w:styleId="ae">
    <w:name w:val="コメント文字列 (文字)"/>
    <w:basedOn w:val="a0"/>
    <w:link w:val="ad"/>
    <w:rsid w:val="002C4D92"/>
    <w:rPr>
      <w:sz w:val="20"/>
      <w:szCs w:val="20"/>
    </w:rPr>
  </w:style>
  <w:style w:type="table" w:styleId="af">
    <w:name w:val="Table Grid"/>
    <w:basedOn w:val="a1"/>
    <w:uiPriority w:val="39"/>
    <w:rsid w:val="00D34A29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0">
    <w:name w:val="annotation subject"/>
    <w:basedOn w:val="ad"/>
    <w:next w:val="ad"/>
    <w:link w:val="af1"/>
    <w:unhideWhenUsed/>
    <w:rsid w:val="002E244D"/>
    <w:rPr>
      <w:b/>
      <w:bCs/>
    </w:rPr>
  </w:style>
  <w:style w:type="character" w:customStyle="1" w:styleId="af1">
    <w:name w:val="コメント内容 (文字)"/>
    <w:basedOn w:val="ae"/>
    <w:link w:val="af0"/>
    <w:rsid w:val="002E244D"/>
    <w:rPr>
      <w:b/>
      <w:bCs/>
      <w:kern w:val="2"/>
      <w:sz w:val="20"/>
      <w:szCs w:val="20"/>
    </w:rPr>
  </w:style>
  <w:style w:type="paragraph" w:styleId="af2">
    <w:name w:val="Revision"/>
    <w:hidden/>
    <w:semiHidden/>
    <w:rsid w:val="00422B63"/>
  </w:style>
  <w:style w:type="paragraph" w:styleId="Web">
    <w:name w:val="Normal (Web)"/>
    <w:basedOn w:val="a"/>
    <w:uiPriority w:val="99"/>
    <w:rsid w:val="00E14B8E"/>
    <w:pPr>
      <w:widowControl/>
      <w:spacing w:beforeLines="1" w:afterLines="1"/>
      <w:jc w:val="left"/>
    </w:pPr>
    <w:rPr>
      <w:rFonts w:ascii="Times" w:hAnsi="Times"/>
      <w:kern w:val="0"/>
      <w:sz w:val="20"/>
      <w:szCs w:val="20"/>
    </w:rPr>
  </w:style>
  <w:style w:type="character" w:customStyle="1" w:styleId="gi">
    <w:name w:val="gi"/>
    <w:basedOn w:val="a0"/>
    <w:rsid w:val="00973FB6"/>
  </w:style>
  <w:style w:type="character" w:customStyle="1" w:styleId="st">
    <w:name w:val="st"/>
    <w:basedOn w:val="a0"/>
    <w:rsid w:val="00FC58BD"/>
  </w:style>
  <w:style w:type="character" w:styleId="af3">
    <w:name w:val="Placeholder Text"/>
    <w:basedOn w:val="a0"/>
    <w:semiHidden/>
    <w:rsid w:val="00FB115F"/>
    <w:rPr>
      <w:color w:val="808080"/>
    </w:rPr>
  </w:style>
  <w:style w:type="table" w:customStyle="1" w:styleId="1">
    <w:name w:val="表 (格子)1"/>
    <w:basedOn w:val="a1"/>
    <w:next w:val="af"/>
    <w:uiPriority w:val="39"/>
    <w:rsid w:val="000F5D6B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表 (格子)2"/>
    <w:basedOn w:val="a1"/>
    <w:next w:val="af"/>
    <w:uiPriority w:val="39"/>
    <w:rsid w:val="00D42D89"/>
    <w:rPr>
      <w:rFonts w:ascii="Century" w:eastAsia="Times New Roman" w:hAnsi="Century" w:cs="Times New Roman"/>
      <w:kern w:val="0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9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4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8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18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5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90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146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261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91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100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546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942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3241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34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5422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9601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17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2848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8550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7061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0948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202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176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16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98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06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0377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260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883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483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1281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107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967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35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76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54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837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0802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92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83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90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17609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1132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02040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904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8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203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13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691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736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884818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45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814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923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55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51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686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26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6300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9227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8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3F1F7-1209-4F22-B93D-D78C5B9F9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8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1T06:35:00Z</dcterms:created>
  <dcterms:modified xsi:type="dcterms:W3CDTF">2021-08-31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f6ed8cb9-2bfa-3532-b023-4ca636cac866</vt:lpwstr>
  </property>
  <property fmtid="{D5CDD505-2E9C-101B-9397-08002B2CF9AE}" pid="25" name="_DocHome">
    <vt:i4>914160874</vt:i4>
  </property>
</Properties>
</file>